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253A3" w14:textId="385E4A9A" w:rsidR="00150B88" w:rsidRPr="00F10C66" w:rsidRDefault="00150B88" w:rsidP="005B3907">
      <w:pPr>
        <w:tabs>
          <w:tab w:val="left" w:pos="750"/>
        </w:tabs>
        <w:spacing w:before="240" w:after="120" w:line="240" w:lineRule="auto"/>
        <w:jc w:val="center"/>
        <w:rPr>
          <w:rFonts w:ascii="Franklin Gothic Book" w:eastAsia="Calibri" w:hAnsi="Franklin Gothic Book" w:cs="Arial"/>
          <w:b/>
          <w:color w:val="1F3864"/>
          <w:sz w:val="32"/>
        </w:rPr>
      </w:pPr>
      <w:r>
        <w:rPr>
          <w:rFonts w:ascii="Franklin Gothic Book" w:hAnsi="Franklin Gothic Book"/>
          <w:b/>
          <w:color w:val="1F3864"/>
          <w:sz w:val="24"/>
        </w:rPr>
        <w:t>CONVENIO SOBRE PROTECCIÓN DE NIÑOS DE 1996</w:t>
      </w:r>
    </w:p>
    <w:p w14:paraId="120F7566" w14:textId="1B8C357F" w:rsidR="00150B88" w:rsidRPr="00F10C66" w:rsidRDefault="00150B88" w:rsidP="00150B88">
      <w:pPr>
        <w:tabs>
          <w:tab w:val="left" w:pos="750"/>
        </w:tabs>
        <w:spacing w:line="240" w:lineRule="auto"/>
        <w:jc w:val="center"/>
        <w:rPr>
          <w:rFonts w:ascii="Franklin Gothic Medium" w:eastAsia="Calibri" w:hAnsi="Franklin Gothic Medium" w:cs="Arial"/>
          <w:b/>
          <w:color w:val="1F3864"/>
          <w:sz w:val="34"/>
          <w:szCs w:val="24"/>
        </w:rPr>
      </w:pPr>
      <w:r>
        <w:rPr>
          <w:rFonts w:ascii="Franklin Gothic Medium" w:hAnsi="Franklin Gothic Medium"/>
          <w:b/>
          <w:color w:val="1F3864"/>
          <w:sz w:val="34"/>
        </w:rPr>
        <w:t>FORMULARIO MODELO DE SOLICITUD DE COOPERACIÓN</w:t>
      </w:r>
      <w:r>
        <w:rPr>
          <w:rStyle w:val="FootnoteReference"/>
          <w:rFonts w:ascii="Franklin Gothic Medium" w:eastAsia="Calibri" w:hAnsi="Franklin Gothic Medium" w:cs="Arial"/>
          <w:b/>
          <w:color w:val="1F3864"/>
          <w:sz w:val="34"/>
          <w:szCs w:val="24"/>
        </w:rPr>
        <w:footnoteReference w:customMarkFollows="1" w:id="2"/>
        <w:sym w:font="Symbol" w:char="F02A"/>
      </w:r>
    </w:p>
    <w:p w14:paraId="76179415" w14:textId="4E8F254D" w:rsidR="00150B88" w:rsidRPr="00F10C66" w:rsidRDefault="00150B88" w:rsidP="00150B88">
      <w:pPr>
        <w:shd w:val="clear" w:color="auto" w:fill="FFFFFF"/>
        <w:spacing w:after="0" w:line="240" w:lineRule="auto"/>
        <w:jc w:val="center"/>
        <w:rPr>
          <w:rFonts w:ascii="Franklin Gothic Book" w:eastAsia="Calibri" w:hAnsi="Franklin Gothic Book" w:cs="Calibri"/>
          <w:i/>
          <w:iCs/>
          <w:color w:val="1F3864"/>
        </w:rPr>
      </w:pPr>
      <w:r>
        <w:rPr>
          <w:rFonts w:ascii="Franklin Gothic Book" w:hAnsi="Franklin Gothic Book"/>
          <w:i/>
          <w:color w:val="1F3864"/>
        </w:rPr>
        <w:t>Para las solicitudes entre autoridades que se presenten en virtud de los artículos 30 a 32 y 34 a 36</w:t>
      </w:r>
      <w:r>
        <w:rPr>
          <w:rStyle w:val="FootnoteReference"/>
          <w:rFonts w:ascii="Franklin Gothic Book" w:eastAsia="Calibri" w:hAnsi="Franklin Gothic Book" w:cs="Calibri"/>
          <w:i/>
          <w:iCs/>
          <w:color w:val="1F3864"/>
          <w:lang w:val="en-US"/>
        </w:rPr>
        <w:footnoteReference w:customMarkFollows="1" w:id="3"/>
        <w:sym w:font="Symbol" w:char="F02A"/>
      </w:r>
      <w:r>
        <w:rPr>
          <w:rFonts w:ascii="Franklin Gothic Book" w:hAnsi="Franklin Gothic Book"/>
          <w:b/>
          <w:i/>
          <w:color w:val="1F3864"/>
          <w:sz w:val="28"/>
          <w:vertAlign w:val="superscript"/>
        </w:rPr>
        <w:t xml:space="preserve"> </w:t>
      </w:r>
    </w:p>
    <w:p w14:paraId="0198D528" w14:textId="77777777" w:rsidR="00150B88" w:rsidRPr="00F10C66" w:rsidRDefault="00150B88" w:rsidP="00150B88">
      <w:pPr>
        <w:spacing w:after="0" w:line="240" w:lineRule="auto"/>
        <w:jc w:val="center"/>
        <w:rPr>
          <w:rFonts w:ascii="Franklin Gothic Book" w:eastAsia="Calibri" w:hAnsi="Franklin Gothic Book" w:cs="Arial"/>
          <w:i/>
          <w:iCs/>
          <w:color w:val="1F3864"/>
          <w:sz w:val="18"/>
          <w:szCs w:val="18"/>
        </w:rPr>
      </w:pPr>
    </w:p>
    <w:p w14:paraId="73342D82" w14:textId="4501A091" w:rsidR="00220334" w:rsidRPr="00F10C66" w:rsidRDefault="00220334" w:rsidP="00220334">
      <w:pPr>
        <w:tabs>
          <w:tab w:val="left" w:pos="7938"/>
        </w:tabs>
        <w:spacing w:after="0" w:line="240" w:lineRule="auto"/>
        <w:ind w:left="1418" w:right="1422"/>
        <w:jc w:val="center"/>
        <w:rPr>
          <w:rFonts w:ascii="Franklin Gothic Book" w:eastAsia="Calibri" w:hAnsi="Franklin Gothic Book" w:cs="Arial"/>
          <w:b/>
          <w:bCs/>
          <w:i/>
          <w:iCs/>
          <w:color w:val="1F3864"/>
          <w:sz w:val="16"/>
          <w:szCs w:val="16"/>
        </w:rPr>
      </w:pPr>
      <w:r>
        <w:rPr>
          <w:rFonts w:ascii="Franklin Gothic Book" w:hAnsi="Franklin Gothic Book"/>
          <w:b/>
          <w:i/>
          <w:color w:val="1F3864"/>
          <w:sz w:val="16"/>
        </w:rPr>
        <w:t>Según el artículo 37 del Convenio, no se solicitará ni transmitirá información que pueda poner en peligro la persona o los bienes del niño o constituir una amenaza grave para la libertad o la vida de un miembro de su familia.</w:t>
      </w:r>
    </w:p>
    <w:p w14:paraId="3DF4CB9D" w14:textId="77777777" w:rsidR="00220334" w:rsidRPr="00F10C66" w:rsidRDefault="00220334" w:rsidP="00150B88">
      <w:pPr>
        <w:tabs>
          <w:tab w:val="left" w:pos="7938"/>
        </w:tabs>
        <w:spacing w:after="0" w:line="240" w:lineRule="auto"/>
        <w:ind w:left="1418" w:right="1422"/>
        <w:jc w:val="center"/>
        <w:rPr>
          <w:rFonts w:ascii="Franklin Gothic Book" w:eastAsia="Calibri" w:hAnsi="Franklin Gothic Book" w:cs="Arial"/>
          <w:b/>
          <w:bCs/>
          <w:i/>
          <w:iCs/>
          <w:color w:val="1F3864"/>
          <w:sz w:val="16"/>
          <w:szCs w:val="16"/>
        </w:rPr>
      </w:pPr>
    </w:p>
    <w:p w14:paraId="5F3605D1" w14:textId="4D653025" w:rsidR="00150B88" w:rsidRPr="00F10C66" w:rsidRDefault="00150B88" w:rsidP="00150B88">
      <w:pPr>
        <w:tabs>
          <w:tab w:val="left" w:pos="7938"/>
        </w:tabs>
        <w:spacing w:after="0" w:line="240" w:lineRule="auto"/>
        <w:ind w:left="1418" w:right="1422"/>
        <w:jc w:val="center"/>
        <w:rPr>
          <w:rFonts w:ascii="Franklin Gothic Book" w:eastAsia="Calibri" w:hAnsi="Franklin Gothic Book" w:cs="Arial"/>
          <w:b/>
          <w:bCs/>
          <w:i/>
          <w:iCs/>
          <w:color w:val="1F3864"/>
          <w:sz w:val="16"/>
          <w:szCs w:val="16"/>
        </w:rPr>
      </w:pPr>
      <w:r>
        <w:rPr>
          <w:rFonts w:ascii="Franklin Gothic Book" w:hAnsi="Franklin Gothic Book"/>
          <w:b/>
          <w:i/>
          <w:color w:val="1F3864"/>
          <w:sz w:val="16"/>
        </w:rPr>
        <w:t>Según el artículo 41 del Convenio, los datos personales que se hubieran obtenido o transmitido conforme al Convenio no podrán utilizarse para fines distintos de aquellos para los que se obtuvieron o transmitieron.</w:t>
      </w:r>
    </w:p>
    <w:p w14:paraId="01B4D7FE" w14:textId="77777777" w:rsidR="00C21300" w:rsidRPr="00F10C66" w:rsidRDefault="00C21300" w:rsidP="005F49E6">
      <w:pPr>
        <w:tabs>
          <w:tab w:val="left" w:pos="7938"/>
        </w:tabs>
        <w:spacing w:after="0" w:line="240" w:lineRule="auto"/>
        <w:ind w:left="1418" w:right="1422"/>
        <w:jc w:val="center"/>
        <w:rPr>
          <w:rFonts w:ascii="Franklin Gothic Book" w:eastAsia="Calibri" w:hAnsi="Franklin Gothic Book" w:cs="Arial"/>
          <w:b/>
          <w:bCs/>
          <w:i/>
          <w:iCs/>
          <w:color w:val="1F3864"/>
          <w:sz w:val="16"/>
          <w:szCs w:val="16"/>
        </w:rPr>
      </w:pPr>
    </w:p>
    <w:p w14:paraId="4CCD5E1C" w14:textId="7E7844AC" w:rsidR="005F49E6" w:rsidRPr="00F10C66" w:rsidRDefault="005F49E6" w:rsidP="00220334">
      <w:pPr>
        <w:tabs>
          <w:tab w:val="left" w:pos="7938"/>
        </w:tabs>
        <w:spacing w:after="0" w:line="240" w:lineRule="auto"/>
        <w:ind w:left="1418" w:right="1422"/>
        <w:jc w:val="center"/>
        <w:rPr>
          <w:rFonts w:ascii="Open Sans" w:hAnsi="Open Sans" w:cs="Open Sans"/>
          <w:color w:val="4A4A4A"/>
          <w:sz w:val="20"/>
          <w:szCs w:val="20"/>
          <w:shd w:val="clear" w:color="auto" w:fill="FFFFFF"/>
        </w:rPr>
      </w:pPr>
      <w:r>
        <w:rPr>
          <w:rFonts w:ascii="Franklin Gothic Book" w:hAnsi="Franklin Gothic Book"/>
          <w:b/>
          <w:i/>
          <w:color w:val="1F3864"/>
          <w:sz w:val="16"/>
        </w:rPr>
        <w:t>Según el artículo 42 del Convenio, las autoridades a las que se transmita información velarán por su confidencialidad, de conformidad con la legislación de su Estado.</w:t>
      </w:r>
      <w:r>
        <w:rPr>
          <w:rFonts w:ascii="Open Sans" w:hAnsi="Open Sans"/>
          <w:color w:val="4A4A4A"/>
          <w:sz w:val="20"/>
          <w:shd w:val="clear" w:color="auto" w:fill="FFFFFF"/>
        </w:rPr>
        <w:t xml:space="preserve"> </w:t>
      </w:r>
    </w:p>
    <w:p w14:paraId="6F688C30" w14:textId="77777777" w:rsidR="00696F77" w:rsidRPr="00F10C66" w:rsidRDefault="00696F77" w:rsidP="00220334">
      <w:pPr>
        <w:tabs>
          <w:tab w:val="left" w:pos="7938"/>
        </w:tabs>
        <w:spacing w:after="0" w:line="240" w:lineRule="auto"/>
        <w:ind w:left="1418" w:right="1422"/>
        <w:jc w:val="center"/>
        <w:rPr>
          <w:rFonts w:ascii="Open Sans" w:hAnsi="Open Sans" w:cs="Open Sans"/>
          <w:color w:val="4A4A4A"/>
          <w:sz w:val="20"/>
          <w:szCs w:val="20"/>
          <w:shd w:val="clear" w:color="auto" w:fill="FFFFFF"/>
        </w:rPr>
      </w:pPr>
    </w:p>
    <w:p w14:paraId="087334F5" w14:textId="5027D749" w:rsidR="00696F77" w:rsidRPr="00F10C66" w:rsidRDefault="00B20E1C" w:rsidP="00220334">
      <w:pPr>
        <w:tabs>
          <w:tab w:val="left" w:pos="7938"/>
        </w:tabs>
        <w:spacing w:after="0" w:line="240" w:lineRule="auto"/>
        <w:ind w:left="1418" w:right="1422"/>
        <w:jc w:val="center"/>
        <w:rPr>
          <w:rFonts w:ascii="Franklin Gothic Book" w:hAnsi="Franklin Gothic Book" w:cs="Open Sans"/>
          <w:b/>
          <w:bCs/>
          <w:color w:val="03295A" w:themeColor="accent4"/>
          <w:sz w:val="20"/>
          <w:szCs w:val="20"/>
          <w:shd w:val="clear" w:color="auto" w:fill="FFFFFF"/>
        </w:rPr>
      </w:pPr>
      <w:r>
        <w:rPr>
          <w:rFonts w:ascii="Franklin Gothic Book" w:hAnsi="Franklin Gothic Book"/>
          <w:b/>
          <w:color w:val="03295A" w:themeColor="accent4"/>
          <w:sz w:val="20"/>
          <w:shd w:val="clear" w:color="auto" w:fill="FFFFFF"/>
        </w:rPr>
        <w:t>Al cumplimentar este formulario, las autoridades competentes confirman haber tenido en cuenta los artículos 37, 41 y 42 del Convenio de 1996.</w:t>
      </w:r>
    </w:p>
    <w:p w14:paraId="368A1C29" w14:textId="77777777" w:rsidR="00150B88" w:rsidRPr="007B52EB" w:rsidRDefault="00150B88" w:rsidP="00150B88">
      <w:pPr>
        <w:spacing w:after="0" w:line="240" w:lineRule="auto"/>
        <w:jc w:val="left"/>
        <w:rPr>
          <w:rFonts w:ascii="Franklin Gothic Book" w:eastAsia="Calibri" w:hAnsi="Franklin Gothic Book" w:cs="Calibri"/>
          <w:i/>
          <w:iCs/>
          <w:color w:val="000000"/>
          <w:lang w:val="es-ES"/>
        </w:rPr>
      </w:pPr>
    </w:p>
    <w:p w14:paraId="6B673226" w14:textId="5D513819" w:rsidR="00150B88" w:rsidRPr="00F10C66" w:rsidRDefault="00E11D37" w:rsidP="006445E8">
      <w:pPr>
        <w:numPr>
          <w:ilvl w:val="0"/>
          <w:numId w:val="14"/>
        </w:numPr>
        <w:spacing w:before="120" w:after="120" w:line="240" w:lineRule="auto"/>
        <w:ind w:left="714" w:hanging="357"/>
        <w:jc w:val="left"/>
        <w:outlineLvl w:val="0"/>
        <w:rPr>
          <w:rFonts w:ascii="Franklin Gothic Medium" w:eastAsia="Calibri" w:hAnsi="Franklin Gothic Medium" w:cs="Calibri"/>
          <w:color w:val="1F3864"/>
        </w:rPr>
      </w:pPr>
      <w:r>
        <w:rPr>
          <w:rFonts w:ascii="Franklin Gothic Medium" w:hAnsi="Franklin Gothic Medium"/>
          <w:color w:val="1F3864"/>
        </w:rPr>
        <w:t xml:space="preserve">Autoridades competentes </w:t>
      </w:r>
    </w:p>
    <w:tbl>
      <w:tblPr>
        <w:tblStyle w:val="TableGrid1"/>
        <w:tblW w:w="0" w:type="auto"/>
        <w:tblInd w:w="-5" w:type="dxa"/>
        <w:tblLook w:val="04A0" w:firstRow="1" w:lastRow="0" w:firstColumn="1" w:lastColumn="0" w:noHBand="0" w:noVBand="1"/>
      </w:tblPr>
      <w:tblGrid>
        <w:gridCol w:w="3544"/>
        <w:gridCol w:w="5811"/>
      </w:tblGrid>
      <w:tr w:rsidR="008F4F6D" w:rsidRPr="00F10C66" w14:paraId="4FB154DA" w14:textId="77777777" w:rsidTr="00150B88">
        <w:tc>
          <w:tcPr>
            <w:tcW w:w="3544" w:type="dxa"/>
            <w:shd w:val="clear" w:color="auto" w:fill="EDEDED"/>
          </w:tcPr>
          <w:p w14:paraId="7C0A73E1" w14:textId="3E479A60" w:rsidR="008F4F6D" w:rsidRPr="00F10C66" w:rsidRDefault="008F4F6D"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Autoridad requirente</w:t>
            </w:r>
          </w:p>
        </w:tc>
        <w:sdt>
          <w:sdtPr>
            <w:rPr>
              <w:rFonts w:ascii="Franklin Gothic Book" w:eastAsia="Calibri" w:hAnsi="Franklin Gothic Book" w:cs="Calibri"/>
              <w:color w:val="000000"/>
              <w:sz w:val="20"/>
              <w:szCs w:val="20"/>
            </w:rPr>
            <w:id w:val="1561290641"/>
            <w:placeholder>
              <w:docPart w:val="675731154FFA4E5FABD445BE5A25F0A0"/>
            </w:placeholder>
            <w:showingPlcHdr/>
            <w:text/>
          </w:sdtPr>
          <w:sdtEndPr/>
          <w:sdtContent>
            <w:tc>
              <w:tcPr>
                <w:tcW w:w="5811" w:type="dxa"/>
              </w:tcPr>
              <w:p w14:paraId="380C6CA9" w14:textId="42B73353" w:rsidR="008F4F6D" w:rsidRPr="00F10C66" w:rsidRDefault="00C74BEF" w:rsidP="00150B88">
                <w:pPr>
                  <w:jc w:val="left"/>
                  <w:rPr>
                    <w:rFonts w:ascii="Franklin Gothic Book" w:eastAsia="Calibri" w:hAnsi="Franklin Gothic Book" w:cs="Calibri"/>
                    <w:color w:val="000000"/>
                    <w:sz w:val="20"/>
                    <w:szCs w:val="20"/>
                  </w:rPr>
                </w:pPr>
                <w:r>
                  <w:rPr>
                    <w:rStyle w:val="PlaceholderText"/>
                    <w:sz w:val="20"/>
                  </w:rPr>
                  <w:t>Haga clic aquí para escribir.</w:t>
                </w:r>
              </w:p>
            </w:tc>
          </w:sdtContent>
        </w:sdt>
      </w:tr>
      <w:tr w:rsidR="00B248FF" w:rsidRPr="00F10C66" w14:paraId="24E1722A" w14:textId="77777777" w:rsidTr="00150B88">
        <w:tc>
          <w:tcPr>
            <w:tcW w:w="3544" w:type="dxa"/>
            <w:shd w:val="clear" w:color="auto" w:fill="EDEDED"/>
          </w:tcPr>
          <w:p w14:paraId="4DDFCC7A" w14:textId="5CD33463" w:rsidR="00B248FF" w:rsidRPr="00F10C66" w:rsidRDefault="00AB4866"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 xml:space="preserve">Persona de contacto </w:t>
            </w:r>
          </w:p>
        </w:tc>
        <w:sdt>
          <w:sdtPr>
            <w:rPr>
              <w:rFonts w:ascii="Franklin Gothic Book" w:eastAsia="Calibri" w:hAnsi="Franklin Gothic Book" w:cs="Calibri"/>
              <w:color w:val="000000"/>
              <w:sz w:val="20"/>
              <w:szCs w:val="20"/>
            </w:rPr>
            <w:id w:val="1973858563"/>
            <w:placeholder>
              <w:docPart w:val="080BA2BC7A1A46748E3CCF84B61DC0A8"/>
            </w:placeholder>
            <w:showingPlcHdr/>
            <w:text/>
          </w:sdtPr>
          <w:sdtEndPr/>
          <w:sdtContent>
            <w:tc>
              <w:tcPr>
                <w:tcW w:w="5811" w:type="dxa"/>
              </w:tcPr>
              <w:p w14:paraId="1DB431A6" w14:textId="19278F97" w:rsidR="00B248FF" w:rsidRPr="00F10C66" w:rsidRDefault="00C74BEF" w:rsidP="00150B88">
                <w:pPr>
                  <w:jc w:val="left"/>
                  <w:rPr>
                    <w:rFonts w:ascii="Franklin Gothic Book" w:eastAsia="Calibri" w:hAnsi="Franklin Gothic Book" w:cs="Calibri"/>
                    <w:color w:val="000000"/>
                    <w:sz w:val="20"/>
                    <w:szCs w:val="20"/>
                  </w:rPr>
                </w:pPr>
                <w:r>
                  <w:rPr>
                    <w:rStyle w:val="PlaceholderText"/>
                    <w:sz w:val="20"/>
                  </w:rPr>
                  <w:t>Haga clic aquí para escribir.</w:t>
                </w:r>
              </w:p>
            </w:tc>
          </w:sdtContent>
        </w:sdt>
      </w:tr>
      <w:tr w:rsidR="00B248FF" w:rsidRPr="00F10C66" w14:paraId="1FF87A59" w14:textId="77777777" w:rsidTr="00150B88">
        <w:tc>
          <w:tcPr>
            <w:tcW w:w="3544" w:type="dxa"/>
            <w:shd w:val="clear" w:color="auto" w:fill="EDEDED"/>
          </w:tcPr>
          <w:p w14:paraId="44310EA0" w14:textId="590622E7" w:rsidR="00B248FF" w:rsidRPr="00F10C66" w:rsidRDefault="004163C4"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 xml:space="preserve">Dirección de correo electrónico </w:t>
            </w:r>
          </w:p>
        </w:tc>
        <w:sdt>
          <w:sdtPr>
            <w:rPr>
              <w:rFonts w:ascii="Franklin Gothic Book" w:eastAsia="Calibri" w:hAnsi="Franklin Gothic Book" w:cs="Calibri"/>
              <w:color w:val="000000"/>
              <w:sz w:val="20"/>
              <w:szCs w:val="20"/>
            </w:rPr>
            <w:id w:val="-2110347808"/>
            <w:placeholder>
              <w:docPart w:val="D7516E2B73684186A01DF65030B90F81"/>
            </w:placeholder>
            <w:showingPlcHdr/>
            <w:text/>
          </w:sdtPr>
          <w:sdtEndPr/>
          <w:sdtContent>
            <w:tc>
              <w:tcPr>
                <w:tcW w:w="5811" w:type="dxa"/>
              </w:tcPr>
              <w:p w14:paraId="290AD775" w14:textId="6BAE5382" w:rsidR="00B248FF" w:rsidRPr="00F10C66" w:rsidRDefault="00C74BEF" w:rsidP="00150B88">
                <w:pPr>
                  <w:jc w:val="left"/>
                  <w:rPr>
                    <w:rFonts w:ascii="Franklin Gothic Book" w:eastAsia="Calibri" w:hAnsi="Franklin Gothic Book" w:cs="Calibri"/>
                    <w:color w:val="000000"/>
                    <w:sz w:val="20"/>
                    <w:szCs w:val="20"/>
                  </w:rPr>
                </w:pPr>
                <w:r>
                  <w:rPr>
                    <w:rStyle w:val="PlaceholderText"/>
                    <w:sz w:val="20"/>
                  </w:rPr>
                  <w:t>Haga clic aquí para escribir.</w:t>
                </w:r>
              </w:p>
            </w:tc>
          </w:sdtContent>
        </w:sdt>
      </w:tr>
      <w:tr w:rsidR="00B248FF" w:rsidRPr="00F10C66" w14:paraId="2C4A2B38" w14:textId="77777777" w:rsidTr="00150B88">
        <w:tc>
          <w:tcPr>
            <w:tcW w:w="3544" w:type="dxa"/>
            <w:shd w:val="clear" w:color="auto" w:fill="EDEDED"/>
          </w:tcPr>
          <w:p w14:paraId="038FE636" w14:textId="25B23DD8" w:rsidR="00B248FF" w:rsidRPr="00F10C66" w:rsidRDefault="00C70149"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 xml:space="preserve">Número de teléfono </w:t>
            </w:r>
          </w:p>
        </w:tc>
        <w:sdt>
          <w:sdtPr>
            <w:rPr>
              <w:rFonts w:ascii="Franklin Gothic Book" w:eastAsia="Calibri" w:hAnsi="Franklin Gothic Book" w:cs="Calibri"/>
              <w:color w:val="000000"/>
              <w:sz w:val="20"/>
              <w:szCs w:val="20"/>
            </w:rPr>
            <w:id w:val="1446201014"/>
            <w:placeholder>
              <w:docPart w:val="08B6D7B197D44BFCA5940E92075EA108"/>
            </w:placeholder>
            <w:showingPlcHdr/>
            <w:text/>
          </w:sdtPr>
          <w:sdtEndPr/>
          <w:sdtContent>
            <w:tc>
              <w:tcPr>
                <w:tcW w:w="5811" w:type="dxa"/>
              </w:tcPr>
              <w:p w14:paraId="427F64C8" w14:textId="003B3445" w:rsidR="00B248FF" w:rsidRPr="00F10C66" w:rsidRDefault="00C74BEF" w:rsidP="00150B88">
                <w:pPr>
                  <w:jc w:val="left"/>
                  <w:rPr>
                    <w:rFonts w:ascii="Franklin Gothic Book" w:eastAsia="Calibri" w:hAnsi="Franklin Gothic Book" w:cs="Calibri"/>
                    <w:color w:val="000000"/>
                    <w:sz w:val="20"/>
                    <w:szCs w:val="20"/>
                  </w:rPr>
                </w:pPr>
                <w:r>
                  <w:rPr>
                    <w:rStyle w:val="PlaceholderText"/>
                    <w:sz w:val="20"/>
                  </w:rPr>
                  <w:t>Haga clic aquí para escribir.</w:t>
                </w:r>
              </w:p>
            </w:tc>
          </w:sdtContent>
        </w:sdt>
      </w:tr>
      <w:tr w:rsidR="00723175" w:rsidRPr="00F10C66" w14:paraId="39E293F3" w14:textId="77777777" w:rsidTr="00150B88">
        <w:tc>
          <w:tcPr>
            <w:tcW w:w="3544" w:type="dxa"/>
            <w:shd w:val="clear" w:color="auto" w:fill="EDEDED"/>
          </w:tcPr>
          <w:p w14:paraId="65DC56B5" w14:textId="141BFEDD" w:rsidR="00723175" w:rsidRPr="00F10C66" w:rsidRDefault="00723175"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Idiomas que habla o comprende</w:t>
            </w:r>
          </w:p>
        </w:tc>
        <w:sdt>
          <w:sdtPr>
            <w:rPr>
              <w:rFonts w:ascii="Franklin Gothic Book" w:eastAsia="Calibri" w:hAnsi="Franklin Gothic Book" w:cs="Calibri"/>
              <w:color w:val="000000"/>
              <w:sz w:val="20"/>
              <w:szCs w:val="20"/>
            </w:rPr>
            <w:id w:val="238833813"/>
            <w:placeholder>
              <w:docPart w:val="BB4DADDAB3BB48678FBD915704259181"/>
            </w:placeholder>
            <w:showingPlcHdr/>
            <w:text/>
          </w:sdtPr>
          <w:sdtEndPr/>
          <w:sdtContent>
            <w:tc>
              <w:tcPr>
                <w:tcW w:w="5811" w:type="dxa"/>
              </w:tcPr>
              <w:p w14:paraId="50F74A19" w14:textId="56D9D5FD" w:rsidR="00723175" w:rsidRPr="00F10C66" w:rsidRDefault="00C74BEF" w:rsidP="00150B88">
                <w:pPr>
                  <w:jc w:val="left"/>
                  <w:rPr>
                    <w:rFonts w:ascii="Franklin Gothic Book" w:eastAsia="Calibri" w:hAnsi="Franklin Gothic Book" w:cs="Calibri"/>
                    <w:color w:val="000000"/>
                    <w:sz w:val="20"/>
                    <w:szCs w:val="20"/>
                  </w:rPr>
                </w:pPr>
                <w:r>
                  <w:rPr>
                    <w:rStyle w:val="PlaceholderText"/>
                    <w:sz w:val="20"/>
                  </w:rPr>
                  <w:t>Haga clic aquí para escribir.</w:t>
                </w:r>
              </w:p>
            </w:tc>
          </w:sdtContent>
        </w:sdt>
      </w:tr>
      <w:tr w:rsidR="00723175" w:rsidRPr="00F10C66" w14:paraId="34205C3E" w14:textId="77777777" w:rsidTr="00150B88">
        <w:tc>
          <w:tcPr>
            <w:tcW w:w="3544" w:type="dxa"/>
            <w:shd w:val="clear" w:color="auto" w:fill="EDEDED"/>
          </w:tcPr>
          <w:p w14:paraId="15B6A5F0" w14:textId="52619483" w:rsidR="00723175" w:rsidRPr="00F10C66" w:rsidRDefault="00B053D2"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Dirección (incluido el Estado)</w:t>
            </w:r>
          </w:p>
        </w:tc>
        <w:sdt>
          <w:sdtPr>
            <w:rPr>
              <w:rFonts w:ascii="Franklin Gothic Book" w:eastAsia="Calibri" w:hAnsi="Franklin Gothic Book" w:cs="Calibri"/>
              <w:color w:val="000000"/>
              <w:sz w:val="20"/>
              <w:szCs w:val="20"/>
            </w:rPr>
            <w:id w:val="1335797746"/>
            <w:placeholder>
              <w:docPart w:val="5F93AD47E0974869A9E96A7F72FFB5FE"/>
            </w:placeholder>
            <w:showingPlcHdr/>
            <w:text/>
          </w:sdtPr>
          <w:sdtEndPr/>
          <w:sdtContent>
            <w:tc>
              <w:tcPr>
                <w:tcW w:w="5811" w:type="dxa"/>
              </w:tcPr>
              <w:p w14:paraId="1B089A9E" w14:textId="1FF5DC32" w:rsidR="00723175" w:rsidRPr="00F10C66" w:rsidRDefault="00C74BEF" w:rsidP="00150B88">
                <w:pPr>
                  <w:jc w:val="left"/>
                  <w:rPr>
                    <w:rFonts w:ascii="Franklin Gothic Book" w:eastAsia="Calibri" w:hAnsi="Franklin Gothic Book" w:cs="Calibri"/>
                    <w:color w:val="000000"/>
                    <w:sz w:val="20"/>
                    <w:szCs w:val="20"/>
                  </w:rPr>
                </w:pPr>
                <w:r>
                  <w:rPr>
                    <w:rStyle w:val="PlaceholderText"/>
                    <w:sz w:val="20"/>
                  </w:rPr>
                  <w:t>Haga clic aquí para escribir.</w:t>
                </w:r>
              </w:p>
            </w:tc>
          </w:sdtContent>
        </w:sdt>
      </w:tr>
      <w:tr w:rsidR="00AC42B4" w:rsidRPr="00F10C66" w14:paraId="04618AE2" w14:textId="77777777" w:rsidTr="00150B88">
        <w:tc>
          <w:tcPr>
            <w:tcW w:w="3544" w:type="dxa"/>
            <w:shd w:val="clear" w:color="auto" w:fill="EDEDED"/>
          </w:tcPr>
          <w:p w14:paraId="47E5CD5E" w14:textId="427E0948" w:rsidR="00AC42B4" w:rsidRPr="00F10C66" w:rsidRDefault="00AC42B4" w:rsidP="00AC42B4">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úmero de expediente en el Estado requirente</w:t>
            </w:r>
          </w:p>
        </w:tc>
        <w:tc>
          <w:tcPr>
            <w:tcW w:w="5811" w:type="dxa"/>
          </w:tcPr>
          <w:p w14:paraId="5604774C" w14:textId="49889A78" w:rsidR="00AC42B4" w:rsidRPr="00F10C66" w:rsidRDefault="00AC42B4" w:rsidP="00AC42B4">
            <w:pPr>
              <w:jc w:val="left"/>
              <w:rPr>
                <w:rFonts w:ascii="Franklin Gothic Book" w:eastAsia="Calibri" w:hAnsi="Franklin Gothic Book" w:cs="Calibri"/>
                <w:color w:val="000000"/>
                <w:sz w:val="20"/>
                <w:szCs w:val="20"/>
              </w:rPr>
            </w:pPr>
            <w:r w:rsidRPr="00FD29F2">
              <w:rPr>
                <w:rFonts w:ascii="Franklin Gothic Book" w:eastAsia="Calibri" w:hAnsi="Franklin Gothic Book" w:cs="Calibri"/>
                <w:color w:val="000000"/>
                <w:sz w:val="20"/>
                <w:szCs w:val="20"/>
                <w:lang w:val="es-ES"/>
              </w:rPr>
              <w:t>[Campo que debe rellenarse al enviar el formulario]</w:t>
            </w:r>
            <w:r>
              <w:rPr>
                <w:rFonts w:ascii="Franklin Gothic Book" w:hAnsi="Franklin Gothic Book"/>
                <w:color w:val="000000"/>
                <w:sz w:val="20"/>
              </w:rPr>
              <w:t xml:space="preserve"> </w:t>
            </w:r>
            <w:sdt>
              <w:sdtPr>
                <w:rPr>
                  <w:rFonts w:ascii="Franklin Gothic Book" w:eastAsia="Calibri" w:hAnsi="Franklin Gothic Book" w:cs="Calibri"/>
                  <w:color w:val="000000"/>
                  <w:sz w:val="20"/>
                  <w:szCs w:val="20"/>
                </w:rPr>
                <w:id w:val="-792436481"/>
                <w:placeholder>
                  <w:docPart w:val="A3B7D0BE6AA043BB8CAEDC5D7F832C58"/>
                </w:placeholder>
                <w:showingPlcHdr/>
                <w:text/>
              </w:sdtPr>
              <w:sdtEndPr/>
              <w:sdtContent>
                <w:r>
                  <w:rPr>
                    <w:rStyle w:val="PlaceholderText"/>
                    <w:sz w:val="20"/>
                  </w:rPr>
                  <w:t>Haga clic aquí para escribir.</w:t>
                </w:r>
              </w:sdtContent>
            </w:sdt>
          </w:p>
        </w:tc>
      </w:tr>
      <w:tr w:rsidR="00A95427" w:rsidRPr="00F10C66" w14:paraId="4CE4CB40" w14:textId="77777777" w:rsidTr="00150B88">
        <w:tc>
          <w:tcPr>
            <w:tcW w:w="3544" w:type="dxa"/>
            <w:shd w:val="clear" w:color="auto" w:fill="EDEDED"/>
          </w:tcPr>
          <w:p w14:paraId="0BB4ED3E" w14:textId="6E7E9940" w:rsidR="00A95427" w:rsidRPr="00F10C66" w:rsidRDefault="00A95427" w:rsidP="008E16D2">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 xml:space="preserve">Estado requerido </w:t>
            </w:r>
          </w:p>
        </w:tc>
        <w:sdt>
          <w:sdtPr>
            <w:rPr>
              <w:rFonts w:ascii="Franklin Gothic Book" w:eastAsia="Calibri" w:hAnsi="Franklin Gothic Book" w:cs="Calibri"/>
              <w:color w:val="000000"/>
              <w:sz w:val="20"/>
              <w:szCs w:val="20"/>
            </w:rPr>
            <w:id w:val="1310208140"/>
            <w:placeholder>
              <w:docPart w:val="84A08E9BB5AD41F7A5217855A434371D"/>
            </w:placeholder>
            <w:showingPlcHdr/>
            <w:text/>
          </w:sdtPr>
          <w:sdtEndPr/>
          <w:sdtContent>
            <w:tc>
              <w:tcPr>
                <w:tcW w:w="5811" w:type="dxa"/>
              </w:tcPr>
              <w:p w14:paraId="36FE17D3" w14:textId="64C9B1F6" w:rsidR="00A95427" w:rsidRPr="00F10C66" w:rsidRDefault="00AD233E" w:rsidP="00AC42B4">
                <w:pPr>
                  <w:jc w:val="left"/>
                  <w:rPr>
                    <w:rFonts w:ascii="Franklin Gothic Book" w:eastAsia="Calibri" w:hAnsi="Franklin Gothic Book" w:cs="Calibri"/>
                    <w:color w:val="000000"/>
                    <w:sz w:val="20"/>
                    <w:szCs w:val="20"/>
                  </w:rPr>
                </w:pPr>
                <w:r>
                  <w:rPr>
                    <w:rStyle w:val="PlaceholderText"/>
                    <w:sz w:val="20"/>
                  </w:rPr>
                  <w:t>Haga clic aquí para escribir.</w:t>
                </w:r>
              </w:p>
            </w:tc>
          </w:sdtContent>
        </w:sdt>
      </w:tr>
      <w:tr w:rsidR="00AC42B4" w:rsidRPr="00F10C66" w14:paraId="263277F2" w14:textId="77777777" w:rsidTr="00150B88">
        <w:tc>
          <w:tcPr>
            <w:tcW w:w="3544" w:type="dxa"/>
            <w:shd w:val="clear" w:color="auto" w:fill="EDEDED"/>
          </w:tcPr>
          <w:p w14:paraId="17D0EC0E" w14:textId="31209DDC" w:rsidR="00AC42B4" w:rsidRPr="00F10C66" w:rsidRDefault="00E1798D" w:rsidP="008E16D2">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Autoridad requ</w:t>
            </w:r>
            <w:r w:rsidR="005241BA">
              <w:rPr>
                <w:rFonts w:ascii="Franklin Gothic Medium" w:hAnsi="Franklin Gothic Medium"/>
                <w:color w:val="000000"/>
                <w:sz w:val="20"/>
              </w:rPr>
              <w:t>erida</w:t>
            </w:r>
            <w:r>
              <w:rPr>
                <w:rFonts w:ascii="Franklin Gothic Medium" w:hAnsi="Franklin Gothic Medium"/>
                <w:color w:val="000000"/>
                <w:sz w:val="20"/>
              </w:rPr>
              <w:t xml:space="preserve"> (si se conoce)</w:t>
            </w:r>
          </w:p>
        </w:tc>
        <w:sdt>
          <w:sdtPr>
            <w:rPr>
              <w:rFonts w:ascii="Franklin Gothic Book" w:eastAsia="Calibri" w:hAnsi="Franklin Gothic Book" w:cs="Calibri"/>
              <w:color w:val="000000"/>
              <w:sz w:val="20"/>
              <w:szCs w:val="20"/>
            </w:rPr>
            <w:id w:val="1785154409"/>
            <w:placeholder>
              <w:docPart w:val="62311381FEBA4A5CBAC2541D81640A27"/>
            </w:placeholder>
            <w:showingPlcHdr/>
            <w:text/>
          </w:sdtPr>
          <w:sdtEndPr/>
          <w:sdtContent>
            <w:tc>
              <w:tcPr>
                <w:tcW w:w="5811" w:type="dxa"/>
              </w:tcPr>
              <w:p w14:paraId="44FC82CB" w14:textId="2B0B8FC6" w:rsidR="00AC42B4" w:rsidRPr="00F10C66" w:rsidRDefault="00AC42B4" w:rsidP="00AC42B4">
                <w:pPr>
                  <w:jc w:val="left"/>
                  <w:rPr>
                    <w:rFonts w:ascii="Franklin Gothic Book" w:eastAsia="Calibri" w:hAnsi="Franklin Gothic Book" w:cs="Calibri"/>
                    <w:color w:val="000000"/>
                    <w:sz w:val="20"/>
                    <w:szCs w:val="20"/>
                  </w:rPr>
                </w:pPr>
                <w:r>
                  <w:rPr>
                    <w:rStyle w:val="PlaceholderText"/>
                    <w:sz w:val="20"/>
                  </w:rPr>
                  <w:t>Haga clic aquí para escribir.</w:t>
                </w:r>
              </w:p>
            </w:tc>
          </w:sdtContent>
        </w:sdt>
      </w:tr>
    </w:tbl>
    <w:p w14:paraId="2BE394AB" w14:textId="77777777" w:rsidR="002269E2" w:rsidRPr="00FF50D3" w:rsidRDefault="002269E2" w:rsidP="002269E2">
      <w:pPr>
        <w:spacing w:before="120" w:after="120" w:line="240" w:lineRule="auto"/>
        <w:ind w:left="720"/>
        <w:contextualSpacing/>
        <w:jc w:val="left"/>
        <w:outlineLvl w:val="0"/>
        <w:rPr>
          <w:rFonts w:ascii="Franklin Gothic Medium" w:eastAsia="Calibri" w:hAnsi="Franklin Gothic Medium" w:cs="Calibri"/>
          <w:color w:val="1F3864"/>
          <w:lang w:val="es-ES"/>
        </w:rPr>
      </w:pPr>
    </w:p>
    <w:p w14:paraId="34448808" w14:textId="1609B38A" w:rsidR="00AD5507" w:rsidRPr="00F10C66" w:rsidRDefault="002269E2" w:rsidP="00D33548">
      <w:pPr>
        <w:numPr>
          <w:ilvl w:val="0"/>
          <w:numId w:val="14"/>
        </w:numPr>
        <w:spacing w:before="120" w:line="240" w:lineRule="auto"/>
        <w:contextualSpacing/>
        <w:jc w:val="left"/>
        <w:outlineLvl w:val="0"/>
        <w:rPr>
          <w:rFonts w:ascii="Franklin Gothic Medium" w:eastAsia="Calibri" w:hAnsi="Franklin Gothic Medium" w:cs="Calibri"/>
          <w:color w:val="1F3864"/>
        </w:rPr>
      </w:pPr>
      <w:r>
        <w:rPr>
          <w:rFonts w:ascii="Franklin Gothic Medium" w:hAnsi="Franklin Gothic Medium"/>
          <w:color w:val="1F3864"/>
        </w:rPr>
        <w:t xml:space="preserve">Naturaleza de la solicitud </w:t>
      </w:r>
    </w:p>
    <w:p w14:paraId="07F5FE82" w14:textId="77777777" w:rsidR="00C24359" w:rsidRPr="00F10C66" w:rsidRDefault="00C24359" w:rsidP="00C24359">
      <w:pPr>
        <w:spacing w:after="0" w:line="240" w:lineRule="auto"/>
        <w:ind w:left="720"/>
        <w:contextualSpacing/>
        <w:jc w:val="left"/>
        <w:outlineLvl w:val="0"/>
        <w:rPr>
          <w:rFonts w:ascii="Franklin Gothic Medium" w:eastAsia="Calibri" w:hAnsi="Franklin Gothic Medium" w:cs="Calibri"/>
          <w:color w:val="1F3864"/>
          <w:lang w:val="en-US"/>
        </w:rPr>
      </w:pPr>
    </w:p>
    <w:tbl>
      <w:tblPr>
        <w:tblStyle w:val="TableGrid1"/>
        <w:tblW w:w="0" w:type="auto"/>
        <w:tblInd w:w="-5" w:type="dxa"/>
        <w:tblLook w:val="04A0" w:firstRow="1" w:lastRow="0" w:firstColumn="1" w:lastColumn="0" w:noHBand="0" w:noVBand="1"/>
      </w:tblPr>
      <w:tblGrid>
        <w:gridCol w:w="3544"/>
        <w:gridCol w:w="5811"/>
      </w:tblGrid>
      <w:tr w:rsidR="00D13C26" w:rsidRPr="00F10C66" w14:paraId="4DF6F748" w14:textId="77777777" w:rsidTr="00B6227B">
        <w:tc>
          <w:tcPr>
            <w:tcW w:w="9355" w:type="dxa"/>
            <w:gridSpan w:val="2"/>
            <w:shd w:val="clear" w:color="auto" w:fill="D0CECE" w:themeFill="background2" w:themeFillShade="E6"/>
          </w:tcPr>
          <w:p w14:paraId="31883BCB" w14:textId="77777777" w:rsidR="00D13C26" w:rsidRPr="00F10C66" w:rsidRDefault="00D13C26" w:rsidP="00D13C26">
            <w:pPr>
              <w:spacing w:before="100" w:beforeAutospacing="1"/>
              <w:jc w:val="center"/>
              <w:rPr>
                <w:rFonts w:ascii="Franklin Gothic Medium" w:eastAsia="Calibri" w:hAnsi="Franklin Gothic Medium" w:cs="Calibri"/>
                <w:color w:val="000000"/>
                <w:sz w:val="20"/>
                <w:szCs w:val="20"/>
              </w:rPr>
            </w:pPr>
            <w:r>
              <w:rPr>
                <w:rFonts w:ascii="Franklin Gothic Medium" w:hAnsi="Franklin Gothic Medium"/>
                <w:color w:val="000000"/>
                <w:sz w:val="20"/>
              </w:rPr>
              <w:t>Tipo de solicitud</w:t>
            </w:r>
          </w:p>
          <w:p w14:paraId="74CF40D4" w14:textId="57A5FA5C" w:rsidR="00657D29" w:rsidRPr="00F10C66" w:rsidRDefault="00657D29" w:rsidP="00657D29">
            <w:pPr>
              <w:jc w:val="center"/>
              <w:rPr>
                <w:rFonts w:ascii="Franklin Gothic Book" w:eastAsia="Times New Roman" w:hAnsi="Franklin Gothic Book" w:cs="Times New Roman"/>
                <w:i/>
                <w:iCs/>
                <w:sz w:val="18"/>
                <w:szCs w:val="18"/>
              </w:rPr>
            </w:pPr>
            <w:r>
              <w:rPr>
                <w:rFonts w:ascii="Franklin Gothic Book" w:hAnsi="Franklin Gothic Book"/>
                <w:i/>
                <w:sz w:val="18"/>
              </w:rPr>
              <w:t>Marque las casillas que correspondan</w:t>
            </w:r>
          </w:p>
        </w:tc>
      </w:tr>
      <w:tr w:rsidR="00E50393" w:rsidRPr="00F10C66" w14:paraId="51DFE008" w14:textId="77777777">
        <w:tc>
          <w:tcPr>
            <w:tcW w:w="9355" w:type="dxa"/>
            <w:gridSpan w:val="2"/>
            <w:shd w:val="clear" w:color="auto" w:fill="EDEDED"/>
          </w:tcPr>
          <w:p w14:paraId="509DBC13" w14:textId="54BB9396" w:rsidR="00587593" w:rsidRPr="00F10C66" w:rsidRDefault="00587593" w:rsidP="007E1CA6">
            <w:pPr>
              <w:rPr>
                <w:rFonts w:ascii="Franklin Gothic Book" w:eastAsia="Times New Roman" w:hAnsi="Franklin Gothic Book" w:cs="Times New Roman"/>
                <w:sz w:val="18"/>
                <w:szCs w:val="18"/>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sidRPr="006A564F">
              <w:rPr>
                <w:rFonts w:ascii="Franklin Gothic Book" w:hAnsi="Franklin Gothic Book"/>
                <w:b/>
                <w:sz w:val="20"/>
              </w:rPr>
              <w:t>Artículo 30</w:t>
            </w:r>
            <w:r w:rsidR="00132F15">
              <w:rPr>
                <w:rFonts w:ascii="Franklin Gothic Book" w:hAnsi="Franklin Gothic Book"/>
                <w:b/>
              </w:rPr>
              <w:t xml:space="preserve"> </w:t>
            </w:r>
            <w:r w:rsidR="00132F15" w:rsidRPr="00F10C66">
              <w:rPr>
                <w:rFonts w:ascii="Franklin Gothic Book" w:eastAsia="Times New Roman" w:hAnsi="Franklin Gothic Book" w:cs="Times New Roman"/>
                <w:sz w:val="20"/>
                <w:szCs w:val="20"/>
                <w:lang w:eastAsia="en-GB"/>
              </w:rPr>
              <w:t>–</w:t>
            </w:r>
            <w:r w:rsidRPr="00132F15">
              <w:rPr>
                <w:rFonts w:ascii="Franklin Gothic Book" w:eastAsia="Times New Roman" w:hAnsi="Franklin Gothic Book" w:cs="Times New Roman"/>
                <w:sz w:val="18"/>
                <w:szCs w:val="18"/>
                <w:lang w:val="es-ES" w:eastAsia="en-GB"/>
              </w:rPr>
              <w:t xml:space="preserve"> Cualquier solicitud </w:t>
            </w:r>
            <w:r w:rsidR="00BB1427">
              <w:rPr>
                <w:rFonts w:ascii="Franklin Gothic Book" w:eastAsia="Times New Roman" w:hAnsi="Franklin Gothic Book" w:cs="Times New Roman"/>
                <w:sz w:val="18"/>
                <w:szCs w:val="18"/>
                <w:lang w:val="es-ES" w:eastAsia="en-GB"/>
              </w:rPr>
              <w:t xml:space="preserve">presentada </w:t>
            </w:r>
            <w:r w:rsidRPr="00132F15">
              <w:rPr>
                <w:rFonts w:ascii="Franklin Gothic Book" w:eastAsia="Times New Roman" w:hAnsi="Franklin Gothic Book" w:cs="Times New Roman"/>
                <w:sz w:val="18"/>
                <w:szCs w:val="18"/>
                <w:lang w:val="es-ES" w:eastAsia="en-GB"/>
              </w:rPr>
              <w:t>con arreglo al Convenio de 1996, especialmente aquellas no cubiertas por los artículos 31 a 32 y 34 a 36</w:t>
            </w:r>
          </w:p>
          <w:p w14:paraId="4E450A0E" w14:textId="74C7E465" w:rsidR="00587593" w:rsidRPr="00F10C66" w:rsidRDefault="00587593" w:rsidP="007E1CA6">
            <w:pPr>
              <w:rPr>
                <w:rFonts w:ascii="Franklin Gothic Book" w:eastAsia="Times New Roman" w:hAnsi="Franklin Gothic Book" w:cs="Times New Roman"/>
                <w:sz w:val="20"/>
                <w:szCs w:val="20"/>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Pr>
                <w:rFonts w:ascii="Franklin Gothic Book" w:hAnsi="Franklin Gothic Book"/>
                <w:b/>
                <w:sz w:val="20"/>
              </w:rPr>
              <w:t>Artículo 31</w:t>
            </w:r>
            <w:r w:rsidR="00F37D17">
              <w:rPr>
                <w:rFonts w:ascii="Franklin Gothic Book" w:hAnsi="Franklin Gothic Book"/>
                <w:b/>
                <w:sz w:val="20"/>
              </w:rPr>
              <w:t>(</w:t>
            </w:r>
            <w:r>
              <w:rPr>
                <w:rFonts w:ascii="Franklin Gothic Book" w:hAnsi="Franklin Gothic Book"/>
                <w:b/>
                <w:sz w:val="20"/>
              </w:rPr>
              <w:t>a)</w:t>
            </w:r>
            <w:r>
              <w:rPr>
                <w:rFonts w:ascii="Franklin Gothic Book" w:hAnsi="Franklin Gothic Book"/>
                <w:sz w:val="20"/>
              </w:rPr>
              <w:t xml:space="preserve"> - </w:t>
            </w:r>
            <w:r w:rsidRPr="00FD29F2">
              <w:rPr>
                <w:rFonts w:ascii="Franklin Gothic Book" w:eastAsia="Times New Roman" w:hAnsi="Franklin Gothic Book" w:cs="Times New Roman"/>
                <w:sz w:val="18"/>
                <w:szCs w:val="18"/>
                <w:lang w:val="es-ES" w:eastAsia="en-GB"/>
              </w:rPr>
              <w:t>Para facilitar las comunicaciones a los efectos de los arts. 8 y 9</w:t>
            </w:r>
          </w:p>
          <w:p w14:paraId="499F9D2B" w14:textId="3391ED4E" w:rsidR="00587593" w:rsidRPr="00F10C66" w:rsidRDefault="00587593" w:rsidP="007E1CA6">
            <w:pPr>
              <w:rPr>
                <w:rFonts w:ascii="Franklin Gothic Book" w:eastAsia="Times New Roman" w:hAnsi="Franklin Gothic Book" w:cs="Times New Roman"/>
                <w:sz w:val="18"/>
                <w:szCs w:val="18"/>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Pr>
                <w:rFonts w:ascii="Franklin Gothic Book" w:hAnsi="Franklin Gothic Book"/>
                <w:b/>
                <w:sz w:val="20"/>
              </w:rPr>
              <w:t>Artículo 31</w:t>
            </w:r>
            <w:r w:rsidR="003D4DD5">
              <w:rPr>
                <w:rFonts w:ascii="Franklin Gothic Book" w:hAnsi="Franklin Gothic Book"/>
                <w:b/>
                <w:sz w:val="20"/>
              </w:rPr>
              <w:t>(</w:t>
            </w:r>
            <w:r>
              <w:rPr>
                <w:rFonts w:ascii="Franklin Gothic Book" w:hAnsi="Franklin Gothic Book"/>
                <w:b/>
                <w:sz w:val="20"/>
              </w:rPr>
              <w:t>b)</w:t>
            </w:r>
            <w:r>
              <w:rPr>
                <w:rFonts w:ascii="Franklin Gothic Book" w:hAnsi="Franklin Gothic Book"/>
                <w:sz w:val="20"/>
              </w:rPr>
              <w:t xml:space="preserve"> - </w:t>
            </w:r>
            <w:r w:rsidRPr="00FD29F2">
              <w:rPr>
                <w:rFonts w:ascii="Franklin Gothic Book" w:eastAsia="Times New Roman" w:hAnsi="Franklin Gothic Book" w:cs="Times New Roman"/>
                <w:sz w:val="18"/>
                <w:szCs w:val="18"/>
                <w:lang w:val="es-ES" w:eastAsia="en-GB"/>
              </w:rPr>
              <w:t>Para facilitar acuerdos amistosos por mediación o medios similares</w:t>
            </w:r>
          </w:p>
          <w:p w14:paraId="0B5D4B8C" w14:textId="0049917F" w:rsidR="00587593" w:rsidRPr="006D1967" w:rsidRDefault="00587593" w:rsidP="007E1CA6">
            <w:pPr>
              <w:rPr>
                <w:rFonts w:ascii="Franklin Gothic Book" w:eastAsia="Times New Roman" w:hAnsi="Franklin Gothic Book" w:cs="Times New Roman"/>
                <w:sz w:val="18"/>
                <w:szCs w:val="18"/>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Pr>
                <w:rFonts w:ascii="Franklin Gothic Book" w:hAnsi="Franklin Gothic Book"/>
                <w:b/>
                <w:sz w:val="20"/>
              </w:rPr>
              <w:t>Artículo 31</w:t>
            </w:r>
            <w:r w:rsidR="003D4DD5">
              <w:rPr>
                <w:rFonts w:ascii="Franklin Gothic Book" w:hAnsi="Franklin Gothic Book"/>
                <w:b/>
                <w:sz w:val="20"/>
              </w:rPr>
              <w:t>(</w:t>
            </w:r>
            <w:r>
              <w:rPr>
                <w:rFonts w:ascii="Franklin Gothic Book" w:hAnsi="Franklin Gothic Book"/>
                <w:b/>
                <w:sz w:val="20"/>
              </w:rPr>
              <w:t>c)</w:t>
            </w:r>
            <w:r>
              <w:rPr>
                <w:rFonts w:ascii="Franklin Gothic Book" w:hAnsi="Franklin Gothic Book"/>
                <w:sz w:val="20"/>
              </w:rPr>
              <w:t xml:space="preserve"> - </w:t>
            </w:r>
            <w:r>
              <w:rPr>
                <w:rFonts w:ascii="Franklin Gothic Book" w:hAnsi="Franklin Gothic Book"/>
                <w:sz w:val="18"/>
              </w:rPr>
              <w:t>Para ayudar a localizar al niño</w:t>
            </w:r>
          </w:p>
          <w:p w14:paraId="1527F3EF" w14:textId="06FA0247" w:rsidR="00587593" w:rsidRPr="00F10C66" w:rsidRDefault="00587593" w:rsidP="007E1CA6">
            <w:pPr>
              <w:rPr>
                <w:rFonts w:ascii="Franklin Gothic Book" w:eastAsia="Times New Roman" w:hAnsi="Franklin Gothic Book" w:cs="Times New Roman"/>
                <w:sz w:val="20"/>
                <w:szCs w:val="20"/>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sidRPr="00E54211">
              <w:rPr>
                <w:rFonts w:ascii="Franklin Gothic Book" w:hAnsi="Franklin Gothic Book"/>
                <w:b/>
                <w:sz w:val="20"/>
              </w:rPr>
              <w:t>Artículo 32</w:t>
            </w:r>
            <w:r w:rsidR="003D4DD5">
              <w:rPr>
                <w:rFonts w:ascii="Franklin Gothic Book" w:hAnsi="Franklin Gothic Book"/>
                <w:b/>
                <w:sz w:val="20"/>
              </w:rPr>
              <w:t>(</w:t>
            </w:r>
            <w:r w:rsidRPr="00E54211">
              <w:rPr>
                <w:rFonts w:ascii="Franklin Gothic Book" w:hAnsi="Franklin Gothic Book"/>
                <w:b/>
                <w:sz w:val="20"/>
              </w:rPr>
              <w:t>a)</w:t>
            </w:r>
            <w:r>
              <w:t xml:space="preserve"> - </w:t>
            </w:r>
            <w:r w:rsidRPr="00FD29F2">
              <w:rPr>
                <w:rFonts w:ascii="Franklin Gothic Book" w:eastAsia="Times New Roman" w:hAnsi="Franklin Gothic Book" w:cs="Times New Roman"/>
                <w:sz w:val="18"/>
                <w:szCs w:val="18"/>
                <w:lang w:val="es-ES" w:eastAsia="en-GB"/>
              </w:rPr>
              <w:t>Para obtener un informe sobre la situación del niño</w:t>
            </w:r>
          </w:p>
          <w:p w14:paraId="38C5C289" w14:textId="403610BF" w:rsidR="00587593" w:rsidRPr="00F10C66" w:rsidRDefault="00587593" w:rsidP="007E1CA6">
            <w:pPr>
              <w:rPr>
                <w:rFonts w:ascii="Franklin Gothic Book" w:eastAsia="Times New Roman" w:hAnsi="Franklin Gothic Book" w:cs="Times New Roman"/>
                <w:sz w:val="20"/>
                <w:szCs w:val="20"/>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Pr>
                <w:rFonts w:ascii="Franklin Gothic Book" w:hAnsi="Franklin Gothic Book"/>
                <w:b/>
                <w:sz w:val="20"/>
              </w:rPr>
              <w:t>Artículo 32</w:t>
            </w:r>
            <w:r w:rsidR="003D4DD5">
              <w:rPr>
                <w:rFonts w:ascii="Franklin Gothic Book" w:hAnsi="Franklin Gothic Book"/>
                <w:b/>
                <w:sz w:val="20"/>
              </w:rPr>
              <w:t>(</w:t>
            </w:r>
            <w:r>
              <w:rPr>
                <w:rFonts w:ascii="Franklin Gothic Book" w:hAnsi="Franklin Gothic Book"/>
                <w:b/>
                <w:sz w:val="20"/>
              </w:rPr>
              <w:t>b)</w:t>
            </w:r>
            <w:r>
              <w:rPr>
                <w:rFonts w:ascii="Franklin Gothic Book" w:hAnsi="Franklin Gothic Book"/>
                <w:sz w:val="20"/>
              </w:rPr>
              <w:t xml:space="preserve"> - </w:t>
            </w:r>
            <w:r>
              <w:rPr>
                <w:rFonts w:ascii="Franklin Gothic Book" w:hAnsi="Franklin Gothic Book"/>
                <w:sz w:val="18"/>
              </w:rPr>
              <w:t>Para que se examine la necesidad de adoptar medidas para la protección del niño</w:t>
            </w:r>
          </w:p>
          <w:p w14:paraId="15C4C9C7" w14:textId="752D36A4" w:rsidR="00587593" w:rsidRPr="00F10C66" w:rsidRDefault="00587593" w:rsidP="007E1CA6">
            <w:pPr>
              <w:rPr>
                <w:rFonts w:ascii="Franklin Gothic Book" w:eastAsia="Times New Roman" w:hAnsi="Franklin Gothic Book" w:cs="Times New Roman"/>
                <w:sz w:val="20"/>
                <w:szCs w:val="20"/>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Pr>
                <w:rFonts w:ascii="Franklin Gothic Book" w:hAnsi="Franklin Gothic Book"/>
                <w:b/>
                <w:sz w:val="20"/>
              </w:rPr>
              <w:t>Artículo 34(1)</w:t>
            </w:r>
            <w:r>
              <w:rPr>
                <w:rFonts w:ascii="Franklin Gothic Book" w:hAnsi="Franklin Gothic Book"/>
                <w:sz w:val="20"/>
              </w:rPr>
              <w:t xml:space="preserve"> - </w:t>
            </w:r>
            <w:r w:rsidRPr="00FD29F2">
              <w:rPr>
                <w:rFonts w:ascii="Franklin Gothic Book" w:eastAsia="Times New Roman" w:hAnsi="Franklin Gothic Book" w:cs="Times New Roman"/>
                <w:sz w:val="18"/>
                <w:szCs w:val="18"/>
                <w:lang w:val="es-ES" w:eastAsia="en-GB"/>
              </w:rPr>
              <w:t>Para obtener información que pueda ser útil para la protección del niño</w:t>
            </w:r>
          </w:p>
          <w:p w14:paraId="397DA020" w14:textId="629627D0" w:rsidR="00587593" w:rsidRPr="00F10C66" w:rsidRDefault="00587593" w:rsidP="007E1CA6">
            <w:pPr>
              <w:rPr>
                <w:rFonts w:ascii="Franklin Gothic Book" w:eastAsia="Times New Roman" w:hAnsi="Franklin Gothic Book" w:cs="Times New Roman"/>
                <w:sz w:val="20"/>
                <w:szCs w:val="20"/>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Pr>
                <w:rFonts w:ascii="Franklin Gothic Book" w:hAnsi="Franklin Gothic Book"/>
                <w:b/>
                <w:sz w:val="20"/>
              </w:rPr>
              <w:t>Artículo 35(1)</w:t>
            </w:r>
            <w:r>
              <w:rPr>
                <w:rFonts w:ascii="Franklin Gothic Book" w:hAnsi="Franklin Gothic Book"/>
                <w:sz w:val="20"/>
              </w:rPr>
              <w:t xml:space="preserve"> - </w:t>
            </w:r>
            <w:r w:rsidRPr="00FD29F2">
              <w:rPr>
                <w:rFonts w:ascii="Franklin Gothic Book" w:eastAsia="Times New Roman" w:hAnsi="Franklin Gothic Book" w:cs="Times New Roman"/>
                <w:sz w:val="18"/>
                <w:szCs w:val="18"/>
                <w:lang w:val="es-ES" w:eastAsia="en-GB"/>
              </w:rPr>
              <w:t>Para obtener asistencia para la implementación de medidas</w:t>
            </w:r>
            <w:r>
              <w:rPr>
                <w:rFonts w:ascii="Franklin Gothic Book" w:hAnsi="Franklin Gothic Book"/>
                <w:sz w:val="18"/>
              </w:rPr>
              <w:t xml:space="preserve"> de protección (p. ej., el ejercicio efectivo de un derecho de visita o el derecho a mantener contacto directo)</w:t>
            </w:r>
          </w:p>
          <w:p w14:paraId="2374B462" w14:textId="358248AE" w:rsidR="00587593" w:rsidRPr="00F10C66" w:rsidRDefault="00587593" w:rsidP="007E1CA6">
            <w:pPr>
              <w:rPr>
                <w:rFonts w:ascii="Franklin Gothic Book" w:eastAsia="Times New Roman" w:hAnsi="Franklin Gothic Book" w:cs="Times New Roman"/>
                <w:sz w:val="20"/>
                <w:szCs w:val="20"/>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Pr>
                <w:rFonts w:ascii="Franklin Gothic Book" w:hAnsi="Franklin Gothic Book"/>
                <w:b/>
                <w:sz w:val="20"/>
              </w:rPr>
              <w:t>Artículo 35(2)</w:t>
            </w:r>
            <w:r>
              <w:rPr>
                <w:rFonts w:ascii="Franklin Gothic Book" w:hAnsi="Franklin Gothic Book"/>
                <w:sz w:val="20"/>
              </w:rPr>
              <w:t xml:space="preserve"> - </w:t>
            </w:r>
            <w:r w:rsidRPr="006A61FA">
              <w:rPr>
                <w:rFonts w:ascii="Franklin Gothic Book" w:eastAsia="Times New Roman" w:hAnsi="Franklin Gothic Book" w:cs="Times New Roman"/>
                <w:sz w:val="18"/>
                <w:szCs w:val="18"/>
                <w:lang w:val="es-ES" w:eastAsia="en-GB"/>
              </w:rPr>
              <w:t xml:space="preserve">Para recabar información o pruebas sobre la idoneidad de un </w:t>
            </w:r>
            <w:r w:rsidR="006A61FA" w:rsidRPr="006A61FA">
              <w:rPr>
                <w:rFonts w:ascii="Franklin Gothic Book" w:eastAsia="Times New Roman" w:hAnsi="Franklin Gothic Book" w:cs="Times New Roman"/>
                <w:sz w:val="18"/>
                <w:szCs w:val="18"/>
                <w:lang w:val="es-ES" w:eastAsia="en-GB"/>
              </w:rPr>
              <w:t xml:space="preserve">padre </w:t>
            </w:r>
            <w:r w:rsidR="006A61FA">
              <w:rPr>
                <w:rFonts w:ascii="Franklin Gothic Book" w:eastAsia="Times New Roman" w:hAnsi="Franklin Gothic Book" w:cs="Times New Roman"/>
                <w:sz w:val="18"/>
                <w:szCs w:val="18"/>
                <w:lang w:val="es-ES" w:eastAsia="en-GB"/>
              </w:rPr>
              <w:t>o madre</w:t>
            </w:r>
            <w:r w:rsidRPr="006A61FA">
              <w:rPr>
                <w:rFonts w:ascii="Franklin Gothic Book" w:eastAsia="Times New Roman" w:hAnsi="Franklin Gothic Book" w:cs="Times New Roman"/>
                <w:sz w:val="18"/>
                <w:szCs w:val="18"/>
                <w:lang w:val="es-ES" w:eastAsia="en-GB"/>
              </w:rPr>
              <w:t xml:space="preserve"> para ejercer el derecho de visita y sobre las condiciones en las que debe ejercerse dicho derecho</w:t>
            </w:r>
          </w:p>
          <w:p w14:paraId="00C648B4" w14:textId="5C679D47" w:rsidR="00E50393" w:rsidRPr="00F10C66" w:rsidRDefault="00587593" w:rsidP="00EA463E">
            <w:pPr>
              <w:spacing w:after="100" w:afterAutospacing="1"/>
              <w:rPr>
                <w:rFonts w:ascii="Franklin Gothic Book" w:eastAsia="Times New Roman" w:hAnsi="Franklin Gothic Book" w:cs="Arial"/>
                <w:sz w:val="20"/>
                <w:szCs w:val="20"/>
              </w:rPr>
            </w:pPr>
            <w:r w:rsidRPr="00F10C66">
              <w:rPr>
                <w:rFonts w:eastAsia="Calibri" w:cs="Arial"/>
                <w:sz w:val="20"/>
              </w:rPr>
              <w:fldChar w:fldCharType="begin">
                <w:ffData>
                  <w:name w:val=""/>
                  <w:enabled/>
                  <w:calcOnExit w:val="0"/>
                  <w:checkBox>
                    <w:sizeAuto/>
                    <w:default w:val="0"/>
                  </w:checkBox>
                </w:ffData>
              </w:fldChar>
            </w:r>
            <w:r w:rsidRPr="00F10C66">
              <w:rPr>
                <w:rFonts w:eastAsia="Calibri" w:cs="Arial"/>
                <w:sz w:val="20"/>
              </w:rPr>
              <w:instrText xml:space="preserve"> FORMCHECKBOX </w:instrText>
            </w:r>
            <w:r w:rsidRPr="00F10C66">
              <w:rPr>
                <w:rFonts w:eastAsia="Calibri" w:cs="Arial"/>
                <w:sz w:val="20"/>
              </w:rPr>
            </w:r>
            <w:r w:rsidRPr="00F10C66">
              <w:rPr>
                <w:rFonts w:eastAsia="Calibri" w:cs="Arial"/>
                <w:sz w:val="20"/>
              </w:rPr>
              <w:fldChar w:fldCharType="separate"/>
            </w:r>
            <w:r w:rsidRPr="00F10C66">
              <w:rPr>
                <w:rFonts w:eastAsia="Calibri" w:cs="Arial"/>
                <w:sz w:val="20"/>
              </w:rPr>
              <w:fldChar w:fldCharType="end"/>
            </w:r>
            <w:r>
              <w:rPr>
                <w:sz w:val="20"/>
              </w:rPr>
              <w:t xml:space="preserve"> </w:t>
            </w:r>
            <w:r>
              <w:rPr>
                <w:rFonts w:ascii="Franklin Gothic Book" w:hAnsi="Franklin Gothic Book"/>
                <w:b/>
                <w:sz w:val="20"/>
              </w:rPr>
              <w:t>Artículo 36</w:t>
            </w:r>
            <w:r>
              <w:rPr>
                <w:rFonts w:ascii="Franklin Gothic Book" w:hAnsi="Franklin Gothic Book"/>
                <w:sz w:val="20"/>
              </w:rPr>
              <w:t xml:space="preserve"> </w:t>
            </w:r>
            <w:r w:rsidRPr="00F41D08">
              <w:rPr>
                <w:rFonts w:ascii="Franklin Gothic Book" w:eastAsia="Times New Roman" w:hAnsi="Franklin Gothic Book" w:cs="Times New Roman"/>
                <w:sz w:val="18"/>
                <w:szCs w:val="18"/>
                <w:lang w:val="es-ES" w:eastAsia="en-GB"/>
              </w:rPr>
              <w:t xml:space="preserve">- Para </w:t>
            </w:r>
            <w:r w:rsidR="00F41D08" w:rsidRPr="00F41D08">
              <w:rPr>
                <w:rFonts w:ascii="Franklin Gothic Book" w:eastAsia="Times New Roman" w:hAnsi="Franklin Gothic Book" w:cs="Times New Roman"/>
                <w:sz w:val="18"/>
                <w:szCs w:val="18"/>
                <w:lang w:val="es-ES" w:eastAsia="en-GB"/>
              </w:rPr>
              <w:t>i</w:t>
            </w:r>
            <w:r w:rsidRPr="00F41D08">
              <w:rPr>
                <w:rFonts w:ascii="Franklin Gothic Book" w:eastAsia="Times New Roman" w:hAnsi="Franklin Gothic Book" w:cs="Times New Roman"/>
                <w:sz w:val="18"/>
                <w:szCs w:val="18"/>
                <w:lang w:val="es-ES" w:eastAsia="en-GB"/>
              </w:rPr>
              <w:t>nformar sobre los peligros graves a los que está expuesto un niño y sobre las medidas que se han adoptado o se están considerando</w:t>
            </w:r>
          </w:p>
        </w:tc>
      </w:tr>
      <w:tr w:rsidR="00AA211D" w:rsidRPr="00F10C66" w14:paraId="703CB27D" w14:textId="77777777" w:rsidTr="00150B88">
        <w:tc>
          <w:tcPr>
            <w:tcW w:w="3544" w:type="dxa"/>
            <w:shd w:val="clear" w:color="auto" w:fill="EDEDED"/>
          </w:tcPr>
          <w:p w14:paraId="26D7717A" w14:textId="62DB0B2C" w:rsidR="00AA211D" w:rsidRPr="00F10C66" w:rsidRDefault="002213AA" w:rsidP="00990C0E">
            <w:pPr>
              <w:rPr>
                <w:rFonts w:ascii="Franklin Gothic Medium" w:eastAsia="Calibri" w:hAnsi="Franklin Gothic Medium" w:cs="Calibri"/>
                <w:color w:val="000000"/>
                <w:sz w:val="20"/>
                <w:szCs w:val="20"/>
              </w:rPr>
            </w:pPr>
            <w:r>
              <w:rPr>
                <w:rFonts w:ascii="Franklin Gothic Medium" w:hAnsi="Franklin Gothic Medium"/>
                <w:color w:val="000000"/>
                <w:sz w:val="20"/>
              </w:rPr>
              <w:t>Si procede, especifique si hay alguna urgencia</w:t>
            </w:r>
            <w:r w:rsidR="007423BE">
              <w:rPr>
                <w:rFonts w:ascii="Franklin Gothic Medium" w:hAnsi="Franklin Gothic Medium"/>
                <w:color w:val="000000"/>
                <w:sz w:val="20"/>
              </w:rPr>
              <w:t>/</w:t>
            </w:r>
            <w:r>
              <w:rPr>
                <w:rFonts w:ascii="Franklin Gothic Medium" w:hAnsi="Franklin Gothic Medium"/>
                <w:color w:val="000000"/>
                <w:sz w:val="20"/>
              </w:rPr>
              <w:t>plazos</w:t>
            </w:r>
            <w:r w:rsidR="007423BE">
              <w:rPr>
                <w:rFonts w:ascii="Franklin Gothic Medium" w:hAnsi="Franklin Gothic Medium"/>
                <w:color w:val="000000"/>
                <w:sz w:val="20"/>
              </w:rPr>
              <w:t xml:space="preserve"> aplicables/</w:t>
            </w:r>
            <w:r>
              <w:rPr>
                <w:rFonts w:ascii="Franklin Gothic Medium" w:hAnsi="Franklin Gothic Medium"/>
                <w:color w:val="000000"/>
                <w:sz w:val="20"/>
              </w:rPr>
              <w:t>procedimientos en curso</w:t>
            </w:r>
          </w:p>
        </w:tc>
        <w:tc>
          <w:tcPr>
            <w:tcW w:w="5811" w:type="dxa"/>
          </w:tcPr>
          <w:p w14:paraId="322929FE" w14:textId="5E3730C1" w:rsidR="00AA211D" w:rsidRPr="00F10C66" w:rsidRDefault="00AA211D" w:rsidP="00AA211D">
            <w:pPr>
              <w:rPr>
                <w:rFonts w:ascii="Franklin Gothic Book" w:eastAsia="Times New Roman" w:hAnsi="Franklin Gothic Book" w:cs="Times New Roman"/>
                <w:sz w:val="20"/>
                <w:szCs w:val="20"/>
              </w:rPr>
            </w:pPr>
            <w:r>
              <w:rPr>
                <w:rFonts w:ascii="Franklin Gothic Book" w:hAnsi="Franklin Gothic Book"/>
                <w:sz w:val="20"/>
              </w:rPr>
              <w:t xml:space="preserve"> </w:t>
            </w:r>
            <w:sdt>
              <w:sdtPr>
                <w:rPr>
                  <w:rFonts w:ascii="Franklin Gothic Book" w:eastAsia="Calibri" w:hAnsi="Franklin Gothic Book" w:cs="Calibri"/>
                  <w:color w:val="000000"/>
                  <w:sz w:val="20"/>
                  <w:szCs w:val="20"/>
                </w:rPr>
                <w:id w:val="2056191931"/>
                <w:placeholder>
                  <w:docPart w:val="ED747D649827471BAB0FB1D75BEE7306"/>
                </w:placeholder>
                <w:showingPlcHdr/>
                <w:text/>
              </w:sdtPr>
              <w:sdtEndPr/>
              <w:sdtContent>
                <w:r>
                  <w:rPr>
                    <w:rStyle w:val="PlaceholderText"/>
                    <w:sz w:val="20"/>
                  </w:rPr>
                  <w:t>Haga clic aquí para escribir.</w:t>
                </w:r>
              </w:sdtContent>
            </w:sdt>
          </w:p>
        </w:tc>
      </w:tr>
    </w:tbl>
    <w:p w14:paraId="620C855D" w14:textId="77777777" w:rsidR="00150B88" w:rsidRPr="00FF50D3" w:rsidRDefault="00150B88" w:rsidP="00150B88">
      <w:pPr>
        <w:spacing w:after="120" w:line="240" w:lineRule="auto"/>
        <w:ind w:left="720"/>
        <w:contextualSpacing/>
        <w:jc w:val="left"/>
        <w:rPr>
          <w:rFonts w:ascii="Franklin Gothic Medium" w:eastAsia="Calibri" w:hAnsi="Franklin Gothic Medium" w:cs="Calibri"/>
          <w:color w:val="1F3864"/>
          <w:lang w:val="es-ES"/>
        </w:rPr>
      </w:pPr>
    </w:p>
    <w:p w14:paraId="141470B7" w14:textId="77777777" w:rsidR="001720DA" w:rsidRDefault="001720DA">
      <w:pPr>
        <w:jc w:val="left"/>
        <w:rPr>
          <w:rFonts w:ascii="Franklin Gothic Medium" w:eastAsia="Calibri" w:hAnsi="Franklin Gothic Medium" w:cs="Calibri"/>
          <w:color w:val="1F3864"/>
        </w:rPr>
      </w:pPr>
      <w:r>
        <w:br w:type="page"/>
      </w:r>
    </w:p>
    <w:p w14:paraId="15651981" w14:textId="1151541F" w:rsidR="00150B88" w:rsidRPr="00F10C66" w:rsidRDefault="00150B88" w:rsidP="002269E2">
      <w:pPr>
        <w:numPr>
          <w:ilvl w:val="0"/>
          <w:numId w:val="14"/>
        </w:numPr>
        <w:spacing w:before="120" w:after="120" w:line="240" w:lineRule="auto"/>
        <w:contextualSpacing/>
        <w:jc w:val="left"/>
        <w:outlineLvl w:val="0"/>
        <w:rPr>
          <w:rFonts w:ascii="Franklin Gothic Medium" w:eastAsia="Calibri" w:hAnsi="Franklin Gothic Medium" w:cs="Calibri"/>
          <w:color w:val="1F3864"/>
        </w:rPr>
      </w:pPr>
      <w:r>
        <w:rPr>
          <w:rFonts w:ascii="Franklin Gothic Medium" w:hAnsi="Franklin Gothic Medium"/>
          <w:color w:val="1F3864"/>
        </w:rPr>
        <w:lastRenderedPageBreak/>
        <w:t>Información relativa al niño</w:t>
      </w:r>
      <w:r w:rsidR="008A7D08">
        <w:rPr>
          <w:rFonts w:ascii="Franklin Gothic Medium" w:hAnsi="Franklin Gothic Medium"/>
          <w:color w:val="1F3864"/>
        </w:rPr>
        <w:t xml:space="preserve"> o </w:t>
      </w:r>
      <w:r>
        <w:rPr>
          <w:rFonts w:ascii="Franklin Gothic Medium" w:hAnsi="Franklin Gothic Medium"/>
          <w:color w:val="1F3864"/>
        </w:rPr>
        <w:t>niños</w:t>
      </w:r>
    </w:p>
    <w:p w14:paraId="62901FBC" w14:textId="77777777" w:rsidR="00150B88" w:rsidRPr="00F10C66" w:rsidRDefault="00150B88" w:rsidP="00150B88">
      <w:pPr>
        <w:spacing w:after="120" w:line="240" w:lineRule="auto"/>
        <w:ind w:left="720"/>
        <w:contextualSpacing/>
        <w:jc w:val="left"/>
        <w:rPr>
          <w:rFonts w:ascii="Franklin Gothic Book" w:eastAsia="Calibri" w:hAnsi="Franklin Gothic Book" w:cs="Calibri"/>
          <w:i/>
          <w:iCs/>
          <w:sz w:val="20"/>
          <w:szCs w:val="20"/>
        </w:rPr>
      </w:pPr>
      <w:r>
        <w:rPr>
          <w:rFonts w:ascii="Franklin Gothic Book" w:hAnsi="Franklin Gothic Book"/>
          <w:i/>
          <w:sz w:val="20"/>
        </w:rPr>
        <w:t>Si la solicitud se refiere a más de dos niños, añada más filas según proceda</w:t>
      </w:r>
    </w:p>
    <w:p w14:paraId="517A429D" w14:textId="77777777" w:rsidR="00966FFA" w:rsidRPr="007B52EB" w:rsidRDefault="00966FFA" w:rsidP="00150B88">
      <w:pPr>
        <w:spacing w:after="120" w:line="240" w:lineRule="auto"/>
        <w:ind w:left="720"/>
        <w:contextualSpacing/>
        <w:jc w:val="left"/>
        <w:rPr>
          <w:rFonts w:ascii="Franklin Gothic Book" w:eastAsia="Calibri" w:hAnsi="Franklin Gothic Book" w:cs="Calibri"/>
          <w:i/>
          <w:iCs/>
          <w:sz w:val="20"/>
          <w:szCs w:val="20"/>
          <w:lang w:val="es-ES"/>
        </w:rPr>
      </w:pPr>
    </w:p>
    <w:tbl>
      <w:tblPr>
        <w:tblStyle w:val="TableGrid1"/>
        <w:tblW w:w="0" w:type="auto"/>
        <w:tblLook w:val="04A0" w:firstRow="1" w:lastRow="0" w:firstColumn="1" w:lastColumn="0" w:noHBand="0" w:noVBand="1"/>
      </w:tblPr>
      <w:tblGrid>
        <w:gridCol w:w="3539"/>
        <w:gridCol w:w="5811"/>
      </w:tblGrid>
      <w:tr w:rsidR="00150B88" w:rsidRPr="00F10C66" w14:paraId="7E5B0DAE" w14:textId="77777777" w:rsidTr="001E4F91">
        <w:tc>
          <w:tcPr>
            <w:tcW w:w="9350" w:type="dxa"/>
            <w:gridSpan w:val="2"/>
            <w:shd w:val="clear" w:color="auto" w:fill="D0CECE" w:themeFill="background2" w:themeFillShade="E6"/>
          </w:tcPr>
          <w:p w14:paraId="4E1E6023" w14:textId="77777777" w:rsidR="00150B88" w:rsidRPr="00F10C66" w:rsidRDefault="00150B88" w:rsidP="00150B88">
            <w:pPr>
              <w:jc w:val="center"/>
              <w:rPr>
                <w:rFonts w:ascii="Franklin Gothic Medium" w:eastAsia="Calibri" w:hAnsi="Franklin Gothic Medium" w:cs="Calibri"/>
                <w:color w:val="1F3864"/>
              </w:rPr>
            </w:pPr>
            <w:r>
              <w:rPr>
                <w:rFonts w:ascii="Franklin Gothic Medium" w:hAnsi="Franklin Gothic Medium"/>
                <w:color w:val="1F3864"/>
              </w:rPr>
              <w:t>Niño (1)</w:t>
            </w:r>
          </w:p>
        </w:tc>
      </w:tr>
      <w:tr w:rsidR="00150B88" w:rsidRPr="00F10C66" w14:paraId="65460C14" w14:textId="77777777" w:rsidTr="00150B88">
        <w:tc>
          <w:tcPr>
            <w:tcW w:w="3539" w:type="dxa"/>
            <w:shd w:val="clear" w:color="auto" w:fill="EDEDED"/>
          </w:tcPr>
          <w:p w14:paraId="073D5F8F" w14:textId="77777777" w:rsidR="00150B88" w:rsidRPr="00F10C66" w:rsidRDefault="00150B88"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Apellido(s)</w:t>
            </w:r>
          </w:p>
        </w:tc>
        <w:tc>
          <w:tcPr>
            <w:tcW w:w="5811" w:type="dxa"/>
          </w:tcPr>
          <w:p w14:paraId="58879AAF"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37476365"/>
                <w:placeholder>
                  <w:docPart w:val="78F1BC49FF79425999E97A240CBD4608"/>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18AC08B8" w14:textId="77777777" w:rsidTr="00150B88">
        <w:tc>
          <w:tcPr>
            <w:tcW w:w="3539" w:type="dxa"/>
            <w:shd w:val="clear" w:color="auto" w:fill="EDEDED"/>
          </w:tcPr>
          <w:p w14:paraId="4B4A59AB" w14:textId="77777777" w:rsidR="00150B88" w:rsidRPr="00F10C66" w:rsidRDefault="00150B88"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Nombre(s)</w:t>
            </w:r>
          </w:p>
        </w:tc>
        <w:tc>
          <w:tcPr>
            <w:tcW w:w="5811" w:type="dxa"/>
          </w:tcPr>
          <w:p w14:paraId="7E5EDF5E"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20363300"/>
                <w:placeholder>
                  <w:docPart w:val="07F16F7E96494F388B65F384FB551CEE"/>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749EE73B" w14:textId="77777777" w:rsidTr="00150B88">
        <w:tc>
          <w:tcPr>
            <w:tcW w:w="3539" w:type="dxa"/>
            <w:shd w:val="clear" w:color="auto" w:fill="EDEDED"/>
          </w:tcPr>
          <w:p w14:paraId="1AD74028" w14:textId="77777777" w:rsidR="00150B88" w:rsidRPr="00F10C66" w:rsidRDefault="00150B88"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Apodo</w:t>
            </w:r>
          </w:p>
        </w:tc>
        <w:tc>
          <w:tcPr>
            <w:tcW w:w="5811" w:type="dxa"/>
          </w:tcPr>
          <w:p w14:paraId="4EC4F2AE"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311933672"/>
                <w:placeholder>
                  <w:docPart w:val="8E4C0C3044894A63832F2E9F50B935F1"/>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596A0264" w14:textId="77777777" w:rsidTr="00150B88">
        <w:tc>
          <w:tcPr>
            <w:tcW w:w="3539" w:type="dxa"/>
            <w:shd w:val="clear" w:color="auto" w:fill="EDEDED"/>
          </w:tcPr>
          <w:p w14:paraId="0F19C377" w14:textId="77777777" w:rsidR="00150B88" w:rsidRPr="00F10C66" w:rsidRDefault="00150B88"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Lugar y fecha de nacimiento</w:t>
            </w:r>
          </w:p>
        </w:tc>
        <w:tc>
          <w:tcPr>
            <w:tcW w:w="5811" w:type="dxa"/>
          </w:tcPr>
          <w:p w14:paraId="7DB59EC6" w14:textId="30F7FE1E" w:rsidR="00CD11EF"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408193489"/>
                <w:placeholder>
                  <w:docPart w:val="1725C235FA7D466BA5DA46FF9EB25181"/>
                </w:placeholder>
                <w:showingPlcHdr/>
              </w:sdtPr>
              <w:sdtEndPr/>
              <w:sdtContent>
                <w:r w:rsidR="00665ABE">
                  <w:rPr>
                    <w:rFonts w:ascii="Franklin Gothic Book" w:hAnsi="Franklin Gothic Book"/>
                    <w:color w:val="808080"/>
                    <w:sz w:val="20"/>
                  </w:rPr>
                  <w:t>Haga clic aquí para escribir.</w:t>
                </w:r>
              </w:sdtContent>
            </w:sdt>
          </w:p>
          <w:p w14:paraId="7CD87CEA" w14:textId="77777777" w:rsidR="00665ABE" w:rsidRDefault="00665ABE" w:rsidP="00150B88">
            <w:pPr>
              <w:jc w:val="left"/>
              <w:rPr>
                <w:rFonts w:ascii="Franklin Gothic Book" w:hAnsi="Franklin Gothic Book"/>
                <w:sz w:val="20"/>
                <w:lang w:val="es-ES"/>
              </w:rPr>
            </w:pPr>
          </w:p>
          <w:p w14:paraId="6A6C579D" w14:textId="51D158F8" w:rsidR="00150B88" w:rsidRPr="00087781" w:rsidRDefault="003934A0" w:rsidP="00150B88">
            <w:pPr>
              <w:jc w:val="left"/>
              <w:rPr>
                <w:rFonts w:ascii="Franklin Gothic Book" w:hAnsi="Franklin Gothic Book"/>
                <w:sz w:val="20"/>
                <w:lang w:val="es-ES"/>
              </w:rPr>
            </w:pPr>
            <w:sdt>
              <w:sdtPr>
                <w:rPr>
                  <w:rFonts w:ascii="Franklin Gothic Book" w:eastAsia="Franklin Gothic Book" w:hAnsi="Franklin Gothic Book" w:cs="Times New Roman"/>
                  <w:sz w:val="20"/>
                  <w:szCs w:val="20"/>
                </w:rPr>
                <w:id w:val="310610578"/>
                <w:placeholder>
                  <w:docPart w:val="66E56A411B2E46BA861C4D1DA90CAD4E"/>
                </w:placeholder>
                <w:showingPlcHdr/>
              </w:sdtPr>
              <w:sdtEndPr/>
              <w:sdtContent>
                <w:r w:rsidR="00665ABE">
                  <w:rPr>
                    <w:rFonts w:ascii="Franklin Gothic Book" w:hAnsi="Franklin Gothic Book"/>
                    <w:color w:val="808080"/>
                    <w:sz w:val="20"/>
                  </w:rPr>
                  <w:t xml:space="preserve">Haga clic aquí para </w:t>
                </w:r>
                <w:r w:rsidR="00087781" w:rsidRPr="00087781">
                  <w:rPr>
                    <w:rFonts w:ascii="Franklin Gothic Book" w:hAnsi="Franklin Gothic Book"/>
                    <w:color w:val="808080"/>
                    <w:sz w:val="20"/>
                  </w:rPr>
                  <w:t>introducir una fecha</w:t>
                </w:r>
                <w:r w:rsidR="00665ABE">
                  <w:rPr>
                    <w:rFonts w:ascii="Franklin Gothic Book" w:hAnsi="Franklin Gothic Book"/>
                    <w:color w:val="808080"/>
                    <w:sz w:val="20"/>
                  </w:rPr>
                  <w:t>.</w:t>
                </w:r>
              </w:sdtContent>
            </w:sdt>
          </w:p>
        </w:tc>
      </w:tr>
      <w:tr w:rsidR="00150B88" w:rsidRPr="00F10C66" w14:paraId="1A95689E" w14:textId="77777777" w:rsidTr="00150B88">
        <w:tc>
          <w:tcPr>
            <w:tcW w:w="3539" w:type="dxa"/>
            <w:shd w:val="clear" w:color="auto" w:fill="EDEDED"/>
          </w:tcPr>
          <w:p w14:paraId="52EAA6CB" w14:textId="77777777" w:rsidR="00150B88" w:rsidRPr="00F10C66" w:rsidRDefault="00150B88" w:rsidP="00150B88">
            <w:pPr>
              <w:jc w:val="left"/>
              <w:rPr>
                <w:rFonts w:ascii="Franklin Gothic Medium" w:eastAsia="Calibri" w:hAnsi="Franklin Gothic Medium" w:cs="Calibri"/>
                <w:i/>
                <w:iCs/>
                <w:color w:val="000000"/>
                <w:sz w:val="20"/>
                <w:szCs w:val="20"/>
              </w:rPr>
            </w:pPr>
            <w:r>
              <w:rPr>
                <w:rFonts w:ascii="Franklin Gothic Medium" w:hAnsi="Franklin Gothic Medium"/>
                <w:color w:val="000000"/>
                <w:sz w:val="20"/>
              </w:rPr>
              <w:t>Nacionalidad(es)</w:t>
            </w:r>
          </w:p>
        </w:tc>
        <w:tc>
          <w:tcPr>
            <w:tcW w:w="5811" w:type="dxa"/>
          </w:tcPr>
          <w:p w14:paraId="0F0DAC3D" w14:textId="77777777" w:rsidR="00150B88"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379362943"/>
                <w:placeholder>
                  <w:docPart w:val="B90750E4B6294B43984B4AF2617AC1CF"/>
                </w:placeholder>
                <w:showingPlcHdr/>
              </w:sdtPr>
              <w:sdtEndPr/>
              <w:sdtContent>
                <w:r w:rsidR="00D34D00">
                  <w:rPr>
                    <w:rFonts w:ascii="Franklin Gothic Book" w:hAnsi="Franklin Gothic Book"/>
                    <w:color w:val="808080"/>
                    <w:sz w:val="20"/>
                  </w:rPr>
                  <w:t>Haga clic aquí para escribir.</w:t>
                </w:r>
              </w:sdtContent>
            </w:sdt>
          </w:p>
        </w:tc>
      </w:tr>
      <w:tr w:rsidR="001165E2" w:rsidRPr="00F10C66" w14:paraId="133A6DD8" w14:textId="77777777" w:rsidTr="00150B88">
        <w:tc>
          <w:tcPr>
            <w:tcW w:w="3539" w:type="dxa"/>
            <w:shd w:val="clear" w:color="auto" w:fill="EDEDED"/>
          </w:tcPr>
          <w:p w14:paraId="64D93BE5" w14:textId="6CA9AC21" w:rsidR="001165E2" w:rsidRPr="00F10C66" w:rsidRDefault="001165E2"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 xml:space="preserve">Dirección (si se conoce) </w:t>
            </w:r>
          </w:p>
        </w:tc>
        <w:tc>
          <w:tcPr>
            <w:tcW w:w="5811" w:type="dxa"/>
          </w:tcPr>
          <w:p w14:paraId="7CDBB1A1" w14:textId="4B1527FA" w:rsidR="001165E2"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238160062"/>
                <w:placeholder>
                  <w:docPart w:val="BC1254F3C4FF4DA1B86B4AA0BB71F362"/>
                </w:placeholder>
                <w:showingPlcHdr/>
              </w:sdtPr>
              <w:sdtEndPr/>
              <w:sdtContent>
                <w:r w:rsidR="00D34D00">
                  <w:rPr>
                    <w:rFonts w:ascii="Franklin Gothic Book" w:hAnsi="Franklin Gothic Book"/>
                    <w:color w:val="808080"/>
                    <w:sz w:val="20"/>
                  </w:rPr>
                  <w:t>Haga clic aquí para escribir.</w:t>
                </w:r>
              </w:sdtContent>
            </w:sdt>
          </w:p>
        </w:tc>
      </w:tr>
      <w:tr w:rsidR="00E31BD2" w:rsidRPr="00F10C66" w14:paraId="034CAD62" w14:textId="77777777" w:rsidTr="00150B88">
        <w:tc>
          <w:tcPr>
            <w:tcW w:w="3539" w:type="dxa"/>
            <w:shd w:val="clear" w:color="auto" w:fill="EDEDED"/>
          </w:tcPr>
          <w:p w14:paraId="5082B3C4" w14:textId="1571427C" w:rsidR="00E31BD2" w:rsidRPr="00F10C66" w:rsidRDefault="00E31BD2" w:rsidP="00150B88">
            <w:pPr>
              <w:jc w:val="left"/>
              <w:rPr>
                <w:rFonts w:ascii="Franklin Gothic Medium" w:eastAsia="Calibri" w:hAnsi="Franklin Gothic Medium" w:cs="Calibri"/>
                <w:color w:val="000000"/>
                <w:sz w:val="20"/>
                <w:szCs w:val="20"/>
              </w:rPr>
            </w:pPr>
            <w:r>
              <w:rPr>
                <w:rFonts w:ascii="Franklin Gothic Medium" w:hAnsi="Franklin Gothic Medium"/>
                <w:color w:val="000000"/>
                <w:sz w:val="20"/>
              </w:rPr>
              <w:t>Lugar donde se cree que se encuentra el niño (si se conoce)</w:t>
            </w:r>
          </w:p>
        </w:tc>
        <w:tc>
          <w:tcPr>
            <w:tcW w:w="5811" w:type="dxa"/>
          </w:tcPr>
          <w:p w14:paraId="4137588B" w14:textId="30782DC2" w:rsidR="00E31BD2"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782699471"/>
                <w:placeholder>
                  <w:docPart w:val="C663B245E7734B7C93EFF3042F150F5B"/>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2A2FD49D" w14:textId="77777777" w:rsidTr="00150B88">
        <w:tc>
          <w:tcPr>
            <w:tcW w:w="3539" w:type="dxa"/>
            <w:shd w:val="clear" w:color="auto" w:fill="EDEDED"/>
          </w:tcPr>
          <w:p w14:paraId="46400882" w14:textId="7CC11473"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 xml:space="preserve">Idiomas que habla o comprende </w:t>
            </w:r>
          </w:p>
        </w:tc>
        <w:tc>
          <w:tcPr>
            <w:tcW w:w="5811" w:type="dxa"/>
          </w:tcPr>
          <w:p w14:paraId="219347A2" w14:textId="77777777" w:rsidR="00150B88"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850490333"/>
                <w:placeholder>
                  <w:docPart w:val="D7868C3922CA43448FCD5F6CC7756DC1"/>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1F0186F6" w14:textId="77777777" w:rsidTr="00150B88">
        <w:tc>
          <w:tcPr>
            <w:tcW w:w="3539" w:type="dxa"/>
            <w:shd w:val="clear" w:color="auto" w:fill="EDEDED"/>
          </w:tcPr>
          <w:p w14:paraId="0B35D6B6" w14:textId="126B8A7F" w:rsidR="006A0D86" w:rsidRPr="00F10C66" w:rsidRDefault="00150B88" w:rsidP="00150B88">
            <w:pPr>
              <w:rPr>
                <w:rFonts w:ascii="Franklin Gothic Medium" w:eastAsia="Calibri" w:hAnsi="Franklin Gothic Medium" w:cs="Calibri"/>
                <w:sz w:val="20"/>
                <w:szCs w:val="20"/>
              </w:rPr>
            </w:pPr>
            <w:r>
              <w:rPr>
                <w:rFonts w:ascii="Franklin Gothic Medium" w:hAnsi="Franklin Gothic Medium"/>
                <w:sz w:val="20"/>
              </w:rPr>
              <w:t xml:space="preserve">Proporcione cualquier otra información que estime necesaria acerca del niño </w:t>
            </w:r>
          </w:p>
        </w:tc>
        <w:tc>
          <w:tcPr>
            <w:tcW w:w="5811" w:type="dxa"/>
          </w:tcPr>
          <w:p w14:paraId="2B7ABF16" w14:textId="77777777" w:rsidR="00150B88" w:rsidRPr="00F10C66" w:rsidRDefault="003934A0" w:rsidP="00150B88">
            <w:pPr>
              <w:rPr>
                <w:rFonts w:ascii="Calibri" w:eastAsia="Calibri" w:hAnsi="Calibri" w:cs="Arial"/>
                <w:sz w:val="18"/>
                <w:szCs w:val="18"/>
              </w:rPr>
            </w:pPr>
            <w:sdt>
              <w:sdtPr>
                <w:rPr>
                  <w:rFonts w:ascii="Franklin Gothic Book" w:eastAsia="Franklin Gothic Book" w:hAnsi="Franklin Gothic Book" w:cs="Times New Roman"/>
                  <w:sz w:val="20"/>
                  <w:szCs w:val="20"/>
                </w:rPr>
                <w:id w:val="1651171847"/>
                <w:placeholder>
                  <w:docPart w:val="99BC117283EB4A9896F967060078BEC9"/>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15367AB2" w14:textId="77777777" w:rsidTr="001E4F91">
        <w:tc>
          <w:tcPr>
            <w:tcW w:w="9350" w:type="dxa"/>
            <w:gridSpan w:val="2"/>
            <w:shd w:val="clear" w:color="auto" w:fill="D0CECE" w:themeFill="background2" w:themeFillShade="E6"/>
            <w:vAlign w:val="center"/>
          </w:tcPr>
          <w:p w14:paraId="18A34849" w14:textId="77777777" w:rsidR="00150B88" w:rsidRPr="00F10C66" w:rsidRDefault="00150B88" w:rsidP="00150B88">
            <w:pPr>
              <w:jc w:val="center"/>
              <w:rPr>
                <w:rFonts w:ascii="Franklin Gothic Medium" w:eastAsia="Calibri" w:hAnsi="Franklin Gothic Medium" w:cs="Calibri"/>
                <w:color w:val="1F3864"/>
              </w:rPr>
            </w:pPr>
            <w:r>
              <w:rPr>
                <w:rFonts w:ascii="Franklin Gothic Medium" w:hAnsi="Franklin Gothic Medium"/>
                <w:color w:val="1F3864"/>
              </w:rPr>
              <w:t>Niño (2)</w:t>
            </w:r>
          </w:p>
          <w:p w14:paraId="4B18E5D8" w14:textId="77777777" w:rsidR="00150B88" w:rsidRPr="00F10C66" w:rsidRDefault="00150B88" w:rsidP="00150B88">
            <w:pPr>
              <w:jc w:val="center"/>
              <w:rPr>
                <w:rFonts w:ascii="Franklin Gothic Book" w:eastAsia="Calibri" w:hAnsi="Franklin Gothic Book" w:cs="Arial"/>
                <w:i/>
                <w:iCs/>
                <w:sz w:val="18"/>
                <w:szCs w:val="18"/>
              </w:rPr>
            </w:pPr>
            <w:r>
              <w:rPr>
                <w:rFonts w:ascii="Franklin Gothic Book" w:hAnsi="Franklin Gothic Book"/>
                <w:i/>
                <w:sz w:val="18"/>
              </w:rPr>
              <w:t>Completar si procede</w:t>
            </w:r>
          </w:p>
        </w:tc>
      </w:tr>
      <w:tr w:rsidR="00150B88" w:rsidRPr="00F10C66" w14:paraId="35701970" w14:textId="77777777" w:rsidTr="00150B88">
        <w:tc>
          <w:tcPr>
            <w:tcW w:w="3539" w:type="dxa"/>
            <w:shd w:val="clear" w:color="auto" w:fill="EDEDED"/>
          </w:tcPr>
          <w:p w14:paraId="3FC8B12F"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Apellido(s)</w:t>
            </w:r>
          </w:p>
        </w:tc>
        <w:tc>
          <w:tcPr>
            <w:tcW w:w="5811" w:type="dxa"/>
          </w:tcPr>
          <w:p w14:paraId="11423ECE" w14:textId="77777777" w:rsidR="00150B88" w:rsidRPr="00F10C66" w:rsidRDefault="003934A0"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1628856616"/>
                <w:placeholder>
                  <w:docPart w:val="823946FACC01467187E29B885E631016"/>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6FC4E834" w14:textId="77777777" w:rsidTr="00150B88">
        <w:tc>
          <w:tcPr>
            <w:tcW w:w="3539" w:type="dxa"/>
            <w:shd w:val="clear" w:color="auto" w:fill="EDEDED"/>
          </w:tcPr>
          <w:p w14:paraId="288CA4CC"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ombre(s)</w:t>
            </w:r>
          </w:p>
        </w:tc>
        <w:tc>
          <w:tcPr>
            <w:tcW w:w="5811" w:type="dxa"/>
          </w:tcPr>
          <w:p w14:paraId="369AE80C" w14:textId="77777777" w:rsidR="00150B88" w:rsidRPr="00F10C66" w:rsidRDefault="003934A0"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698585016"/>
                <w:placeholder>
                  <w:docPart w:val="47AB898D9D864D78B77B832961DC6840"/>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0F536A32" w14:textId="77777777" w:rsidTr="00150B88">
        <w:tc>
          <w:tcPr>
            <w:tcW w:w="3539" w:type="dxa"/>
            <w:shd w:val="clear" w:color="auto" w:fill="EDEDED"/>
          </w:tcPr>
          <w:p w14:paraId="700CF68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Apodo</w:t>
            </w:r>
          </w:p>
        </w:tc>
        <w:tc>
          <w:tcPr>
            <w:tcW w:w="5811" w:type="dxa"/>
          </w:tcPr>
          <w:p w14:paraId="3C5B22D0" w14:textId="77777777" w:rsidR="00150B88" w:rsidRPr="00F10C66" w:rsidRDefault="003934A0"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256837248"/>
                <w:placeholder>
                  <w:docPart w:val="EB4826375E014FF6B55ED782F34C7536"/>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1628ADD0" w14:textId="77777777" w:rsidTr="00150B88">
        <w:tc>
          <w:tcPr>
            <w:tcW w:w="3539" w:type="dxa"/>
            <w:shd w:val="clear" w:color="auto" w:fill="EDEDED"/>
          </w:tcPr>
          <w:p w14:paraId="0E1DB178"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ugar y fecha de nacimiento</w:t>
            </w:r>
          </w:p>
        </w:tc>
        <w:tc>
          <w:tcPr>
            <w:tcW w:w="5811" w:type="dxa"/>
          </w:tcPr>
          <w:p w14:paraId="66C166B6" w14:textId="77777777" w:rsidR="00087781" w:rsidRDefault="003934A0" w:rsidP="00087781">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038806607"/>
                <w:placeholder>
                  <w:docPart w:val="D739F56FA15E4C82B5F454925C38FE2F"/>
                </w:placeholder>
                <w:showingPlcHdr/>
              </w:sdtPr>
              <w:sdtEndPr/>
              <w:sdtContent>
                <w:r w:rsidR="00087781">
                  <w:rPr>
                    <w:rFonts w:ascii="Franklin Gothic Book" w:hAnsi="Franklin Gothic Book"/>
                    <w:color w:val="808080"/>
                    <w:sz w:val="20"/>
                  </w:rPr>
                  <w:t>Haga clic aquí para escribir.</w:t>
                </w:r>
              </w:sdtContent>
            </w:sdt>
          </w:p>
          <w:p w14:paraId="248E342D" w14:textId="77777777" w:rsidR="00087781" w:rsidRDefault="00087781" w:rsidP="00087781">
            <w:pPr>
              <w:jc w:val="left"/>
              <w:rPr>
                <w:rFonts w:ascii="Franklin Gothic Book" w:hAnsi="Franklin Gothic Book"/>
                <w:sz w:val="20"/>
                <w:lang w:val="es-ES"/>
              </w:rPr>
            </w:pPr>
          </w:p>
          <w:p w14:paraId="242E1001" w14:textId="7E7476F0" w:rsidR="00150B88" w:rsidRPr="00F10C66" w:rsidRDefault="003934A0" w:rsidP="00087781">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31810635"/>
                <w:placeholder>
                  <w:docPart w:val="D66214A4FDDC45CCBEC4B137ADE51302"/>
                </w:placeholder>
                <w:showingPlcHdr/>
              </w:sdtPr>
              <w:sdtEndPr/>
              <w:sdtContent>
                <w:r w:rsidR="00087781">
                  <w:rPr>
                    <w:rFonts w:ascii="Franklin Gothic Book" w:hAnsi="Franklin Gothic Book"/>
                    <w:color w:val="808080"/>
                    <w:sz w:val="20"/>
                  </w:rPr>
                  <w:t xml:space="preserve">Haga clic aquí para </w:t>
                </w:r>
                <w:r w:rsidR="00087781" w:rsidRPr="00087781">
                  <w:rPr>
                    <w:rFonts w:ascii="Franklin Gothic Book" w:hAnsi="Franklin Gothic Book"/>
                    <w:color w:val="808080"/>
                    <w:sz w:val="20"/>
                  </w:rPr>
                  <w:t>introducir una fecha</w:t>
                </w:r>
                <w:r w:rsidR="00087781">
                  <w:rPr>
                    <w:rFonts w:ascii="Franklin Gothic Book" w:hAnsi="Franklin Gothic Book"/>
                    <w:color w:val="808080"/>
                    <w:sz w:val="20"/>
                  </w:rPr>
                  <w:t>.</w:t>
                </w:r>
              </w:sdtContent>
            </w:sdt>
          </w:p>
        </w:tc>
      </w:tr>
      <w:tr w:rsidR="00150B88" w:rsidRPr="00F10C66" w14:paraId="48AA1F8C" w14:textId="77777777" w:rsidTr="00150B88">
        <w:tc>
          <w:tcPr>
            <w:tcW w:w="3539" w:type="dxa"/>
            <w:shd w:val="clear" w:color="auto" w:fill="EDEDED"/>
          </w:tcPr>
          <w:p w14:paraId="31A0C7ED"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acionalidad(es)</w:t>
            </w:r>
          </w:p>
        </w:tc>
        <w:tc>
          <w:tcPr>
            <w:tcW w:w="5811" w:type="dxa"/>
          </w:tcPr>
          <w:p w14:paraId="00228DE4" w14:textId="77777777" w:rsidR="00150B88" w:rsidRPr="00F10C66" w:rsidRDefault="003934A0"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13279215"/>
                <w:placeholder>
                  <w:docPart w:val="9A8B6014222D4053BFD10AE0B61B5D8F"/>
                </w:placeholder>
                <w:showingPlcHdr/>
              </w:sdtPr>
              <w:sdtEndPr/>
              <w:sdtContent>
                <w:r w:rsidR="00D34D00">
                  <w:rPr>
                    <w:rFonts w:ascii="Franklin Gothic Book" w:hAnsi="Franklin Gothic Book"/>
                    <w:color w:val="808080"/>
                    <w:sz w:val="20"/>
                  </w:rPr>
                  <w:t>Haga clic aquí para escribir.</w:t>
                </w:r>
              </w:sdtContent>
            </w:sdt>
          </w:p>
        </w:tc>
      </w:tr>
      <w:tr w:rsidR="003A78D6" w:rsidRPr="00F10C66" w14:paraId="2B9F783F" w14:textId="77777777" w:rsidTr="00150B88">
        <w:tc>
          <w:tcPr>
            <w:tcW w:w="3539" w:type="dxa"/>
            <w:shd w:val="clear" w:color="auto" w:fill="EDEDED"/>
          </w:tcPr>
          <w:p w14:paraId="107C29B9" w14:textId="06EEE65B" w:rsidR="003A78D6" w:rsidRPr="00F10C66" w:rsidRDefault="003A78D6"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irección (si se conoce)</w:t>
            </w:r>
          </w:p>
        </w:tc>
        <w:tc>
          <w:tcPr>
            <w:tcW w:w="5811" w:type="dxa"/>
          </w:tcPr>
          <w:p w14:paraId="065951B0" w14:textId="13524C19" w:rsidR="003A78D6"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263537312"/>
                <w:placeholder>
                  <w:docPart w:val="8D934AF88C0947C5A2C1F5C3917C2413"/>
                </w:placeholder>
                <w:showingPlcHdr/>
              </w:sdtPr>
              <w:sdtEndPr/>
              <w:sdtContent>
                <w:r w:rsidR="00D34D00">
                  <w:rPr>
                    <w:rFonts w:ascii="Franklin Gothic Book" w:hAnsi="Franklin Gothic Book"/>
                    <w:color w:val="808080"/>
                    <w:sz w:val="20"/>
                  </w:rPr>
                  <w:t>Haga clic aquí para escribir.</w:t>
                </w:r>
              </w:sdtContent>
            </w:sdt>
          </w:p>
        </w:tc>
      </w:tr>
      <w:tr w:rsidR="001A6A81" w:rsidRPr="00F10C66" w14:paraId="28301379" w14:textId="77777777" w:rsidTr="00150B88">
        <w:tc>
          <w:tcPr>
            <w:tcW w:w="3539" w:type="dxa"/>
            <w:shd w:val="clear" w:color="auto" w:fill="EDEDED"/>
          </w:tcPr>
          <w:p w14:paraId="42376894" w14:textId="081F5910" w:rsidR="001A6A81" w:rsidRPr="00F10C66" w:rsidRDefault="001A6A81"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 xml:space="preserve">Lugar donde se cree que se encuentra el niño (si se conoce) </w:t>
            </w:r>
          </w:p>
        </w:tc>
        <w:tc>
          <w:tcPr>
            <w:tcW w:w="5811" w:type="dxa"/>
          </w:tcPr>
          <w:p w14:paraId="62B3D645" w14:textId="7C1D6ACD" w:rsidR="001A6A81"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698367582"/>
                <w:placeholder>
                  <w:docPart w:val="D95789FF55EA4EB7891BEE2495D728EA"/>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5F819696" w14:textId="77777777" w:rsidTr="00150B88">
        <w:tc>
          <w:tcPr>
            <w:tcW w:w="3539" w:type="dxa"/>
            <w:shd w:val="clear" w:color="auto" w:fill="EDEDED"/>
          </w:tcPr>
          <w:p w14:paraId="230DC048" w14:textId="543FD588"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Idiomas que habla o comprende</w:t>
            </w:r>
          </w:p>
        </w:tc>
        <w:tc>
          <w:tcPr>
            <w:tcW w:w="5811" w:type="dxa"/>
          </w:tcPr>
          <w:p w14:paraId="61965682" w14:textId="77777777" w:rsidR="00150B88" w:rsidRPr="00F10C66" w:rsidRDefault="003934A0" w:rsidP="00150B88">
            <w:pPr>
              <w:jc w:val="left"/>
              <w:rPr>
                <w:rFonts w:ascii="Calibri" w:eastAsia="Calibri" w:hAnsi="Calibri" w:cs="Arial"/>
                <w:sz w:val="18"/>
                <w:szCs w:val="18"/>
              </w:rPr>
            </w:pPr>
            <w:sdt>
              <w:sdtPr>
                <w:rPr>
                  <w:rFonts w:ascii="Franklin Gothic Book" w:eastAsia="Franklin Gothic Book" w:hAnsi="Franklin Gothic Book" w:cs="Times New Roman"/>
                  <w:sz w:val="20"/>
                  <w:szCs w:val="20"/>
                </w:rPr>
                <w:id w:val="176155430"/>
                <w:placeholder>
                  <w:docPart w:val="647C54743DEF41438EA1D81DF9260201"/>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67567E7A" w14:textId="77777777" w:rsidTr="00150B88">
        <w:tc>
          <w:tcPr>
            <w:tcW w:w="3539" w:type="dxa"/>
            <w:shd w:val="clear" w:color="auto" w:fill="EDEDED"/>
          </w:tcPr>
          <w:p w14:paraId="2F9D38EE" w14:textId="2B593571" w:rsidR="005B7D81" w:rsidRPr="00F10C66" w:rsidRDefault="00150B88" w:rsidP="00150B88">
            <w:pPr>
              <w:rPr>
                <w:rFonts w:ascii="Franklin Gothic Medium" w:eastAsia="Calibri" w:hAnsi="Franklin Gothic Medium" w:cs="Calibri"/>
                <w:sz w:val="20"/>
                <w:szCs w:val="20"/>
              </w:rPr>
            </w:pPr>
            <w:r>
              <w:rPr>
                <w:rFonts w:ascii="Franklin Gothic Medium" w:hAnsi="Franklin Gothic Medium"/>
                <w:sz w:val="20"/>
              </w:rPr>
              <w:t>Proporcione cualquier otra información que estime necesaria acerca del niño</w:t>
            </w:r>
          </w:p>
        </w:tc>
        <w:tc>
          <w:tcPr>
            <w:tcW w:w="5811" w:type="dxa"/>
            <w:shd w:val="clear" w:color="auto" w:fill="FFFFFF"/>
          </w:tcPr>
          <w:p w14:paraId="3D9DBC88" w14:textId="77777777" w:rsidR="00150B88" w:rsidRPr="00F10C66" w:rsidRDefault="003934A0" w:rsidP="00150B88">
            <w:pPr>
              <w:rPr>
                <w:rFonts w:ascii="Calibri" w:eastAsia="Calibri" w:hAnsi="Calibri" w:cs="Arial"/>
                <w:sz w:val="18"/>
                <w:szCs w:val="18"/>
              </w:rPr>
            </w:pPr>
            <w:sdt>
              <w:sdtPr>
                <w:rPr>
                  <w:rFonts w:ascii="Franklin Gothic Book" w:eastAsia="Franklin Gothic Book" w:hAnsi="Franklin Gothic Book" w:cs="Times New Roman"/>
                  <w:sz w:val="20"/>
                  <w:szCs w:val="20"/>
                </w:rPr>
                <w:id w:val="410815410"/>
                <w:placeholder>
                  <w:docPart w:val="E9708DD08F7F41A58E4F6FE232E6C8C1"/>
                </w:placeholder>
                <w:showingPlcHdr/>
              </w:sdtPr>
              <w:sdtEndPr/>
              <w:sdtContent>
                <w:r w:rsidR="00D34D00">
                  <w:rPr>
                    <w:rFonts w:ascii="Franklin Gothic Book" w:hAnsi="Franklin Gothic Book"/>
                    <w:color w:val="808080"/>
                    <w:sz w:val="20"/>
                  </w:rPr>
                  <w:t>Haga clic aquí para escribir.</w:t>
                </w:r>
              </w:sdtContent>
            </w:sdt>
          </w:p>
        </w:tc>
      </w:tr>
    </w:tbl>
    <w:p w14:paraId="55D8306A" w14:textId="5734D26B" w:rsidR="00150B88" w:rsidRPr="00F10C66" w:rsidRDefault="007575CB" w:rsidP="005601C1">
      <w:pPr>
        <w:numPr>
          <w:ilvl w:val="0"/>
          <w:numId w:val="14"/>
        </w:numPr>
        <w:spacing w:before="120" w:after="0" w:line="240" w:lineRule="auto"/>
        <w:jc w:val="left"/>
        <w:outlineLvl w:val="0"/>
        <w:rPr>
          <w:rFonts w:ascii="Franklin Gothic Medium" w:eastAsia="Calibri" w:hAnsi="Franklin Gothic Medium" w:cs="Calibri"/>
          <w:color w:val="1F3864"/>
        </w:rPr>
      </w:pPr>
      <w:r>
        <w:rPr>
          <w:rFonts w:ascii="Franklin Gothic Medium" w:hAnsi="Franklin Gothic Medium"/>
          <w:color w:val="1F3864"/>
        </w:rPr>
        <w:t>Personas relacionadas con la solicitud</w:t>
      </w:r>
    </w:p>
    <w:p w14:paraId="7F7604D6" w14:textId="43853C25" w:rsidR="006827B4" w:rsidRPr="00F10C66" w:rsidRDefault="007B164D" w:rsidP="007B164D">
      <w:pPr>
        <w:pStyle w:val="PBParagraph"/>
        <w:numPr>
          <w:ilvl w:val="0"/>
          <w:numId w:val="0"/>
        </w:numPr>
        <w:ind w:left="709"/>
        <w:rPr>
          <w:i/>
          <w:iCs/>
          <w:sz w:val="20"/>
          <w:szCs w:val="20"/>
        </w:rPr>
      </w:pPr>
      <w:r>
        <w:rPr>
          <w:i/>
          <w:sz w:val="20"/>
        </w:rPr>
        <w:t xml:space="preserve">Complete lo que corresponda o sea pertinente para la solicitud. </w:t>
      </w:r>
    </w:p>
    <w:tbl>
      <w:tblPr>
        <w:tblStyle w:val="TableGrid1"/>
        <w:tblW w:w="0" w:type="auto"/>
        <w:tblLook w:val="04A0" w:firstRow="1" w:lastRow="0" w:firstColumn="1" w:lastColumn="0" w:noHBand="0" w:noVBand="1"/>
      </w:tblPr>
      <w:tblGrid>
        <w:gridCol w:w="3539"/>
        <w:gridCol w:w="5816"/>
      </w:tblGrid>
      <w:tr w:rsidR="00150B88" w:rsidRPr="00F10C66" w14:paraId="0DB0E0B4" w14:textId="77777777" w:rsidTr="00D800C7">
        <w:tc>
          <w:tcPr>
            <w:tcW w:w="9355" w:type="dxa"/>
            <w:gridSpan w:val="2"/>
            <w:shd w:val="clear" w:color="auto" w:fill="D0CECE" w:themeFill="background2" w:themeFillShade="E6"/>
          </w:tcPr>
          <w:p w14:paraId="61C640CD" w14:textId="4A1C6283" w:rsidR="00150B88" w:rsidRPr="00F10C66" w:rsidRDefault="00EF671D" w:rsidP="00150B88">
            <w:pPr>
              <w:jc w:val="center"/>
              <w:rPr>
                <w:rFonts w:ascii="Franklin Gothic Medium" w:eastAsia="Calibri" w:hAnsi="Franklin Gothic Medium" w:cs="Calibri"/>
                <w:color w:val="1F3864"/>
              </w:rPr>
            </w:pPr>
            <w:r>
              <w:rPr>
                <w:rFonts w:ascii="Franklin Gothic Medium" w:hAnsi="Franklin Gothic Medium"/>
                <w:color w:val="1F3864"/>
              </w:rPr>
              <w:t>Persona (1)</w:t>
            </w:r>
          </w:p>
        </w:tc>
      </w:tr>
      <w:tr w:rsidR="000A0C63" w:rsidRPr="00F10C66" w14:paraId="1852B63B" w14:textId="77777777" w:rsidTr="00296766">
        <w:tc>
          <w:tcPr>
            <w:tcW w:w="9355" w:type="dxa"/>
            <w:gridSpan w:val="2"/>
            <w:shd w:val="clear" w:color="auto" w:fill="E7E6E6" w:themeFill="background2"/>
          </w:tcPr>
          <w:p w14:paraId="57AE0758" w14:textId="6CC95E99" w:rsidR="00B1377B" w:rsidRPr="00047E57" w:rsidRDefault="000A0C63" w:rsidP="00B1377B">
            <w:pPr>
              <w:jc w:val="left"/>
              <w:rPr>
                <w:rFonts w:eastAsia="Calibri" w:cs="Arial"/>
                <w:b/>
                <w:bCs/>
                <w:color w:val="012443" w:themeColor="accent3" w:themeShade="80"/>
                <w:sz w:val="20"/>
                <w:szCs w:val="20"/>
                <w:lang w:val="es-ES"/>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b/>
                <w:sz w:val="20"/>
              </w:rPr>
              <w:t xml:space="preserve"> </w:t>
            </w:r>
            <w:r w:rsidRPr="00047E57">
              <w:rPr>
                <w:rFonts w:eastAsia="Calibri" w:cs="Arial"/>
                <w:b/>
                <w:bCs/>
                <w:color w:val="012443" w:themeColor="accent3" w:themeShade="80"/>
                <w:sz w:val="20"/>
                <w:szCs w:val="20"/>
                <w:lang w:val="es-ES"/>
              </w:rPr>
              <w:t>Padre o madre legal que tiene la custodia</w:t>
            </w:r>
          </w:p>
          <w:p w14:paraId="419BD1BD" w14:textId="43649294" w:rsidR="00B1377B" w:rsidRPr="00047E57" w:rsidRDefault="001C576F" w:rsidP="00B1377B">
            <w:pPr>
              <w:jc w:val="left"/>
              <w:rPr>
                <w:rFonts w:eastAsia="Calibri" w:cs="Arial"/>
                <w:b/>
                <w:bCs/>
                <w:color w:val="012443" w:themeColor="accent3" w:themeShade="80"/>
                <w:sz w:val="20"/>
                <w:szCs w:val="20"/>
                <w:lang w:val="es-ES"/>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008D5973" w:rsidRPr="00047E57">
              <w:rPr>
                <w:rFonts w:eastAsia="Calibri" w:cs="Arial"/>
                <w:b/>
                <w:bCs/>
                <w:color w:val="012443" w:themeColor="accent3" w:themeShade="80"/>
                <w:sz w:val="20"/>
                <w:szCs w:val="20"/>
                <w:lang w:val="es-ES"/>
              </w:rPr>
              <w:t xml:space="preserve"> Padre o madre legal que no tiene la custodia</w:t>
            </w:r>
          </w:p>
          <w:p w14:paraId="2FE20DB8" w14:textId="036B11D2" w:rsidR="00B1377B" w:rsidRPr="00047E57" w:rsidRDefault="000A0C63" w:rsidP="00B1377B">
            <w:pPr>
              <w:jc w:val="left"/>
              <w:rPr>
                <w:rFonts w:eastAsia="Calibri" w:cs="Calibri"/>
                <w:b/>
                <w:bCs/>
                <w:color w:val="03295A"/>
                <w:sz w:val="20"/>
                <w:szCs w:val="20"/>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b/>
                <w:sz w:val="20"/>
              </w:rPr>
              <w:t xml:space="preserve"> </w:t>
            </w:r>
            <w:r w:rsidRPr="00047E57">
              <w:rPr>
                <w:b/>
                <w:color w:val="03295A"/>
                <w:sz w:val="20"/>
              </w:rPr>
              <w:t>Tutor, acogedor o guardador</w:t>
            </w:r>
          </w:p>
          <w:p w14:paraId="250051E6" w14:textId="4F19FAEF" w:rsidR="000A0C63" w:rsidRPr="00F10C66" w:rsidDel="00EF671D" w:rsidRDefault="000A0C63" w:rsidP="00B1377B">
            <w:pPr>
              <w:jc w:val="left"/>
              <w:rPr>
                <w:rFonts w:ascii="Franklin Gothic Medium" w:eastAsia="Calibri" w:hAnsi="Franklin Gothic Medium" w:cs="Calibri"/>
                <w:color w:val="1F3864"/>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b/>
                <w:sz w:val="20"/>
              </w:rPr>
              <w:t xml:space="preserve"> </w:t>
            </w:r>
            <w:r w:rsidRPr="00047E57">
              <w:rPr>
                <w:b/>
                <w:color w:val="03295A"/>
                <w:sz w:val="20"/>
              </w:rPr>
              <w:t>Otra persona relacionada con la solicitud (especifique):</w:t>
            </w:r>
            <w:r>
              <w:rPr>
                <w:rFonts w:ascii="Franklin Gothic Medium" w:hAnsi="Franklin Gothic Medium"/>
                <w:b/>
                <w:color w:val="03295A"/>
                <w:sz w:val="20"/>
              </w:rPr>
              <w:t xml:space="preserve"> </w:t>
            </w:r>
            <w:sdt>
              <w:sdtPr>
                <w:rPr>
                  <w:rFonts w:ascii="Franklin Gothic Book" w:eastAsia="Franklin Gothic Book" w:hAnsi="Franklin Gothic Book" w:cs="Times New Roman"/>
                  <w:sz w:val="20"/>
                  <w:szCs w:val="20"/>
                </w:rPr>
                <w:id w:val="1751395559"/>
                <w:placeholder>
                  <w:docPart w:val="1231357CFE134E309A570A234DDBEB0B"/>
                </w:placeholder>
                <w:showingPlcHdr/>
              </w:sdtPr>
              <w:sdtEndPr/>
              <w:sdtContent>
                <w:r>
                  <w:rPr>
                    <w:rFonts w:ascii="Franklin Gothic Book" w:hAnsi="Franklin Gothic Book"/>
                    <w:color w:val="808080"/>
                    <w:sz w:val="20"/>
                  </w:rPr>
                  <w:t>Haga clic aquí para escribir.</w:t>
                </w:r>
              </w:sdtContent>
            </w:sdt>
          </w:p>
        </w:tc>
      </w:tr>
      <w:tr w:rsidR="00150B88" w:rsidRPr="00F10C66" w14:paraId="4F31C1CB" w14:textId="77777777" w:rsidTr="00D800C7">
        <w:tc>
          <w:tcPr>
            <w:tcW w:w="3539" w:type="dxa"/>
            <w:shd w:val="clear" w:color="auto" w:fill="EDEDED"/>
          </w:tcPr>
          <w:p w14:paraId="0018AFB8"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Apellido(s)</w:t>
            </w:r>
          </w:p>
        </w:tc>
        <w:tc>
          <w:tcPr>
            <w:tcW w:w="5816" w:type="dxa"/>
          </w:tcPr>
          <w:p w14:paraId="4E19CF47"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664998913"/>
                <w:placeholder>
                  <w:docPart w:val="1B68428D39D145049EECF61221223E7F"/>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3AFD454D" w14:textId="77777777" w:rsidTr="00D800C7">
        <w:tc>
          <w:tcPr>
            <w:tcW w:w="3539" w:type="dxa"/>
            <w:shd w:val="clear" w:color="auto" w:fill="EDEDED"/>
          </w:tcPr>
          <w:p w14:paraId="42E4588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ombre(s)</w:t>
            </w:r>
          </w:p>
        </w:tc>
        <w:tc>
          <w:tcPr>
            <w:tcW w:w="5816" w:type="dxa"/>
          </w:tcPr>
          <w:p w14:paraId="4D25B77E"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123681884"/>
                <w:placeholder>
                  <w:docPart w:val="88DAECD09C1F4EDC9BBF2800D3AA673D"/>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359E5C69" w14:textId="77777777" w:rsidTr="00D800C7">
        <w:tc>
          <w:tcPr>
            <w:tcW w:w="3539" w:type="dxa"/>
            <w:shd w:val="clear" w:color="auto" w:fill="EDEDED"/>
          </w:tcPr>
          <w:p w14:paraId="21585D5C"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Apodo</w:t>
            </w:r>
          </w:p>
        </w:tc>
        <w:tc>
          <w:tcPr>
            <w:tcW w:w="5816" w:type="dxa"/>
          </w:tcPr>
          <w:p w14:paraId="560269B6"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19969414"/>
                <w:placeholder>
                  <w:docPart w:val="316A270C5A98401B8BACF1AC6BD0E76B"/>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62610BD9" w14:textId="77777777" w:rsidTr="00D800C7">
        <w:tc>
          <w:tcPr>
            <w:tcW w:w="3539" w:type="dxa"/>
            <w:shd w:val="clear" w:color="auto" w:fill="EDEDED"/>
          </w:tcPr>
          <w:p w14:paraId="174BF433"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ugar y fecha de nacimiento</w:t>
            </w:r>
          </w:p>
        </w:tc>
        <w:tc>
          <w:tcPr>
            <w:tcW w:w="5816" w:type="dxa"/>
          </w:tcPr>
          <w:p w14:paraId="0E5C4FFF" w14:textId="77777777" w:rsidR="00087781" w:rsidRDefault="003934A0" w:rsidP="00087781">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789013453"/>
                <w:placeholder>
                  <w:docPart w:val="C92FC44C1E474F7CBA90D7F3891DBBD0"/>
                </w:placeholder>
                <w:showingPlcHdr/>
              </w:sdtPr>
              <w:sdtEndPr/>
              <w:sdtContent>
                <w:r w:rsidR="00087781">
                  <w:rPr>
                    <w:rFonts w:ascii="Franklin Gothic Book" w:hAnsi="Franklin Gothic Book"/>
                    <w:color w:val="808080"/>
                    <w:sz w:val="20"/>
                  </w:rPr>
                  <w:t>Haga clic aquí para escribir.</w:t>
                </w:r>
              </w:sdtContent>
            </w:sdt>
          </w:p>
          <w:p w14:paraId="0675A223" w14:textId="77777777" w:rsidR="00087781" w:rsidRDefault="00087781" w:rsidP="00087781">
            <w:pPr>
              <w:jc w:val="left"/>
              <w:rPr>
                <w:rFonts w:ascii="Franklin Gothic Book" w:hAnsi="Franklin Gothic Book"/>
                <w:sz w:val="20"/>
                <w:lang w:val="es-ES"/>
              </w:rPr>
            </w:pPr>
          </w:p>
          <w:p w14:paraId="57E40A03" w14:textId="69D9CA8A" w:rsidR="00150B88" w:rsidRPr="00F10C66" w:rsidRDefault="003934A0" w:rsidP="00087781">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389771856"/>
                <w:placeholder>
                  <w:docPart w:val="93AEE09085A942EE9554C19E581FA95A"/>
                </w:placeholder>
                <w:showingPlcHdr/>
              </w:sdtPr>
              <w:sdtEndPr/>
              <w:sdtContent>
                <w:r w:rsidR="00087781">
                  <w:rPr>
                    <w:rFonts w:ascii="Franklin Gothic Book" w:hAnsi="Franklin Gothic Book"/>
                    <w:color w:val="808080"/>
                    <w:sz w:val="20"/>
                  </w:rPr>
                  <w:t xml:space="preserve">Haga clic aquí para </w:t>
                </w:r>
                <w:r w:rsidR="00087781" w:rsidRPr="00087781">
                  <w:rPr>
                    <w:rFonts w:ascii="Franklin Gothic Book" w:hAnsi="Franklin Gothic Book"/>
                    <w:color w:val="808080"/>
                    <w:sz w:val="20"/>
                  </w:rPr>
                  <w:t>introducir una fecha</w:t>
                </w:r>
                <w:r w:rsidR="00087781">
                  <w:rPr>
                    <w:rFonts w:ascii="Franklin Gothic Book" w:hAnsi="Franklin Gothic Book"/>
                    <w:color w:val="808080"/>
                    <w:sz w:val="20"/>
                  </w:rPr>
                  <w:t>.</w:t>
                </w:r>
              </w:sdtContent>
            </w:sdt>
          </w:p>
        </w:tc>
      </w:tr>
      <w:tr w:rsidR="00150B88" w:rsidRPr="00F10C66" w14:paraId="1841F540" w14:textId="77777777" w:rsidTr="00D800C7">
        <w:tc>
          <w:tcPr>
            <w:tcW w:w="3539" w:type="dxa"/>
            <w:shd w:val="clear" w:color="auto" w:fill="EDEDED"/>
          </w:tcPr>
          <w:p w14:paraId="1E84D13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acionalidad(es)</w:t>
            </w:r>
          </w:p>
        </w:tc>
        <w:tc>
          <w:tcPr>
            <w:tcW w:w="5816" w:type="dxa"/>
          </w:tcPr>
          <w:p w14:paraId="685B791B"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378016039"/>
                <w:placeholder>
                  <w:docPart w:val="CAC5488E0A654303A3133B178BC9646A"/>
                </w:placeholder>
                <w:showingPlcHdr/>
              </w:sdtPr>
              <w:sdtEndPr/>
              <w:sdtContent>
                <w:r w:rsidR="00D34D00">
                  <w:rPr>
                    <w:rFonts w:ascii="Franklin Gothic Book" w:hAnsi="Franklin Gothic Book"/>
                    <w:color w:val="808080"/>
                    <w:sz w:val="20"/>
                  </w:rPr>
                  <w:t>Haga clic aquí para escribir.</w:t>
                </w:r>
              </w:sdtContent>
            </w:sdt>
          </w:p>
        </w:tc>
      </w:tr>
      <w:tr w:rsidR="00E22BF7" w:rsidRPr="00F10C66" w14:paraId="5DA2AD50" w14:textId="77777777" w:rsidTr="00D800C7">
        <w:tc>
          <w:tcPr>
            <w:tcW w:w="3539" w:type="dxa"/>
            <w:shd w:val="clear" w:color="auto" w:fill="EDEDED"/>
          </w:tcPr>
          <w:p w14:paraId="41165EBE" w14:textId="121839A2" w:rsidR="00E22BF7" w:rsidRPr="00F10C66" w:rsidRDefault="00E22BF7"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atos de contacto (incluida la dirección)</w:t>
            </w:r>
          </w:p>
        </w:tc>
        <w:tc>
          <w:tcPr>
            <w:tcW w:w="5816" w:type="dxa"/>
          </w:tcPr>
          <w:p w14:paraId="123D884D" w14:textId="6B1F3DD3" w:rsidR="00E22BF7"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2108145328"/>
                <w:placeholder>
                  <w:docPart w:val="0BDF952D8A3A4652B081D6827821BD38"/>
                </w:placeholder>
                <w:showingPlcHdr/>
              </w:sdtPr>
              <w:sdtEndPr/>
              <w:sdtContent>
                <w:r w:rsidR="00D34D00">
                  <w:rPr>
                    <w:rFonts w:ascii="Franklin Gothic Book" w:hAnsi="Franklin Gothic Book"/>
                    <w:color w:val="808080"/>
                    <w:sz w:val="20"/>
                  </w:rPr>
                  <w:t>Haga clic aquí para escribir.</w:t>
                </w:r>
              </w:sdtContent>
            </w:sdt>
          </w:p>
        </w:tc>
      </w:tr>
      <w:tr w:rsidR="00743F93" w:rsidRPr="00F10C66" w14:paraId="2BC7C155" w14:textId="77777777" w:rsidTr="00D800C7">
        <w:tc>
          <w:tcPr>
            <w:tcW w:w="3539" w:type="dxa"/>
            <w:shd w:val="clear" w:color="auto" w:fill="EDEDED"/>
          </w:tcPr>
          <w:p w14:paraId="0EEA9339" w14:textId="4554ECEC" w:rsidR="00743F93" w:rsidRPr="00F10C66" w:rsidRDefault="00743F93"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 xml:space="preserve">Lugar donde se cree que se encuentra (si se conoce) </w:t>
            </w:r>
          </w:p>
        </w:tc>
        <w:tc>
          <w:tcPr>
            <w:tcW w:w="5816" w:type="dxa"/>
          </w:tcPr>
          <w:p w14:paraId="581EAC60" w14:textId="22F7F05D" w:rsidR="00743F93"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840920288"/>
                <w:placeholder>
                  <w:docPart w:val="5BCB9C8844AB4FD0A7FBF727D0C9FBDB"/>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19ECB94B" w14:textId="77777777" w:rsidTr="00D800C7">
        <w:trPr>
          <w:trHeight w:val="579"/>
        </w:trPr>
        <w:tc>
          <w:tcPr>
            <w:tcW w:w="3539" w:type="dxa"/>
            <w:shd w:val="clear" w:color="auto" w:fill="EDEDED"/>
          </w:tcPr>
          <w:p w14:paraId="55DB4237" w14:textId="3A0D75F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ocumento de identidad o viaje, número y fecha de validez (si se conoce)</w:t>
            </w:r>
          </w:p>
        </w:tc>
        <w:tc>
          <w:tcPr>
            <w:tcW w:w="5816" w:type="dxa"/>
          </w:tcPr>
          <w:p w14:paraId="57881078"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389117962"/>
                <w:placeholder>
                  <w:docPart w:val="E6E8489BCFEA4710A2226D9AAF8E5A7B"/>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497F4904" w14:textId="77777777" w:rsidTr="00D800C7">
        <w:tc>
          <w:tcPr>
            <w:tcW w:w="3539" w:type="dxa"/>
            <w:shd w:val="clear" w:color="auto" w:fill="EDEDED"/>
          </w:tcPr>
          <w:p w14:paraId="2AF5F81B" w14:textId="693BE2BA"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Idiomas (indique para cada uno: habla, escri</w:t>
            </w:r>
            <w:r w:rsidR="00030C6A">
              <w:rPr>
                <w:rFonts w:ascii="Franklin Gothic Medium" w:hAnsi="Franklin Gothic Medium"/>
                <w:color w:val="000000"/>
                <w:sz w:val="20"/>
              </w:rPr>
              <w:t>be, comprende</w:t>
            </w:r>
            <w:r>
              <w:rPr>
                <w:rFonts w:ascii="Franklin Gothic Medium" w:hAnsi="Franklin Gothic Medium"/>
                <w:color w:val="000000"/>
                <w:sz w:val="20"/>
              </w:rPr>
              <w:t>)</w:t>
            </w:r>
          </w:p>
        </w:tc>
        <w:tc>
          <w:tcPr>
            <w:tcW w:w="5816" w:type="dxa"/>
          </w:tcPr>
          <w:p w14:paraId="393BE2F9"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511149597"/>
                <w:placeholder>
                  <w:docPart w:val="EB48BEAB0DE947F7AB00FED8A38B3F1A"/>
                </w:placeholder>
                <w:showingPlcHdr/>
              </w:sdtPr>
              <w:sdtEndPr/>
              <w:sdtContent>
                <w:r w:rsidR="00D34D00">
                  <w:rPr>
                    <w:rFonts w:ascii="Franklin Gothic Book" w:hAnsi="Franklin Gothic Book"/>
                    <w:color w:val="808080"/>
                    <w:sz w:val="20"/>
                  </w:rPr>
                  <w:t>Haga clic aquí para escribir.</w:t>
                </w:r>
              </w:sdtContent>
            </w:sdt>
          </w:p>
        </w:tc>
      </w:tr>
      <w:tr w:rsidR="00E22BF7" w:rsidRPr="00F10C66" w14:paraId="56CCE8D5" w14:textId="77777777" w:rsidTr="00D800C7">
        <w:tc>
          <w:tcPr>
            <w:tcW w:w="3539" w:type="dxa"/>
            <w:shd w:val="clear" w:color="auto" w:fill="EDEDED"/>
          </w:tcPr>
          <w:p w14:paraId="0443D813" w14:textId="2A6A96FE" w:rsidR="00E22BF7" w:rsidRPr="00F10C66" w:rsidRDefault="00E22BF7"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Especifique la relación de esta persona con la solicitud</w:t>
            </w:r>
            <w:r w:rsidR="008E4438" w:rsidRPr="00F10C66">
              <w:rPr>
                <w:rStyle w:val="FootnoteReference"/>
                <w:rFonts w:ascii="Franklin Gothic Medium" w:eastAsia="Calibri" w:hAnsi="Franklin Gothic Medium" w:cs="Calibri"/>
                <w:color w:val="000000"/>
                <w:sz w:val="20"/>
                <w:szCs w:val="20"/>
              </w:rPr>
              <w:footnoteReference w:id="4"/>
            </w:r>
          </w:p>
        </w:tc>
        <w:tc>
          <w:tcPr>
            <w:tcW w:w="5816" w:type="dxa"/>
          </w:tcPr>
          <w:p w14:paraId="39C507E7" w14:textId="5CA97B22" w:rsidR="00E22BF7"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716972867"/>
                <w:placeholder>
                  <w:docPart w:val="FE8D4250E22149ADB0854F9329228C2F"/>
                </w:placeholder>
                <w:showingPlcHdr/>
              </w:sdtPr>
              <w:sdtEndPr/>
              <w:sdtContent>
                <w:r w:rsidR="00D34D00">
                  <w:rPr>
                    <w:rFonts w:ascii="Franklin Gothic Book" w:hAnsi="Franklin Gothic Book"/>
                    <w:color w:val="808080"/>
                    <w:sz w:val="20"/>
                  </w:rPr>
                  <w:t>Haga clic aquí para escribir.</w:t>
                </w:r>
              </w:sdtContent>
            </w:sdt>
          </w:p>
        </w:tc>
      </w:tr>
    </w:tbl>
    <w:p w14:paraId="318729CB" w14:textId="2E8046B4" w:rsidR="00B735EF" w:rsidRDefault="00B735EF"/>
    <w:tbl>
      <w:tblPr>
        <w:tblStyle w:val="TableGrid1"/>
        <w:tblW w:w="0" w:type="auto"/>
        <w:tblLook w:val="04A0" w:firstRow="1" w:lastRow="0" w:firstColumn="1" w:lastColumn="0" w:noHBand="0" w:noVBand="1"/>
      </w:tblPr>
      <w:tblGrid>
        <w:gridCol w:w="3539"/>
        <w:gridCol w:w="5816"/>
      </w:tblGrid>
      <w:tr w:rsidR="00150B88" w:rsidRPr="00F10C66" w14:paraId="143557A9" w14:textId="77777777" w:rsidTr="00D800C7">
        <w:tc>
          <w:tcPr>
            <w:tcW w:w="9355" w:type="dxa"/>
            <w:gridSpan w:val="2"/>
            <w:shd w:val="clear" w:color="auto" w:fill="D0CECE" w:themeFill="background2" w:themeFillShade="E6"/>
          </w:tcPr>
          <w:p w14:paraId="33210123" w14:textId="7F992757" w:rsidR="00150B88" w:rsidRPr="00F10C66" w:rsidRDefault="00156AC5" w:rsidP="00150B88">
            <w:pPr>
              <w:jc w:val="center"/>
              <w:rPr>
                <w:rFonts w:ascii="Franklin Gothic Book" w:eastAsia="Franklin Gothic Book" w:hAnsi="Franklin Gothic Book" w:cs="Times New Roman"/>
                <w:sz w:val="20"/>
                <w:szCs w:val="20"/>
              </w:rPr>
            </w:pPr>
            <w:r>
              <w:rPr>
                <w:rFonts w:ascii="Franklin Gothic Medium" w:hAnsi="Franklin Gothic Medium"/>
                <w:color w:val="1F3864"/>
              </w:rPr>
              <w:t>Persona (2)</w:t>
            </w:r>
          </w:p>
        </w:tc>
      </w:tr>
      <w:tr w:rsidR="00156AC5" w:rsidRPr="00F10C66" w14:paraId="7831C770" w14:textId="77777777" w:rsidTr="00296766">
        <w:tc>
          <w:tcPr>
            <w:tcW w:w="9355" w:type="dxa"/>
            <w:gridSpan w:val="2"/>
            <w:shd w:val="clear" w:color="auto" w:fill="E7E6E6" w:themeFill="background2"/>
          </w:tcPr>
          <w:p w14:paraId="7285DE72" w14:textId="77777777" w:rsidR="00B735EF" w:rsidRPr="00047E57" w:rsidRDefault="00B735EF" w:rsidP="00B735EF">
            <w:pPr>
              <w:jc w:val="left"/>
              <w:rPr>
                <w:rFonts w:eastAsia="Calibri" w:cs="Arial"/>
                <w:b/>
                <w:bCs/>
                <w:color w:val="012443" w:themeColor="accent3" w:themeShade="80"/>
                <w:sz w:val="20"/>
                <w:szCs w:val="20"/>
                <w:lang w:val="es-ES"/>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b/>
                <w:sz w:val="20"/>
              </w:rPr>
              <w:t xml:space="preserve"> </w:t>
            </w:r>
            <w:r w:rsidRPr="00047E57">
              <w:rPr>
                <w:rFonts w:eastAsia="Calibri" w:cs="Arial"/>
                <w:b/>
                <w:bCs/>
                <w:color w:val="012443" w:themeColor="accent3" w:themeShade="80"/>
                <w:sz w:val="20"/>
                <w:szCs w:val="20"/>
                <w:lang w:val="es-ES"/>
              </w:rPr>
              <w:t>Padre o madre legal que tiene la custodia</w:t>
            </w:r>
          </w:p>
          <w:p w14:paraId="14B3A477" w14:textId="77777777" w:rsidR="00B735EF" w:rsidRPr="00047E57" w:rsidRDefault="00B735EF" w:rsidP="00B735EF">
            <w:pPr>
              <w:jc w:val="left"/>
              <w:rPr>
                <w:rFonts w:eastAsia="Calibri" w:cs="Arial"/>
                <w:b/>
                <w:bCs/>
                <w:color w:val="012443" w:themeColor="accent3" w:themeShade="80"/>
                <w:sz w:val="20"/>
                <w:szCs w:val="20"/>
                <w:lang w:val="es-ES"/>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rFonts w:eastAsia="Calibri" w:cs="Arial"/>
                <w:b/>
                <w:bCs/>
                <w:color w:val="012443" w:themeColor="accent3" w:themeShade="80"/>
                <w:sz w:val="20"/>
                <w:szCs w:val="20"/>
                <w:lang w:val="es-ES"/>
              </w:rPr>
              <w:t xml:space="preserve"> Padre o madre legal que no tiene la custodia</w:t>
            </w:r>
          </w:p>
          <w:p w14:paraId="12B61C1A" w14:textId="77777777" w:rsidR="008E16D2" w:rsidRPr="00047E57" w:rsidRDefault="008E16D2" w:rsidP="008E16D2">
            <w:pPr>
              <w:jc w:val="left"/>
              <w:rPr>
                <w:rFonts w:eastAsia="Calibri" w:cs="Calibri"/>
                <w:b/>
                <w:bCs/>
                <w:color w:val="03295A"/>
                <w:sz w:val="20"/>
                <w:szCs w:val="20"/>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b/>
                <w:sz w:val="20"/>
              </w:rPr>
              <w:t xml:space="preserve"> </w:t>
            </w:r>
            <w:r w:rsidRPr="00047E57">
              <w:rPr>
                <w:b/>
                <w:color w:val="03295A"/>
                <w:sz w:val="20"/>
              </w:rPr>
              <w:t>Tutor, acogedor o guardador</w:t>
            </w:r>
          </w:p>
          <w:p w14:paraId="51C11AE6" w14:textId="04E45893" w:rsidR="00156AC5" w:rsidRPr="00F10C66" w:rsidDel="00156AC5" w:rsidRDefault="008E16D2" w:rsidP="008E16D2">
            <w:pPr>
              <w:rPr>
                <w:rFonts w:ascii="Franklin Gothic Medium" w:eastAsia="Calibri" w:hAnsi="Franklin Gothic Medium" w:cs="Calibri"/>
                <w:color w:val="1F3864"/>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b/>
                <w:sz w:val="20"/>
              </w:rPr>
              <w:t xml:space="preserve"> </w:t>
            </w:r>
            <w:r w:rsidRPr="00047E57">
              <w:rPr>
                <w:b/>
                <w:color w:val="03295A"/>
                <w:sz w:val="20"/>
              </w:rPr>
              <w:t>Otra persona relacionada con la solicitud (especifique):</w:t>
            </w:r>
            <w:r>
              <w:rPr>
                <w:rFonts w:ascii="Franklin Gothic Medium" w:hAnsi="Franklin Gothic Medium"/>
                <w:b/>
                <w:color w:val="03295A"/>
                <w:sz w:val="20"/>
              </w:rPr>
              <w:t xml:space="preserve"> </w:t>
            </w:r>
            <w:sdt>
              <w:sdtPr>
                <w:rPr>
                  <w:rFonts w:ascii="Franklin Gothic Book" w:eastAsia="Franklin Gothic Book" w:hAnsi="Franklin Gothic Book" w:cs="Times New Roman"/>
                  <w:sz w:val="20"/>
                  <w:szCs w:val="20"/>
                </w:rPr>
                <w:id w:val="2018033399"/>
                <w:placeholder>
                  <w:docPart w:val="379A4561ADC544D28725F77BEA4D4BBE"/>
                </w:placeholder>
                <w:showingPlcHdr/>
              </w:sdtPr>
              <w:sdtEndPr/>
              <w:sdtContent>
                <w:r>
                  <w:rPr>
                    <w:rFonts w:ascii="Franklin Gothic Book" w:hAnsi="Franklin Gothic Book"/>
                    <w:color w:val="808080"/>
                    <w:sz w:val="20"/>
                  </w:rPr>
                  <w:t>Haga clic aquí para escribir.</w:t>
                </w:r>
              </w:sdtContent>
            </w:sdt>
            <w:r>
              <w:rPr>
                <w:rFonts w:ascii="Franklin Gothic Book" w:hAnsi="Franklin Gothic Book"/>
                <w:sz w:val="20"/>
              </w:rPr>
              <w:t xml:space="preserve"> </w:t>
            </w:r>
          </w:p>
        </w:tc>
      </w:tr>
      <w:tr w:rsidR="00150B88" w:rsidRPr="00F10C66" w14:paraId="56731936" w14:textId="77777777" w:rsidTr="00D800C7">
        <w:tc>
          <w:tcPr>
            <w:tcW w:w="3539" w:type="dxa"/>
            <w:shd w:val="clear" w:color="auto" w:fill="E7E6E6" w:themeFill="background2"/>
          </w:tcPr>
          <w:p w14:paraId="79FD657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Apellido(s)</w:t>
            </w:r>
          </w:p>
        </w:tc>
        <w:tc>
          <w:tcPr>
            <w:tcW w:w="5816" w:type="dxa"/>
          </w:tcPr>
          <w:p w14:paraId="092B1FE4"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163203887"/>
                <w:placeholder>
                  <w:docPart w:val="66BD5D0507FC4D339F9ABC4D5B02EAAC"/>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2F89FC3A" w14:textId="77777777" w:rsidTr="00D800C7">
        <w:tc>
          <w:tcPr>
            <w:tcW w:w="3539" w:type="dxa"/>
            <w:shd w:val="clear" w:color="auto" w:fill="E7E6E6" w:themeFill="background2"/>
          </w:tcPr>
          <w:p w14:paraId="189B0CFA"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ombre(s)</w:t>
            </w:r>
          </w:p>
        </w:tc>
        <w:tc>
          <w:tcPr>
            <w:tcW w:w="5816" w:type="dxa"/>
          </w:tcPr>
          <w:p w14:paraId="0F4D9CED"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367981887"/>
                <w:placeholder>
                  <w:docPart w:val="F29C581BA462480F95A34BEF16BE9C23"/>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30E5982F" w14:textId="77777777" w:rsidTr="00D800C7">
        <w:tc>
          <w:tcPr>
            <w:tcW w:w="3539" w:type="dxa"/>
            <w:shd w:val="clear" w:color="auto" w:fill="E7E6E6" w:themeFill="background2"/>
          </w:tcPr>
          <w:p w14:paraId="5B9E0586"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Apodo</w:t>
            </w:r>
          </w:p>
        </w:tc>
        <w:tc>
          <w:tcPr>
            <w:tcW w:w="5816" w:type="dxa"/>
          </w:tcPr>
          <w:p w14:paraId="5846D852"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974515884"/>
                <w:placeholder>
                  <w:docPart w:val="A1BAA477CBFA40CCA370782DB2CE7F73"/>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663BA47E" w14:textId="77777777" w:rsidTr="00D800C7">
        <w:tc>
          <w:tcPr>
            <w:tcW w:w="3539" w:type="dxa"/>
            <w:shd w:val="clear" w:color="auto" w:fill="E7E6E6" w:themeFill="background2"/>
          </w:tcPr>
          <w:p w14:paraId="730C071B"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ugar y fecha de nacimiento</w:t>
            </w:r>
          </w:p>
        </w:tc>
        <w:tc>
          <w:tcPr>
            <w:tcW w:w="5816" w:type="dxa"/>
          </w:tcPr>
          <w:p w14:paraId="12DAEF19" w14:textId="77777777" w:rsidR="00087781" w:rsidRDefault="003934A0" w:rsidP="00087781">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656379153"/>
                <w:placeholder>
                  <w:docPart w:val="CEE98B38F4094A91B8F7811A3250D648"/>
                </w:placeholder>
                <w:showingPlcHdr/>
              </w:sdtPr>
              <w:sdtEndPr/>
              <w:sdtContent>
                <w:r w:rsidR="00087781">
                  <w:rPr>
                    <w:rFonts w:ascii="Franklin Gothic Book" w:hAnsi="Franklin Gothic Book"/>
                    <w:color w:val="808080"/>
                    <w:sz w:val="20"/>
                  </w:rPr>
                  <w:t>Haga clic aquí para escribir.</w:t>
                </w:r>
              </w:sdtContent>
            </w:sdt>
          </w:p>
          <w:p w14:paraId="741359DC" w14:textId="77777777" w:rsidR="00087781" w:rsidRDefault="00087781" w:rsidP="00087781">
            <w:pPr>
              <w:jc w:val="left"/>
              <w:rPr>
                <w:rFonts w:ascii="Franklin Gothic Book" w:hAnsi="Franklin Gothic Book"/>
                <w:sz w:val="20"/>
                <w:lang w:val="es-ES"/>
              </w:rPr>
            </w:pPr>
          </w:p>
          <w:p w14:paraId="2F799451" w14:textId="256B4D93" w:rsidR="00150B88" w:rsidRPr="00F10C66" w:rsidRDefault="003934A0" w:rsidP="00087781">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546516500"/>
                <w:placeholder>
                  <w:docPart w:val="C175C9FCA5E14CA08ED6BA3B7B51C288"/>
                </w:placeholder>
                <w:showingPlcHdr/>
              </w:sdtPr>
              <w:sdtEndPr/>
              <w:sdtContent>
                <w:r w:rsidR="00087781">
                  <w:rPr>
                    <w:rFonts w:ascii="Franklin Gothic Book" w:hAnsi="Franklin Gothic Book"/>
                    <w:color w:val="808080"/>
                    <w:sz w:val="20"/>
                  </w:rPr>
                  <w:t xml:space="preserve">Haga clic aquí para </w:t>
                </w:r>
                <w:r w:rsidR="00087781" w:rsidRPr="00087781">
                  <w:rPr>
                    <w:rFonts w:ascii="Franklin Gothic Book" w:hAnsi="Franklin Gothic Book"/>
                    <w:color w:val="808080"/>
                    <w:sz w:val="20"/>
                  </w:rPr>
                  <w:t>introducir una fecha</w:t>
                </w:r>
                <w:r w:rsidR="00087781">
                  <w:rPr>
                    <w:rFonts w:ascii="Franklin Gothic Book" w:hAnsi="Franklin Gothic Book"/>
                    <w:color w:val="808080"/>
                    <w:sz w:val="20"/>
                  </w:rPr>
                  <w:t>.</w:t>
                </w:r>
              </w:sdtContent>
            </w:sdt>
          </w:p>
        </w:tc>
      </w:tr>
      <w:tr w:rsidR="00150B88" w:rsidRPr="00F10C66" w14:paraId="1BF7A197" w14:textId="77777777" w:rsidTr="00D800C7">
        <w:tc>
          <w:tcPr>
            <w:tcW w:w="3539" w:type="dxa"/>
            <w:shd w:val="clear" w:color="auto" w:fill="E7E6E6" w:themeFill="background2"/>
          </w:tcPr>
          <w:p w14:paraId="6B6F74E2" w14:textId="77777777"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Nacionalidad(es)</w:t>
            </w:r>
          </w:p>
        </w:tc>
        <w:tc>
          <w:tcPr>
            <w:tcW w:w="5816" w:type="dxa"/>
          </w:tcPr>
          <w:p w14:paraId="2DE3EC93"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435719622"/>
                <w:placeholder>
                  <w:docPart w:val="89460041784748EB814A894E63EE8783"/>
                </w:placeholder>
                <w:showingPlcHdr/>
              </w:sdtPr>
              <w:sdtEndPr/>
              <w:sdtContent>
                <w:r w:rsidR="00D34D00">
                  <w:rPr>
                    <w:rFonts w:ascii="Franklin Gothic Book" w:hAnsi="Franklin Gothic Book"/>
                    <w:color w:val="808080"/>
                    <w:sz w:val="20"/>
                  </w:rPr>
                  <w:t>Haga clic aquí para escribir.</w:t>
                </w:r>
              </w:sdtContent>
            </w:sdt>
          </w:p>
        </w:tc>
      </w:tr>
      <w:tr w:rsidR="00E22BF7" w:rsidRPr="00F10C66" w14:paraId="52B57587" w14:textId="77777777" w:rsidTr="00D800C7">
        <w:tc>
          <w:tcPr>
            <w:tcW w:w="3539" w:type="dxa"/>
            <w:shd w:val="clear" w:color="auto" w:fill="E7E6E6" w:themeFill="background2"/>
          </w:tcPr>
          <w:p w14:paraId="1ECBD582" w14:textId="6F115638" w:rsidR="00E22BF7" w:rsidRPr="00F10C66" w:rsidRDefault="00E22BF7"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atos de contacto (incluida la dirección)</w:t>
            </w:r>
          </w:p>
        </w:tc>
        <w:tc>
          <w:tcPr>
            <w:tcW w:w="5816" w:type="dxa"/>
          </w:tcPr>
          <w:p w14:paraId="0CCA94A7" w14:textId="286E4405" w:rsidR="00E22BF7"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112007107"/>
                <w:placeholder>
                  <w:docPart w:val="C822C550966E47F9A4062396E77F03C2"/>
                </w:placeholder>
                <w:showingPlcHdr/>
              </w:sdtPr>
              <w:sdtEndPr/>
              <w:sdtContent>
                <w:r w:rsidR="00D34D00">
                  <w:rPr>
                    <w:rFonts w:ascii="Franklin Gothic Book" w:hAnsi="Franklin Gothic Book"/>
                    <w:color w:val="808080"/>
                    <w:sz w:val="20"/>
                  </w:rPr>
                  <w:t>Haga clic aquí para escribir.</w:t>
                </w:r>
              </w:sdtContent>
            </w:sdt>
          </w:p>
        </w:tc>
      </w:tr>
      <w:tr w:rsidR="00743F93" w:rsidRPr="00F10C66" w14:paraId="136C4B6C" w14:textId="77777777" w:rsidTr="00D800C7">
        <w:tc>
          <w:tcPr>
            <w:tcW w:w="3539" w:type="dxa"/>
            <w:shd w:val="clear" w:color="auto" w:fill="E7E6E6" w:themeFill="background2"/>
          </w:tcPr>
          <w:p w14:paraId="2836AE16" w14:textId="28550505" w:rsidR="00743F93" w:rsidRPr="00F10C66" w:rsidRDefault="00743F93"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Lugar donde se cree que se encuentra (si se conoce)</w:t>
            </w:r>
          </w:p>
        </w:tc>
        <w:tc>
          <w:tcPr>
            <w:tcW w:w="5816" w:type="dxa"/>
          </w:tcPr>
          <w:p w14:paraId="54C1371E" w14:textId="7928BAC6" w:rsidR="00743F93"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456216591"/>
                <w:placeholder>
                  <w:docPart w:val="865BD56B47BD43189111AB16881AA007"/>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12AD4C43" w14:textId="77777777" w:rsidTr="00D800C7">
        <w:tc>
          <w:tcPr>
            <w:tcW w:w="3539" w:type="dxa"/>
            <w:shd w:val="clear" w:color="auto" w:fill="E7E6E6" w:themeFill="background2"/>
          </w:tcPr>
          <w:p w14:paraId="2CF06BB8" w14:textId="70AD70D4"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Documento de identidad o viaje, número y fecha de validez (si se conoce)</w:t>
            </w:r>
          </w:p>
        </w:tc>
        <w:tc>
          <w:tcPr>
            <w:tcW w:w="5816" w:type="dxa"/>
          </w:tcPr>
          <w:p w14:paraId="1E6137FB"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220093452"/>
                <w:placeholder>
                  <w:docPart w:val="4E2CEC577FEE4D6A8BA005081046A773"/>
                </w:placeholder>
                <w:showingPlcHdr/>
              </w:sdtPr>
              <w:sdtEndPr/>
              <w:sdtContent>
                <w:r w:rsidR="00D34D00">
                  <w:rPr>
                    <w:rFonts w:ascii="Franklin Gothic Book" w:hAnsi="Franklin Gothic Book"/>
                    <w:color w:val="808080"/>
                    <w:sz w:val="20"/>
                  </w:rPr>
                  <w:t>Haga clic aquí para escribir.</w:t>
                </w:r>
              </w:sdtContent>
            </w:sdt>
          </w:p>
        </w:tc>
      </w:tr>
      <w:tr w:rsidR="00150B88" w:rsidRPr="00F10C66" w14:paraId="1FAE9CEF" w14:textId="77777777" w:rsidTr="00D800C7">
        <w:tc>
          <w:tcPr>
            <w:tcW w:w="3539" w:type="dxa"/>
            <w:shd w:val="clear" w:color="auto" w:fill="E7E6E6" w:themeFill="background2"/>
          </w:tcPr>
          <w:p w14:paraId="6FE6CD9F" w14:textId="26B647EA" w:rsidR="00150B88" w:rsidRPr="00F10C66" w:rsidRDefault="00150B88"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Idiomas (indique para cada uno: habla, escri</w:t>
            </w:r>
            <w:r w:rsidR="00102D02">
              <w:rPr>
                <w:rFonts w:ascii="Franklin Gothic Medium" w:hAnsi="Franklin Gothic Medium"/>
                <w:color w:val="000000"/>
                <w:sz w:val="20"/>
              </w:rPr>
              <w:t>be, comprende</w:t>
            </w:r>
            <w:r>
              <w:rPr>
                <w:rFonts w:ascii="Franklin Gothic Medium" w:hAnsi="Franklin Gothic Medium"/>
                <w:color w:val="000000"/>
                <w:sz w:val="20"/>
              </w:rPr>
              <w:t>)</w:t>
            </w:r>
          </w:p>
        </w:tc>
        <w:tc>
          <w:tcPr>
            <w:tcW w:w="5816" w:type="dxa"/>
          </w:tcPr>
          <w:p w14:paraId="046B33CB" w14:textId="77777777" w:rsidR="00150B88" w:rsidRPr="00F10C66" w:rsidRDefault="003934A0" w:rsidP="00150B88">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008748551"/>
                <w:placeholder>
                  <w:docPart w:val="19003881C4A24C5DB3E5E825943F79E5"/>
                </w:placeholder>
                <w:showingPlcHdr/>
              </w:sdtPr>
              <w:sdtEndPr/>
              <w:sdtContent>
                <w:r w:rsidR="00D34D00">
                  <w:rPr>
                    <w:rFonts w:ascii="Franklin Gothic Book" w:hAnsi="Franklin Gothic Book"/>
                    <w:color w:val="808080"/>
                    <w:sz w:val="20"/>
                  </w:rPr>
                  <w:t>Haga clic aquí para escribir.</w:t>
                </w:r>
              </w:sdtContent>
            </w:sdt>
          </w:p>
        </w:tc>
      </w:tr>
      <w:tr w:rsidR="00E22BF7" w:rsidRPr="00F10C66" w14:paraId="429CA4C0" w14:textId="77777777" w:rsidTr="00D800C7">
        <w:tc>
          <w:tcPr>
            <w:tcW w:w="3539" w:type="dxa"/>
            <w:shd w:val="clear" w:color="auto" w:fill="E7E6E6" w:themeFill="background2"/>
          </w:tcPr>
          <w:p w14:paraId="748E4075" w14:textId="4A8793BD" w:rsidR="00E22BF7" w:rsidRPr="00F10C66" w:rsidRDefault="00E22BF7" w:rsidP="00150B88">
            <w:pPr>
              <w:rPr>
                <w:rFonts w:ascii="Franklin Gothic Medium" w:eastAsia="Calibri" w:hAnsi="Franklin Gothic Medium" w:cs="Calibri"/>
                <w:color w:val="000000"/>
                <w:sz w:val="20"/>
                <w:szCs w:val="20"/>
              </w:rPr>
            </w:pPr>
            <w:r>
              <w:rPr>
                <w:rFonts w:ascii="Franklin Gothic Medium" w:hAnsi="Franklin Gothic Medium"/>
                <w:color w:val="000000"/>
                <w:sz w:val="20"/>
              </w:rPr>
              <w:t>Especifique la relación de esta persona con la solicitud</w:t>
            </w:r>
            <w:r w:rsidR="00414C2C" w:rsidRPr="00F10C66">
              <w:rPr>
                <w:rStyle w:val="FootnoteReference"/>
                <w:rFonts w:ascii="Franklin Gothic Medium" w:eastAsia="Calibri" w:hAnsi="Franklin Gothic Medium" w:cs="Calibri"/>
                <w:color w:val="000000"/>
                <w:sz w:val="20"/>
                <w:szCs w:val="20"/>
              </w:rPr>
              <w:footnoteReference w:id="5"/>
            </w:r>
          </w:p>
        </w:tc>
        <w:tc>
          <w:tcPr>
            <w:tcW w:w="5816" w:type="dxa"/>
          </w:tcPr>
          <w:p w14:paraId="104BAF9C" w14:textId="5BC60DB5" w:rsidR="00E22BF7" w:rsidRPr="00F10C66" w:rsidRDefault="003934A0" w:rsidP="00150B88">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622298942"/>
                <w:placeholder>
                  <w:docPart w:val="A847BC0C2B294DE192D7F948FD0F2B0C"/>
                </w:placeholder>
                <w:showingPlcHdr/>
              </w:sdtPr>
              <w:sdtEndPr/>
              <w:sdtContent>
                <w:r w:rsidR="00D34D00">
                  <w:rPr>
                    <w:rFonts w:ascii="Franklin Gothic Book" w:hAnsi="Franklin Gothic Book"/>
                    <w:color w:val="808080"/>
                    <w:sz w:val="20"/>
                  </w:rPr>
                  <w:t>Haga clic aquí para escribir.</w:t>
                </w:r>
              </w:sdtContent>
            </w:sdt>
          </w:p>
        </w:tc>
      </w:tr>
      <w:tr w:rsidR="00E27CAB" w:rsidRPr="00F10C66" w14:paraId="0D58D828" w14:textId="77777777" w:rsidTr="00D800C7">
        <w:tc>
          <w:tcPr>
            <w:tcW w:w="9355" w:type="dxa"/>
            <w:gridSpan w:val="2"/>
            <w:shd w:val="clear" w:color="auto" w:fill="D0CECE" w:themeFill="background2" w:themeFillShade="E6"/>
          </w:tcPr>
          <w:p w14:paraId="79E62651" w14:textId="22A34F50" w:rsidR="00E27CAB" w:rsidRPr="00F10C66" w:rsidRDefault="00D800C7" w:rsidP="0072253C">
            <w:pPr>
              <w:jc w:val="center"/>
              <w:rPr>
                <w:rFonts w:ascii="Franklin Gothic Medium" w:eastAsia="Calibri" w:hAnsi="Franklin Gothic Medium" w:cs="Calibri"/>
                <w:color w:val="1F3864"/>
              </w:rPr>
            </w:pPr>
            <w:r>
              <w:rPr>
                <w:rFonts w:ascii="Franklin Gothic Medium" w:hAnsi="Franklin Gothic Medium"/>
                <w:color w:val="1F3864"/>
              </w:rPr>
              <w:t>Persona (3)</w:t>
            </w:r>
          </w:p>
        </w:tc>
      </w:tr>
      <w:tr w:rsidR="00D800C7" w:rsidRPr="00F10C66" w:rsidDel="00156AC5" w14:paraId="1E3D0C22" w14:textId="77777777" w:rsidTr="00296766">
        <w:tc>
          <w:tcPr>
            <w:tcW w:w="9355" w:type="dxa"/>
            <w:gridSpan w:val="2"/>
            <w:shd w:val="clear" w:color="auto" w:fill="E7E6E6" w:themeFill="background2"/>
          </w:tcPr>
          <w:p w14:paraId="54EE9C20" w14:textId="77777777" w:rsidR="00B74F92" w:rsidRPr="00047E57" w:rsidRDefault="00B74F92" w:rsidP="00B74F92">
            <w:pPr>
              <w:jc w:val="left"/>
              <w:rPr>
                <w:rFonts w:eastAsia="Calibri" w:cs="Arial"/>
                <w:b/>
                <w:bCs/>
                <w:color w:val="012443" w:themeColor="accent3" w:themeShade="80"/>
                <w:sz w:val="20"/>
                <w:szCs w:val="20"/>
                <w:lang w:val="es-ES"/>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b/>
                <w:sz w:val="20"/>
              </w:rPr>
              <w:t xml:space="preserve"> </w:t>
            </w:r>
            <w:r w:rsidRPr="00047E57">
              <w:rPr>
                <w:rFonts w:eastAsia="Calibri" w:cs="Arial"/>
                <w:b/>
                <w:bCs/>
                <w:color w:val="012443" w:themeColor="accent3" w:themeShade="80"/>
                <w:sz w:val="20"/>
                <w:szCs w:val="20"/>
                <w:lang w:val="es-ES"/>
              </w:rPr>
              <w:t>Padre o madre legal que tiene la custodia</w:t>
            </w:r>
          </w:p>
          <w:p w14:paraId="60E859A1" w14:textId="77777777" w:rsidR="00B74F92" w:rsidRPr="00047E57" w:rsidRDefault="00B74F92" w:rsidP="00B74F92">
            <w:pPr>
              <w:jc w:val="left"/>
              <w:rPr>
                <w:rFonts w:eastAsia="Calibri" w:cs="Arial"/>
                <w:b/>
                <w:bCs/>
                <w:color w:val="012443" w:themeColor="accent3" w:themeShade="80"/>
                <w:sz w:val="20"/>
                <w:szCs w:val="20"/>
                <w:lang w:val="es-ES"/>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rFonts w:eastAsia="Calibri" w:cs="Arial"/>
                <w:b/>
                <w:bCs/>
                <w:color w:val="012443" w:themeColor="accent3" w:themeShade="80"/>
                <w:sz w:val="20"/>
                <w:szCs w:val="20"/>
                <w:lang w:val="es-ES"/>
              </w:rPr>
              <w:t xml:space="preserve"> Padre o madre legal que no tiene la custodia</w:t>
            </w:r>
          </w:p>
          <w:p w14:paraId="25F64515" w14:textId="77777777" w:rsidR="008E16D2" w:rsidRPr="00047E57" w:rsidRDefault="008E16D2" w:rsidP="008E16D2">
            <w:pPr>
              <w:jc w:val="left"/>
              <w:rPr>
                <w:rFonts w:eastAsia="Calibri" w:cs="Calibri"/>
                <w:b/>
                <w:bCs/>
                <w:color w:val="03295A"/>
                <w:sz w:val="20"/>
                <w:szCs w:val="20"/>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b/>
                <w:sz w:val="20"/>
              </w:rPr>
              <w:t xml:space="preserve"> </w:t>
            </w:r>
            <w:r w:rsidRPr="00047E57">
              <w:rPr>
                <w:b/>
                <w:color w:val="03295A"/>
                <w:sz w:val="20"/>
              </w:rPr>
              <w:t>Tutor, acogedor o guardador</w:t>
            </w:r>
          </w:p>
          <w:p w14:paraId="3D0259D5" w14:textId="39E1BDDB" w:rsidR="00D800C7" w:rsidRPr="00F10C66" w:rsidDel="00156AC5" w:rsidRDefault="008E16D2" w:rsidP="008E16D2">
            <w:pPr>
              <w:rPr>
                <w:rFonts w:ascii="Franklin Gothic Medium" w:eastAsia="Calibri" w:hAnsi="Franklin Gothic Medium" w:cs="Calibri"/>
                <w:color w:val="1F3864"/>
              </w:rPr>
            </w:pPr>
            <w:r w:rsidRPr="00047E57">
              <w:rPr>
                <w:rFonts w:eastAsia="Calibri" w:cs="Arial"/>
                <w:b/>
                <w:sz w:val="20"/>
              </w:rPr>
              <w:fldChar w:fldCharType="begin">
                <w:ffData>
                  <w:name w:val=""/>
                  <w:enabled/>
                  <w:calcOnExit w:val="0"/>
                  <w:checkBox>
                    <w:sizeAuto/>
                    <w:default w:val="0"/>
                  </w:checkBox>
                </w:ffData>
              </w:fldChar>
            </w:r>
            <w:r w:rsidRPr="00047E57">
              <w:rPr>
                <w:rFonts w:eastAsia="Calibri" w:cs="Arial"/>
                <w:b/>
                <w:sz w:val="20"/>
              </w:rPr>
              <w:instrText xml:space="preserve"> FORMCHECKBOX </w:instrText>
            </w:r>
            <w:r w:rsidRPr="00047E57">
              <w:rPr>
                <w:rFonts w:eastAsia="Calibri" w:cs="Arial"/>
                <w:b/>
                <w:sz w:val="20"/>
              </w:rPr>
            </w:r>
            <w:r w:rsidRPr="00047E57">
              <w:rPr>
                <w:rFonts w:eastAsia="Calibri" w:cs="Arial"/>
                <w:b/>
                <w:sz w:val="20"/>
              </w:rPr>
              <w:fldChar w:fldCharType="separate"/>
            </w:r>
            <w:r w:rsidRPr="00047E57">
              <w:rPr>
                <w:rFonts w:eastAsia="Calibri" w:cs="Arial"/>
                <w:b/>
                <w:sz w:val="20"/>
              </w:rPr>
              <w:fldChar w:fldCharType="end"/>
            </w:r>
            <w:r w:rsidRPr="00047E57">
              <w:rPr>
                <w:b/>
                <w:sz w:val="20"/>
              </w:rPr>
              <w:t xml:space="preserve"> </w:t>
            </w:r>
            <w:r w:rsidRPr="00047E57">
              <w:rPr>
                <w:b/>
                <w:color w:val="03295A"/>
                <w:sz w:val="20"/>
              </w:rPr>
              <w:t>Otra persona relacionada con la solicitud (especifique):</w:t>
            </w:r>
            <w:r>
              <w:rPr>
                <w:rFonts w:ascii="Franklin Gothic Medium" w:hAnsi="Franklin Gothic Medium"/>
                <w:b/>
                <w:color w:val="03295A"/>
                <w:sz w:val="20"/>
              </w:rPr>
              <w:t xml:space="preserve"> </w:t>
            </w:r>
            <w:sdt>
              <w:sdtPr>
                <w:rPr>
                  <w:rFonts w:ascii="Franklin Gothic Book" w:eastAsia="Franklin Gothic Book" w:hAnsi="Franklin Gothic Book" w:cs="Times New Roman"/>
                  <w:sz w:val="20"/>
                  <w:szCs w:val="20"/>
                </w:rPr>
                <w:id w:val="2125735216"/>
                <w:placeholder>
                  <w:docPart w:val="FB849610A42D4B9AAD749F2E067962BB"/>
                </w:placeholder>
                <w:showingPlcHdr/>
              </w:sdtPr>
              <w:sdtEndPr/>
              <w:sdtContent>
                <w:r>
                  <w:rPr>
                    <w:rFonts w:ascii="Franklin Gothic Book" w:hAnsi="Franklin Gothic Book"/>
                    <w:color w:val="808080"/>
                    <w:sz w:val="20"/>
                  </w:rPr>
                  <w:t>Haga clic aquí para escribir.</w:t>
                </w:r>
              </w:sdtContent>
            </w:sdt>
          </w:p>
        </w:tc>
      </w:tr>
      <w:tr w:rsidR="00E27CAB" w:rsidRPr="00F10C66" w14:paraId="5522E3B5" w14:textId="77777777" w:rsidTr="00D800C7">
        <w:tc>
          <w:tcPr>
            <w:tcW w:w="3539" w:type="dxa"/>
            <w:shd w:val="clear" w:color="auto" w:fill="E7E6E6" w:themeFill="background2"/>
          </w:tcPr>
          <w:p w14:paraId="5197E940"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Apellido(s)</w:t>
            </w:r>
          </w:p>
        </w:tc>
        <w:tc>
          <w:tcPr>
            <w:tcW w:w="5816" w:type="dxa"/>
          </w:tcPr>
          <w:p w14:paraId="4BDC151D" w14:textId="77777777" w:rsidR="00E27CAB" w:rsidRPr="00F10C66" w:rsidRDefault="003934A0"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2013106425"/>
                <w:placeholder>
                  <w:docPart w:val="44067E4282904318B4258929E2051BCC"/>
                </w:placeholder>
                <w:showingPlcHdr/>
              </w:sdtPr>
              <w:sdtEndPr/>
              <w:sdtContent>
                <w:r w:rsidR="00D34D00">
                  <w:rPr>
                    <w:rFonts w:ascii="Franklin Gothic Book" w:hAnsi="Franklin Gothic Book"/>
                    <w:color w:val="808080"/>
                    <w:sz w:val="20"/>
                  </w:rPr>
                  <w:t>Haga clic aquí para escribir.</w:t>
                </w:r>
              </w:sdtContent>
            </w:sdt>
          </w:p>
        </w:tc>
      </w:tr>
      <w:tr w:rsidR="00E27CAB" w:rsidRPr="00F10C66" w14:paraId="3C1AA8AE" w14:textId="77777777" w:rsidTr="00D800C7">
        <w:tc>
          <w:tcPr>
            <w:tcW w:w="3539" w:type="dxa"/>
            <w:shd w:val="clear" w:color="auto" w:fill="E7E6E6" w:themeFill="background2"/>
          </w:tcPr>
          <w:p w14:paraId="36867F5B"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Nombre(s)</w:t>
            </w:r>
          </w:p>
        </w:tc>
        <w:tc>
          <w:tcPr>
            <w:tcW w:w="5816" w:type="dxa"/>
          </w:tcPr>
          <w:p w14:paraId="60D08F69" w14:textId="77777777" w:rsidR="00E27CAB" w:rsidRPr="00F10C66" w:rsidRDefault="003934A0"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81800760"/>
                <w:placeholder>
                  <w:docPart w:val="547C72F3F0464F0B8E351742ABF24443"/>
                </w:placeholder>
                <w:showingPlcHdr/>
              </w:sdtPr>
              <w:sdtEndPr/>
              <w:sdtContent>
                <w:r w:rsidR="00D34D00">
                  <w:rPr>
                    <w:rFonts w:ascii="Franklin Gothic Book" w:hAnsi="Franklin Gothic Book"/>
                    <w:color w:val="808080"/>
                    <w:sz w:val="20"/>
                  </w:rPr>
                  <w:t>Haga clic aquí para escribir.</w:t>
                </w:r>
              </w:sdtContent>
            </w:sdt>
          </w:p>
        </w:tc>
      </w:tr>
      <w:tr w:rsidR="00E27CAB" w:rsidRPr="00F10C66" w14:paraId="68834E4A" w14:textId="77777777" w:rsidTr="00D800C7">
        <w:tc>
          <w:tcPr>
            <w:tcW w:w="3539" w:type="dxa"/>
            <w:shd w:val="clear" w:color="auto" w:fill="E7E6E6" w:themeFill="background2"/>
          </w:tcPr>
          <w:p w14:paraId="65C5E683"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Apodo</w:t>
            </w:r>
          </w:p>
        </w:tc>
        <w:tc>
          <w:tcPr>
            <w:tcW w:w="5816" w:type="dxa"/>
          </w:tcPr>
          <w:p w14:paraId="74291E7B" w14:textId="77777777" w:rsidR="00E27CAB" w:rsidRPr="00F10C66" w:rsidRDefault="003934A0"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739681630"/>
                <w:placeholder>
                  <w:docPart w:val="BAD42E14BC874CC7986559750030D44E"/>
                </w:placeholder>
                <w:showingPlcHdr/>
              </w:sdtPr>
              <w:sdtEndPr/>
              <w:sdtContent>
                <w:r w:rsidR="00D34D00">
                  <w:rPr>
                    <w:rFonts w:ascii="Franklin Gothic Book" w:hAnsi="Franklin Gothic Book"/>
                    <w:color w:val="808080"/>
                    <w:sz w:val="20"/>
                  </w:rPr>
                  <w:t>Haga clic aquí para escribir.</w:t>
                </w:r>
              </w:sdtContent>
            </w:sdt>
          </w:p>
        </w:tc>
      </w:tr>
      <w:tr w:rsidR="00E27CAB" w:rsidRPr="00F10C66" w14:paraId="62331414" w14:textId="77777777" w:rsidTr="00D800C7">
        <w:tc>
          <w:tcPr>
            <w:tcW w:w="3539" w:type="dxa"/>
            <w:shd w:val="clear" w:color="auto" w:fill="E7E6E6" w:themeFill="background2"/>
          </w:tcPr>
          <w:p w14:paraId="105F6598"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Lugar y fecha de nacimiento</w:t>
            </w:r>
          </w:p>
        </w:tc>
        <w:tc>
          <w:tcPr>
            <w:tcW w:w="5816" w:type="dxa"/>
          </w:tcPr>
          <w:p w14:paraId="5EC69334" w14:textId="77777777" w:rsidR="00087781" w:rsidRDefault="003934A0" w:rsidP="00087781">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2092655444"/>
                <w:placeholder>
                  <w:docPart w:val="E4168FA42FEF41B880830443903402C5"/>
                </w:placeholder>
                <w:showingPlcHdr/>
              </w:sdtPr>
              <w:sdtEndPr/>
              <w:sdtContent>
                <w:r w:rsidR="00087781">
                  <w:rPr>
                    <w:rFonts w:ascii="Franklin Gothic Book" w:hAnsi="Franklin Gothic Book"/>
                    <w:color w:val="808080"/>
                    <w:sz w:val="20"/>
                  </w:rPr>
                  <w:t>Haga clic aquí para escribir.</w:t>
                </w:r>
              </w:sdtContent>
            </w:sdt>
          </w:p>
          <w:p w14:paraId="030A2CC7" w14:textId="77777777" w:rsidR="00087781" w:rsidRDefault="00087781" w:rsidP="00087781">
            <w:pPr>
              <w:jc w:val="left"/>
              <w:rPr>
                <w:rFonts w:ascii="Franklin Gothic Book" w:hAnsi="Franklin Gothic Book"/>
                <w:sz w:val="20"/>
                <w:lang w:val="es-ES"/>
              </w:rPr>
            </w:pPr>
          </w:p>
          <w:p w14:paraId="36C94399" w14:textId="38647D93" w:rsidR="00E27CAB" w:rsidRPr="00F10C66" w:rsidRDefault="003934A0" w:rsidP="00087781">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625309896"/>
                <w:placeholder>
                  <w:docPart w:val="135C5C80B76D41C0B08B616205BFDF26"/>
                </w:placeholder>
                <w:showingPlcHdr/>
              </w:sdtPr>
              <w:sdtEndPr/>
              <w:sdtContent>
                <w:r w:rsidR="00087781">
                  <w:rPr>
                    <w:rFonts w:ascii="Franklin Gothic Book" w:hAnsi="Franklin Gothic Book"/>
                    <w:color w:val="808080"/>
                    <w:sz w:val="20"/>
                  </w:rPr>
                  <w:t xml:space="preserve">Haga clic aquí para </w:t>
                </w:r>
                <w:r w:rsidR="00087781" w:rsidRPr="00087781">
                  <w:rPr>
                    <w:rFonts w:ascii="Franklin Gothic Book" w:hAnsi="Franklin Gothic Book"/>
                    <w:color w:val="808080"/>
                    <w:sz w:val="20"/>
                  </w:rPr>
                  <w:t>introducir una fecha</w:t>
                </w:r>
                <w:r w:rsidR="00087781">
                  <w:rPr>
                    <w:rFonts w:ascii="Franklin Gothic Book" w:hAnsi="Franklin Gothic Book"/>
                    <w:color w:val="808080"/>
                    <w:sz w:val="20"/>
                  </w:rPr>
                  <w:t>.</w:t>
                </w:r>
              </w:sdtContent>
            </w:sdt>
          </w:p>
        </w:tc>
      </w:tr>
      <w:tr w:rsidR="00E27CAB" w:rsidRPr="00F10C66" w14:paraId="50752B7A" w14:textId="77777777" w:rsidTr="00D800C7">
        <w:tc>
          <w:tcPr>
            <w:tcW w:w="3539" w:type="dxa"/>
            <w:shd w:val="clear" w:color="auto" w:fill="E7E6E6" w:themeFill="background2"/>
          </w:tcPr>
          <w:p w14:paraId="6E197FF2"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Nacionalidad(es)</w:t>
            </w:r>
          </w:p>
        </w:tc>
        <w:tc>
          <w:tcPr>
            <w:tcW w:w="5816" w:type="dxa"/>
          </w:tcPr>
          <w:p w14:paraId="634E5DE6" w14:textId="77777777" w:rsidR="00E27CAB" w:rsidRPr="00F10C66" w:rsidRDefault="003934A0"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1795938885"/>
                <w:placeholder>
                  <w:docPart w:val="97351A66D9DB4BB4B63A86A0E5CCA690"/>
                </w:placeholder>
                <w:showingPlcHdr/>
              </w:sdtPr>
              <w:sdtEndPr/>
              <w:sdtContent>
                <w:r w:rsidR="00D34D00">
                  <w:rPr>
                    <w:rFonts w:ascii="Franklin Gothic Book" w:hAnsi="Franklin Gothic Book"/>
                    <w:color w:val="808080"/>
                    <w:sz w:val="20"/>
                  </w:rPr>
                  <w:t>Haga clic aquí para escribir.</w:t>
                </w:r>
              </w:sdtContent>
            </w:sdt>
          </w:p>
        </w:tc>
      </w:tr>
      <w:tr w:rsidR="00E22BF7" w:rsidRPr="00F10C66" w14:paraId="04E4F45B" w14:textId="77777777" w:rsidTr="00D800C7">
        <w:tc>
          <w:tcPr>
            <w:tcW w:w="3539" w:type="dxa"/>
            <w:shd w:val="clear" w:color="auto" w:fill="E7E6E6" w:themeFill="background2"/>
          </w:tcPr>
          <w:p w14:paraId="14089A36" w14:textId="0D8BE541" w:rsidR="00E22BF7" w:rsidRPr="00F10C66" w:rsidRDefault="00E22BF7"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Datos de contacto (incluida la dirección)</w:t>
            </w:r>
          </w:p>
        </w:tc>
        <w:tc>
          <w:tcPr>
            <w:tcW w:w="5816" w:type="dxa"/>
          </w:tcPr>
          <w:p w14:paraId="2910CF14" w14:textId="5BAD9717" w:rsidR="00E22BF7" w:rsidRPr="00F10C66" w:rsidRDefault="003934A0" w:rsidP="00E27CAB">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934121105"/>
                <w:placeholder>
                  <w:docPart w:val="31497FDFDBB1484BAE2A5E6AB4D0E068"/>
                </w:placeholder>
                <w:showingPlcHdr/>
              </w:sdtPr>
              <w:sdtEndPr/>
              <w:sdtContent>
                <w:r w:rsidR="00D34D00">
                  <w:rPr>
                    <w:rFonts w:ascii="Franklin Gothic Book" w:hAnsi="Franklin Gothic Book"/>
                    <w:color w:val="808080"/>
                    <w:sz w:val="20"/>
                  </w:rPr>
                  <w:t>Haga clic aquí para escribir.</w:t>
                </w:r>
              </w:sdtContent>
            </w:sdt>
          </w:p>
        </w:tc>
      </w:tr>
      <w:tr w:rsidR="00743F93" w:rsidRPr="00F10C66" w14:paraId="7D90C69E" w14:textId="77777777" w:rsidTr="00D800C7">
        <w:tc>
          <w:tcPr>
            <w:tcW w:w="3539" w:type="dxa"/>
            <w:shd w:val="clear" w:color="auto" w:fill="E7E6E6" w:themeFill="background2"/>
          </w:tcPr>
          <w:p w14:paraId="1DB5BD4A" w14:textId="699584A2" w:rsidR="00743F93" w:rsidRPr="00F10C66" w:rsidRDefault="00743F93"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Lugar donde se cree que se encuentra (si se conoce)</w:t>
            </w:r>
          </w:p>
        </w:tc>
        <w:tc>
          <w:tcPr>
            <w:tcW w:w="5816" w:type="dxa"/>
          </w:tcPr>
          <w:p w14:paraId="602B70BC" w14:textId="3F5483C7" w:rsidR="00743F93" w:rsidRPr="00F10C66" w:rsidRDefault="003934A0" w:rsidP="00E27CAB">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515421954"/>
                <w:placeholder>
                  <w:docPart w:val="DD31E504566045A5B3981A98C1AD60F4"/>
                </w:placeholder>
                <w:showingPlcHdr/>
              </w:sdtPr>
              <w:sdtEndPr/>
              <w:sdtContent>
                <w:r w:rsidR="00D34D00">
                  <w:rPr>
                    <w:rFonts w:ascii="Franklin Gothic Book" w:hAnsi="Franklin Gothic Book"/>
                    <w:color w:val="808080"/>
                    <w:sz w:val="20"/>
                  </w:rPr>
                  <w:t>Haga clic aquí para escribir.</w:t>
                </w:r>
              </w:sdtContent>
            </w:sdt>
          </w:p>
        </w:tc>
      </w:tr>
      <w:tr w:rsidR="00E27CAB" w:rsidRPr="00F10C66" w14:paraId="7DA8CF52" w14:textId="77777777" w:rsidTr="00D800C7">
        <w:tc>
          <w:tcPr>
            <w:tcW w:w="3539" w:type="dxa"/>
            <w:shd w:val="clear" w:color="auto" w:fill="E7E6E6" w:themeFill="background2"/>
          </w:tcPr>
          <w:p w14:paraId="4BED4E49" w14:textId="49B9794E"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Documento de identidad o viaje, número y fecha de validez (si se conoce)</w:t>
            </w:r>
          </w:p>
        </w:tc>
        <w:tc>
          <w:tcPr>
            <w:tcW w:w="5816" w:type="dxa"/>
          </w:tcPr>
          <w:p w14:paraId="69E1272D" w14:textId="77777777" w:rsidR="00E27CAB" w:rsidRPr="00F10C66" w:rsidRDefault="003934A0"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58910967"/>
                <w:placeholder>
                  <w:docPart w:val="F15391127A704E788A09A0C96B11926E"/>
                </w:placeholder>
                <w:showingPlcHdr/>
              </w:sdtPr>
              <w:sdtEndPr/>
              <w:sdtContent>
                <w:r w:rsidR="00D34D00">
                  <w:rPr>
                    <w:rFonts w:ascii="Franklin Gothic Book" w:hAnsi="Franklin Gothic Book"/>
                    <w:color w:val="808080"/>
                    <w:sz w:val="20"/>
                  </w:rPr>
                  <w:t>Haga clic aquí para escribir.</w:t>
                </w:r>
              </w:sdtContent>
            </w:sdt>
          </w:p>
        </w:tc>
      </w:tr>
      <w:tr w:rsidR="00E27CAB" w:rsidRPr="00F10C66" w14:paraId="778384BC" w14:textId="77777777" w:rsidTr="00D800C7">
        <w:tc>
          <w:tcPr>
            <w:tcW w:w="3539" w:type="dxa"/>
            <w:shd w:val="clear" w:color="auto" w:fill="E7E6E6" w:themeFill="background2"/>
          </w:tcPr>
          <w:p w14:paraId="4D6C42D0" w14:textId="77777777" w:rsidR="00E27CAB" w:rsidRPr="00F10C66" w:rsidRDefault="00E27CAB"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Idiomas (indique para cada uno: habla, escritura, comprensión)</w:t>
            </w:r>
          </w:p>
        </w:tc>
        <w:tc>
          <w:tcPr>
            <w:tcW w:w="5816" w:type="dxa"/>
          </w:tcPr>
          <w:p w14:paraId="4D4BFF07" w14:textId="77777777" w:rsidR="00E27CAB" w:rsidRPr="00F10C66" w:rsidRDefault="003934A0" w:rsidP="00E27CAB">
            <w:pPr>
              <w:jc w:val="left"/>
              <w:rPr>
                <w:rFonts w:ascii="Franklin Gothic Book" w:eastAsia="Calibri" w:hAnsi="Franklin Gothic Book" w:cs="Calibri"/>
                <w:color w:val="000000"/>
                <w:sz w:val="20"/>
                <w:szCs w:val="20"/>
              </w:rPr>
            </w:pPr>
            <w:sdt>
              <w:sdtPr>
                <w:rPr>
                  <w:rFonts w:ascii="Franklin Gothic Book" w:eastAsia="Franklin Gothic Book" w:hAnsi="Franklin Gothic Book" w:cs="Times New Roman"/>
                  <w:sz w:val="20"/>
                  <w:szCs w:val="20"/>
                </w:rPr>
                <w:id w:val="303427448"/>
                <w:placeholder>
                  <w:docPart w:val="F205E12E1320404D954ED968060AFB65"/>
                </w:placeholder>
                <w:showingPlcHdr/>
              </w:sdtPr>
              <w:sdtEndPr/>
              <w:sdtContent>
                <w:r w:rsidR="00D34D00">
                  <w:rPr>
                    <w:rFonts w:ascii="Franklin Gothic Book" w:hAnsi="Franklin Gothic Book"/>
                    <w:color w:val="808080"/>
                    <w:sz w:val="20"/>
                  </w:rPr>
                  <w:t>Haga clic aquí para escribir.</w:t>
                </w:r>
              </w:sdtContent>
            </w:sdt>
          </w:p>
        </w:tc>
      </w:tr>
      <w:tr w:rsidR="00E22BF7" w:rsidRPr="00F10C66" w14:paraId="0481C69D" w14:textId="77777777" w:rsidTr="00D800C7">
        <w:tc>
          <w:tcPr>
            <w:tcW w:w="3539" w:type="dxa"/>
            <w:shd w:val="clear" w:color="auto" w:fill="E7E6E6" w:themeFill="background2"/>
          </w:tcPr>
          <w:p w14:paraId="1369BF54" w14:textId="7EBDD14D" w:rsidR="00E22BF7" w:rsidRPr="00F10C66" w:rsidRDefault="00E22BF7" w:rsidP="00E27CAB">
            <w:pPr>
              <w:rPr>
                <w:rFonts w:ascii="Franklin Gothic Medium" w:eastAsia="Calibri" w:hAnsi="Franklin Gothic Medium" w:cs="Calibri"/>
                <w:color w:val="000000"/>
                <w:sz w:val="20"/>
                <w:szCs w:val="20"/>
              </w:rPr>
            </w:pPr>
            <w:r>
              <w:rPr>
                <w:rFonts w:ascii="Franklin Gothic Medium" w:hAnsi="Franklin Gothic Medium"/>
                <w:color w:val="000000"/>
                <w:sz w:val="20"/>
              </w:rPr>
              <w:t>Especifique la relación de esta persona con la solicitud</w:t>
            </w:r>
            <w:r w:rsidRPr="00857F23">
              <w:rPr>
                <w:rFonts w:ascii="Franklin Gothic Medium" w:hAnsi="Franklin Gothic Medium"/>
                <w:color w:val="040C28"/>
                <w:sz w:val="20"/>
                <w:szCs w:val="20"/>
                <w:shd w:val="clear" w:color="auto" w:fill="D3E3FD"/>
                <w:vertAlign w:val="superscript"/>
              </w:rPr>
              <w:t>*</w:t>
            </w:r>
          </w:p>
        </w:tc>
        <w:tc>
          <w:tcPr>
            <w:tcW w:w="5816" w:type="dxa"/>
          </w:tcPr>
          <w:p w14:paraId="5ADDA7F8" w14:textId="6B485C25" w:rsidR="00E22BF7" w:rsidRPr="00F10C66" w:rsidRDefault="003934A0" w:rsidP="00E27CAB">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158812987"/>
                <w:placeholder>
                  <w:docPart w:val="45182EED4D934145B1C393BC81A59BA9"/>
                </w:placeholder>
                <w:showingPlcHdr/>
              </w:sdtPr>
              <w:sdtEndPr/>
              <w:sdtContent>
                <w:r w:rsidR="00D34D00">
                  <w:rPr>
                    <w:rFonts w:ascii="Franklin Gothic Book" w:hAnsi="Franklin Gothic Book"/>
                    <w:color w:val="808080"/>
                    <w:sz w:val="20"/>
                  </w:rPr>
                  <w:t>Haga clic aquí para escribir.</w:t>
                </w:r>
              </w:sdtContent>
            </w:sdt>
          </w:p>
        </w:tc>
      </w:tr>
    </w:tbl>
    <w:p w14:paraId="220437C5" w14:textId="4D5B2F8D" w:rsidR="002C6A17" w:rsidRPr="00F10C66" w:rsidRDefault="002C6A17" w:rsidP="00150B88">
      <w:pPr>
        <w:spacing w:after="0" w:line="240" w:lineRule="auto"/>
        <w:jc w:val="left"/>
        <w:rPr>
          <w:rFonts w:ascii="Franklin Gothic Medium" w:eastAsia="Calibri" w:hAnsi="Franklin Gothic Medium" w:cs="Calibri"/>
          <w:color w:val="1F3864"/>
        </w:rPr>
      </w:pPr>
    </w:p>
    <w:p w14:paraId="29FC087A" w14:textId="77777777" w:rsidR="009F1255" w:rsidRDefault="009F1255">
      <w:pPr>
        <w:jc w:val="left"/>
        <w:rPr>
          <w:rFonts w:ascii="Franklin Gothic Medium" w:eastAsia="Calibri" w:hAnsi="Franklin Gothic Medium" w:cs="Calibri"/>
          <w:color w:val="1F3864"/>
        </w:rPr>
      </w:pPr>
      <w:r>
        <w:br w:type="page"/>
      </w:r>
    </w:p>
    <w:p w14:paraId="4FACE6F5" w14:textId="42741358" w:rsidR="00C23C2B" w:rsidRPr="00F10C66" w:rsidRDefault="00C23C2B" w:rsidP="002269E2">
      <w:pPr>
        <w:numPr>
          <w:ilvl w:val="0"/>
          <w:numId w:val="14"/>
        </w:numPr>
        <w:spacing w:before="120" w:after="120" w:line="240" w:lineRule="auto"/>
        <w:jc w:val="left"/>
        <w:outlineLvl w:val="0"/>
        <w:rPr>
          <w:rFonts w:ascii="Franklin Gothic Medium" w:eastAsia="Calibri" w:hAnsi="Franklin Gothic Medium" w:cs="Calibri"/>
          <w:color w:val="1F3864"/>
        </w:rPr>
      </w:pPr>
      <w:r>
        <w:rPr>
          <w:rFonts w:ascii="Franklin Gothic Medium" w:hAnsi="Franklin Gothic Medium"/>
          <w:color w:val="1F3864"/>
        </w:rPr>
        <w:lastRenderedPageBreak/>
        <w:t xml:space="preserve">Información </w:t>
      </w:r>
      <w:r w:rsidR="00B02BC5">
        <w:rPr>
          <w:rFonts w:ascii="Franklin Gothic Medium" w:hAnsi="Franklin Gothic Medium"/>
          <w:color w:val="1F3864"/>
        </w:rPr>
        <w:t>de</w:t>
      </w:r>
      <w:r>
        <w:rPr>
          <w:rFonts w:ascii="Franklin Gothic Medium" w:hAnsi="Franklin Gothic Medium"/>
          <w:color w:val="1F3864"/>
        </w:rPr>
        <w:t xml:space="preserve"> la solicitud </w:t>
      </w:r>
    </w:p>
    <w:tbl>
      <w:tblPr>
        <w:tblStyle w:val="TableGrid1"/>
        <w:tblW w:w="0" w:type="auto"/>
        <w:tblLook w:val="04A0" w:firstRow="1" w:lastRow="0" w:firstColumn="1" w:lastColumn="0" w:noHBand="0" w:noVBand="1"/>
      </w:tblPr>
      <w:tblGrid>
        <w:gridCol w:w="9350"/>
      </w:tblGrid>
      <w:tr w:rsidR="008B1451" w:rsidRPr="00F10C66" w14:paraId="77553F55" w14:textId="77777777">
        <w:tc>
          <w:tcPr>
            <w:tcW w:w="9350" w:type="dxa"/>
            <w:shd w:val="clear" w:color="auto" w:fill="EDEDED"/>
          </w:tcPr>
          <w:p w14:paraId="3754C4E0" w14:textId="31EBFF23" w:rsidR="008B1451" w:rsidRPr="00F10C66" w:rsidRDefault="008B1451" w:rsidP="00C963CA">
            <w:pPr>
              <w:rPr>
                <w:rFonts w:eastAsia="Calibri" w:cs="Calibri"/>
                <w:i/>
                <w:iCs/>
                <w:sz w:val="16"/>
                <w:szCs w:val="16"/>
              </w:rPr>
            </w:pPr>
            <w:r>
              <w:rPr>
                <w:rFonts w:ascii="Franklin Gothic Medium" w:hAnsi="Franklin Gothic Medium"/>
                <w:sz w:val="20"/>
              </w:rPr>
              <w:t xml:space="preserve">Resuma las circunstancias </w:t>
            </w:r>
            <w:r w:rsidR="00BE2912">
              <w:rPr>
                <w:rFonts w:ascii="Franklin Gothic Medium" w:hAnsi="Franklin Gothic Medium"/>
                <w:sz w:val="20"/>
              </w:rPr>
              <w:t xml:space="preserve">en torno a </w:t>
            </w:r>
            <w:r>
              <w:rPr>
                <w:rFonts w:ascii="Franklin Gothic Medium" w:hAnsi="Franklin Gothic Medium"/>
                <w:sz w:val="20"/>
              </w:rPr>
              <w:t>la solicitud</w:t>
            </w:r>
          </w:p>
          <w:p w14:paraId="5CBDC5AC" w14:textId="4F152548" w:rsidR="008B1451" w:rsidRPr="00F10C66" w:rsidRDefault="008B1451" w:rsidP="008B1451">
            <w:pPr>
              <w:rPr>
                <w:rFonts w:ascii="Franklin Gothic Book" w:eastAsia="Calibri" w:hAnsi="Franklin Gothic Book" w:cs="Calibri"/>
                <w:color w:val="03295A"/>
                <w:sz w:val="20"/>
                <w:szCs w:val="20"/>
              </w:rPr>
            </w:pPr>
            <w:r>
              <w:rPr>
                <w:i/>
                <w:sz w:val="16"/>
              </w:rPr>
              <w:t>Si la solicitud se refiere al artículo 31(c) (asistencia para localizar a un niño o niños), proporcione toda la información pertinente sobre el lugar donde se cree que se encuentra el niño o niños, o una fotografía, o una breve descripción física (p. ej.: estatura, peso, color de pelo, color de ojos, características físicas distintivas como cicatrices o marcas de nacimiento).</w:t>
            </w:r>
          </w:p>
        </w:tc>
      </w:tr>
      <w:tr w:rsidR="008B1451" w:rsidRPr="00F10C66" w14:paraId="5DA35B06" w14:textId="77777777" w:rsidTr="008B1451">
        <w:sdt>
          <w:sdtPr>
            <w:rPr>
              <w:rFonts w:ascii="Franklin Gothic Book" w:eastAsia="Calibri" w:hAnsi="Franklin Gothic Book" w:cs="Calibri"/>
              <w:color w:val="03295A"/>
              <w:sz w:val="20"/>
              <w:szCs w:val="20"/>
            </w:rPr>
            <w:id w:val="-344708720"/>
            <w:placeholder>
              <w:docPart w:val="4976565BDE014EE598134602E6CF983C"/>
            </w:placeholder>
            <w:showingPlcHdr/>
            <w:text/>
          </w:sdtPr>
          <w:sdtEndPr/>
          <w:sdtContent>
            <w:tc>
              <w:tcPr>
                <w:tcW w:w="9350" w:type="dxa"/>
                <w:shd w:val="clear" w:color="auto" w:fill="FFFFFF" w:themeFill="background1"/>
              </w:tcPr>
              <w:p w14:paraId="1E527D73" w14:textId="10DF90B0" w:rsidR="008B1451" w:rsidRPr="00F10C66" w:rsidRDefault="008B1451" w:rsidP="0014361F">
                <w:pPr>
                  <w:jc w:val="left"/>
                  <w:rPr>
                    <w:rFonts w:ascii="Franklin Gothic Book" w:eastAsia="Calibri" w:hAnsi="Franklin Gothic Book" w:cs="Calibri"/>
                    <w:color w:val="03295A"/>
                    <w:sz w:val="20"/>
                    <w:szCs w:val="20"/>
                  </w:rPr>
                </w:pPr>
                <w:r>
                  <w:rPr>
                    <w:rStyle w:val="PlaceholderText"/>
                    <w:sz w:val="20"/>
                  </w:rPr>
                  <w:t>Haga clic aquí para escribir.</w:t>
                </w:r>
              </w:p>
            </w:tc>
          </w:sdtContent>
        </w:sdt>
      </w:tr>
      <w:tr w:rsidR="008B1451" w:rsidRPr="00F10C66" w14:paraId="66DCC28D" w14:textId="77777777">
        <w:tc>
          <w:tcPr>
            <w:tcW w:w="9350" w:type="dxa"/>
            <w:shd w:val="clear" w:color="auto" w:fill="EDEDED"/>
          </w:tcPr>
          <w:p w14:paraId="355DB45A" w14:textId="15C1DE6F" w:rsidR="008B1451" w:rsidRPr="00F10C66" w:rsidRDefault="008B1451">
            <w:pPr>
              <w:jc w:val="left"/>
              <w:rPr>
                <w:rFonts w:ascii="Calibri" w:eastAsia="Calibri" w:hAnsi="Calibri" w:cs="Arial"/>
                <w:sz w:val="18"/>
                <w:szCs w:val="18"/>
              </w:rPr>
            </w:pPr>
            <w:r>
              <w:rPr>
                <w:rFonts w:ascii="Franklin Gothic Medium" w:hAnsi="Franklin Gothic Medium"/>
                <w:sz w:val="20"/>
              </w:rPr>
              <w:t xml:space="preserve">Indique las principales preocupaciones en relación con el niño o niños </w:t>
            </w:r>
          </w:p>
        </w:tc>
      </w:tr>
      <w:tr w:rsidR="008B1451" w:rsidRPr="00F10C66" w14:paraId="72F46A1A" w14:textId="77777777" w:rsidTr="008B1451">
        <w:sdt>
          <w:sdtPr>
            <w:rPr>
              <w:rFonts w:ascii="Calibri" w:eastAsia="Calibri" w:hAnsi="Calibri" w:cs="Arial"/>
              <w:sz w:val="18"/>
              <w:szCs w:val="18"/>
            </w:rPr>
            <w:id w:val="1190728134"/>
            <w:placeholder>
              <w:docPart w:val="0CA9C8E52C0340769EA609948A4DF39A"/>
            </w:placeholder>
            <w:showingPlcHdr/>
            <w:text/>
          </w:sdtPr>
          <w:sdtEndPr/>
          <w:sdtContent>
            <w:tc>
              <w:tcPr>
                <w:tcW w:w="9350" w:type="dxa"/>
                <w:shd w:val="clear" w:color="auto" w:fill="FFFFFF" w:themeFill="background1"/>
              </w:tcPr>
              <w:p w14:paraId="05CBB53C" w14:textId="18089258" w:rsidR="008B1451" w:rsidRPr="00F10C66" w:rsidRDefault="008B1451">
                <w:pPr>
                  <w:jc w:val="left"/>
                  <w:rPr>
                    <w:rFonts w:ascii="Calibri" w:eastAsia="Calibri" w:hAnsi="Calibri" w:cs="Arial"/>
                    <w:sz w:val="18"/>
                    <w:szCs w:val="18"/>
                  </w:rPr>
                </w:pPr>
                <w:r>
                  <w:rPr>
                    <w:rStyle w:val="PlaceholderText"/>
                    <w:sz w:val="20"/>
                  </w:rPr>
                  <w:t>Haga clic aquí para escribir.</w:t>
                </w:r>
              </w:p>
            </w:tc>
          </w:sdtContent>
        </w:sdt>
      </w:tr>
      <w:tr w:rsidR="008B1451" w:rsidRPr="00F10C66" w14:paraId="04104A0C" w14:textId="77777777">
        <w:tc>
          <w:tcPr>
            <w:tcW w:w="9350" w:type="dxa"/>
            <w:shd w:val="clear" w:color="auto" w:fill="EDEDED"/>
          </w:tcPr>
          <w:p w14:paraId="059018B3" w14:textId="0116AE4E" w:rsidR="008B1451" w:rsidRPr="00F10C66" w:rsidRDefault="008B1451">
            <w:pPr>
              <w:jc w:val="left"/>
              <w:rPr>
                <w:rFonts w:ascii="Calibri" w:eastAsia="Calibri" w:hAnsi="Calibri" w:cs="Arial"/>
                <w:sz w:val="18"/>
                <w:szCs w:val="18"/>
              </w:rPr>
            </w:pPr>
            <w:r>
              <w:rPr>
                <w:rFonts w:ascii="Franklin Gothic Medium" w:hAnsi="Franklin Gothic Medium"/>
                <w:sz w:val="20"/>
              </w:rPr>
              <w:t>Indique la información, el servicio o la cooperación que solicita a la autoridad requerida</w:t>
            </w:r>
          </w:p>
        </w:tc>
      </w:tr>
      <w:tr w:rsidR="008B1451" w:rsidRPr="00F10C66" w14:paraId="4294BEF6" w14:textId="77777777" w:rsidTr="008B1451">
        <w:tc>
          <w:tcPr>
            <w:tcW w:w="9350" w:type="dxa"/>
            <w:shd w:val="clear" w:color="auto" w:fill="FFFFFF" w:themeFill="background1"/>
          </w:tcPr>
          <w:p w14:paraId="53BADBF2" w14:textId="12845DD9" w:rsidR="008B1451" w:rsidRPr="00F10C66" w:rsidRDefault="003934A0">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095857155"/>
                <w:placeholder>
                  <w:docPart w:val="5737BEA03E314964A8F58504B5A94AB0"/>
                </w:placeholder>
                <w:showingPlcHdr/>
              </w:sdtPr>
              <w:sdtEndPr/>
              <w:sdtContent>
                <w:r w:rsidR="00D34D00">
                  <w:rPr>
                    <w:rFonts w:ascii="Franklin Gothic Book" w:hAnsi="Franklin Gothic Book"/>
                    <w:color w:val="808080"/>
                    <w:sz w:val="20"/>
                  </w:rPr>
                  <w:t>Haga clic aquí para escribir.</w:t>
                </w:r>
              </w:sdtContent>
            </w:sdt>
          </w:p>
        </w:tc>
      </w:tr>
      <w:tr w:rsidR="008B1451" w:rsidRPr="00F10C66" w14:paraId="6C98BA39" w14:textId="77777777">
        <w:tc>
          <w:tcPr>
            <w:tcW w:w="9350" w:type="dxa"/>
            <w:shd w:val="clear" w:color="auto" w:fill="EDEDED"/>
          </w:tcPr>
          <w:p w14:paraId="0D64BC4E" w14:textId="12CF736E" w:rsidR="008B1451" w:rsidRPr="00F10C66" w:rsidRDefault="008B1451">
            <w:pPr>
              <w:jc w:val="left"/>
              <w:rPr>
                <w:rFonts w:ascii="Franklin Gothic Book" w:eastAsia="Calibri" w:hAnsi="Franklin Gothic Book" w:cs="Calibri"/>
                <w:color w:val="03295A"/>
                <w:sz w:val="20"/>
                <w:szCs w:val="20"/>
              </w:rPr>
            </w:pPr>
            <w:r>
              <w:rPr>
                <w:rFonts w:ascii="Franklin Gothic Medium" w:hAnsi="Franklin Gothic Medium"/>
                <w:sz w:val="20"/>
              </w:rPr>
              <w:t>¿Hay procedimientos administrativos o judiciales en curso en el Estado requirente que sean relevantes para la presente solicitud?</w:t>
            </w:r>
          </w:p>
        </w:tc>
      </w:tr>
      <w:tr w:rsidR="008B1451" w:rsidRPr="00F10C66" w14:paraId="62D6CE4A" w14:textId="77777777" w:rsidTr="008B1451">
        <w:tc>
          <w:tcPr>
            <w:tcW w:w="9350" w:type="dxa"/>
            <w:shd w:val="clear" w:color="auto" w:fill="FFFFFF" w:themeFill="background1"/>
          </w:tcPr>
          <w:p w14:paraId="4702C928" w14:textId="77777777" w:rsidR="008B1451" w:rsidRPr="00F10C66" w:rsidRDefault="008B1451" w:rsidP="008B1451">
            <w:pPr>
              <w:jc w:val="left"/>
              <w:rPr>
                <w:rFonts w:ascii="Franklin Gothic Book" w:eastAsia="Calibri" w:hAnsi="Franklin Gothic Book" w:cs="Calibri"/>
                <w:sz w:val="20"/>
                <w:szCs w:val="20"/>
              </w:rPr>
            </w:pPr>
            <w:r w:rsidRPr="00F10C66">
              <w:rPr>
                <w:rFonts w:ascii="Calibri" w:eastAsia="Calibri" w:hAnsi="Calibri" w:cs="Arial"/>
                <w:sz w:val="18"/>
              </w:rPr>
              <w:fldChar w:fldCharType="begin">
                <w:ffData>
                  <w:name w:val=""/>
                  <w:enabled/>
                  <w:calcOnExit w:val="0"/>
                  <w:checkBox>
                    <w:sizeAuto/>
                    <w:default w:val="0"/>
                  </w:checkBox>
                </w:ffData>
              </w:fldChar>
            </w:r>
            <w:r w:rsidRPr="00F10C66">
              <w:rPr>
                <w:rFonts w:ascii="Calibri" w:eastAsia="Calibri" w:hAnsi="Calibri" w:cs="Arial"/>
                <w:sz w:val="18"/>
              </w:rPr>
              <w:instrText xml:space="preserve"> FORMCHECKBOX </w:instrText>
            </w:r>
            <w:r w:rsidRPr="00F10C66">
              <w:rPr>
                <w:rFonts w:ascii="Calibri" w:eastAsia="Calibri" w:hAnsi="Calibri" w:cs="Arial"/>
                <w:sz w:val="18"/>
              </w:rPr>
            </w:r>
            <w:r w:rsidRPr="00F10C66">
              <w:rPr>
                <w:rFonts w:ascii="Calibri" w:eastAsia="Calibri" w:hAnsi="Calibri" w:cs="Arial"/>
                <w:sz w:val="18"/>
              </w:rPr>
              <w:fldChar w:fldCharType="separate"/>
            </w:r>
            <w:r w:rsidRPr="00F10C66">
              <w:rPr>
                <w:rFonts w:ascii="Calibri" w:eastAsia="Calibri" w:hAnsi="Calibri" w:cs="Arial"/>
                <w:sz w:val="18"/>
              </w:rPr>
              <w:fldChar w:fldCharType="end"/>
            </w:r>
            <w:r>
              <w:rPr>
                <w:rFonts w:ascii="Calibri" w:hAnsi="Calibri"/>
                <w:sz w:val="18"/>
              </w:rPr>
              <w:t xml:space="preserve"> </w:t>
            </w:r>
            <w:r>
              <w:rPr>
                <w:rFonts w:ascii="Franklin Gothic Book" w:hAnsi="Franklin Gothic Book"/>
                <w:sz w:val="20"/>
              </w:rPr>
              <w:t>Sí</w:t>
            </w:r>
          </w:p>
          <w:p w14:paraId="00F7B573" w14:textId="796A0CED" w:rsidR="008B1451" w:rsidRPr="00F10C66" w:rsidRDefault="008B1451" w:rsidP="00D85B67">
            <w:pPr>
              <w:ind w:left="720"/>
              <w:jc w:val="left"/>
              <w:rPr>
                <w:rFonts w:ascii="Franklin Gothic Book" w:eastAsia="Calibri" w:hAnsi="Franklin Gothic Book" w:cs="Calibri"/>
                <w:color w:val="03295A"/>
                <w:sz w:val="20"/>
                <w:szCs w:val="20"/>
              </w:rPr>
            </w:pPr>
            <w:r>
              <w:rPr>
                <w:rFonts w:ascii="Franklin Gothic Book" w:hAnsi="Franklin Gothic Book"/>
                <w:sz w:val="20"/>
              </w:rPr>
              <w:t>Proporcione más información:</w:t>
            </w:r>
            <w:r>
              <w:rPr>
                <w:rFonts w:ascii="Franklin Gothic Book" w:hAnsi="Franklin Gothic Book"/>
                <w:color w:val="03295A"/>
                <w:sz w:val="20"/>
              </w:rPr>
              <w:t xml:space="preserve"> </w:t>
            </w:r>
            <w:sdt>
              <w:sdtPr>
                <w:rPr>
                  <w:rFonts w:ascii="Franklin Gothic Book" w:eastAsia="Franklin Gothic Book" w:hAnsi="Franklin Gothic Book" w:cs="Times New Roman"/>
                  <w:sz w:val="20"/>
                  <w:szCs w:val="20"/>
                </w:rPr>
                <w:id w:val="1718703146"/>
                <w:placeholder>
                  <w:docPart w:val="20117E0D9241485E96264DD41979D278"/>
                </w:placeholder>
                <w:showingPlcHdr/>
              </w:sdtPr>
              <w:sdtEndPr/>
              <w:sdtContent>
                <w:r>
                  <w:rPr>
                    <w:rFonts w:ascii="Franklin Gothic Book" w:hAnsi="Franklin Gothic Book"/>
                    <w:color w:val="808080"/>
                    <w:sz w:val="20"/>
                  </w:rPr>
                  <w:t>Haga clic aquí para escribir.</w:t>
                </w:r>
              </w:sdtContent>
            </w:sdt>
          </w:p>
          <w:p w14:paraId="511662BD" w14:textId="39F8B50D" w:rsidR="008B1451" w:rsidRPr="00F10C66" w:rsidRDefault="008B1451" w:rsidP="008B1451">
            <w:pPr>
              <w:jc w:val="left"/>
              <w:rPr>
                <w:rFonts w:ascii="Calibri" w:eastAsia="Calibri" w:hAnsi="Calibri" w:cs="Arial"/>
                <w:sz w:val="18"/>
                <w:szCs w:val="18"/>
              </w:rPr>
            </w:pPr>
            <w:r w:rsidRPr="00F10C66">
              <w:rPr>
                <w:rFonts w:ascii="Calibri" w:eastAsia="Calibri" w:hAnsi="Calibri" w:cs="Arial"/>
                <w:sz w:val="18"/>
              </w:rPr>
              <w:fldChar w:fldCharType="begin">
                <w:ffData>
                  <w:name w:val=""/>
                  <w:enabled/>
                  <w:calcOnExit w:val="0"/>
                  <w:checkBox>
                    <w:sizeAuto/>
                    <w:default w:val="0"/>
                  </w:checkBox>
                </w:ffData>
              </w:fldChar>
            </w:r>
            <w:r w:rsidRPr="00F10C66">
              <w:rPr>
                <w:rFonts w:ascii="Calibri" w:eastAsia="Calibri" w:hAnsi="Calibri" w:cs="Arial"/>
                <w:sz w:val="18"/>
              </w:rPr>
              <w:instrText xml:space="preserve"> FORMCHECKBOX </w:instrText>
            </w:r>
            <w:r w:rsidRPr="00F10C66">
              <w:rPr>
                <w:rFonts w:ascii="Calibri" w:eastAsia="Calibri" w:hAnsi="Calibri" w:cs="Arial"/>
                <w:sz w:val="18"/>
              </w:rPr>
            </w:r>
            <w:r w:rsidRPr="00F10C66">
              <w:rPr>
                <w:rFonts w:ascii="Calibri" w:eastAsia="Calibri" w:hAnsi="Calibri" w:cs="Arial"/>
                <w:sz w:val="18"/>
              </w:rPr>
              <w:fldChar w:fldCharType="separate"/>
            </w:r>
            <w:r w:rsidRPr="00F10C66">
              <w:rPr>
                <w:rFonts w:ascii="Calibri" w:eastAsia="Calibri" w:hAnsi="Calibri" w:cs="Arial"/>
                <w:sz w:val="18"/>
              </w:rPr>
              <w:fldChar w:fldCharType="end"/>
            </w:r>
            <w:r>
              <w:rPr>
                <w:rFonts w:ascii="Calibri" w:hAnsi="Calibri"/>
                <w:sz w:val="18"/>
              </w:rPr>
              <w:t xml:space="preserve"> </w:t>
            </w:r>
            <w:r>
              <w:rPr>
                <w:rFonts w:ascii="Franklin Gothic Book" w:hAnsi="Franklin Gothic Book"/>
                <w:sz w:val="20"/>
              </w:rPr>
              <w:t>No</w:t>
            </w:r>
          </w:p>
        </w:tc>
      </w:tr>
      <w:tr w:rsidR="00450986" w:rsidRPr="00F10C66" w14:paraId="40A8F0E1" w14:textId="77777777">
        <w:tc>
          <w:tcPr>
            <w:tcW w:w="9350" w:type="dxa"/>
            <w:shd w:val="clear" w:color="auto" w:fill="EDEDED"/>
          </w:tcPr>
          <w:p w14:paraId="082CFB14" w14:textId="2DD1743E" w:rsidR="00450986" w:rsidRPr="00F10C66" w:rsidRDefault="00450986">
            <w:pPr>
              <w:jc w:val="left"/>
              <w:rPr>
                <w:rFonts w:ascii="Franklin Gothic Book" w:eastAsia="Calibri" w:hAnsi="Franklin Gothic Book" w:cs="Calibri"/>
                <w:color w:val="000000"/>
                <w:sz w:val="20"/>
                <w:szCs w:val="20"/>
              </w:rPr>
            </w:pPr>
            <w:r>
              <w:rPr>
                <w:rFonts w:ascii="Franklin Gothic Medium" w:hAnsi="Franklin Gothic Medium"/>
                <w:color w:val="000000"/>
                <w:sz w:val="20"/>
              </w:rPr>
              <w:t xml:space="preserve">Proporcione cualquier otra información que sea relevante para la solicitud </w:t>
            </w:r>
          </w:p>
        </w:tc>
      </w:tr>
      <w:tr w:rsidR="00450986" w:rsidRPr="00F10C66" w14:paraId="2A19012B" w14:textId="77777777" w:rsidTr="00450986">
        <w:sdt>
          <w:sdtPr>
            <w:rPr>
              <w:rFonts w:ascii="Calibri" w:eastAsia="Calibri" w:hAnsi="Calibri" w:cs="Arial"/>
              <w:sz w:val="18"/>
              <w:szCs w:val="18"/>
            </w:rPr>
            <w:id w:val="1045944407"/>
            <w:placeholder>
              <w:docPart w:val="04F6483C85D9415499C5D52EB5026C91"/>
            </w:placeholder>
            <w:showingPlcHdr/>
            <w:text/>
          </w:sdtPr>
          <w:sdtEndPr/>
          <w:sdtContent>
            <w:tc>
              <w:tcPr>
                <w:tcW w:w="9350" w:type="dxa"/>
                <w:shd w:val="clear" w:color="auto" w:fill="FFFFFF" w:themeFill="background1"/>
              </w:tcPr>
              <w:p w14:paraId="6AFDEA79" w14:textId="76D28695" w:rsidR="00450986" w:rsidRPr="00F10C66" w:rsidRDefault="00450986">
                <w:pPr>
                  <w:jc w:val="left"/>
                  <w:rPr>
                    <w:rFonts w:ascii="Franklin Gothic Book" w:eastAsia="Franklin Gothic Book" w:hAnsi="Franklin Gothic Book" w:cs="Times New Roman"/>
                    <w:sz w:val="20"/>
                    <w:szCs w:val="20"/>
                  </w:rPr>
                </w:pPr>
                <w:r>
                  <w:rPr>
                    <w:rStyle w:val="PlaceholderText"/>
                    <w:sz w:val="20"/>
                  </w:rPr>
                  <w:t>Haga clic aquí para escribir.</w:t>
                </w:r>
              </w:p>
            </w:tc>
          </w:sdtContent>
        </w:sdt>
      </w:tr>
    </w:tbl>
    <w:p w14:paraId="28039B06" w14:textId="77777777" w:rsidR="009414E7" w:rsidRPr="00FF50D3" w:rsidRDefault="009414E7" w:rsidP="009414E7">
      <w:pPr>
        <w:spacing w:after="120" w:line="240" w:lineRule="auto"/>
        <w:ind w:left="720"/>
        <w:jc w:val="left"/>
        <w:outlineLvl w:val="0"/>
        <w:rPr>
          <w:rFonts w:ascii="Franklin Gothic Medium" w:eastAsia="Calibri" w:hAnsi="Franklin Gothic Medium" w:cs="Calibri"/>
          <w:color w:val="1F3864"/>
          <w:lang w:val="es-ES"/>
        </w:rPr>
      </w:pPr>
    </w:p>
    <w:p w14:paraId="26333A3F" w14:textId="339A8934" w:rsidR="00072315" w:rsidRPr="00F10C66" w:rsidRDefault="0060786F" w:rsidP="00186D9F">
      <w:pPr>
        <w:numPr>
          <w:ilvl w:val="0"/>
          <w:numId w:val="14"/>
        </w:numPr>
        <w:spacing w:before="120" w:after="120" w:line="240" w:lineRule="auto"/>
        <w:outlineLvl w:val="0"/>
        <w:rPr>
          <w:rFonts w:ascii="Franklin Gothic Medium" w:eastAsia="Calibri" w:hAnsi="Franklin Gothic Medium" w:cs="Calibri"/>
          <w:color w:val="1F3864"/>
        </w:rPr>
      </w:pPr>
      <w:r>
        <w:rPr>
          <w:rFonts w:ascii="Franklin Gothic Medium" w:hAnsi="Franklin Gothic Medium"/>
          <w:color w:val="1F3864"/>
        </w:rPr>
        <w:t>Documentos que acompañan la solicitud</w:t>
      </w:r>
    </w:p>
    <w:tbl>
      <w:tblPr>
        <w:tblStyle w:val="TableGrid1"/>
        <w:tblW w:w="9351" w:type="dxa"/>
        <w:tblLook w:val="04A0" w:firstRow="1" w:lastRow="0" w:firstColumn="1" w:lastColumn="0" w:noHBand="0" w:noVBand="1"/>
      </w:tblPr>
      <w:tblGrid>
        <w:gridCol w:w="9351"/>
      </w:tblGrid>
      <w:tr w:rsidR="0060786F" w:rsidRPr="00F10C66" w:rsidDel="00923C65" w14:paraId="33A9864A" w14:textId="77777777" w:rsidTr="009C6672">
        <w:tc>
          <w:tcPr>
            <w:tcW w:w="9351" w:type="dxa"/>
            <w:shd w:val="clear" w:color="auto" w:fill="EDEDED"/>
          </w:tcPr>
          <w:p w14:paraId="55B8F55B" w14:textId="68D23CDE" w:rsidR="0060786F" w:rsidRPr="00F10C66" w:rsidRDefault="0060786F" w:rsidP="00465953">
            <w:pPr>
              <w:jc w:val="left"/>
              <w:rPr>
                <w:rFonts w:ascii="Franklin Gothic Book" w:eastAsia="Franklin Gothic Book" w:hAnsi="Franklin Gothic Book" w:cs="Times New Roman"/>
                <w:b/>
                <w:bCs/>
                <w:sz w:val="20"/>
                <w:szCs w:val="20"/>
              </w:rPr>
            </w:pPr>
            <w:r>
              <w:rPr>
                <w:rFonts w:ascii="Franklin Gothic Book" w:hAnsi="Franklin Gothic Book"/>
                <w:b/>
                <w:sz w:val="20"/>
              </w:rPr>
              <w:t>Este formulario va acompañado de los siguientes documentos:</w:t>
            </w:r>
          </w:p>
        </w:tc>
      </w:tr>
      <w:tr w:rsidR="00D1443C" w:rsidRPr="00F10C66" w:rsidDel="00923C65" w14:paraId="091B973F" w14:textId="77777777" w:rsidTr="00087781">
        <w:tc>
          <w:tcPr>
            <w:tcW w:w="9351" w:type="dxa"/>
            <w:shd w:val="clear" w:color="auto" w:fill="FFFFFF" w:themeFill="background1"/>
          </w:tcPr>
          <w:p w14:paraId="1FA7F2D5" w14:textId="6CB39883" w:rsidR="00D1443C" w:rsidRPr="00F10C66" w:rsidRDefault="003934A0" w:rsidP="00465953">
            <w:pPr>
              <w:jc w:val="left"/>
              <w:rPr>
                <w:rFonts w:ascii="Franklin Gothic Book" w:eastAsia="Franklin Gothic Book" w:hAnsi="Franklin Gothic Book" w:cs="Times New Roman"/>
                <w:sz w:val="20"/>
                <w:szCs w:val="20"/>
              </w:rPr>
            </w:pPr>
            <w:sdt>
              <w:sdtPr>
                <w:rPr>
                  <w:rFonts w:ascii="Franklin Gothic Book" w:eastAsia="Franklin Gothic Book" w:hAnsi="Franklin Gothic Book" w:cs="Times New Roman"/>
                  <w:sz w:val="20"/>
                  <w:szCs w:val="20"/>
                </w:rPr>
                <w:id w:val="1876418460"/>
                <w:placeholder>
                  <w:docPart w:val="B1512DA180BF42F79C41FC69112BDC05"/>
                </w:placeholder>
                <w:showingPlcHdr/>
              </w:sdtPr>
              <w:sdtEndPr/>
              <w:sdtContent>
                <w:r w:rsidR="00D34D00">
                  <w:rPr>
                    <w:rFonts w:ascii="Franklin Gothic Book" w:hAnsi="Franklin Gothic Book"/>
                    <w:color w:val="808080"/>
                    <w:sz w:val="20"/>
                  </w:rPr>
                  <w:t>Haga clic aquí para escribir.</w:t>
                </w:r>
              </w:sdtContent>
            </w:sdt>
          </w:p>
        </w:tc>
      </w:tr>
    </w:tbl>
    <w:p w14:paraId="41954244" w14:textId="77777777" w:rsidR="00150B88" w:rsidRPr="00FF50D3" w:rsidRDefault="00150B88" w:rsidP="006215EE">
      <w:pPr>
        <w:spacing w:before="120" w:after="120" w:line="240" w:lineRule="auto"/>
        <w:contextualSpacing/>
        <w:jc w:val="left"/>
        <w:rPr>
          <w:rFonts w:ascii="Franklin Gothic Medium" w:eastAsia="Calibri" w:hAnsi="Franklin Gothic Medium" w:cs="Calibri"/>
          <w:color w:val="1F3864"/>
          <w:lang w:val="es-ES"/>
        </w:rPr>
      </w:pPr>
    </w:p>
    <w:p w14:paraId="4A492CCA" w14:textId="77777777" w:rsidR="00150B88" w:rsidRPr="00F10C66" w:rsidRDefault="00150B88" w:rsidP="00150B88">
      <w:pPr>
        <w:spacing w:after="0" w:line="240" w:lineRule="auto"/>
        <w:jc w:val="left"/>
        <w:rPr>
          <w:rFonts w:ascii="Franklin Gothic Medium" w:eastAsia="Calibri" w:hAnsi="Franklin Gothic Medium" w:cs="Calibri"/>
          <w:color w:val="1F3864"/>
          <w:sz w:val="20"/>
          <w:szCs w:val="20"/>
        </w:rPr>
      </w:pPr>
    </w:p>
    <w:p w14:paraId="74482CC1" w14:textId="0EB03134" w:rsidR="00150B88" w:rsidRPr="00F10C66" w:rsidRDefault="00150B88" w:rsidP="00150B88">
      <w:pPr>
        <w:spacing w:after="0" w:line="240" w:lineRule="auto"/>
        <w:jc w:val="left"/>
        <w:rPr>
          <w:rFonts w:ascii="Franklin Gothic Medium" w:eastAsia="Calibri" w:hAnsi="Franklin Gothic Medium" w:cs="Calibri"/>
          <w:color w:val="1F3864"/>
          <w:sz w:val="20"/>
          <w:szCs w:val="20"/>
        </w:rPr>
      </w:pPr>
      <w:r>
        <w:rPr>
          <w:rFonts w:ascii="Franklin Gothic Medium" w:hAnsi="Franklin Gothic Medium"/>
          <w:color w:val="1F3864"/>
          <w:sz w:val="20"/>
        </w:rPr>
        <w:t xml:space="preserve">Nombre completo del empleado de la autoridad requirente: </w:t>
      </w:r>
      <w:sdt>
        <w:sdtPr>
          <w:rPr>
            <w:rFonts w:ascii="Franklin Gothic Book" w:eastAsia="Franklin Gothic Book" w:hAnsi="Franklin Gothic Book" w:cs="Times New Roman"/>
            <w:sz w:val="20"/>
            <w:szCs w:val="20"/>
          </w:rPr>
          <w:id w:val="1482343200"/>
          <w:placeholder>
            <w:docPart w:val="F610A608814E4F0AA8D4997D339489BC"/>
          </w:placeholder>
          <w:showingPlcHdr/>
        </w:sdtPr>
        <w:sdtEndPr/>
        <w:sdtContent>
          <w:r>
            <w:rPr>
              <w:rFonts w:ascii="Franklin Gothic Book" w:hAnsi="Franklin Gothic Book"/>
              <w:color w:val="808080"/>
              <w:sz w:val="20"/>
            </w:rPr>
            <w:t>Haga clic aquí para escribir.</w:t>
          </w:r>
        </w:sdtContent>
      </w:sdt>
    </w:p>
    <w:p w14:paraId="0FE9CD1F" w14:textId="77777777" w:rsidR="00150B88" w:rsidRPr="00F10C66" w:rsidRDefault="00150B88" w:rsidP="00150B88">
      <w:pPr>
        <w:spacing w:after="0" w:line="240" w:lineRule="auto"/>
        <w:jc w:val="left"/>
        <w:rPr>
          <w:rFonts w:ascii="Franklin Gothic Medium" w:eastAsia="Calibri" w:hAnsi="Franklin Gothic Medium" w:cs="Calibri"/>
          <w:color w:val="1F3864"/>
          <w:sz w:val="20"/>
          <w:szCs w:val="20"/>
        </w:rPr>
      </w:pPr>
    </w:p>
    <w:p w14:paraId="176ECC0C" w14:textId="77777777" w:rsidR="00150B88" w:rsidRPr="00F10C66" w:rsidRDefault="00150B88" w:rsidP="00150B88">
      <w:pPr>
        <w:spacing w:after="0" w:line="240" w:lineRule="auto"/>
        <w:jc w:val="left"/>
        <w:rPr>
          <w:rFonts w:ascii="Franklin Gothic Medium" w:eastAsia="Calibri" w:hAnsi="Franklin Gothic Medium" w:cs="Calibri"/>
          <w:color w:val="1F3864"/>
          <w:sz w:val="20"/>
          <w:szCs w:val="20"/>
        </w:rPr>
      </w:pPr>
      <w:r>
        <w:rPr>
          <w:rFonts w:ascii="Franklin Gothic Medium" w:hAnsi="Franklin Gothic Medium"/>
          <w:color w:val="1F3864"/>
          <w:sz w:val="20"/>
        </w:rPr>
        <w:t xml:space="preserve">Lugar:  </w:t>
      </w:r>
      <w:sdt>
        <w:sdtPr>
          <w:rPr>
            <w:rFonts w:ascii="Franklin Gothic Book" w:eastAsia="Franklin Gothic Book" w:hAnsi="Franklin Gothic Book" w:cs="Times New Roman"/>
            <w:sz w:val="20"/>
            <w:szCs w:val="20"/>
          </w:rPr>
          <w:id w:val="1642537788"/>
          <w:placeholder>
            <w:docPart w:val="FC7C29F3D75D46F2912B592597C0C275"/>
          </w:placeholder>
          <w:showingPlcHdr/>
        </w:sdtPr>
        <w:sdtEndPr/>
        <w:sdtContent>
          <w:r>
            <w:rPr>
              <w:rFonts w:ascii="Franklin Gothic Book" w:hAnsi="Franklin Gothic Book"/>
              <w:color w:val="808080"/>
              <w:sz w:val="20"/>
            </w:rPr>
            <w:t>Haga clic aquí para escribir.</w:t>
          </w:r>
        </w:sdtContent>
      </w:sdt>
      <w:r>
        <w:rPr>
          <w:rFonts w:ascii="Franklin Gothic Medium" w:hAnsi="Franklin Gothic Medium"/>
          <w:color w:val="1F3864"/>
          <w:sz w:val="20"/>
        </w:rPr>
        <w:t xml:space="preserve"> </w:t>
      </w:r>
    </w:p>
    <w:p w14:paraId="10969B2A" w14:textId="77777777" w:rsidR="00150B88" w:rsidRPr="00150B88" w:rsidRDefault="00150B88" w:rsidP="00150B88">
      <w:pPr>
        <w:spacing w:after="0" w:line="240" w:lineRule="auto"/>
        <w:jc w:val="left"/>
        <w:rPr>
          <w:rFonts w:ascii="Franklin Gothic Medium" w:eastAsia="Calibri" w:hAnsi="Franklin Gothic Medium" w:cs="Calibri"/>
          <w:color w:val="1F3864"/>
          <w:sz w:val="20"/>
          <w:szCs w:val="20"/>
        </w:rPr>
      </w:pPr>
      <w:r>
        <w:rPr>
          <w:rFonts w:ascii="Franklin Gothic Medium" w:hAnsi="Franklin Gothic Medium"/>
          <w:color w:val="1F3864"/>
          <w:sz w:val="20"/>
        </w:rPr>
        <w:t xml:space="preserve">Fecha: </w:t>
      </w:r>
      <w:sdt>
        <w:sdtPr>
          <w:rPr>
            <w:rFonts w:ascii="Franklin Gothic Book" w:eastAsia="Franklin Gothic Book" w:hAnsi="Franklin Gothic Book" w:cs="Times New Roman"/>
            <w:sz w:val="20"/>
            <w:szCs w:val="20"/>
          </w:rPr>
          <w:id w:val="1110476626"/>
          <w:placeholder>
            <w:docPart w:val="EC2F534F789142F3AFF67EE1FD5A30AC"/>
          </w:placeholder>
          <w:showingPlcHdr/>
        </w:sdtPr>
        <w:sdtEndPr/>
        <w:sdtContent>
          <w:r>
            <w:rPr>
              <w:rFonts w:ascii="Franklin Gothic Book" w:hAnsi="Franklin Gothic Book"/>
              <w:color w:val="808080"/>
              <w:sz w:val="20"/>
            </w:rPr>
            <w:t>Haga clic aquí para escribir.</w:t>
          </w:r>
        </w:sdtContent>
      </w:sdt>
    </w:p>
    <w:p w14:paraId="615B3ACD" w14:textId="59029FE6" w:rsidR="00E80426" w:rsidRPr="007B52EB" w:rsidRDefault="00E80426" w:rsidP="004E03B3">
      <w:pPr>
        <w:spacing w:after="0" w:line="240" w:lineRule="auto"/>
        <w:jc w:val="left"/>
        <w:rPr>
          <w:lang w:val="es-ES"/>
        </w:rPr>
      </w:pPr>
    </w:p>
    <w:sectPr w:rsidR="00E80426" w:rsidRPr="007B52EB" w:rsidSect="00C038EE">
      <w:footerReference w:type="default" r:id="rId11"/>
      <w:footerReference w:type="first" r:id="rId12"/>
      <w:footnotePr>
        <w:numFmt w:val="chicago"/>
        <w:numRestart w:val="eachPage"/>
      </w:footnotePr>
      <w:pgSz w:w="11906" w:h="16838" w:code="9"/>
      <w:pgMar w:top="426" w:right="1134" w:bottom="426"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3F5BE" w14:textId="77777777" w:rsidR="004C1529" w:rsidRDefault="004C1529" w:rsidP="00037583">
      <w:pPr>
        <w:spacing w:after="0" w:line="240" w:lineRule="auto"/>
      </w:pPr>
      <w:r>
        <w:separator/>
      </w:r>
    </w:p>
  </w:endnote>
  <w:endnote w:type="continuationSeparator" w:id="0">
    <w:p w14:paraId="2E665832" w14:textId="77777777" w:rsidR="004C1529" w:rsidRDefault="004C1529" w:rsidP="00037583">
      <w:pPr>
        <w:spacing w:after="0" w:line="240" w:lineRule="auto"/>
      </w:pPr>
      <w:r>
        <w:continuationSeparator/>
      </w:r>
    </w:p>
  </w:endnote>
  <w:endnote w:type="continuationNotice" w:id="1">
    <w:p w14:paraId="198102CF" w14:textId="77777777" w:rsidR="004C1529" w:rsidRDefault="004C15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embedRegular r:id="rId1" w:fontKey="{F54E090D-0938-40B9-8755-4EC5B86F393B}"/>
    <w:embedBold r:id="rId2" w:fontKey="{FB9ABCC2-237C-4565-ACF0-895A460D6BB3}"/>
    <w:embedItalic r:id="rId3" w:fontKey="{DD251BF6-F236-4434-BA98-923A454B7C44}"/>
    <w:embedBoldItalic r:id="rId4" w:fontKey="{D8EDE3B8-D15A-4C74-A692-509C7E579CA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5" w:fontKey="{BBA33CFF-00AB-40E9-A28E-09C06C82C296}"/>
    <w:embedBold r:id="rId6" w:fontKey="{E0AB8D67-C191-4BB7-B6CF-3DA700FE25D9}"/>
    <w:embedItalic r:id="rId7" w:fontKey="{B3483CFF-2887-45A3-95D1-A8CAF5BD2969}"/>
    <w:embedBoldItalic r:id="rId8" w:fontKey="{0340CEB1-9B3C-44E9-83AF-4B207ECF95C1}"/>
  </w:font>
  <w:font w:name="Franklin Gothic Medium">
    <w:panose1 w:val="020B0603020102020204"/>
    <w:charset w:val="00"/>
    <w:family w:val="swiss"/>
    <w:pitch w:val="variable"/>
    <w:sig w:usb0="00000287" w:usb1="00000000" w:usb2="00000000" w:usb3="00000000" w:csb0="0000009F" w:csb1="00000000"/>
    <w:embedRegular r:id="rId9" w:fontKey="{67DAE3E0-C2AC-47F4-95B3-DAFF2460B567}"/>
    <w:embedBold r:id="rId10" w:fontKey="{DE7B21CC-981E-4732-AE16-0524108D5A5B}"/>
    <w:embedItalic r:id="rId11" w:fontKey="{79B42CB6-8929-48BA-A38A-0F906C575DBA}"/>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2" w:fontKey="{DAFD24C6-BD10-46B7-9D0A-441471068A38}"/>
    <w:embedBold r:id="rId13" w:fontKey="{FD5DA134-BCD7-4CE5-A828-D08335719921}"/>
  </w:font>
  <w:font w:name="Verdana">
    <w:panose1 w:val="020B0604030504040204"/>
    <w:charset w:val="00"/>
    <w:family w:val="swiss"/>
    <w:pitch w:val="variable"/>
    <w:sig w:usb0="A00006FF" w:usb1="4000205B" w:usb2="00000010" w:usb3="00000000" w:csb0="0000019F" w:csb1="00000000"/>
    <w:embedRegular r:id="rId14" w:fontKey="{16F6B6C7-D236-4559-8DBE-A1A3FFB805CE}"/>
    <w:embedBold r:id="rId15" w:fontKey="{620D6878-74A5-4D5C-9CC6-D08A453BB5E7}"/>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embedRegular r:id="rId16" w:fontKey="{0F39555A-F51D-46CE-908B-53F2FDB28058}"/>
    <w:embedBold r:id="rId17" w:fontKey="{ADF64D55-6D91-4103-BAFE-94E69B01DCFC}"/>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3C4FE" w14:textId="77777777" w:rsidR="00B37C70" w:rsidRPr="00150B88" w:rsidRDefault="00B37C70" w:rsidP="00B74EFA">
    <w:pPr>
      <w:pStyle w:val="Header"/>
      <w:tabs>
        <w:tab w:val="clear" w:pos="4513"/>
        <w:tab w:val="clear" w:pos="9026"/>
      </w:tabs>
      <w:jc w:val="right"/>
      <w:rPr>
        <w:color w:val="70AD47"/>
        <w:sz w:val="18"/>
        <w:szCs w:val="18"/>
      </w:rPr>
    </w:pPr>
    <w:r w:rsidRPr="00150B88">
      <w:rPr>
        <w:color w:val="70AD47"/>
        <w:sz w:val="18"/>
      </w:rPr>
      <w:fldChar w:fldCharType="begin"/>
    </w:r>
    <w:r w:rsidRPr="00150B88">
      <w:rPr>
        <w:color w:val="70AD47"/>
        <w:sz w:val="18"/>
      </w:rPr>
      <w:instrText xml:space="preserve"> PAGE   \* MERGEFORMAT </w:instrText>
    </w:r>
    <w:r w:rsidRPr="00150B88">
      <w:rPr>
        <w:color w:val="70AD47"/>
        <w:sz w:val="18"/>
      </w:rPr>
      <w:fldChar w:fldCharType="separate"/>
    </w:r>
    <w:r w:rsidRPr="00150B88">
      <w:rPr>
        <w:color w:val="70AD47"/>
        <w:sz w:val="18"/>
      </w:rPr>
      <w:t>2</w:t>
    </w:r>
    <w:r w:rsidRPr="00150B88">
      <w:rPr>
        <w:color w:val="70AD47"/>
        <w:sz w:val="18"/>
      </w:rPr>
      <w:fldChar w:fldCharType="end"/>
    </w:r>
  </w:p>
  <w:p w14:paraId="28391165" w14:textId="77777777" w:rsidR="00A84055" w:rsidRDefault="00A8405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1B670" w14:textId="77777777" w:rsidR="002426B3" w:rsidRPr="00150B88" w:rsidRDefault="00A4204A" w:rsidP="009F3507">
    <w:pPr>
      <w:pStyle w:val="Footer"/>
      <w:jc w:val="right"/>
      <w:rPr>
        <w:color w:val="70AD47"/>
        <w:sz w:val="18"/>
        <w:szCs w:val="18"/>
      </w:rPr>
    </w:pPr>
    <w:r w:rsidRPr="00150B88">
      <w:rPr>
        <w:color w:val="70AD47"/>
        <w:sz w:val="18"/>
      </w:rPr>
      <w:fldChar w:fldCharType="begin"/>
    </w:r>
    <w:r w:rsidRPr="00150B88">
      <w:rPr>
        <w:color w:val="70AD47"/>
        <w:sz w:val="18"/>
      </w:rPr>
      <w:instrText xml:space="preserve"> PAGE   \* MERGEFORMAT </w:instrText>
    </w:r>
    <w:r w:rsidRPr="00150B88">
      <w:rPr>
        <w:color w:val="70AD47"/>
        <w:sz w:val="18"/>
      </w:rPr>
      <w:fldChar w:fldCharType="separate"/>
    </w:r>
    <w:r w:rsidRPr="00150B88">
      <w:rPr>
        <w:color w:val="70AD47"/>
        <w:sz w:val="18"/>
      </w:rPr>
      <w:t>1</w:t>
    </w:r>
    <w:r w:rsidRPr="00150B88">
      <w:rPr>
        <w:color w:val="70AD47"/>
        <w:sz w:val="18"/>
      </w:rPr>
      <w:fldChar w:fldCharType="end"/>
    </w:r>
  </w:p>
  <w:p w14:paraId="431ABC9A" w14:textId="77777777" w:rsidR="00A84055" w:rsidRDefault="00A8405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8148D" w14:textId="77777777" w:rsidR="004C1529" w:rsidRPr="009701D2" w:rsidRDefault="004C1529" w:rsidP="00B74EFA">
      <w:pPr>
        <w:spacing w:after="120" w:line="240" w:lineRule="auto"/>
        <w:rPr>
          <w:color w:val="A2B93B" w:themeColor="accent6"/>
        </w:rPr>
      </w:pPr>
      <w:r w:rsidRPr="009701D2">
        <w:rPr>
          <w:color w:val="A2B93B" w:themeColor="accent6"/>
        </w:rPr>
        <w:separator/>
      </w:r>
    </w:p>
  </w:footnote>
  <w:footnote w:type="continuationSeparator" w:id="0">
    <w:p w14:paraId="59E5FCB0" w14:textId="77777777" w:rsidR="004C1529" w:rsidRDefault="004C1529" w:rsidP="00037583">
      <w:pPr>
        <w:spacing w:after="0" w:line="240" w:lineRule="auto"/>
      </w:pPr>
      <w:r>
        <w:continuationSeparator/>
      </w:r>
    </w:p>
  </w:footnote>
  <w:footnote w:type="continuationNotice" w:id="1">
    <w:p w14:paraId="2EE6DBD2" w14:textId="77777777" w:rsidR="004C1529" w:rsidRDefault="004C1529">
      <w:pPr>
        <w:spacing w:after="0" w:line="240" w:lineRule="auto"/>
      </w:pPr>
    </w:p>
  </w:footnote>
  <w:footnote w:id="2">
    <w:p w14:paraId="4D9C1F45" w14:textId="64BA555A" w:rsidR="008744BD" w:rsidRPr="00F10C66" w:rsidRDefault="008744BD">
      <w:pPr>
        <w:pStyle w:val="FootnoteText"/>
      </w:pPr>
      <w:r>
        <w:rPr>
          <w:rStyle w:val="FootnoteReference"/>
        </w:rPr>
        <w:sym w:font="Symbol" w:char="F02A"/>
      </w:r>
      <w:r>
        <w:t xml:space="preserve"> </w:t>
      </w:r>
      <w:r>
        <w:tab/>
        <w:t>El presente formulario modelo es opcional.</w:t>
      </w:r>
    </w:p>
  </w:footnote>
  <w:footnote w:id="3">
    <w:p w14:paraId="46C64077" w14:textId="1BCDE17D" w:rsidR="007202DA" w:rsidRPr="00F10C66" w:rsidRDefault="007202DA">
      <w:pPr>
        <w:pStyle w:val="FootnoteText"/>
      </w:pPr>
      <w:r>
        <w:rPr>
          <w:rStyle w:val="FootnoteReference"/>
        </w:rPr>
        <w:sym w:font="Symbol" w:char="F02A"/>
      </w:r>
      <w:r>
        <w:t xml:space="preserve"> </w:t>
      </w:r>
      <w:r>
        <w:tab/>
      </w:r>
      <w:r w:rsidR="00FE4CEF">
        <w:t xml:space="preserve">El presente formulario modelo </w:t>
      </w:r>
      <w:r>
        <w:rPr>
          <w:rFonts w:ascii="Franklin Gothic Book" w:hAnsi="Franklin Gothic Book"/>
        </w:rPr>
        <w:t xml:space="preserve">puede utilizarse para solicitudes generales en el marco del Convenio sobre Protección de Niños de 1996. </w:t>
      </w:r>
      <w:r w:rsidR="0036690B">
        <w:rPr>
          <w:rFonts w:ascii="Franklin Gothic Book" w:hAnsi="Franklin Gothic Book"/>
        </w:rPr>
        <w:t xml:space="preserve">En cambio, </w:t>
      </w:r>
      <w:r w:rsidR="0036690B" w:rsidRPr="0036690B">
        <w:rPr>
          <w:rFonts w:ascii="Franklin Gothic Book" w:hAnsi="Franklin Gothic Book"/>
          <w:b/>
          <w:bCs/>
        </w:rPr>
        <w:t>n</w:t>
      </w:r>
      <w:r w:rsidRPr="0036690B">
        <w:rPr>
          <w:rFonts w:ascii="Franklin Gothic Book" w:hAnsi="Franklin Gothic Book"/>
          <w:b/>
          <w:bCs/>
        </w:rPr>
        <w:t>o</w:t>
      </w:r>
      <w:r>
        <w:rPr>
          <w:rFonts w:ascii="Franklin Gothic Book" w:hAnsi="Franklin Gothic Book"/>
        </w:rPr>
        <w:t xml:space="preserve"> debe utilizarse en los casos de la consulta obligatoria del art. 33 del Convenio, cuando una autoridad competente en virtud de los arts. 5 a 10 del Convenio contemple un acogimiento que vaya a tener lugar en otro Estado contratante.</w:t>
      </w:r>
    </w:p>
  </w:footnote>
  <w:footnote w:id="4">
    <w:p w14:paraId="7FE6D3D0" w14:textId="20B17CC1" w:rsidR="008E4438" w:rsidRPr="00F10C66" w:rsidRDefault="008E4438" w:rsidP="00F34E01">
      <w:pPr>
        <w:pStyle w:val="FootnoteText"/>
      </w:pPr>
      <w:r>
        <w:rPr>
          <w:rStyle w:val="FootnoteReference"/>
        </w:rPr>
        <w:footnoteRef/>
      </w:r>
      <w:r>
        <w:t xml:space="preserve"> </w:t>
      </w:r>
      <w:r>
        <w:tab/>
        <w:t>Por ejemplo, puede tratarse de la persona que acompaña actualmente al niño, la persona con la que se aloja el niño en el Estado requerido, la persona con la que el niño va a reunirse en el Estado requerido o la persona sobre la que se solicita información que pueda ser relevante para la protección del niño.</w:t>
      </w:r>
    </w:p>
  </w:footnote>
  <w:footnote w:id="5">
    <w:p w14:paraId="66568298" w14:textId="15383A19" w:rsidR="00414C2C" w:rsidRPr="00B90296" w:rsidRDefault="00414C2C" w:rsidP="00414C2C">
      <w:pPr>
        <w:pStyle w:val="FootnoteText"/>
      </w:pPr>
      <w:r>
        <w:rPr>
          <w:rStyle w:val="FootnoteReference"/>
        </w:rPr>
        <w:footnoteRef/>
      </w:r>
      <w:r>
        <w:t xml:space="preserve"> </w:t>
      </w:r>
      <w:r>
        <w:tab/>
        <w:t>Por ejemplo, puede tratarse de la persona que acompaña actualmente al niño, la persona con la que se aloja el niño en el Estado requerido, la persona con la que el niño va a reunirse en el Estado requerido o la persona sobre la que se solicita información que pueda ser relevante para la protección del niñ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9179E"/>
    <w:multiLevelType w:val="hybridMultilevel"/>
    <w:tmpl w:val="F124A454"/>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DF51D2"/>
    <w:multiLevelType w:val="hybridMultilevel"/>
    <w:tmpl w:val="4F6A294C"/>
    <w:lvl w:ilvl="0" w:tplc="295294A6">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D786B14"/>
    <w:multiLevelType w:val="hybridMultilevel"/>
    <w:tmpl w:val="330CB448"/>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356961"/>
    <w:multiLevelType w:val="multilevel"/>
    <w:tmpl w:val="7E367A70"/>
    <w:lvl w:ilvl="0">
      <w:start w:val="1"/>
      <w:numFmt w:val="bullet"/>
      <w:lvlText w:val=""/>
      <w:lvlJc w:val="left"/>
      <w:pPr>
        <w:ind w:left="567" w:hanging="567"/>
      </w:pPr>
      <w:rPr>
        <w:rFonts w:ascii="Wingdings" w:hAnsi="Wingdings" w:hint="default"/>
        <w:sz w:val="21"/>
        <w:szCs w:val="21"/>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3B45A43"/>
    <w:multiLevelType w:val="hybridMultilevel"/>
    <w:tmpl w:val="58F4E79C"/>
    <w:lvl w:ilvl="0" w:tplc="E38E4068">
      <w:numFmt w:val="bullet"/>
      <w:lvlText w:val="-"/>
      <w:lvlJc w:val="left"/>
      <w:pPr>
        <w:ind w:left="720" w:hanging="360"/>
      </w:pPr>
      <w:rPr>
        <w:rFonts w:ascii="Franklin Gothic Book" w:eastAsiaTheme="minorHAnsi" w:hAnsi="Franklin Gothic Book" w:cstheme="minorBid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C313BA"/>
    <w:multiLevelType w:val="hybridMultilevel"/>
    <w:tmpl w:val="DC7C4144"/>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F2347B"/>
    <w:multiLevelType w:val="hybridMultilevel"/>
    <w:tmpl w:val="AF5AAFE8"/>
    <w:lvl w:ilvl="0" w:tplc="1C7061F0">
      <w:numFmt w:val="bullet"/>
      <w:lvlText w:val="-"/>
      <w:lvlJc w:val="left"/>
      <w:pPr>
        <w:ind w:left="720" w:hanging="360"/>
      </w:pPr>
      <w:rPr>
        <w:rFonts w:ascii="Franklin Gothic Book" w:eastAsia="Calibri" w:hAnsi="Franklin Gothic Book"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CC62697"/>
    <w:multiLevelType w:val="hybridMultilevel"/>
    <w:tmpl w:val="2E26C61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9A3FCE"/>
    <w:multiLevelType w:val="hybridMultilevel"/>
    <w:tmpl w:val="2E4A1AA6"/>
    <w:lvl w:ilvl="0" w:tplc="F27407BA">
      <w:start w:val="1"/>
      <w:numFmt w:val="bullet"/>
      <w:lvlText w:val="-"/>
      <w:lvlJc w:val="left"/>
      <w:pPr>
        <w:ind w:left="360" w:hanging="360"/>
      </w:pPr>
      <w:rPr>
        <w:rFonts w:ascii="Franklin Gothic Book" w:hAnsi="Franklin Gothic Book"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0" w15:restartNumberingAfterBreak="0">
    <w:nsid w:val="47931CD4"/>
    <w:multiLevelType w:val="multilevel"/>
    <w:tmpl w:val="776C05E6"/>
    <w:lvl w:ilvl="0">
      <w:start w:val="1"/>
      <w:numFmt w:val="upperRoman"/>
      <w:pStyle w:val="Heading1"/>
      <w:lvlText w:val="%1."/>
      <w:lvlJc w:val="right"/>
      <w:pPr>
        <w:ind w:left="567" w:hanging="567"/>
      </w:pPr>
      <w:rPr>
        <w:rFonts w:hint="default"/>
      </w:rPr>
    </w:lvl>
    <w:lvl w:ilvl="1">
      <w:start w:val="1"/>
      <w:numFmt w:val="upperLetter"/>
      <w:lvlRestart w:val="0"/>
      <w:pStyle w:val="Heading2"/>
      <w:lvlText w:val="%2."/>
      <w:lvlJc w:val="left"/>
      <w:pPr>
        <w:ind w:left="1134" w:hanging="567"/>
      </w:pPr>
      <w:rPr>
        <w:rFonts w:hint="default"/>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A433E52"/>
    <w:multiLevelType w:val="multilevel"/>
    <w:tmpl w:val="1D12B50E"/>
    <w:lvl w:ilvl="0">
      <w:start w:val="1"/>
      <w:numFmt w:val="decimal"/>
      <w:pStyle w:val="ListParagraph"/>
      <w:lvlText w:val="%1."/>
      <w:lvlJc w:val="left"/>
      <w:pPr>
        <w:ind w:left="1134" w:hanging="567"/>
      </w:pPr>
      <w:rPr>
        <w:rFonts w:hint="default"/>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12" w15:restartNumberingAfterBreak="0">
    <w:nsid w:val="4F564C94"/>
    <w:multiLevelType w:val="multilevel"/>
    <w:tmpl w:val="1110FD82"/>
    <w:lvl w:ilvl="0">
      <w:start w:val="1"/>
      <w:numFmt w:val="decimal"/>
      <w:pStyle w:val="PBParagraph"/>
      <w:lvlText w:val="%1"/>
      <w:lvlJc w:val="right"/>
      <w:pPr>
        <w:ind w:left="567" w:hanging="567"/>
      </w:pPr>
      <w:rPr>
        <w:rFonts w:hint="default"/>
        <w:sz w:val="21"/>
        <w:szCs w:val="21"/>
      </w:rPr>
    </w:lvl>
    <w:lvl w:ilvl="1">
      <w:start w:val="1"/>
      <w:numFmt w:val="bullet"/>
      <w:lvlText w:val=""/>
      <w:lvlJc w:val="left"/>
      <w:pPr>
        <w:ind w:left="927" w:hanging="360"/>
      </w:pPr>
      <w:rPr>
        <w:rFonts w:ascii="Wingdings" w:hAnsi="Wingding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B213F86"/>
    <w:multiLevelType w:val="multilevel"/>
    <w:tmpl w:val="77DA5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845165"/>
    <w:multiLevelType w:val="hybridMultilevel"/>
    <w:tmpl w:val="9F46C1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8317BF"/>
    <w:multiLevelType w:val="hybridMultilevel"/>
    <w:tmpl w:val="6A4C7D0A"/>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53D0EA5"/>
    <w:multiLevelType w:val="hybridMultilevel"/>
    <w:tmpl w:val="EEC6C750"/>
    <w:lvl w:ilvl="0" w:tplc="FDF08E5A">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654F518B"/>
    <w:multiLevelType w:val="hybridMultilevel"/>
    <w:tmpl w:val="12A22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C91F02"/>
    <w:multiLevelType w:val="hybridMultilevel"/>
    <w:tmpl w:val="9E4C36DE"/>
    <w:lvl w:ilvl="0" w:tplc="FDF08E5A">
      <w:numFmt w:val="bullet"/>
      <w:lvlText w:val="-"/>
      <w:lvlJc w:val="left"/>
      <w:pPr>
        <w:ind w:left="720" w:hanging="360"/>
      </w:pPr>
      <w:rPr>
        <w:rFonts w:ascii="Franklin Gothic Book" w:eastAsiaTheme="minorHAnsi" w:hAnsi="Franklin Gothic Book"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77164F17"/>
    <w:multiLevelType w:val="hybridMultilevel"/>
    <w:tmpl w:val="F95CEF1C"/>
    <w:lvl w:ilvl="0" w:tplc="38EAC5E0">
      <w:start w:val="1"/>
      <w:numFmt w:val="bullet"/>
      <w:lvlText w:val="-"/>
      <w:lvlJc w:val="left"/>
      <w:pPr>
        <w:ind w:left="360" w:hanging="360"/>
      </w:pPr>
      <w:rPr>
        <w:rFonts w:ascii="Calibri" w:hAnsi="Calibri" w:hint="default"/>
        <w:color w:val="auto"/>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0" w15:restartNumberingAfterBreak="0">
    <w:nsid w:val="796558B1"/>
    <w:multiLevelType w:val="hybridMultilevel"/>
    <w:tmpl w:val="DC7C4144"/>
    <w:lvl w:ilvl="0" w:tplc="86CCAE2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19357920">
    <w:abstractNumId w:val="10"/>
  </w:num>
  <w:num w:numId="2" w16cid:durableId="612322088">
    <w:abstractNumId w:val="12"/>
  </w:num>
  <w:num w:numId="3" w16cid:durableId="1859616553">
    <w:abstractNumId w:val="4"/>
  </w:num>
  <w:num w:numId="4" w16cid:durableId="1517115942">
    <w:abstractNumId w:val="11"/>
  </w:num>
  <w:num w:numId="5" w16cid:durableId="1771512872">
    <w:abstractNumId w:val="3"/>
  </w:num>
  <w:num w:numId="6" w16cid:durableId="2033528640">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630111">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6554414">
    <w:abstractNumId w:val="19"/>
  </w:num>
  <w:num w:numId="9" w16cid:durableId="272446310">
    <w:abstractNumId w:val="1"/>
  </w:num>
  <w:num w:numId="10" w16cid:durableId="2109688307">
    <w:abstractNumId w:val="11"/>
  </w:num>
  <w:num w:numId="11" w16cid:durableId="1086415062">
    <w:abstractNumId w:val="11"/>
  </w:num>
  <w:num w:numId="12" w16cid:durableId="1558784365">
    <w:abstractNumId w:val="17"/>
  </w:num>
  <w:num w:numId="13" w16cid:durableId="52313126">
    <w:abstractNumId w:val="14"/>
  </w:num>
  <w:num w:numId="14" w16cid:durableId="834304529">
    <w:abstractNumId w:val="20"/>
  </w:num>
  <w:num w:numId="15" w16cid:durableId="1106392081">
    <w:abstractNumId w:val="8"/>
  </w:num>
  <w:num w:numId="16" w16cid:durableId="645400288">
    <w:abstractNumId w:val="0"/>
  </w:num>
  <w:num w:numId="17" w16cid:durableId="53818716">
    <w:abstractNumId w:val="13"/>
  </w:num>
  <w:num w:numId="18" w16cid:durableId="1539010993">
    <w:abstractNumId w:val="5"/>
  </w:num>
  <w:num w:numId="19" w16cid:durableId="1852335484">
    <w:abstractNumId w:val="7"/>
  </w:num>
  <w:num w:numId="20" w16cid:durableId="628246112">
    <w:abstractNumId w:val="2"/>
  </w:num>
  <w:num w:numId="21" w16cid:durableId="732580306">
    <w:abstractNumId w:val="15"/>
  </w:num>
  <w:num w:numId="22" w16cid:durableId="81029810">
    <w:abstractNumId w:val="6"/>
  </w:num>
  <w:num w:numId="23" w16cid:durableId="483162301">
    <w:abstractNumId w:val="9"/>
  </w:num>
  <w:num w:numId="24" w16cid:durableId="2099055686">
    <w:abstractNumId w:val="18"/>
  </w:num>
  <w:num w:numId="25" w16cid:durableId="2099982508">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documentProtection w:edit="readOnly" w:enforcement="1" w:cryptProviderType="rsaAES" w:cryptAlgorithmClass="hash" w:cryptAlgorithmType="typeAny" w:cryptAlgorithmSid="14" w:cryptSpinCount="100000" w:hash="XBrCo8zNpCKCLwuAqb7EkjGKxl2lrJ0m4S6D73mXMsiij5FZHcq6CXODQYInLwH534KVajNJxTh7ze/uxQK5ig==" w:salt="j45l4iK+/xtUuZs+gB9mZg=="/>
  <w:defaultTabStop w:val="567"/>
  <w:hyphenationZone w:val="425"/>
  <w:characterSpacingControl w:val="doNotCompress"/>
  <w:hdrShapeDefaults>
    <o:shapedefaults v:ext="edit" spidmax="2050"/>
  </w:hdrShapeDefaults>
  <w:footnotePr>
    <w:numFmt w:val="chicago"/>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1NDI1sTS0NDUzNTVR0lEKTi0uzszPAykwrQUArPRbbiwAAAA="/>
  </w:docVars>
  <w:rsids>
    <w:rsidRoot w:val="00252B28"/>
    <w:rsid w:val="00000152"/>
    <w:rsid w:val="0000030F"/>
    <w:rsid w:val="000018F6"/>
    <w:rsid w:val="00001F28"/>
    <w:rsid w:val="000027E3"/>
    <w:rsid w:val="00003427"/>
    <w:rsid w:val="00003659"/>
    <w:rsid w:val="00003BF1"/>
    <w:rsid w:val="00004ABA"/>
    <w:rsid w:val="00004D16"/>
    <w:rsid w:val="000055B0"/>
    <w:rsid w:val="00006C6D"/>
    <w:rsid w:val="000071F9"/>
    <w:rsid w:val="00010441"/>
    <w:rsid w:val="00012772"/>
    <w:rsid w:val="000128FD"/>
    <w:rsid w:val="00012CE4"/>
    <w:rsid w:val="00014D66"/>
    <w:rsid w:val="00015AED"/>
    <w:rsid w:val="0001621D"/>
    <w:rsid w:val="000214A0"/>
    <w:rsid w:val="00021A2B"/>
    <w:rsid w:val="00021DC8"/>
    <w:rsid w:val="000223CD"/>
    <w:rsid w:val="00023B04"/>
    <w:rsid w:val="000249F4"/>
    <w:rsid w:val="0002537A"/>
    <w:rsid w:val="00026079"/>
    <w:rsid w:val="0002781A"/>
    <w:rsid w:val="00030C6A"/>
    <w:rsid w:val="00030DA5"/>
    <w:rsid w:val="00031923"/>
    <w:rsid w:val="00032723"/>
    <w:rsid w:val="00034EE5"/>
    <w:rsid w:val="00035F75"/>
    <w:rsid w:val="00037565"/>
    <w:rsid w:val="00037583"/>
    <w:rsid w:val="00040A15"/>
    <w:rsid w:val="00040F1A"/>
    <w:rsid w:val="00041D3D"/>
    <w:rsid w:val="000427A0"/>
    <w:rsid w:val="00042B28"/>
    <w:rsid w:val="00042EEC"/>
    <w:rsid w:val="000432FB"/>
    <w:rsid w:val="00044389"/>
    <w:rsid w:val="00045839"/>
    <w:rsid w:val="0004598E"/>
    <w:rsid w:val="000464F2"/>
    <w:rsid w:val="00046BFE"/>
    <w:rsid w:val="0004716D"/>
    <w:rsid w:val="0004738A"/>
    <w:rsid w:val="000476B2"/>
    <w:rsid w:val="00047CE1"/>
    <w:rsid w:val="00047DC4"/>
    <w:rsid w:val="00047E57"/>
    <w:rsid w:val="00050538"/>
    <w:rsid w:val="00050685"/>
    <w:rsid w:val="000508F4"/>
    <w:rsid w:val="00050F0B"/>
    <w:rsid w:val="000514E3"/>
    <w:rsid w:val="00054090"/>
    <w:rsid w:val="0005427A"/>
    <w:rsid w:val="00054D84"/>
    <w:rsid w:val="00055B78"/>
    <w:rsid w:val="000565CE"/>
    <w:rsid w:val="000572B3"/>
    <w:rsid w:val="00057C77"/>
    <w:rsid w:val="000604E0"/>
    <w:rsid w:val="00061039"/>
    <w:rsid w:val="000638DF"/>
    <w:rsid w:val="0006438B"/>
    <w:rsid w:val="00065A2D"/>
    <w:rsid w:val="000663E2"/>
    <w:rsid w:val="0006670B"/>
    <w:rsid w:val="0006726B"/>
    <w:rsid w:val="0007138F"/>
    <w:rsid w:val="00072315"/>
    <w:rsid w:val="000729DC"/>
    <w:rsid w:val="00073C21"/>
    <w:rsid w:val="0007554E"/>
    <w:rsid w:val="0007570E"/>
    <w:rsid w:val="00075766"/>
    <w:rsid w:val="00075BA9"/>
    <w:rsid w:val="000767A0"/>
    <w:rsid w:val="000770B8"/>
    <w:rsid w:val="0008027E"/>
    <w:rsid w:val="00081D7F"/>
    <w:rsid w:val="0008231B"/>
    <w:rsid w:val="0008242E"/>
    <w:rsid w:val="00082CB3"/>
    <w:rsid w:val="000831B7"/>
    <w:rsid w:val="00083BDD"/>
    <w:rsid w:val="000847CF"/>
    <w:rsid w:val="00085D07"/>
    <w:rsid w:val="00086245"/>
    <w:rsid w:val="0008665A"/>
    <w:rsid w:val="00086A06"/>
    <w:rsid w:val="00086A8D"/>
    <w:rsid w:val="000876E7"/>
    <w:rsid w:val="00087781"/>
    <w:rsid w:val="00090C47"/>
    <w:rsid w:val="00091437"/>
    <w:rsid w:val="0009261A"/>
    <w:rsid w:val="00092E1C"/>
    <w:rsid w:val="00092E83"/>
    <w:rsid w:val="000941C1"/>
    <w:rsid w:val="00095582"/>
    <w:rsid w:val="000959BB"/>
    <w:rsid w:val="00096702"/>
    <w:rsid w:val="00097321"/>
    <w:rsid w:val="000975EC"/>
    <w:rsid w:val="000A0C63"/>
    <w:rsid w:val="000A15F7"/>
    <w:rsid w:val="000A2D3A"/>
    <w:rsid w:val="000A481A"/>
    <w:rsid w:val="000A54B8"/>
    <w:rsid w:val="000A5551"/>
    <w:rsid w:val="000A654D"/>
    <w:rsid w:val="000A694F"/>
    <w:rsid w:val="000A7549"/>
    <w:rsid w:val="000B01DE"/>
    <w:rsid w:val="000B161B"/>
    <w:rsid w:val="000B17BF"/>
    <w:rsid w:val="000B1CD8"/>
    <w:rsid w:val="000B1FC0"/>
    <w:rsid w:val="000B1FE4"/>
    <w:rsid w:val="000B232F"/>
    <w:rsid w:val="000B276B"/>
    <w:rsid w:val="000B2D07"/>
    <w:rsid w:val="000B3E54"/>
    <w:rsid w:val="000B424C"/>
    <w:rsid w:val="000B4E83"/>
    <w:rsid w:val="000B5331"/>
    <w:rsid w:val="000B6948"/>
    <w:rsid w:val="000B7B00"/>
    <w:rsid w:val="000C004B"/>
    <w:rsid w:val="000C10F5"/>
    <w:rsid w:val="000C1399"/>
    <w:rsid w:val="000C2BED"/>
    <w:rsid w:val="000C3594"/>
    <w:rsid w:val="000C3B66"/>
    <w:rsid w:val="000C5AEE"/>
    <w:rsid w:val="000C73A7"/>
    <w:rsid w:val="000D0DD5"/>
    <w:rsid w:val="000D3071"/>
    <w:rsid w:val="000D4312"/>
    <w:rsid w:val="000D606C"/>
    <w:rsid w:val="000D6A6D"/>
    <w:rsid w:val="000D6C04"/>
    <w:rsid w:val="000D77AB"/>
    <w:rsid w:val="000D7AAE"/>
    <w:rsid w:val="000D7EA2"/>
    <w:rsid w:val="000E1EE4"/>
    <w:rsid w:val="000E2DB0"/>
    <w:rsid w:val="000E3712"/>
    <w:rsid w:val="000E4380"/>
    <w:rsid w:val="000E6A35"/>
    <w:rsid w:val="000E7058"/>
    <w:rsid w:val="000E7649"/>
    <w:rsid w:val="000E7C58"/>
    <w:rsid w:val="000F1DD1"/>
    <w:rsid w:val="000F1F7D"/>
    <w:rsid w:val="000F26A3"/>
    <w:rsid w:val="000F4353"/>
    <w:rsid w:val="000F4742"/>
    <w:rsid w:val="000F4923"/>
    <w:rsid w:val="00100523"/>
    <w:rsid w:val="00101849"/>
    <w:rsid w:val="0010198B"/>
    <w:rsid w:val="00102D02"/>
    <w:rsid w:val="00102D6C"/>
    <w:rsid w:val="00103A61"/>
    <w:rsid w:val="00104F16"/>
    <w:rsid w:val="001059A0"/>
    <w:rsid w:val="00105EE2"/>
    <w:rsid w:val="001070E8"/>
    <w:rsid w:val="00107191"/>
    <w:rsid w:val="00110729"/>
    <w:rsid w:val="0011119B"/>
    <w:rsid w:val="001114DC"/>
    <w:rsid w:val="00111A4B"/>
    <w:rsid w:val="001127BD"/>
    <w:rsid w:val="0011352F"/>
    <w:rsid w:val="001139EA"/>
    <w:rsid w:val="00114326"/>
    <w:rsid w:val="00114CBB"/>
    <w:rsid w:val="001158EB"/>
    <w:rsid w:val="00115D9D"/>
    <w:rsid w:val="00115EE3"/>
    <w:rsid w:val="001161CA"/>
    <w:rsid w:val="001165E2"/>
    <w:rsid w:val="0011780E"/>
    <w:rsid w:val="00117F0F"/>
    <w:rsid w:val="00120E45"/>
    <w:rsid w:val="00121630"/>
    <w:rsid w:val="001237FB"/>
    <w:rsid w:val="0012428B"/>
    <w:rsid w:val="0012440E"/>
    <w:rsid w:val="001247E0"/>
    <w:rsid w:val="00126C22"/>
    <w:rsid w:val="0012751C"/>
    <w:rsid w:val="00130382"/>
    <w:rsid w:val="00130392"/>
    <w:rsid w:val="00131C6D"/>
    <w:rsid w:val="00132F15"/>
    <w:rsid w:val="00133E95"/>
    <w:rsid w:val="0013549E"/>
    <w:rsid w:val="00135A46"/>
    <w:rsid w:val="00136BC6"/>
    <w:rsid w:val="00137AD3"/>
    <w:rsid w:val="00137CEE"/>
    <w:rsid w:val="0014233A"/>
    <w:rsid w:val="001428C4"/>
    <w:rsid w:val="00142C60"/>
    <w:rsid w:val="00142D9B"/>
    <w:rsid w:val="0014361F"/>
    <w:rsid w:val="001438D9"/>
    <w:rsid w:val="0014412A"/>
    <w:rsid w:val="0014427A"/>
    <w:rsid w:val="00144477"/>
    <w:rsid w:val="001447A5"/>
    <w:rsid w:val="00146274"/>
    <w:rsid w:val="00146CBF"/>
    <w:rsid w:val="001509DE"/>
    <w:rsid w:val="00150B88"/>
    <w:rsid w:val="0015232D"/>
    <w:rsid w:val="00152E46"/>
    <w:rsid w:val="00152F40"/>
    <w:rsid w:val="001533E3"/>
    <w:rsid w:val="00153E84"/>
    <w:rsid w:val="00154A6C"/>
    <w:rsid w:val="0015573B"/>
    <w:rsid w:val="00155986"/>
    <w:rsid w:val="00156AC5"/>
    <w:rsid w:val="00160340"/>
    <w:rsid w:val="00161D21"/>
    <w:rsid w:val="00161DDF"/>
    <w:rsid w:val="00165523"/>
    <w:rsid w:val="0016590B"/>
    <w:rsid w:val="001664BD"/>
    <w:rsid w:val="00166882"/>
    <w:rsid w:val="001679D4"/>
    <w:rsid w:val="00170405"/>
    <w:rsid w:val="001711CE"/>
    <w:rsid w:val="00171433"/>
    <w:rsid w:val="001715A5"/>
    <w:rsid w:val="00171F2D"/>
    <w:rsid w:val="001720DA"/>
    <w:rsid w:val="00172AB2"/>
    <w:rsid w:val="00173C07"/>
    <w:rsid w:val="001745D5"/>
    <w:rsid w:val="001747A7"/>
    <w:rsid w:val="00174B7E"/>
    <w:rsid w:val="00174ED5"/>
    <w:rsid w:val="00175189"/>
    <w:rsid w:val="001767BE"/>
    <w:rsid w:val="001804BE"/>
    <w:rsid w:val="00180A45"/>
    <w:rsid w:val="00181BE2"/>
    <w:rsid w:val="00181E78"/>
    <w:rsid w:val="00182685"/>
    <w:rsid w:val="0018385A"/>
    <w:rsid w:val="00183F89"/>
    <w:rsid w:val="00184969"/>
    <w:rsid w:val="00184E5C"/>
    <w:rsid w:val="00185287"/>
    <w:rsid w:val="0018593E"/>
    <w:rsid w:val="001859C7"/>
    <w:rsid w:val="00185CDE"/>
    <w:rsid w:val="0018652A"/>
    <w:rsid w:val="00186B53"/>
    <w:rsid w:val="00186D9F"/>
    <w:rsid w:val="00186E1F"/>
    <w:rsid w:val="00187CC5"/>
    <w:rsid w:val="00191720"/>
    <w:rsid w:val="001918A9"/>
    <w:rsid w:val="00192D20"/>
    <w:rsid w:val="00192FF2"/>
    <w:rsid w:val="00193C4D"/>
    <w:rsid w:val="00194222"/>
    <w:rsid w:val="001A0017"/>
    <w:rsid w:val="001A1D98"/>
    <w:rsid w:val="001A3D0C"/>
    <w:rsid w:val="001A4378"/>
    <w:rsid w:val="001A4B77"/>
    <w:rsid w:val="001A4ED7"/>
    <w:rsid w:val="001A5210"/>
    <w:rsid w:val="001A555C"/>
    <w:rsid w:val="001A56FF"/>
    <w:rsid w:val="001A58AC"/>
    <w:rsid w:val="001A6089"/>
    <w:rsid w:val="001A63F2"/>
    <w:rsid w:val="001A6A81"/>
    <w:rsid w:val="001B049F"/>
    <w:rsid w:val="001B07C9"/>
    <w:rsid w:val="001B18DA"/>
    <w:rsid w:val="001B35D8"/>
    <w:rsid w:val="001B3AB3"/>
    <w:rsid w:val="001B47CB"/>
    <w:rsid w:val="001B5182"/>
    <w:rsid w:val="001B7410"/>
    <w:rsid w:val="001B7FF9"/>
    <w:rsid w:val="001C00E0"/>
    <w:rsid w:val="001C1A21"/>
    <w:rsid w:val="001C1DE2"/>
    <w:rsid w:val="001C2489"/>
    <w:rsid w:val="001C2937"/>
    <w:rsid w:val="001C576F"/>
    <w:rsid w:val="001C6421"/>
    <w:rsid w:val="001D02EF"/>
    <w:rsid w:val="001D091A"/>
    <w:rsid w:val="001D0E8A"/>
    <w:rsid w:val="001D0EBD"/>
    <w:rsid w:val="001D383F"/>
    <w:rsid w:val="001D44B3"/>
    <w:rsid w:val="001D46F3"/>
    <w:rsid w:val="001D48D0"/>
    <w:rsid w:val="001D5FCF"/>
    <w:rsid w:val="001D60AE"/>
    <w:rsid w:val="001D62CA"/>
    <w:rsid w:val="001D743F"/>
    <w:rsid w:val="001D768F"/>
    <w:rsid w:val="001E024A"/>
    <w:rsid w:val="001E04D8"/>
    <w:rsid w:val="001E2FD4"/>
    <w:rsid w:val="001E38FF"/>
    <w:rsid w:val="001E458E"/>
    <w:rsid w:val="001E4F91"/>
    <w:rsid w:val="001E500C"/>
    <w:rsid w:val="001E5927"/>
    <w:rsid w:val="001E67CB"/>
    <w:rsid w:val="001E70DE"/>
    <w:rsid w:val="001E74B8"/>
    <w:rsid w:val="001E7EDB"/>
    <w:rsid w:val="001F0287"/>
    <w:rsid w:val="001F0415"/>
    <w:rsid w:val="001F0807"/>
    <w:rsid w:val="001F1BCF"/>
    <w:rsid w:val="001F1FBD"/>
    <w:rsid w:val="001F1FC6"/>
    <w:rsid w:val="001F26DF"/>
    <w:rsid w:val="001F2A27"/>
    <w:rsid w:val="001F3C9A"/>
    <w:rsid w:val="001F424F"/>
    <w:rsid w:val="001F43CB"/>
    <w:rsid w:val="001F49C9"/>
    <w:rsid w:val="001F4B1F"/>
    <w:rsid w:val="001F51BC"/>
    <w:rsid w:val="001F5287"/>
    <w:rsid w:val="001F6A96"/>
    <w:rsid w:val="001F7CCA"/>
    <w:rsid w:val="001F7EE1"/>
    <w:rsid w:val="00200350"/>
    <w:rsid w:val="00200A63"/>
    <w:rsid w:val="002029BA"/>
    <w:rsid w:val="00203043"/>
    <w:rsid w:val="0020345C"/>
    <w:rsid w:val="00203AAA"/>
    <w:rsid w:val="00204C2B"/>
    <w:rsid w:val="00204E27"/>
    <w:rsid w:val="0020522F"/>
    <w:rsid w:val="002060FC"/>
    <w:rsid w:val="00206833"/>
    <w:rsid w:val="002073CC"/>
    <w:rsid w:val="00207554"/>
    <w:rsid w:val="00207D2E"/>
    <w:rsid w:val="00207D75"/>
    <w:rsid w:val="00211333"/>
    <w:rsid w:val="00211719"/>
    <w:rsid w:val="00211A90"/>
    <w:rsid w:val="00212800"/>
    <w:rsid w:val="00212F04"/>
    <w:rsid w:val="002133AA"/>
    <w:rsid w:val="00213E16"/>
    <w:rsid w:val="00213E25"/>
    <w:rsid w:val="00214243"/>
    <w:rsid w:val="00215DB6"/>
    <w:rsid w:val="002161CC"/>
    <w:rsid w:val="00220334"/>
    <w:rsid w:val="00220921"/>
    <w:rsid w:val="00220EF4"/>
    <w:rsid w:val="0022134D"/>
    <w:rsid w:val="002213AA"/>
    <w:rsid w:val="00222B88"/>
    <w:rsid w:val="00222DAA"/>
    <w:rsid w:val="00223F43"/>
    <w:rsid w:val="002251CD"/>
    <w:rsid w:val="00226678"/>
    <w:rsid w:val="002269E2"/>
    <w:rsid w:val="002270BB"/>
    <w:rsid w:val="0023033E"/>
    <w:rsid w:val="00230BD6"/>
    <w:rsid w:val="0023101D"/>
    <w:rsid w:val="00231348"/>
    <w:rsid w:val="002316E7"/>
    <w:rsid w:val="00232F72"/>
    <w:rsid w:val="0023302F"/>
    <w:rsid w:val="00233AC2"/>
    <w:rsid w:val="0023453B"/>
    <w:rsid w:val="002346B1"/>
    <w:rsid w:val="00235454"/>
    <w:rsid w:val="00235AB9"/>
    <w:rsid w:val="00237733"/>
    <w:rsid w:val="00237790"/>
    <w:rsid w:val="0024062B"/>
    <w:rsid w:val="00240D7A"/>
    <w:rsid w:val="002426B3"/>
    <w:rsid w:val="00243211"/>
    <w:rsid w:val="00243424"/>
    <w:rsid w:val="002439AB"/>
    <w:rsid w:val="002439C6"/>
    <w:rsid w:val="0024437B"/>
    <w:rsid w:val="00245D54"/>
    <w:rsid w:val="00247354"/>
    <w:rsid w:val="00250768"/>
    <w:rsid w:val="00250812"/>
    <w:rsid w:val="0025115C"/>
    <w:rsid w:val="00252B28"/>
    <w:rsid w:val="002530DF"/>
    <w:rsid w:val="00253614"/>
    <w:rsid w:val="002559A2"/>
    <w:rsid w:val="0025645A"/>
    <w:rsid w:val="00256799"/>
    <w:rsid w:val="00256F95"/>
    <w:rsid w:val="002577BD"/>
    <w:rsid w:val="00257A01"/>
    <w:rsid w:val="00257A59"/>
    <w:rsid w:val="00261C60"/>
    <w:rsid w:val="00262231"/>
    <w:rsid w:val="00262755"/>
    <w:rsid w:val="0026299E"/>
    <w:rsid w:val="00262BF5"/>
    <w:rsid w:val="00262DC8"/>
    <w:rsid w:val="00263FE1"/>
    <w:rsid w:val="00265C29"/>
    <w:rsid w:val="0026732B"/>
    <w:rsid w:val="002674C2"/>
    <w:rsid w:val="00267EDD"/>
    <w:rsid w:val="00270919"/>
    <w:rsid w:val="00271F5F"/>
    <w:rsid w:val="00272F5F"/>
    <w:rsid w:val="0027328C"/>
    <w:rsid w:val="0027365A"/>
    <w:rsid w:val="00273C47"/>
    <w:rsid w:val="00274AFE"/>
    <w:rsid w:val="00275323"/>
    <w:rsid w:val="0027595E"/>
    <w:rsid w:val="00280C4F"/>
    <w:rsid w:val="0028113A"/>
    <w:rsid w:val="002813D5"/>
    <w:rsid w:val="00283104"/>
    <w:rsid w:val="00283627"/>
    <w:rsid w:val="00284429"/>
    <w:rsid w:val="002845BF"/>
    <w:rsid w:val="00284F1F"/>
    <w:rsid w:val="00285225"/>
    <w:rsid w:val="00287486"/>
    <w:rsid w:val="00287817"/>
    <w:rsid w:val="002903F1"/>
    <w:rsid w:val="0029105B"/>
    <w:rsid w:val="002923AE"/>
    <w:rsid w:val="002932EE"/>
    <w:rsid w:val="00293ED4"/>
    <w:rsid w:val="00296766"/>
    <w:rsid w:val="00297E4D"/>
    <w:rsid w:val="002A0650"/>
    <w:rsid w:val="002A1632"/>
    <w:rsid w:val="002A16DA"/>
    <w:rsid w:val="002A2253"/>
    <w:rsid w:val="002A3018"/>
    <w:rsid w:val="002A3091"/>
    <w:rsid w:val="002A36DF"/>
    <w:rsid w:val="002A3D7B"/>
    <w:rsid w:val="002A45B7"/>
    <w:rsid w:val="002A45D1"/>
    <w:rsid w:val="002A5350"/>
    <w:rsid w:val="002A56E7"/>
    <w:rsid w:val="002A5883"/>
    <w:rsid w:val="002A7C52"/>
    <w:rsid w:val="002A7C55"/>
    <w:rsid w:val="002B03AA"/>
    <w:rsid w:val="002B0AE5"/>
    <w:rsid w:val="002B0F02"/>
    <w:rsid w:val="002B1523"/>
    <w:rsid w:val="002B177E"/>
    <w:rsid w:val="002B2456"/>
    <w:rsid w:val="002B265A"/>
    <w:rsid w:val="002B77DD"/>
    <w:rsid w:val="002C00C4"/>
    <w:rsid w:val="002C140B"/>
    <w:rsid w:val="002C25A5"/>
    <w:rsid w:val="002C2A2C"/>
    <w:rsid w:val="002C2A3E"/>
    <w:rsid w:val="002C2F8F"/>
    <w:rsid w:val="002C358E"/>
    <w:rsid w:val="002C4ADF"/>
    <w:rsid w:val="002C5D1E"/>
    <w:rsid w:val="002C5ED3"/>
    <w:rsid w:val="002C67DE"/>
    <w:rsid w:val="002C6A17"/>
    <w:rsid w:val="002C74EB"/>
    <w:rsid w:val="002D0A64"/>
    <w:rsid w:val="002D0BFE"/>
    <w:rsid w:val="002D1697"/>
    <w:rsid w:val="002D1762"/>
    <w:rsid w:val="002D4487"/>
    <w:rsid w:val="002D4BFA"/>
    <w:rsid w:val="002D4D56"/>
    <w:rsid w:val="002D510B"/>
    <w:rsid w:val="002D6596"/>
    <w:rsid w:val="002D6794"/>
    <w:rsid w:val="002E01BA"/>
    <w:rsid w:val="002E079C"/>
    <w:rsid w:val="002E1699"/>
    <w:rsid w:val="002E5864"/>
    <w:rsid w:val="002E66C7"/>
    <w:rsid w:val="002E6EC5"/>
    <w:rsid w:val="002E72AD"/>
    <w:rsid w:val="002F0179"/>
    <w:rsid w:val="002F033B"/>
    <w:rsid w:val="002F0CB2"/>
    <w:rsid w:val="002F18EC"/>
    <w:rsid w:val="002F237D"/>
    <w:rsid w:val="002F2B90"/>
    <w:rsid w:val="002F332E"/>
    <w:rsid w:val="002F3356"/>
    <w:rsid w:val="002F402B"/>
    <w:rsid w:val="002F5238"/>
    <w:rsid w:val="002F5C88"/>
    <w:rsid w:val="002F6F2A"/>
    <w:rsid w:val="002F7925"/>
    <w:rsid w:val="00300176"/>
    <w:rsid w:val="00301E42"/>
    <w:rsid w:val="003027D2"/>
    <w:rsid w:val="00302AE3"/>
    <w:rsid w:val="00302F1A"/>
    <w:rsid w:val="0030496B"/>
    <w:rsid w:val="00304A51"/>
    <w:rsid w:val="00305BB7"/>
    <w:rsid w:val="003060E2"/>
    <w:rsid w:val="00311B05"/>
    <w:rsid w:val="00312073"/>
    <w:rsid w:val="0031235C"/>
    <w:rsid w:val="00312DF3"/>
    <w:rsid w:val="00313A10"/>
    <w:rsid w:val="00313D26"/>
    <w:rsid w:val="003146DF"/>
    <w:rsid w:val="00314CC2"/>
    <w:rsid w:val="00316702"/>
    <w:rsid w:val="00317479"/>
    <w:rsid w:val="0032026A"/>
    <w:rsid w:val="003202CA"/>
    <w:rsid w:val="003229BF"/>
    <w:rsid w:val="00325AA0"/>
    <w:rsid w:val="003265DA"/>
    <w:rsid w:val="00326B42"/>
    <w:rsid w:val="00326CE0"/>
    <w:rsid w:val="00330720"/>
    <w:rsid w:val="003309BC"/>
    <w:rsid w:val="00330CA1"/>
    <w:rsid w:val="00332003"/>
    <w:rsid w:val="003325E6"/>
    <w:rsid w:val="00335083"/>
    <w:rsid w:val="003359A7"/>
    <w:rsid w:val="0033681B"/>
    <w:rsid w:val="00336908"/>
    <w:rsid w:val="003373B4"/>
    <w:rsid w:val="0033769C"/>
    <w:rsid w:val="003404C2"/>
    <w:rsid w:val="00341A66"/>
    <w:rsid w:val="003433AE"/>
    <w:rsid w:val="0034379E"/>
    <w:rsid w:val="00344086"/>
    <w:rsid w:val="003442E8"/>
    <w:rsid w:val="00344A78"/>
    <w:rsid w:val="00345916"/>
    <w:rsid w:val="00345B0F"/>
    <w:rsid w:val="00345F0D"/>
    <w:rsid w:val="00346DCF"/>
    <w:rsid w:val="00346F7A"/>
    <w:rsid w:val="00350363"/>
    <w:rsid w:val="003514DD"/>
    <w:rsid w:val="00353526"/>
    <w:rsid w:val="00355017"/>
    <w:rsid w:val="003564B4"/>
    <w:rsid w:val="003566A2"/>
    <w:rsid w:val="00357875"/>
    <w:rsid w:val="00361FAA"/>
    <w:rsid w:val="0036253E"/>
    <w:rsid w:val="003631C5"/>
    <w:rsid w:val="00363C59"/>
    <w:rsid w:val="003640A6"/>
    <w:rsid w:val="003640C8"/>
    <w:rsid w:val="00364CBE"/>
    <w:rsid w:val="00364ED7"/>
    <w:rsid w:val="003650A2"/>
    <w:rsid w:val="00365A3E"/>
    <w:rsid w:val="003661E5"/>
    <w:rsid w:val="0036690B"/>
    <w:rsid w:val="0036707C"/>
    <w:rsid w:val="0037007E"/>
    <w:rsid w:val="003705A1"/>
    <w:rsid w:val="00370626"/>
    <w:rsid w:val="003716DC"/>
    <w:rsid w:val="00372240"/>
    <w:rsid w:val="00373EA9"/>
    <w:rsid w:val="0037417E"/>
    <w:rsid w:val="003749F6"/>
    <w:rsid w:val="00375F0E"/>
    <w:rsid w:val="00376597"/>
    <w:rsid w:val="00376E91"/>
    <w:rsid w:val="00376F88"/>
    <w:rsid w:val="0037739C"/>
    <w:rsid w:val="00380FFA"/>
    <w:rsid w:val="00381493"/>
    <w:rsid w:val="00381B53"/>
    <w:rsid w:val="00382209"/>
    <w:rsid w:val="003823A9"/>
    <w:rsid w:val="003825F7"/>
    <w:rsid w:val="003840A5"/>
    <w:rsid w:val="003843C3"/>
    <w:rsid w:val="00384716"/>
    <w:rsid w:val="003847F3"/>
    <w:rsid w:val="00384B53"/>
    <w:rsid w:val="00386AC0"/>
    <w:rsid w:val="00391CE1"/>
    <w:rsid w:val="003928E0"/>
    <w:rsid w:val="003930C3"/>
    <w:rsid w:val="003934A0"/>
    <w:rsid w:val="00393DA1"/>
    <w:rsid w:val="00394958"/>
    <w:rsid w:val="00394DE6"/>
    <w:rsid w:val="00396E58"/>
    <w:rsid w:val="003A2A51"/>
    <w:rsid w:val="003A2BCE"/>
    <w:rsid w:val="003A2EA1"/>
    <w:rsid w:val="003A3837"/>
    <w:rsid w:val="003A3A96"/>
    <w:rsid w:val="003A4703"/>
    <w:rsid w:val="003A4FAF"/>
    <w:rsid w:val="003A532B"/>
    <w:rsid w:val="003A53DC"/>
    <w:rsid w:val="003A609D"/>
    <w:rsid w:val="003A61F4"/>
    <w:rsid w:val="003A6A0A"/>
    <w:rsid w:val="003A78D6"/>
    <w:rsid w:val="003B1169"/>
    <w:rsid w:val="003B1F2F"/>
    <w:rsid w:val="003B200F"/>
    <w:rsid w:val="003B235B"/>
    <w:rsid w:val="003B3811"/>
    <w:rsid w:val="003B4352"/>
    <w:rsid w:val="003B49DC"/>
    <w:rsid w:val="003B4C76"/>
    <w:rsid w:val="003B539D"/>
    <w:rsid w:val="003B69C9"/>
    <w:rsid w:val="003B6E2F"/>
    <w:rsid w:val="003C00C3"/>
    <w:rsid w:val="003C0164"/>
    <w:rsid w:val="003C2774"/>
    <w:rsid w:val="003C363F"/>
    <w:rsid w:val="003C3A1E"/>
    <w:rsid w:val="003C4202"/>
    <w:rsid w:val="003C4F3B"/>
    <w:rsid w:val="003C55AD"/>
    <w:rsid w:val="003C58F7"/>
    <w:rsid w:val="003C62B6"/>
    <w:rsid w:val="003D1EEB"/>
    <w:rsid w:val="003D2807"/>
    <w:rsid w:val="003D3D5D"/>
    <w:rsid w:val="003D4DD5"/>
    <w:rsid w:val="003D4DDC"/>
    <w:rsid w:val="003D55DD"/>
    <w:rsid w:val="003D60FA"/>
    <w:rsid w:val="003D7771"/>
    <w:rsid w:val="003D7AA8"/>
    <w:rsid w:val="003E1985"/>
    <w:rsid w:val="003E1CB3"/>
    <w:rsid w:val="003E1DB3"/>
    <w:rsid w:val="003E1ECC"/>
    <w:rsid w:val="003E2CE1"/>
    <w:rsid w:val="003E3342"/>
    <w:rsid w:val="003E3891"/>
    <w:rsid w:val="003E3E44"/>
    <w:rsid w:val="003E3F2F"/>
    <w:rsid w:val="003E460D"/>
    <w:rsid w:val="003E5047"/>
    <w:rsid w:val="003F0BC4"/>
    <w:rsid w:val="003F1D31"/>
    <w:rsid w:val="003F3217"/>
    <w:rsid w:val="003F3232"/>
    <w:rsid w:val="003F3D85"/>
    <w:rsid w:val="003F4D65"/>
    <w:rsid w:val="003F5207"/>
    <w:rsid w:val="003F6014"/>
    <w:rsid w:val="004001B2"/>
    <w:rsid w:val="004009A2"/>
    <w:rsid w:val="00400ABC"/>
    <w:rsid w:val="00400B6B"/>
    <w:rsid w:val="00400CBB"/>
    <w:rsid w:val="0040310A"/>
    <w:rsid w:val="0040367B"/>
    <w:rsid w:val="00403CBF"/>
    <w:rsid w:val="00403EED"/>
    <w:rsid w:val="004042AB"/>
    <w:rsid w:val="00404504"/>
    <w:rsid w:val="00404DDF"/>
    <w:rsid w:val="004050E1"/>
    <w:rsid w:val="00405194"/>
    <w:rsid w:val="00407F85"/>
    <w:rsid w:val="00410AE2"/>
    <w:rsid w:val="00411D97"/>
    <w:rsid w:val="00412EC7"/>
    <w:rsid w:val="00414078"/>
    <w:rsid w:val="00414104"/>
    <w:rsid w:val="00414C2C"/>
    <w:rsid w:val="00416198"/>
    <w:rsid w:val="004163C4"/>
    <w:rsid w:val="00416673"/>
    <w:rsid w:val="00416E4B"/>
    <w:rsid w:val="004210D8"/>
    <w:rsid w:val="0042203D"/>
    <w:rsid w:val="00422162"/>
    <w:rsid w:val="00422489"/>
    <w:rsid w:val="00424280"/>
    <w:rsid w:val="004245E7"/>
    <w:rsid w:val="00424FCB"/>
    <w:rsid w:val="00425484"/>
    <w:rsid w:val="00426EBB"/>
    <w:rsid w:val="00427F84"/>
    <w:rsid w:val="0043080B"/>
    <w:rsid w:val="00430B69"/>
    <w:rsid w:val="00430BD2"/>
    <w:rsid w:val="004312BE"/>
    <w:rsid w:val="00431504"/>
    <w:rsid w:val="00434B54"/>
    <w:rsid w:val="00435081"/>
    <w:rsid w:val="00437859"/>
    <w:rsid w:val="00437D9D"/>
    <w:rsid w:val="00440F60"/>
    <w:rsid w:val="00441AD2"/>
    <w:rsid w:val="00442B18"/>
    <w:rsid w:val="00443122"/>
    <w:rsid w:val="00443578"/>
    <w:rsid w:val="00443592"/>
    <w:rsid w:val="0044766B"/>
    <w:rsid w:val="00447777"/>
    <w:rsid w:val="00447878"/>
    <w:rsid w:val="0045057E"/>
    <w:rsid w:val="00450986"/>
    <w:rsid w:val="0045231A"/>
    <w:rsid w:val="0045261B"/>
    <w:rsid w:val="00452FA3"/>
    <w:rsid w:val="004534B2"/>
    <w:rsid w:val="00453BFB"/>
    <w:rsid w:val="00454955"/>
    <w:rsid w:val="00454CF4"/>
    <w:rsid w:val="00455DED"/>
    <w:rsid w:val="00463C1D"/>
    <w:rsid w:val="00463D52"/>
    <w:rsid w:val="00464877"/>
    <w:rsid w:val="004648BC"/>
    <w:rsid w:val="0046509A"/>
    <w:rsid w:val="004657E9"/>
    <w:rsid w:val="00465953"/>
    <w:rsid w:val="004662EA"/>
    <w:rsid w:val="004665BC"/>
    <w:rsid w:val="00466DC2"/>
    <w:rsid w:val="00466DDA"/>
    <w:rsid w:val="00467BB8"/>
    <w:rsid w:val="00470075"/>
    <w:rsid w:val="00470A41"/>
    <w:rsid w:val="00471847"/>
    <w:rsid w:val="00471BDF"/>
    <w:rsid w:val="0047231B"/>
    <w:rsid w:val="00473477"/>
    <w:rsid w:val="004735A6"/>
    <w:rsid w:val="004739D4"/>
    <w:rsid w:val="004757CF"/>
    <w:rsid w:val="00476980"/>
    <w:rsid w:val="0048083D"/>
    <w:rsid w:val="00480950"/>
    <w:rsid w:val="00481BEC"/>
    <w:rsid w:val="00484009"/>
    <w:rsid w:val="0048448D"/>
    <w:rsid w:val="00485289"/>
    <w:rsid w:val="0048657A"/>
    <w:rsid w:val="00486EA5"/>
    <w:rsid w:val="004904F5"/>
    <w:rsid w:val="00490634"/>
    <w:rsid w:val="00490C68"/>
    <w:rsid w:val="00493021"/>
    <w:rsid w:val="00493272"/>
    <w:rsid w:val="0049403F"/>
    <w:rsid w:val="004942B2"/>
    <w:rsid w:val="004943F5"/>
    <w:rsid w:val="00495373"/>
    <w:rsid w:val="0049583A"/>
    <w:rsid w:val="0049772C"/>
    <w:rsid w:val="00497782"/>
    <w:rsid w:val="004A0ADF"/>
    <w:rsid w:val="004A18E1"/>
    <w:rsid w:val="004A2122"/>
    <w:rsid w:val="004A2D55"/>
    <w:rsid w:val="004A361E"/>
    <w:rsid w:val="004A395F"/>
    <w:rsid w:val="004A3EE3"/>
    <w:rsid w:val="004A4290"/>
    <w:rsid w:val="004A48DD"/>
    <w:rsid w:val="004A6F31"/>
    <w:rsid w:val="004A7202"/>
    <w:rsid w:val="004A7A88"/>
    <w:rsid w:val="004B0467"/>
    <w:rsid w:val="004B1743"/>
    <w:rsid w:val="004B3CED"/>
    <w:rsid w:val="004B3D2E"/>
    <w:rsid w:val="004B5DC6"/>
    <w:rsid w:val="004B648A"/>
    <w:rsid w:val="004B7442"/>
    <w:rsid w:val="004C0606"/>
    <w:rsid w:val="004C1529"/>
    <w:rsid w:val="004C21BA"/>
    <w:rsid w:val="004C24EB"/>
    <w:rsid w:val="004C2BBF"/>
    <w:rsid w:val="004C2D29"/>
    <w:rsid w:val="004C3138"/>
    <w:rsid w:val="004C5063"/>
    <w:rsid w:val="004C6378"/>
    <w:rsid w:val="004C67C4"/>
    <w:rsid w:val="004C7000"/>
    <w:rsid w:val="004C7333"/>
    <w:rsid w:val="004C7CC2"/>
    <w:rsid w:val="004C7DC1"/>
    <w:rsid w:val="004D066F"/>
    <w:rsid w:val="004D075A"/>
    <w:rsid w:val="004D09EB"/>
    <w:rsid w:val="004D0E11"/>
    <w:rsid w:val="004D0F72"/>
    <w:rsid w:val="004D1E21"/>
    <w:rsid w:val="004D2911"/>
    <w:rsid w:val="004D3236"/>
    <w:rsid w:val="004D4274"/>
    <w:rsid w:val="004D4D91"/>
    <w:rsid w:val="004D52C9"/>
    <w:rsid w:val="004E03B3"/>
    <w:rsid w:val="004E0EDD"/>
    <w:rsid w:val="004E19D2"/>
    <w:rsid w:val="004E321E"/>
    <w:rsid w:val="004E3B8A"/>
    <w:rsid w:val="004E3FE4"/>
    <w:rsid w:val="004E464C"/>
    <w:rsid w:val="004E4933"/>
    <w:rsid w:val="004E4FE3"/>
    <w:rsid w:val="004E5C88"/>
    <w:rsid w:val="004E693E"/>
    <w:rsid w:val="004E714F"/>
    <w:rsid w:val="004F2093"/>
    <w:rsid w:val="004F252E"/>
    <w:rsid w:val="004F2890"/>
    <w:rsid w:val="004F3E30"/>
    <w:rsid w:val="004F4B3F"/>
    <w:rsid w:val="004F572C"/>
    <w:rsid w:val="004F5B7E"/>
    <w:rsid w:val="004F69D7"/>
    <w:rsid w:val="004F7947"/>
    <w:rsid w:val="005004EC"/>
    <w:rsid w:val="0050050D"/>
    <w:rsid w:val="005010BD"/>
    <w:rsid w:val="00501660"/>
    <w:rsid w:val="005019AF"/>
    <w:rsid w:val="00502157"/>
    <w:rsid w:val="00502A7B"/>
    <w:rsid w:val="005037A0"/>
    <w:rsid w:val="00503FEF"/>
    <w:rsid w:val="005040C0"/>
    <w:rsid w:val="00504123"/>
    <w:rsid w:val="005055B2"/>
    <w:rsid w:val="005064AB"/>
    <w:rsid w:val="0051037E"/>
    <w:rsid w:val="00510E45"/>
    <w:rsid w:val="00512601"/>
    <w:rsid w:val="00515B24"/>
    <w:rsid w:val="005164ED"/>
    <w:rsid w:val="005167C5"/>
    <w:rsid w:val="00516B1E"/>
    <w:rsid w:val="005202CD"/>
    <w:rsid w:val="005204ED"/>
    <w:rsid w:val="00520E44"/>
    <w:rsid w:val="005212FD"/>
    <w:rsid w:val="0052192C"/>
    <w:rsid w:val="00523F48"/>
    <w:rsid w:val="005241BA"/>
    <w:rsid w:val="00524237"/>
    <w:rsid w:val="00524CF5"/>
    <w:rsid w:val="00525C6B"/>
    <w:rsid w:val="00527072"/>
    <w:rsid w:val="00530713"/>
    <w:rsid w:val="0053132B"/>
    <w:rsid w:val="00534BB2"/>
    <w:rsid w:val="00534D19"/>
    <w:rsid w:val="00535581"/>
    <w:rsid w:val="00535985"/>
    <w:rsid w:val="00535F9B"/>
    <w:rsid w:val="00536798"/>
    <w:rsid w:val="00536969"/>
    <w:rsid w:val="00536BEF"/>
    <w:rsid w:val="00537027"/>
    <w:rsid w:val="005374B5"/>
    <w:rsid w:val="00537F59"/>
    <w:rsid w:val="00541713"/>
    <w:rsid w:val="00541BCB"/>
    <w:rsid w:val="00541F1D"/>
    <w:rsid w:val="00541F24"/>
    <w:rsid w:val="005420AB"/>
    <w:rsid w:val="00544160"/>
    <w:rsid w:val="00544E9A"/>
    <w:rsid w:val="00546493"/>
    <w:rsid w:val="00546E0F"/>
    <w:rsid w:val="00552301"/>
    <w:rsid w:val="0055262B"/>
    <w:rsid w:val="00553290"/>
    <w:rsid w:val="00554557"/>
    <w:rsid w:val="00554672"/>
    <w:rsid w:val="00556654"/>
    <w:rsid w:val="00556680"/>
    <w:rsid w:val="00556E36"/>
    <w:rsid w:val="00557318"/>
    <w:rsid w:val="005601C1"/>
    <w:rsid w:val="00560AF6"/>
    <w:rsid w:val="00560F62"/>
    <w:rsid w:val="00561249"/>
    <w:rsid w:val="005617F5"/>
    <w:rsid w:val="005629E4"/>
    <w:rsid w:val="00563147"/>
    <w:rsid w:val="005646D9"/>
    <w:rsid w:val="00565460"/>
    <w:rsid w:val="00565800"/>
    <w:rsid w:val="00567FDE"/>
    <w:rsid w:val="00573A2A"/>
    <w:rsid w:val="0057668F"/>
    <w:rsid w:val="00576E3E"/>
    <w:rsid w:val="00577D89"/>
    <w:rsid w:val="00580172"/>
    <w:rsid w:val="00580553"/>
    <w:rsid w:val="00580BB6"/>
    <w:rsid w:val="005811E9"/>
    <w:rsid w:val="00581D46"/>
    <w:rsid w:val="00583D85"/>
    <w:rsid w:val="00583F78"/>
    <w:rsid w:val="00584853"/>
    <w:rsid w:val="00584D34"/>
    <w:rsid w:val="00587593"/>
    <w:rsid w:val="00587820"/>
    <w:rsid w:val="00587C5A"/>
    <w:rsid w:val="00590FF6"/>
    <w:rsid w:val="005918A3"/>
    <w:rsid w:val="00592B2D"/>
    <w:rsid w:val="00594F94"/>
    <w:rsid w:val="00595911"/>
    <w:rsid w:val="00595A0D"/>
    <w:rsid w:val="00595FDD"/>
    <w:rsid w:val="005969D4"/>
    <w:rsid w:val="00597328"/>
    <w:rsid w:val="00597418"/>
    <w:rsid w:val="005A003A"/>
    <w:rsid w:val="005A0BFE"/>
    <w:rsid w:val="005A30AF"/>
    <w:rsid w:val="005A3403"/>
    <w:rsid w:val="005A383E"/>
    <w:rsid w:val="005A613A"/>
    <w:rsid w:val="005A738B"/>
    <w:rsid w:val="005B05FE"/>
    <w:rsid w:val="005B2F6A"/>
    <w:rsid w:val="005B3907"/>
    <w:rsid w:val="005B49BE"/>
    <w:rsid w:val="005B7D81"/>
    <w:rsid w:val="005C00EC"/>
    <w:rsid w:val="005C1330"/>
    <w:rsid w:val="005C1576"/>
    <w:rsid w:val="005C1AD1"/>
    <w:rsid w:val="005C1DA0"/>
    <w:rsid w:val="005C2BE8"/>
    <w:rsid w:val="005C3B75"/>
    <w:rsid w:val="005C3FDF"/>
    <w:rsid w:val="005C4838"/>
    <w:rsid w:val="005C4980"/>
    <w:rsid w:val="005C60A8"/>
    <w:rsid w:val="005C611D"/>
    <w:rsid w:val="005C694F"/>
    <w:rsid w:val="005C748B"/>
    <w:rsid w:val="005C779A"/>
    <w:rsid w:val="005C786E"/>
    <w:rsid w:val="005D01AA"/>
    <w:rsid w:val="005D06B4"/>
    <w:rsid w:val="005D1BBC"/>
    <w:rsid w:val="005D200C"/>
    <w:rsid w:val="005D38E3"/>
    <w:rsid w:val="005D5253"/>
    <w:rsid w:val="005D7226"/>
    <w:rsid w:val="005E253C"/>
    <w:rsid w:val="005E3349"/>
    <w:rsid w:val="005E36C3"/>
    <w:rsid w:val="005E3C55"/>
    <w:rsid w:val="005E4E73"/>
    <w:rsid w:val="005E74A7"/>
    <w:rsid w:val="005F09A4"/>
    <w:rsid w:val="005F1389"/>
    <w:rsid w:val="005F1DE2"/>
    <w:rsid w:val="005F2517"/>
    <w:rsid w:val="005F2AEA"/>
    <w:rsid w:val="005F2D1D"/>
    <w:rsid w:val="005F3595"/>
    <w:rsid w:val="005F3EC3"/>
    <w:rsid w:val="005F4539"/>
    <w:rsid w:val="005F49E6"/>
    <w:rsid w:val="005F5514"/>
    <w:rsid w:val="005F645E"/>
    <w:rsid w:val="005F7153"/>
    <w:rsid w:val="00600ED0"/>
    <w:rsid w:val="00601923"/>
    <w:rsid w:val="00601E2B"/>
    <w:rsid w:val="006032FF"/>
    <w:rsid w:val="00603516"/>
    <w:rsid w:val="00603925"/>
    <w:rsid w:val="00604AD5"/>
    <w:rsid w:val="00605BD6"/>
    <w:rsid w:val="00605E88"/>
    <w:rsid w:val="00606812"/>
    <w:rsid w:val="00607013"/>
    <w:rsid w:val="00607251"/>
    <w:rsid w:val="0060786F"/>
    <w:rsid w:val="00607F53"/>
    <w:rsid w:val="00611C05"/>
    <w:rsid w:val="0061284E"/>
    <w:rsid w:val="00613EBB"/>
    <w:rsid w:val="00614059"/>
    <w:rsid w:val="006142F8"/>
    <w:rsid w:val="006143FB"/>
    <w:rsid w:val="0061603C"/>
    <w:rsid w:val="00616151"/>
    <w:rsid w:val="006164F6"/>
    <w:rsid w:val="00617896"/>
    <w:rsid w:val="00620574"/>
    <w:rsid w:val="006215EE"/>
    <w:rsid w:val="006227C7"/>
    <w:rsid w:val="00622A7B"/>
    <w:rsid w:val="00623453"/>
    <w:rsid w:val="00623770"/>
    <w:rsid w:val="00624B6B"/>
    <w:rsid w:val="00624BA5"/>
    <w:rsid w:val="00624C5E"/>
    <w:rsid w:val="006274C1"/>
    <w:rsid w:val="006314B1"/>
    <w:rsid w:val="00632798"/>
    <w:rsid w:val="00632849"/>
    <w:rsid w:val="00632CB4"/>
    <w:rsid w:val="00633D0D"/>
    <w:rsid w:val="00634C4E"/>
    <w:rsid w:val="0063552F"/>
    <w:rsid w:val="006405F5"/>
    <w:rsid w:val="00640841"/>
    <w:rsid w:val="00641253"/>
    <w:rsid w:val="006424FE"/>
    <w:rsid w:val="00642A2C"/>
    <w:rsid w:val="00643854"/>
    <w:rsid w:val="00643A70"/>
    <w:rsid w:val="006445E8"/>
    <w:rsid w:val="0064586C"/>
    <w:rsid w:val="00645F3D"/>
    <w:rsid w:val="0064611E"/>
    <w:rsid w:val="0064770D"/>
    <w:rsid w:val="00647A10"/>
    <w:rsid w:val="00647B31"/>
    <w:rsid w:val="0065015C"/>
    <w:rsid w:val="00652A36"/>
    <w:rsid w:val="00652B94"/>
    <w:rsid w:val="00653C7B"/>
    <w:rsid w:val="006547B3"/>
    <w:rsid w:val="00655235"/>
    <w:rsid w:val="0065568E"/>
    <w:rsid w:val="0065612A"/>
    <w:rsid w:val="006573EC"/>
    <w:rsid w:val="00657B46"/>
    <w:rsid w:val="00657D29"/>
    <w:rsid w:val="0066120D"/>
    <w:rsid w:val="006623B5"/>
    <w:rsid w:val="00663393"/>
    <w:rsid w:val="006639EE"/>
    <w:rsid w:val="00664451"/>
    <w:rsid w:val="00664843"/>
    <w:rsid w:val="00664BBC"/>
    <w:rsid w:val="00665ABE"/>
    <w:rsid w:val="00670AC3"/>
    <w:rsid w:val="00671BC1"/>
    <w:rsid w:val="00671E0A"/>
    <w:rsid w:val="00672777"/>
    <w:rsid w:val="006739F8"/>
    <w:rsid w:val="00674E51"/>
    <w:rsid w:val="00676D55"/>
    <w:rsid w:val="0067763A"/>
    <w:rsid w:val="006778AA"/>
    <w:rsid w:val="00677AA8"/>
    <w:rsid w:val="00681397"/>
    <w:rsid w:val="006826D8"/>
    <w:rsid w:val="006827B4"/>
    <w:rsid w:val="00682A03"/>
    <w:rsid w:val="00682FC8"/>
    <w:rsid w:val="00683EC0"/>
    <w:rsid w:val="006856CB"/>
    <w:rsid w:val="0068695D"/>
    <w:rsid w:val="0068765B"/>
    <w:rsid w:val="00687818"/>
    <w:rsid w:val="00687A98"/>
    <w:rsid w:val="00691EA5"/>
    <w:rsid w:val="00692373"/>
    <w:rsid w:val="006923A8"/>
    <w:rsid w:val="006944B3"/>
    <w:rsid w:val="006951E6"/>
    <w:rsid w:val="00696B1C"/>
    <w:rsid w:val="00696F77"/>
    <w:rsid w:val="00697C09"/>
    <w:rsid w:val="006A02BA"/>
    <w:rsid w:val="006A061A"/>
    <w:rsid w:val="006A0D86"/>
    <w:rsid w:val="006A1D26"/>
    <w:rsid w:val="006A243D"/>
    <w:rsid w:val="006A28CA"/>
    <w:rsid w:val="006A343F"/>
    <w:rsid w:val="006A3A51"/>
    <w:rsid w:val="006A3A7C"/>
    <w:rsid w:val="006A410B"/>
    <w:rsid w:val="006A440D"/>
    <w:rsid w:val="006A564F"/>
    <w:rsid w:val="006A5675"/>
    <w:rsid w:val="006A5AA1"/>
    <w:rsid w:val="006A61FA"/>
    <w:rsid w:val="006A6E12"/>
    <w:rsid w:val="006A7017"/>
    <w:rsid w:val="006A70AB"/>
    <w:rsid w:val="006B294D"/>
    <w:rsid w:val="006B2FF0"/>
    <w:rsid w:val="006B4A9F"/>
    <w:rsid w:val="006B4E4C"/>
    <w:rsid w:val="006B5278"/>
    <w:rsid w:val="006B55C4"/>
    <w:rsid w:val="006B5E2C"/>
    <w:rsid w:val="006B61DB"/>
    <w:rsid w:val="006B755C"/>
    <w:rsid w:val="006B7773"/>
    <w:rsid w:val="006B7A52"/>
    <w:rsid w:val="006B7C04"/>
    <w:rsid w:val="006B7EFF"/>
    <w:rsid w:val="006C0357"/>
    <w:rsid w:val="006C0E23"/>
    <w:rsid w:val="006C37B7"/>
    <w:rsid w:val="006C4189"/>
    <w:rsid w:val="006C514A"/>
    <w:rsid w:val="006C51C1"/>
    <w:rsid w:val="006C6E47"/>
    <w:rsid w:val="006C7B99"/>
    <w:rsid w:val="006D07F7"/>
    <w:rsid w:val="006D0910"/>
    <w:rsid w:val="006D0996"/>
    <w:rsid w:val="006D1967"/>
    <w:rsid w:val="006D1E5D"/>
    <w:rsid w:val="006D2B41"/>
    <w:rsid w:val="006D404E"/>
    <w:rsid w:val="006D621E"/>
    <w:rsid w:val="006D79C1"/>
    <w:rsid w:val="006E0376"/>
    <w:rsid w:val="006E1A35"/>
    <w:rsid w:val="006E2BD4"/>
    <w:rsid w:val="006E2C1E"/>
    <w:rsid w:val="006E33DF"/>
    <w:rsid w:val="006E6B1A"/>
    <w:rsid w:val="006E759F"/>
    <w:rsid w:val="006E7FC9"/>
    <w:rsid w:val="006F0252"/>
    <w:rsid w:val="006F137F"/>
    <w:rsid w:val="006F4CA1"/>
    <w:rsid w:val="006F4E04"/>
    <w:rsid w:val="007020EB"/>
    <w:rsid w:val="0070372F"/>
    <w:rsid w:val="0070417A"/>
    <w:rsid w:val="00705351"/>
    <w:rsid w:val="00710AC1"/>
    <w:rsid w:val="00710D09"/>
    <w:rsid w:val="00712082"/>
    <w:rsid w:val="007152A8"/>
    <w:rsid w:val="007154C5"/>
    <w:rsid w:val="00716C54"/>
    <w:rsid w:val="007202B3"/>
    <w:rsid w:val="007202DA"/>
    <w:rsid w:val="00720309"/>
    <w:rsid w:val="00720F17"/>
    <w:rsid w:val="0072253C"/>
    <w:rsid w:val="00722E9B"/>
    <w:rsid w:val="00723175"/>
    <w:rsid w:val="00723487"/>
    <w:rsid w:val="00723B3E"/>
    <w:rsid w:val="0072420E"/>
    <w:rsid w:val="00725F9B"/>
    <w:rsid w:val="00727522"/>
    <w:rsid w:val="007277CB"/>
    <w:rsid w:val="00730F63"/>
    <w:rsid w:val="00731042"/>
    <w:rsid w:val="007310D9"/>
    <w:rsid w:val="0073144D"/>
    <w:rsid w:val="00731715"/>
    <w:rsid w:val="0073239B"/>
    <w:rsid w:val="00732919"/>
    <w:rsid w:val="00733954"/>
    <w:rsid w:val="00733D1F"/>
    <w:rsid w:val="0073471C"/>
    <w:rsid w:val="00734733"/>
    <w:rsid w:val="00734E60"/>
    <w:rsid w:val="00736778"/>
    <w:rsid w:val="00736E51"/>
    <w:rsid w:val="0073752E"/>
    <w:rsid w:val="00737CC5"/>
    <w:rsid w:val="00740780"/>
    <w:rsid w:val="007408FD"/>
    <w:rsid w:val="007416AF"/>
    <w:rsid w:val="00742320"/>
    <w:rsid w:val="007423BE"/>
    <w:rsid w:val="00743F93"/>
    <w:rsid w:val="007446FB"/>
    <w:rsid w:val="00745624"/>
    <w:rsid w:val="007458A0"/>
    <w:rsid w:val="00745F87"/>
    <w:rsid w:val="00750445"/>
    <w:rsid w:val="00750603"/>
    <w:rsid w:val="00750BA5"/>
    <w:rsid w:val="007515EA"/>
    <w:rsid w:val="007548C0"/>
    <w:rsid w:val="00754C4A"/>
    <w:rsid w:val="00757543"/>
    <w:rsid w:val="007575CB"/>
    <w:rsid w:val="0076224B"/>
    <w:rsid w:val="00762EFC"/>
    <w:rsid w:val="007631BB"/>
    <w:rsid w:val="007636C6"/>
    <w:rsid w:val="00765B45"/>
    <w:rsid w:val="00766713"/>
    <w:rsid w:val="00766D68"/>
    <w:rsid w:val="00766F8B"/>
    <w:rsid w:val="00767797"/>
    <w:rsid w:val="007677B6"/>
    <w:rsid w:val="00767CCC"/>
    <w:rsid w:val="0077091B"/>
    <w:rsid w:val="00771A21"/>
    <w:rsid w:val="0077228C"/>
    <w:rsid w:val="007751DE"/>
    <w:rsid w:val="00775A82"/>
    <w:rsid w:val="00775B30"/>
    <w:rsid w:val="00776852"/>
    <w:rsid w:val="00776E92"/>
    <w:rsid w:val="007775BC"/>
    <w:rsid w:val="00780BC0"/>
    <w:rsid w:val="00780E99"/>
    <w:rsid w:val="007818CD"/>
    <w:rsid w:val="007820D2"/>
    <w:rsid w:val="007832C9"/>
    <w:rsid w:val="00783302"/>
    <w:rsid w:val="007836D0"/>
    <w:rsid w:val="007847DA"/>
    <w:rsid w:val="007849E7"/>
    <w:rsid w:val="00785453"/>
    <w:rsid w:val="00787BBD"/>
    <w:rsid w:val="00790232"/>
    <w:rsid w:val="007914C6"/>
    <w:rsid w:val="00791E5F"/>
    <w:rsid w:val="007937B1"/>
    <w:rsid w:val="0079418D"/>
    <w:rsid w:val="00794B15"/>
    <w:rsid w:val="00794E39"/>
    <w:rsid w:val="007952FE"/>
    <w:rsid w:val="00795C1A"/>
    <w:rsid w:val="007975B8"/>
    <w:rsid w:val="0079767E"/>
    <w:rsid w:val="00797F47"/>
    <w:rsid w:val="007A21FD"/>
    <w:rsid w:val="007A3070"/>
    <w:rsid w:val="007A30D0"/>
    <w:rsid w:val="007A321D"/>
    <w:rsid w:val="007A34E1"/>
    <w:rsid w:val="007A366B"/>
    <w:rsid w:val="007A6166"/>
    <w:rsid w:val="007A69DD"/>
    <w:rsid w:val="007B001F"/>
    <w:rsid w:val="007B164D"/>
    <w:rsid w:val="007B1D59"/>
    <w:rsid w:val="007B47F4"/>
    <w:rsid w:val="007B52EB"/>
    <w:rsid w:val="007B629C"/>
    <w:rsid w:val="007B73A1"/>
    <w:rsid w:val="007C0CF1"/>
    <w:rsid w:val="007C161D"/>
    <w:rsid w:val="007C27C0"/>
    <w:rsid w:val="007C33C0"/>
    <w:rsid w:val="007C350E"/>
    <w:rsid w:val="007C5D65"/>
    <w:rsid w:val="007C7D94"/>
    <w:rsid w:val="007D32DE"/>
    <w:rsid w:val="007D3D2E"/>
    <w:rsid w:val="007D49E0"/>
    <w:rsid w:val="007D4DD2"/>
    <w:rsid w:val="007D50EC"/>
    <w:rsid w:val="007D556C"/>
    <w:rsid w:val="007D5CC7"/>
    <w:rsid w:val="007D651D"/>
    <w:rsid w:val="007D6715"/>
    <w:rsid w:val="007D69B3"/>
    <w:rsid w:val="007D6B6D"/>
    <w:rsid w:val="007D712F"/>
    <w:rsid w:val="007D723E"/>
    <w:rsid w:val="007E0D67"/>
    <w:rsid w:val="007E1611"/>
    <w:rsid w:val="007E1883"/>
    <w:rsid w:val="007E1CA6"/>
    <w:rsid w:val="007E1CC3"/>
    <w:rsid w:val="007E2A0D"/>
    <w:rsid w:val="007E2B26"/>
    <w:rsid w:val="007E330F"/>
    <w:rsid w:val="007E339C"/>
    <w:rsid w:val="007E3A68"/>
    <w:rsid w:val="007E3F4C"/>
    <w:rsid w:val="007E442A"/>
    <w:rsid w:val="007E5E5C"/>
    <w:rsid w:val="007E72D2"/>
    <w:rsid w:val="007E7459"/>
    <w:rsid w:val="007F076D"/>
    <w:rsid w:val="007F4BF6"/>
    <w:rsid w:val="007F69FB"/>
    <w:rsid w:val="007F6DBC"/>
    <w:rsid w:val="00800523"/>
    <w:rsid w:val="008019A3"/>
    <w:rsid w:val="00803D22"/>
    <w:rsid w:val="00804F56"/>
    <w:rsid w:val="008052DB"/>
    <w:rsid w:val="00805670"/>
    <w:rsid w:val="00805761"/>
    <w:rsid w:val="00805C2D"/>
    <w:rsid w:val="00806737"/>
    <w:rsid w:val="0080688A"/>
    <w:rsid w:val="00806BCD"/>
    <w:rsid w:val="0081069B"/>
    <w:rsid w:val="0081117B"/>
    <w:rsid w:val="00811A66"/>
    <w:rsid w:val="00814A2E"/>
    <w:rsid w:val="00816310"/>
    <w:rsid w:val="00816713"/>
    <w:rsid w:val="0081742D"/>
    <w:rsid w:val="00817549"/>
    <w:rsid w:val="008178C6"/>
    <w:rsid w:val="00822FD3"/>
    <w:rsid w:val="00824BB3"/>
    <w:rsid w:val="00825404"/>
    <w:rsid w:val="008258CA"/>
    <w:rsid w:val="00825FAC"/>
    <w:rsid w:val="00825FCA"/>
    <w:rsid w:val="00831700"/>
    <w:rsid w:val="00832BAF"/>
    <w:rsid w:val="00833F06"/>
    <w:rsid w:val="00836264"/>
    <w:rsid w:val="00836B02"/>
    <w:rsid w:val="00837A08"/>
    <w:rsid w:val="00837B79"/>
    <w:rsid w:val="00840A28"/>
    <w:rsid w:val="008417C1"/>
    <w:rsid w:val="00841D11"/>
    <w:rsid w:val="00842854"/>
    <w:rsid w:val="008438E0"/>
    <w:rsid w:val="008441D2"/>
    <w:rsid w:val="00844475"/>
    <w:rsid w:val="008459DA"/>
    <w:rsid w:val="008467F0"/>
    <w:rsid w:val="00846DB6"/>
    <w:rsid w:val="008500FC"/>
    <w:rsid w:val="0085056A"/>
    <w:rsid w:val="00851080"/>
    <w:rsid w:val="008511CE"/>
    <w:rsid w:val="008511D8"/>
    <w:rsid w:val="00851B2D"/>
    <w:rsid w:val="00852C7B"/>
    <w:rsid w:val="008531F0"/>
    <w:rsid w:val="00853B04"/>
    <w:rsid w:val="00853BEA"/>
    <w:rsid w:val="00854C66"/>
    <w:rsid w:val="00855C0E"/>
    <w:rsid w:val="00856827"/>
    <w:rsid w:val="00856FCE"/>
    <w:rsid w:val="00857F23"/>
    <w:rsid w:val="00860E7A"/>
    <w:rsid w:val="008621FC"/>
    <w:rsid w:val="00862E19"/>
    <w:rsid w:val="00862F37"/>
    <w:rsid w:val="008630BB"/>
    <w:rsid w:val="00863229"/>
    <w:rsid w:val="00864C6A"/>
    <w:rsid w:val="008662A3"/>
    <w:rsid w:val="008668FC"/>
    <w:rsid w:val="008679F0"/>
    <w:rsid w:val="00867D08"/>
    <w:rsid w:val="008735F6"/>
    <w:rsid w:val="008737C6"/>
    <w:rsid w:val="008744BD"/>
    <w:rsid w:val="00874D26"/>
    <w:rsid w:val="0087506F"/>
    <w:rsid w:val="0087694E"/>
    <w:rsid w:val="00877F86"/>
    <w:rsid w:val="0088016C"/>
    <w:rsid w:val="008803D9"/>
    <w:rsid w:val="00881416"/>
    <w:rsid w:val="00881866"/>
    <w:rsid w:val="00882040"/>
    <w:rsid w:val="008822F9"/>
    <w:rsid w:val="00882953"/>
    <w:rsid w:val="00882BD6"/>
    <w:rsid w:val="00882F45"/>
    <w:rsid w:val="008843FE"/>
    <w:rsid w:val="0088441D"/>
    <w:rsid w:val="00884FE5"/>
    <w:rsid w:val="00885874"/>
    <w:rsid w:val="00885C85"/>
    <w:rsid w:val="00886395"/>
    <w:rsid w:val="00886DA5"/>
    <w:rsid w:val="00886EC8"/>
    <w:rsid w:val="0088717B"/>
    <w:rsid w:val="0089037E"/>
    <w:rsid w:val="00890A2E"/>
    <w:rsid w:val="00890FEB"/>
    <w:rsid w:val="00892107"/>
    <w:rsid w:val="00892136"/>
    <w:rsid w:val="00893AA1"/>
    <w:rsid w:val="0089461A"/>
    <w:rsid w:val="00894F3D"/>
    <w:rsid w:val="00897714"/>
    <w:rsid w:val="008A0F08"/>
    <w:rsid w:val="008A3E59"/>
    <w:rsid w:val="008A47A4"/>
    <w:rsid w:val="008A55F2"/>
    <w:rsid w:val="008A5BCC"/>
    <w:rsid w:val="008A7D08"/>
    <w:rsid w:val="008B1451"/>
    <w:rsid w:val="008B24F9"/>
    <w:rsid w:val="008B26AE"/>
    <w:rsid w:val="008B28B8"/>
    <w:rsid w:val="008B572E"/>
    <w:rsid w:val="008B61D8"/>
    <w:rsid w:val="008B6430"/>
    <w:rsid w:val="008B6530"/>
    <w:rsid w:val="008B6B05"/>
    <w:rsid w:val="008C1160"/>
    <w:rsid w:val="008C2615"/>
    <w:rsid w:val="008C3BE5"/>
    <w:rsid w:val="008C43EB"/>
    <w:rsid w:val="008C4B4B"/>
    <w:rsid w:val="008C6B59"/>
    <w:rsid w:val="008C6C06"/>
    <w:rsid w:val="008C7087"/>
    <w:rsid w:val="008C7EBC"/>
    <w:rsid w:val="008D0677"/>
    <w:rsid w:val="008D0981"/>
    <w:rsid w:val="008D0D16"/>
    <w:rsid w:val="008D1249"/>
    <w:rsid w:val="008D1408"/>
    <w:rsid w:val="008D22F4"/>
    <w:rsid w:val="008D249A"/>
    <w:rsid w:val="008D301F"/>
    <w:rsid w:val="008D45DF"/>
    <w:rsid w:val="008D45F0"/>
    <w:rsid w:val="008D5973"/>
    <w:rsid w:val="008D6652"/>
    <w:rsid w:val="008D6AE8"/>
    <w:rsid w:val="008D7A2E"/>
    <w:rsid w:val="008E08AB"/>
    <w:rsid w:val="008E16D2"/>
    <w:rsid w:val="008E1DF3"/>
    <w:rsid w:val="008E25FF"/>
    <w:rsid w:val="008E2F57"/>
    <w:rsid w:val="008E3A40"/>
    <w:rsid w:val="008E4438"/>
    <w:rsid w:val="008E52D5"/>
    <w:rsid w:val="008E539E"/>
    <w:rsid w:val="008E5F9C"/>
    <w:rsid w:val="008E6022"/>
    <w:rsid w:val="008E6580"/>
    <w:rsid w:val="008E6F8D"/>
    <w:rsid w:val="008F0DC8"/>
    <w:rsid w:val="008F0E2C"/>
    <w:rsid w:val="008F1184"/>
    <w:rsid w:val="008F12F2"/>
    <w:rsid w:val="008F1A4A"/>
    <w:rsid w:val="008F1E55"/>
    <w:rsid w:val="008F2B40"/>
    <w:rsid w:val="008F3A98"/>
    <w:rsid w:val="008F4871"/>
    <w:rsid w:val="008F4D71"/>
    <w:rsid w:val="008F4F6D"/>
    <w:rsid w:val="008F5534"/>
    <w:rsid w:val="008F5948"/>
    <w:rsid w:val="008F5CC4"/>
    <w:rsid w:val="008F608B"/>
    <w:rsid w:val="008F6318"/>
    <w:rsid w:val="008F69D4"/>
    <w:rsid w:val="008F6A55"/>
    <w:rsid w:val="008F6B61"/>
    <w:rsid w:val="008F6B95"/>
    <w:rsid w:val="00902716"/>
    <w:rsid w:val="00903325"/>
    <w:rsid w:val="0090370E"/>
    <w:rsid w:val="00904FA8"/>
    <w:rsid w:val="00905FFE"/>
    <w:rsid w:val="0090612C"/>
    <w:rsid w:val="0090632D"/>
    <w:rsid w:val="009074A2"/>
    <w:rsid w:val="0090776A"/>
    <w:rsid w:val="009079BA"/>
    <w:rsid w:val="00907EE7"/>
    <w:rsid w:val="00910350"/>
    <w:rsid w:val="00910800"/>
    <w:rsid w:val="009113B8"/>
    <w:rsid w:val="00911CDF"/>
    <w:rsid w:val="00912C86"/>
    <w:rsid w:val="00912CD5"/>
    <w:rsid w:val="00912D17"/>
    <w:rsid w:val="00914306"/>
    <w:rsid w:val="009147DE"/>
    <w:rsid w:val="009162A0"/>
    <w:rsid w:val="00916DF0"/>
    <w:rsid w:val="00920DF9"/>
    <w:rsid w:val="00922C1B"/>
    <w:rsid w:val="00923C65"/>
    <w:rsid w:val="009265B0"/>
    <w:rsid w:val="00926E07"/>
    <w:rsid w:val="0092793E"/>
    <w:rsid w:val="00932BD9"/>
    <w:rsid w:val="00935015"/>
    <w:rsid w:val="0093555C"/>
    <w:rsid w:val="009372C7"/>
    <w:rsid w:val="00937C83"/>
    <w:rsid w:val="009414E7"/>
    <w:rsid w:val="00941D17"/>
    <w:rsid w:val="0094265A"/>
    <w:rsid w:val="00944EDD"/>
    <w:rsid w:val="0094530E"/>
    <w:rsid w:val="00945C18"/>
    <w:rsid w:val="00946BB0"/>
    <w:rsid w:val="00947470"/>
    <w:rsid w:val="00947C8B"/>
    <w:rsid w:val="0095026F"/>
    <w:rsid w:val="009503FC"/>
    <w:rsid w:val="00951441"/>
    <w:rsid w:val="009519B1"/>
    <w:rsid w:val="00951B6D"/>
    <w:rsid w:val="00953691"/>
    <w:rsid w:val="00953915"/>
    <w:rsid w:val="00953CC2"/>
    <w:rsid w:val="00954CA6"/>
    <w:rsid w:val="00960031"/>
    <w:rsid w:val="00960835"/>
    <w:rsid w:val="00962A8E"/>
    <w:rsid w:val="00964CA5"/>
    <w:rsid w:val="00964D7B"/>
    <w:rsid w:val="00966081"/>
    <w:rsid w:val="00966FFA"/>
    <w:rsid w:val="009701D2"/>
    <w:rsid w:val="00972352"/>
    <w:rsid w:val="00973DE7"/>
    <w:rsid w:val="00974973"/>
    <w:rsid w:val="00975E24"/>
    <w:rsid w:val="009775AF"/>
    <w:rsid w:val="009779AD"/>
    <w:rsid w:val="009801BF"/>
    <w:rsid w:val="00980D1C"/>
    <w:rsid w:val="00981667"/>
    <w:rsid w:val="00981FBD"/>
    <w:rsid w:val="00982523"/>
    <w:rsid w:val="009832EB"/>
    <w:rsid w:val="00984FB2"/>
    <w:rsid w:val="00986DAA"/>
    <w:rsid w:val="00990C0E"/>
    <w:rsid w:val="00991C93"/>
    <w:rsid w:val="009938A2"/>
    <w:rsid w:val="00993C60"/>
    <w:rsid w:val="0099619F"/>
    <w:rsid w:val="009A14AA"/>
    <w:rsid w:val="009A1CEA"/>
    <w:rsid w:val="009A23B9"/>
    <w:rsid w:val="009A26E4"/>
    <w:rsid w:val="009A2EEC"/>
    <w:rsid w:val="009A3B7F"/>
    <w:rsid w:val="009A61AC"/>
    <w:rsid w:val="009A61B7"/>
    <w:rsid w:val="009A6DC5"/>
    <w:rsid w:val="009A7AC7"/>
    <w:rsid w:val="009B0C75"/>
    <w:rsid w:val="009B1097"/>
    <w:rsid w:val="009B1141"/>
    <w:rsid w:val="009B2DC4"/>
    <w:rsid w:val="009B2EA7"/>
    <w:rsid w:val="009B63A9"/>
    <w:rsid w:val="009B679F"/>
    <w:rsid w:val="009B787F"/>
    <w:rsid w:val="009C0542"/>
    <w:rsid w:val="009C1C56"/>
    <w:rsid w:val="009C3436"/>
    <w:rsid w:val="009C4DFF"/>
    <w:rsid w:val="009C5040"/>
    <w:rsid w:val="009C5C15"/>
    <w:rsid w:val="009C6672"/>
    <w:rsid w:val="009C6A43"/>
    <w:rsid w:val="009C6E00"/>
    <w:rsid w:val="009C734A"/>
    <w:rsid w:val="009D1FD3"/>
    <w:rsid w:val="009D1FEF"/>
    <w:rsid w:val="009D2310"/>
    <w:rsid w:val="009D27AC"/>
    <w:rsid w:val="009D51D5"/>
    <w:rsid w:val="009D5D18"/>
    <w:rsid w:val="009D62CE"/>
    <w:rsid w:val="009D737A"/>
    <w:rsid w:val="009D7456"/>
    <w:rsid w:val="009D7D9B"/>
    <w:rsid w:val="009E00B8"/>
    <w:rsid w:val="009E0942"/>
    <w:rsid w:val="009E0F2E"/>
    <w:rsid w:val="009E2F99"/>
    <w:rsid w:val="009E46CF"/>
    <w:rsid w:val="009E47B0"/>
    <w:rsid w:val="009E4FBC"/>
    <w:rsid w:val="009E5CED"/>
    <w:rsid w:val="009E7112"/>
    <w:rsid w:val="009F1255"/>
    <w:rsid w:val="009F1703"/>
    <w:rsid w:val="009F1A4B"/>
    <w:rsid w:val="009F1E18"/>
    <w:rsid w:val="009F2501"/>
    <w:rsid w:val="009F3507"/>
    <w:rsid w:val="009F375C"/>
    <w:rsid w:val="009F39D5"/>
    <w:rsid w:val="009F5A21"/>
    <w:rsid w:val="009F5B50"/>
    <w:rsid w:val="009F7155"/>
    <w:rsid w:val="00A010E0"/>
    <w:rsid w:val="00A0144E"/>
    <w:rsid w:val="00A01A69"/>
    <w:rsid w:val="00A020FE"/>
    <w:rsid w:val="00A02601"/>
    <w:rsid w:val="00A02750"/>
    <w:rsid w:val="00A03BB4"/>
    <w:rsid w:val="00A04967"/>
    <w:rsid w:val="00A10178"/>
    <w:rsid w:val="00A111AA"/>
    <w:rsid w:val="00A12282"/>
    <w:rsid w:val="00A1368A"/>
    <w:rsid w:val="00A13DF0"/>
    <w:rsid w:val="00A1470F"/>
    <w:rsid w:val="00A152BC"/>
    <w:rsid w:val="00A174B5"/>
    <w:rsid w:val="00A20160"/>
    <w:rsid w:val="00A2082C"/>
    <w:rsid w:val="00A22D68"/>
    <w:rsid w:val="00A22E6B"/>
    <w:rsid w:val="00A231E3"/>
    <w:rsid w:val="00A23AEF"/>
    <w:rsid w:val="00A2402E"/>
    <w:rsid w:val="00A26FC5"/>
    <w:rsid w:val="00A27F0A"/>
    <w:rsid w:val="00A321F2"/>
    <w:rsid w:val="00A3285F"/>
    <w:rsid w:val="00A329E8"/>
    <w:rsid w:val="00A32CF1"/>
    <w:rsid w:val="00A32FC0"/>
    <w:rsid w:val="00A33474"/>
    <w:rsid w:val="00A35787"/>
    <w:rsid w:val="00A3598C"/>
    <w:rsid w:val="00A35C6E"/>
    <w:rsid w:val="00A3631E"/>
    <w:rsid w:val="00A36874"/>
    <w:rsid w:val="00A37153"/>
    <w:rsid w:val="00A37230"/>
    <w:rsid w:val="00A376A6"/>
    <w:rsid w:val="00A37A50"/>
    <w:rsid w:val="00A4060B"/>
    <w:rsid w:val="00A4149C"/>
    <w:rsid w:val="00A42040"/>
    <w:rsid w:val="00A4204A"/>
    <w:rsid w:val="00A4249A"/>
    <w:rsid w:val="00A42EE6"/>
    <w:rsid w:val="00A44A21"/>
    <w:rsid w:val="00A45512"/>
    <w:rsid w:val="00A46A70"/>
    <w:rsid w:val="00A46F8F"/>
    <w:rsid w:val="00A47FE4"/>
    <w:rsid w:val="00A51347"/>
    <w:rsid w:val="00A51370"/>
    <w:rsid w:val="00A513FC"/>
    <w:rsid w:val="00A51E77"/>
    <w:rsid w:val="00A526D5"/>
    <w:rsid w:val="00A52AE8"/>
    <w:rsid w:val="00A52CFF"/>
    <w:rsid w:val="00A5423C"/>
    <w:rsid w:val="00A553B8"/>
    <w:rsid w:val="00A57200"/>
    <w:rsid w:val="00A572C6"/>
    <w:rsid w:val="00A609D9"/>
    <w:rsid w:val="00A60BCA"/>
    <w:rsid w:val="00A61817"/>
    <w:rsid w:val="00A62626"/>
    <w:rsid w:val="00A627ED"/>
    <w:rsid w:val="00A647B6"/>
    <w:rsid w:val="00A6599C"/>
    <w:rsid w:val="00A66E11"/>
    <w:rsid w:val="00A673BC"/>
    <w:rsid w:val="00A709A9"/>
    <w:rsid w:val="00A71264"/>
    <w:rsid w:val="00A71A7A"/>
    <w:rsid w:val="00A71BC2"/>
    <w:rsid w:val="00A72556"/>
    <w:rsid w:val="00A7361E"/>
    <w:rsid w:val="00A73DC1"/>
    <w:rsid w:val="00A748A8"/>
    <w:rsid w:val="00A74BF6"/>
    <w:rsid w:val="00A75C69"/>
    <w:rsid w:val="00A765B0"/>
    <w:rsid w:val="00A7780D"/>
    <w:rsid w:val="00A77E73"/>
    <w:rsid w:val="00A826EB"/>
    <w:rsid w:val="00A83457"/>
    <w:rsid w:val="00A84055"/>
    <w:rsid w:val="00A8732C"/>
    <w:rsid w:val="00A9073C"/>
    <w:rsid w:val="00A920AA"/>
    <w:rsid w:val="00A92947"/>
    <w:rsid w:val="00A92CEA"/>
    <w:rsid w:val="00A940D6"/>
    <w:rsid w:val="00A95427"/>
    <w:rsid w:val="00A9568D"/>
    <w:rsid w:val="00A9650E"/>
    <w:rsid w:val="00A96F58"/>
    <w:rsid w:val="00A971CC"/>
    <w:rsid w:val="00A9721F"/>
    <w:rsid w:val="00A97C87"/>
    <w:rsid w:val="00A97D5C"/>
    <w:rsid w:val="00AA211D"/>
    <w:rsid w:val="00AA2D19"/>
    <w:rsid w:val="00AA2F77"/>
    <w:rsid w:val="00AA4E5C"/>
    <w:rsid w:val="00AA7E23"/>
    <w:rsid w:val="00AB0B70"/>
    <w:rsid w:val="00AB0DAB"/>
    <w:rsid w:val="00AB0F5D"/>
    <w:rsid w:val="00AB120F"/>
    <w:rsid w:val="00AB208F"/>
    <w:rsid w:val="00AB21D2"/>
    <w:rsid w:val="00AB2329"/>
    <w:rsid w:val="00AB4866"/>
    <w:rsid w:val="00AB4CEF"/>
    <w:rsid w:val="00AB4EE3"/>
    <w:rsid w:val="00AB50F2"/>
    <w:rsid w:val="00AB64A0"/>
    <w:rsid w:val="00AB69D1"/>
    <w:rsid w:val="00AB6B80"/>
    <w:rsid w:val="00AB7301"/>
    <w:rsid w:val="00AB74C4"/>
    <w:rsid w:val="00AB7776"/>
    <w:rsid w:val="00AB79CE"/>
    <w:rsid w:val="00AC0219"/>
    <w:rsid w:val="00AC0281"/>
    <w:rsid w:val="00AC03D2"/>
    <w:rsid w:val="00AC2199"/>
    <w:rsid w:val="00AC3181"/>
    <w:rsid w:val="00AC42B4"/>
    <w:rsid w:val="00AC4638"/>
    <w:rsid w:val="00AC4FD4"/>
    <w:rsid w:val="00AC7435"/>
    <w:rsid w:val="00AD0048"/>
    <w:rsid w:val="00AD0773"/>
    <w:rsid w:val="00AD233E"/>
    <w:rsid w:val="00AD2BBF"/>
    <w:rsid w:val="00AD2E1E"/>
    <w:rsid w:val="00AD5507"/>
    <w:rsid w:val="00AD5F42"/>
    <w:rsid w:val="00AD64AC"/>
    <w:rsid w:val="00AD6745"/>
    <w:rsid w:val="00AD6BE6"/>
    <w:rsid w:val="00AD6F06"/>
    <w:rsid w:val="00AD707A"/>
    <w:rsid w:val="00AE0D90"/>
    <w:rsid w:val="00AE1945"/>
    <w:rsid w:val="00AE196A"/>
    <w:rsid w:val="00AE1DFA"/>
    <w:rsid w:val="00AE2380"/>
    <w:rsid w:val="00AE2A38"/>
    <w:rsid w:val="00AE2AB7"/>
    <w:rsid w:val="00AE3C39"/>
    <w:rsid w:val="00AE44D7"/>
    <w:rsid w:val="00AE45DD"/>
    <w:rsid w:val="00AE4A1C"/>
    <w:rsid w:val="00AE4D51"/>
    <w:rsid w:val="00AE5334"/>
    <w:rsid w:val="00AE5909"/>
    <w:rsid w:val="00AE6989"/>
    <w:rsid w:val="00AE791A"/>
    <w:rsid w:val="00AF4E71"/>
    <w:rsid w:val="00AF6284"/>
    <w:rsid w:val="00AF6B8E"/>
    <w:rsid w:val="00AF749B"/>
    <w:rsid w:val="00B00129"/>
    <w:rsid w:val="00B01095"/>
    <w:rsid w:val="00B01918"/>
    <w:rsid w:val="00B01A2D"/>
    <w:rsid w:val="00B025E0"/>
    <w:rsid w:val="00B02BC5"/>
    <w:rsid w:val="00B03FF3"/>
    <w:rsid w:val="00B0515F"/>
    <w:rsid w:val="00B053D2"/>
    <w:rsid w:val="00B05F24"/>
    <w:rsid w:val="00B10E2D"/>
    <w:rsid w:val="00B113C4"/>
    <w:rsid w:val="00B121EB"/>
    <w:rsid w:val="00B122C2"/>
    <w:rsid w:val="00B122D9"/>
    <w:rsid w:val="00B1292B"/>
    <w:rsid w:val="00B1377B"/>
    <w:rsid w:val="00B139A5"/>
    <w:rsid w:val="00B13DAE"/>
    <w:rsid w:val="00B1459E"/>
    <w:rsid w:val="00B1468C"/>
    <w:rsid w:val="00B164FA"/>
    <w:rsid w:val="00B17F37"/>
    <w:rsid w:val="00B20E1C"/>
    <w:rsid w:val="00B210AD"/>
    <w:rsid w:val="00B21504"/>
    <w:rsid w:val="00B2174F"/>
    <w:rsid w:val="00B21AE1"/>
    <w:rsid w:val="00B21F05"/>
    <w:rsid w:val="00B220F0"/>
    <w:rsid w:val="00B225EC"/>
    <w:rsid w:val="00B22B7D"/>
    <w:rsid w:val="00B23554"/>
    <w:rsid w:val="00B248FF"/>
    <w:rsid w:val="00B24AB6"/>
    <w:rsid w:val="00B256D8"/>
    <w:rsid w:val="00B264C1"/>
    <w:rsid w:val="00B26D95"/>
    <w:rsid w:val="00B27510"/>
    <w:rsid w:val="00B31657"/>
    <w:rsid w:val="00B31DF6"/>
    <w:rsid w:val="00B344DB"/>
    <w:rsid w:val="00B3462A"/>
    <w:rsid w:val="00B349F8"/>
    <w:rsid w:val="00B35133"/>
    <w:rsid w:val="00B35D1A"/>
    <w:rsid w:val="00B37857"/>
    <w:rsid w:val="00B37C70"/>
    <w:rsid w:val="00B4197A"/>
    <w:rsid w:val="00B41F7E"/>
    <w:rsid w:val="00B428B7"/>
    <w:rsid w:val="00B439FF"/>
    <w:rsid w:val="00B441D3"/>
    <w:rsid w:val="00B45395"/>
    <w:rsid w:val="00B45824"/>
    <w:rsid w:val="00B46375"/>
    <w:rsid w:val="00B46E57"/>
    <w:rsid w:val="00B53EBB"/>
    <w:rsid w:val="00B554E0"/>
    <w:rsid w:val="00B55C14"/>
    <w:rsid w:val="00B56263"/>
    <w:rsid w:val="00B56BB0"/>
    <w:rsid w:val="00B56BC4"/>
    <w:rsid w:val="00B57B30"/>
    <w:rsid w:val="00B57FC0"/>
    <w:rsid w:val="00B602F6"/>
    <w:rsid w:val="00B61441"/>
    <w:rsid w:val="00B6227B"/>
    <w:rsid w:val="00B62B3F"/>
    <w:rsid w:val="00B63BBA"/>
    <w:rsid w:val="00B64273"/>
    <w:rsid w:val="00B649BA"/>
    <w:rsid w:val="00B64B43"/>
    <w:rsid w:val="00B70DDE"/>
    <w:rsid w:val="00B714EE"/>
    <w:rsid w:val="00B730EF"/>
    <w:rsid w:val="00B7322A"/>
    <w:rsid w:val="00B735EF"/>
    <w:rsid w:val="00B74EFA"/>
    <w:rsid w:val="00B74F92"/>
    <w:rsid w:val="00B75490"/>
    <w:rsid w:val="00B75863"/>
    <w:rsid w:val="00B77573"/>
    <w:rsid w:val="00B77D9F"/>
    <w:rsid w:val="00B8066A"/>
    <w:rsid w:val="00B81E42"/>
    <w:rsid w:val="00B83268"/>
    <w:rsid w:val="00B8504A"/>
    <w:rsid w:val="00B852C7"/>
    <w:rsid w:val="00B85646"/>
    <w:rsid w:val="00B860F6"/>
    <w:rsid w:val="00B87198"/>
    <w:rsid w:val="00B875F5"/>
    <w:rsid w:val="00B90296"/>
    <w:rsid w:val="00B902F9"/>
    <w:rsid w:val="00B90ADE"/>
    <w:rsid w:val="00B91034"/>
    <w:rsid w:val="00B9150D"/>
    <w:rsid w:val="00B91F04"/>
    <w:rsid w:val="00B92A85"/>
    <w:rsid w:val="00B9311D"/>
    <w:rsid w:val="00B94456"/>
    <w:rsid w:val="00BA07F8"/>
    <w:rsid w:val="00BA18D4"/>
    <w:rsid w:val="00BA2135"/>
    <w:rsid w:val="00BA230B"/>
    <w:rsid w:val="00BA2833"/>
    <w:rsid w:val="00BA3C17"/>
    <w:rsid w:val="00BA51F6"/>
    <w:rsid w:val="00BA6C8F"/>
    <w:rsid w:val="00BA7E33"/>
    <w:rsid w:val="00BB1427"/>
    <w:rsid w:val="00BB201D"/>
    <w:rsid w:val="00BB2A1E"/>
    <w:rsid w:val="00BB2FE9"/>
    <w:rsid w:val="00BB3E35"/>
    <w:rsid w:val="00BB55EB"/>
    <w:rsid w:val="00BB6794"/>
    <w:rsid w:val="00BB6A75"/>
    <w:rsid w:val="00BC1967"/>
    <w:rsid w:val="00BC19EF"/>
    <w:rsid w:val="00BC1B50"/>
    <w:rsid w:val="00BC264A"/>
    <w:rsid w:val="00BC2A5A"/>
    <w:rsid w:val="00BC4721"/>
    <w:rsid w:val="00BC4B2B"/>
    <w:rsid w:val="00BC59EA"/>
    <w:rsid w:val="00BC774E"/>
    <w:rsid w:val="00BC7D70"/>
    <w:rsid w:val="00BD0E53"/>
    <w:rsid w:val="00BD0F37"/>
    <w:rsid w:val="00BD161E"/>
    <w:rsid w:val="00BD2905"/>
    <w:rsid w:val="00BD2C14"/>
    <w:rsid w:val="00BD2FD4"/>
    <w:rsid w:val="00BD300F"/>
    <w:rsid w:val="00BD3627"/>
    <w:rsid w:val="00BD387D"/>
    <w:rsid w:val="00BD4C1D"/>
    <w:rsid w:val="00BD531D"/>
    <w:rsid w:val="00BD5338"/>
    <w:rsid w:val="00BD5547"/>
    <w:rsid w:val="00BD5E49"/>
    <w:rsid w:val="00BD6183"/>
    <w:rsid w:val="00BD7624"/>
    <w:rsid w:val="00BD7E7C"/>
    <w:rsid w:val="00BE0C1C"/>
    <w:rsid w:val="00BE0FB6"/>
    <w:rsid w:val="00BE10A4"/>
    <w:rsid w:val="00BE2912"/>
    <w:rsid w:val="00BE3461"/>
    <w:rsid w:val="00BE405E"/>
    <w:rsid w:val="00BE46C6"/>
    <w:rsid w:val="00BE4F6A"/>
    <w:rsid w:val="00BE7C4D"/>
    <w:rsid w:val="00BF00A6"/>
    <w:rsid w:val="00BF05CD"/>
    <w:rsid w:val="00BF0664"/>
    <w:rsid w:val="00BF160A"/>
    <w:rsid w:val="00BF1F6D"/>
    <w:rsid w:val="00BF21B6"/>
    <w:rsid w:val="00BF32B6"/>
    <w:rsid w:val="00BF33DF"/>
    <w:rsid w:val="00BF381C"/>
    <w:rsid w:val="00BF3970"/>
    <w:rsid w:val="00BF3C0A"/>
    <w:rsid w:val="00BF4A4E"/>
    <w:rsid w:val="00BF5DB1"/>
    <w:rsid w:val="00BF60B2"/>
    <w:rsid w:val="00BF6696"/>
    <w:rsid w:val="00BF7811"/>
    <w:rsid w:val="00BF794E"/>
    <w:rsid w:val="00C00DCB"/>
    <w:rsid w:val="00C01057"/>
    <w:rsid w:val="00C015CA"/>
    <w:rsid w:val="00C01E1C"/>
    <w:rsid w:val="00C0366D"/>
    <w:rsid w:val="00C038EE"/>
    <w:rsid w:val="00C04646"/>
    <w:rsid w:val="00C055DD"/>
    <w:rsid w:val="00C05C74"/>
    <w:rsid w:val="00C06BED"/>
    <w:rsid w:val="00C06E58"/>
    <w:rsid w:val="00C114F7"/>
    <w:rsid w:val="00C1396B"/>
    <w:rsid w:val="00C13A3C"/>
    <w:rsid w:val="00C1485A"/>
    <w:rsid w:val="00C156D0"/>
    <w:rsid w:val="00C16907"/>
    <w:rsid w:val="00C1763A"/>
    <w:rsid w:val="00C17644"/>
    <w:rsid w:val="00C17C1A"/>
    <w:rsid w:val="00C20A7A"/>
    <w:rsid w:val="00C21300"/>
    <w:rsid w:val="00C23B42"/>
    <w:rsid w:val="00C23C2B"/>
    <w:rsid w:val="00C23DD2"/>
    <w:rsid w:val="00C24359"/>
    <w:rsid w:val="00C251A2"/>
    <w:rsid w:val="00C25B42"/>
    <w:rsid w:val="00C26494"/>
    <w:rsid w:val="00C27EB6"/>
    <w:rsid w:val="00C308D4"/>
    <w:rsid w:val="00C3275F"/>
    <w:rsid w:val="00C3570A"/>
    <w:rsid w:val="00C36720"/>
    <w:rsid w:val="00C36AF5"/>
    <w:rsid w:val="00C36D5D"/>
    <w:rsid w:val="00C3743D"/>
    <w:rsid w:val="00C37698"/>
    <w:rsid w:val="00C417E2"/>
    <w:rsid w:val="00C41E5D"/>
    <w:rsid w:val="00C44871"/>
    <w:rsid w:val="00C45187"/>
    <w:rsid w:val="00C4618C"/>
    <w:rsid w:val="00C47E7E"/>
    <w:rsid w:val="00C50B5E"/>
    <w:rsid w:val="00C51D23"/>
    <w:rsid w:val="00C53665"/>
    <w:rsid w:val="00C54664"/>
    <w:rsid w:val="00C55CC1"/>
    <w:rsid w:val="00C55F93"/>
    <w:rsid w:val="00C5629A"/>
    <w:rsid w:val="00C5702D"/>
    <w:rsid w:val="00C57216"/>
    <w:rsid w:val="00C57BCB"/>
    <w:rsid w:val="00C60308"/>
    <w:rsid w:val="00C60D8D"/>
    <w:rsid w:val="00C612AA"/>
    <w:rsid w:val="00C629E7"/>
    <w:rsid w:val="00C64D0E"/>
    <w:rsid w:val="00C652DC"/>
    <w:rsid w:val="00C65338"/>
    <w:rsid w:val="00C658BF"/>
    <w:rsid w:val="00C66343"/>
    <w:rsid w:val="00C70149"/>
    <w:rsid w:val="00C71E1D"/>
    <w:rsid w:val="00C71E45"/>
    <w:rsid w:val="00C72D02"/>
    <w:rsid w:val="00C74BEF"/>
    <w:rsid w:val="00C7518C"/>
    <w:rsid w:val="00C76DE1"/>
    <w:rsid w:val="00C77740"/>
    <w:rsid w:val="00C77E0A"/>
    <w:rsid w:val="00C829F7"/>
    <w:rsid w:val="00C829FE"/>
    <w:rsid w:val="00C86F1B"/>
    <w:rsid w:val="00C8748B"/>
    <w:rsid w:val="00C90793"/>
    <w:rsid w:val="00C944BF"/>
    <w:rsid w:val="00C94606"/>
    <w:rsid w:val="00C95DDD"/>
    <w:rsid w:val="00C961F1"/>
    <w:rsid w:val="00C963CA"/>
    <w:rsid w:val="00C96D78"/>
    <w:rsid w:val="00C97737"/>
    <w:rsid w:val="00CA1FBB"/>
    <w:rsid w:val="00CA2550"/>
    <w:rsid w:val="00CA37B6"/>
    <w:rsid w:val="00CA7767"/>
    <w:rsid w:val="00CA7C37"/>
    <w:rsid w:val="00CB20C4"/>
    <w:rsid w:val="00CB2DA4"/>
    <w:rsid w:val="00CB2E0B"/>
    <w:rsid w:val="00CB50CE"/>
    <w:rsid w:val="00CB5227"/>
    <w:rsid w:val="00CB5278"/>
    <w:rsid w:val="00CB52A0"/>
    <w:rsid w:val="00CB5B79"/>
    <w:rsid w:val="00CB7B38"/>
    <w:rsid w:val="00CC14CC"/>
    <w:rsid w:val="00CC1B0B"/>
    <w:rsid w:val="00CC30E3"/>
    <w:rsid w:val="00CC3511"/>
    <w:rsid w:val="00CC3963"/>
    <w:rsid w:val="00CC39A1"/>
    <w:rsid w:val="00CC4B2F"/>
    <w:rsid w:val="00CC5C88"/>
    <w:rsid w:val="00CC5EFF"/>
    <w:rsid w:val="00CC76A6"/>
    <w:rsid w:val="00CC7894"/>
    <w:rsid w:val="00CD0A39"/>
    <w:rsid w:val="00CD11EF"/>
    <w:rsid w:val="00CD1A18"/>
    <w:rsid w:val="00CD2993"/>
    <w:rsid w:val="00CD3466"/>
    <w:rsid w:val="00CD3D4A"/>
    <w:rsid w:val="00CD40C5"/>
    <w:rsid w:val="00CD6357"/>
    <w:rsid w:val="00CD689E"/>
    <w:rsid w:val="00CD7716"/>
    <w:rsid w:val="00CE0286"/>
    <w:rsid w:val="00CE04F8"/>
    <w:rsid w:val="00CE09F7"/>
    <w:rsid w:val="00CE261A"/>
    <w:rsid w:val="00CE4C40"/>
    <w:rsid w:val="00CE52C1"/>
    <w:rsid w:val="00CE56AF"/>
    <w:rsid w:val="00CE6A59"/>
    <w:rsid w:val="00CE6D57"/>
    <w:rsid w:val="00CE7A11"/>
    <w:rsid w:val="00CF0615"/>
    <w:rsid w:val="00CF0CD3"/>
    <w:rsid w:val="00CF13B0"/>
    <w:rsid w:val="00CF1B9C"/>
    <w:rsid w:val="00CF2701"/>
    <w:rsid w:val="00CF324E"/>
    <w:rsid w:val="00CF69B3"/>
    <w:rsid w:val="00CF7580"/>
    <w:rsid w:val="00CF793E"/>
    <w:rsid w:val="00CF7D03"/>
    <w:rsid w:val="00D01BB3"/>
    <w:rsid w:val="00D01E88"/>
    <w:rsid w:val="00D02F98"/>
    <w:rsid w:val="00D03AD9"/>
    <w:rsid w:val="00D07AE6"/>
    <w:rsid w:val="00D1052A"/>
    <w:rsid w:val="00D10627"/>
    <w:rsid w:val="00D11970"/>
    <w:rsid w:val="00D1280A"/>
    <w:rsid w:val="00D133E7"/>
    <w:rsid w:val="00D13C26"/>
    <w:rsid w:val="00D1443C"/>
    <w:rsid w:val="00D144A1"/>
    <w:rsid w:val="00D167FA"/>
    <w:rsid w:val="00D178E6"/>
    <w:rsid w:val="00D216BF"/>
    <w:rsid w:val="00D233C1"/>
    <w:rsid w:val="00D23F84"/>
    <w:rsid w:val="00D2408D"/>
    <w:rsid w:val="00D242DD"/>
    <w:rsid w:val="00D24CF2"/>
    <w:rsid w:val="00D24F71"/>
    <w:rsid w:val="00D25F97"/>
    <w:rsid w:val="00D277E9"/>
    <w:rsid w:val="00D30A64"/>
    <w:rsid w:val="00D31106"/>
    <w:rsid w:val="00D31CB4"/>
    <w:rsid w:val="00D33548"/>
    <w:rsid w:val="00D34505"/>
    <w:rsid w:val="00D34D00"/>
    <w:rsid w:val="00D36123"/>
    <w:rsid w:val="00D37565"/>
    <w:rsid w:val="00D37D2B"/>
    <w:rsid w:val="00D402E3"/>
    <w:rsid w:val="00D42A06"/>
    <w:rsid w:val="00D431A1"/>
    <w:rsid w:val="00D43C95"/>
    <w:rsid w:val="00D44BF9"/>
    <w:rsid w:val="00D451D4"/>
    <w:rsid w:val="00D45B85"/>
    <w:rsid w:val="00D4653E"/>
    <w:rsid w:val="00D468E3"/>
    <w:rsid w:val="00D46AB5"/>
    <w:rsid w:val="00D47792"/>
    <w:rsid w:val="00D50622"/>
    <w:rsid w:val="00D5072A"/>
    <w:rsid w:val="00D50CD6"/>
    <w:rsid w:val="00D50FC1"/>
    <w:rsid w:val="00D5198C"/>
    <w:rsid w:val="00D51E07"/>
    <w:rsid w:val="00D527E0"/>
    <w:rsid w:val="00D53A61"/>
    <w:rsid w:val="00D542BC"/>
    <w:rsid w:val="00D54A18"/>
    <w:rsid w:val="00D55A34"/>
    <w:rsid w:val="00D56610"/>
    <w:rsid w:val="00D56D48"/>
    <w:rsid w:val="00D56DE3"/>
    <w:rsid w:val="00D57D0B"/>
    <w:rsid w:val="00D60308"/>
    <w:rsid w:val="00D6209D"/>
    <w:rsid w:val="00D63FD5"/>
    <w:rsid w:val="00D64462"/>
    <w:rsid w:val="00D65A18"/>
    <w:rsid w:val="00D6628C"/>
    <w:rsid w:val="00D66C6A"/>
    <w:rsid w:val="00D70EDE"/>
    <w:rsid w:val="00D73486"/>
    <w:rsid w:val="00D73A1D"/>
    <w:rsid w:val="00D746D3"/>
    <w:rsid w:val="00D75288"/>
    <w:rsid w:val="00D759BC"/>
    <w:rsid w:val="00D800C7"/>
    <w:rsid w:val="00D81BC0"/>
    <w:rsid w:val="00D82688"/>
    <w:rsid w:val="00D834F2"/>
    <w:rsid w:val="00D84934"/>
    <w:rsid w:val="00D85B67"/>
    <w:rsid w:val="00D8602B"/>
    <w:rsid w:val="00D87BFB"/>
    <w:rsid w:val="00D9101A"/>
    <w:rsid w:val="00D92642"/>
    <w:rsid w:val="00D927E6"/>
    <w:rsid w:val="00D92F55"/>
    <w:rsid w:val="00D933CF"/>
    <w:rsid w:val="00D94633"/>
    <w:rsid w:val="00D948DC"/>
    <w:rsid w:val="00D951AC"/>
    <w:rsid w:val="00D951C3"/>
    <w:rsid w:val="00DA08F4"/>
    <w:rsid w:val="00DA168E"/>
    <w:rsid w:val="00DA1A48"/>
    <w:rsid w:val="00DA1E5D"/>
    <w:rsid w:val="00DA2490"/>
    <w:rsid w:val="00DA3D67"/>
    <w:rsid w:val="00DA6D3B"/>
    <w:rsid w:val="00DB0531"/>
    <w:rsid w:val="00DB2EF5"/>
    <w:rsid w:val="00DB3686"/>
    <w:rsid w:val="00DB72B5"/>
    <w:rsid w:val="00DB76AF"/>
    <w:rsid w:val="00DB78F6"/>
    <w:rsid w:val="00DB7AF6"/>
    <w:rsid w:val="00DB7F67"/>
    <w:rsid w:val="00DC0FDF"/>
    <w:rsid w:val="00DC1BEB"/>
    <w:rsid w:val="00DC1D72"/>
    <w:rsid w:val="00DC241B"/>
    <w:rsid w:val="00DC3151"/>
    <w:rsid w:val="00DC376F"/>
    <w:rsid w:val="00DC3DAC"/>
    <w:rsid w:val="00DC46DD"/>
    <w:rsid w:val="00DC480C"/>
    <w:rsid w:val="00DC5492"/>
    <w:rsid w:val="00DC588C"/>
    <w:rsid w:val="00DC661B"/>
    <w:rsid w:val="00DD079F"/>
    <w:rsid w:val="00DD10CB"/>
    <w:rsid w:val="00DD1460"/>
    <w:rsid w:val="00DD2DE5"/>
    <w:rsid w:val="00DD5CCC"/>
    <w:rsid w:val="00DD681B"/>
    <w:rsid w:val="00DD722B"/>
    <w:rsid w:val="00DD73B9"/>
    <w:rsid w:val="00DD7714"/>
    <w:rsid w:val="00DE0321"/>
    <w:rsid w:val="00DE095A"/>
    <w:rsid w:val="00DE299B"/>
    <w:rsid w:val="00DE2DED"/>
    <w:rsid w:val="00DE310A"/>
    <w:rsid w:val="00DE3118"/>
    <w:rsid w:val="00DE5A80"/>
    <w:rsid w:val="00DE70EA"/>
    <w:rsid w:val="00DE7F99"/>
    <w:rsid w:val="00DF1768"/>
    <w:rsid w:val="00DF1A3E"/>
    <w:rsid w:val="00DF213F"/>
    <w:rsid w:val="00DF301C"/>
    <w:rsid w:val="00DF3376"/>
    <w:rsid w:val="00DF378B"/>
    <w:rsid w:val="00DF42B2"/>
    <w:rsid w:val="00DF74BE"/>
    <w:rsid w:val="00DF7950"/>
    <w:rsid w:val="00E000AC"/>
    <w:rsid w:val="00E009B8"/>
    <w:rsid w:val="00E01109"/>
    <w:rsid w:val="00E01DE6"/>
    <w:rsid w:val="00E0216E"/>
    <w:rsid w:val="00E03B6D"/>
    <w:rsid w:val="00E04AAD"/>
    <w:rsid w:val="00E0614F"/>
    <w:rsid w:val="00E11D37"/>
    <w:rsid w:val="00E12232"/>
    <w:rsid w:val="00E12B7F"/>
    <w:rsid w:val="00E140EA"/>
    <w:rsid w:val="00E1471A"/>
    <w:rsid w:val="00E14BC7"/>
    <w:rsid w:val="00E1540A"/>
    <w:rsid w:val="00E16083"/>
    <w:rsid w:val="00E172DD"/>
    <w:rsid w:val="00E174D3"/>
    <w:rsid w:val="00E176A3"/>
    <w:rsid w:val="00E178DE"/>
    <w:rsid w:val="00E1798D"/>
    <w:rsid w:val="00E20163"/>
    <w:rsid w:val="00E2123D"/>
    <w:rsid w:val="00E22BF7"/>
    <w:rsid w:val="00E22F20"/>
    <w:rsid w:val="00E23569"/>
    <w:rsid w:val="00E238BD"/>
    <w:rsid w:val="00E24AA5"/>
    <w:rsid w:val="00E2518B"/>
    <w:rsid w:val="00E2623A"/>
    <w:rsid w:val="00E27CAB"/>
    <w:rsid w:val="00E31BD2"/>
    <w:rsid w:val="00E331F6"/>
    <w:rsid w:val="00E33DBD"/>
    <w:rsid w:val="00E34185"/>
    <w:rsid w:val="00E3550B"/>
    <w:rsid w:val="00E3584A"/>
    <w:rsid w:val="00E35DC2"/>
    <w:rsid w:val="00E41EF7"/>
    <w:rsid w:val="00E425A4"/>
    <w:rsid w:val="00E43922"/>
    <w:rsid w:val="00E43CAA"/>
    <w:rsid w:val="00E43E81"/>
    <w:rsid w:val="00E44A43"/>
    <w:rsid w:val="00E45F52"/>
    <w:rsid w:val="00E4620E"/>
    <w:rsid w:val="00E463A5"/>
    <w:rsid w:val="00E479B1"/>
    <w:rsid w:val="00E479E5"/>
    <w:rsid w:val="00E50393"/>
    <w:rsid w:val="00E504E4"/>
    <w:rsid w:val="00E50595"/>
    <w:rsid w:val="00E50F7F"/>
    <w:rsid w:val="00E513E3"/>
    <w:rsid w:val="00E5246F"/>
    <w:rsid w:val="00E535AD"/>
    <w:rsid w:val="00E539B1"/>
    <w:rsid w:val="00E53E8A"/>
    <w:rsid w:val="00E54211"/>
    <w:rsid w:val="00E55D46"/>
    <w:rsid w:val="00E5773E"/>
    <w:rsid w:val="00E57A3B"/>
    <w:rsid w:val="00E60C89"/>
    <w:rsid w:val="00E63865"/>
    <w:rsid w:val="00E649E2"/>
    <w:rsid w:val="00E64A07"/>
    <w:rsid w:val="00E6514B"/>
    <w:rsid w:val="00E65E66"/>
    <w:rsid w:val="00E6720A"/>
    <w:rsid w:val="00E67BDB"/>
    <w:rsid w:val="00E67CAE"/>
    <w:rsid w:val="00E70B41"/>
    <w:rsid w:val="00E710B7"/>
    <w:rsid w:val="00E72135"/>
    <w:rsid w:val="00E72AA2"/>
    <w:rsid w:val="00E73A09"/>
    <w:rsid w:val="00E73B92"/>
    <w:rsid w:val="00E75513"/>
    <w:rsid w:val="00E75557"/>
    <w:rsid w:val="00E75AE2"/>
    <w:rsid w:val="00E76B08"/>
    <w:rsid w:val="00E77678"/>
    <w:rsid w:val="00E777CA"/>
    <w:rsid w:val="00E77CF8"/>
    <w:rsid w:val="00E80346"/>
    <w:rsid w:val="00E80426"/>
    <w:rsid w:val="00E81F2F"/>
    <w:rsid w:val="00E821B2"/>
    <w:rsid w:val="00E828D8"/>
    <w:rsid w:val="00E86101"/>
    <w:rsid w:val="00E864E3"/>
    <w:rsid w:val="00E872CE"/>
    <w:rsid w:val="00E87A6A"/>
    <w:rsid w:val="00E9026B"/>
    <w:rsid w:val="00E905AA"/>
    <w:rsid w:val="00E918A2"/>
    <w:rsid w:val="00E92670"/>
    <w:rsid w:val="00E93457"/>
    <w:rsid w:val="00E9353E"/>
    <w:rsid w:val="00E95AAF"/>
    <w:rsid w:val="00E96E1C"/>
    <w:rsid w:val="00E96F66"/>
    <w:rsid w:val="00E9798C"/>
    <w:rsid w:val="00E97AF0"/>
    <w:rsid w:val="00EA026A"/>
    <w:rsid w:val="00EA0A04"/>
    <w:rsid w:val="00EA0D7C"/>
    <w:rsid w:val="00EA1651"/>
    <w:rsid w:val="00EA2C25"/>
    <w:rsid w:val="00EA3396"/>
    <w:rsid w:val="00EA3421"/>
    <w:rsid w:val="00EA3661"/>
    <w:rsid w:val="00EA463E"/>
    <w:rsid w:val="00EA494C"/>
    <w:rsid w:val="00EA65D9"/>
    <w:rsid w:val="00EA6667"/>
    <w:rsid w:val="00EA6B8C"/>
    <w:rsid w:val="00EA7904"/>
    <w:rsid w:val="00EA7C84"/>
    <w:rsid w:val="00EB01E8"/>
    <w:rsid w:val="00EB13C0"/>
    <w:rsid w:val="00EB1A6A"/>
    <w:rsid w:val="00EB2D72"/>
    <w:rsid w:val="00EB3DD3"/>
    <w:rsid w:val="00EB4CA8"/>
    <w:rsid w:val="00EB588E"/>
    <w:rsid w:val="00EB5F15"/>
    <w:rsid w:val="00EC0DFF"/>
    <w:rsid w:val="00EC2A1B"/>
    <w:rsid w:val="00EC2C45"/>
    <w:rsid w:val="00EC2DFC"/>
    <w:rsid w:val="00EC3D29"/>
    <w:rsid w:val="00EC6A84"/>
    <w:rsid w:val="00EC6A9F"/>
    <w:rsid w:val="00EC740F"/>
    <w:rsid w:val="00ED2A4A"/>
    <w:rsid w:val="00ED36DD"/>
    <w:rsid w:val="00ED431B"/>
    <w:rsid w:val="00ED4B37"/>
    <w:rsid w:val="00ED64A6"/>
    <w:rsid w:val="00ED65D9"/>
    <w:rsid w:val="00ED700E"/>
    <w:rsid w:val="00ED74F6"/>
    <w:rsid w:val="00EE08AD"/>
    <w:rsid w:val="00EE1C80"/>
    <w:rsid w:val="00EE2AEF"/>
    <w:rsid w:val="00EE31BE"/>
    <w:rsid w:val="00EE3E37"/>
    <w:rsid w:val="00EE47CE"/>
    <w:rsid w:val="00EE54AF"/>
    <w:rsid w:val="00EE5F17"/>
    <w:rsid w:val="00EE6E6F"/>
    <w:rsid w:val="00EF04CA"/>
    <w:rsid w:val="00EF0C47"/>
    <w:rsid w:val="00EF1389"/>
    <w:rsid w:val="00EF1996"/>
    <w:rsid w:val="00EF2A91"/>
    <w:rsid w:val="00EF30EC"/>
    <w:rsid w:val="00EF35AC"/>
    <w:rsid w:val="00EF5237"/>
    <w:rsid w:val="00EF5FFC"/>
    <w:rsid w:val="00EF65E5"/>
    <w:rsid w:val="00EF671D"/>
    <w:rsid w:val="00F00CA4"/>
    <w:rsid w:val="00F01A0A"/>
    <w:rsid w:val="00F03A12"/>
    <w:rsid w:val="00F06C0F"/>
    <w:rsid w:val="00F074C1"/>
    <w:rsid w:val="00F075D6"/>
    <w:rsid w:val="00F10349"/>
    <w:rsid w:val="00F10738"/>
    <w:rsid w:val="00F10C66"/>
    <w:rsid w:val="00F10FE4"/>
    <w:rsid w:val="00F11FAF"/>
    <w:rsid w:val="00F124F1"/>
    <w:rsid w:val="00F127F2"/>
    <w:rsid w:val="00F13A83"/>
    <w:rsid w:val="00F154BE"/>
    <w:rsid w:val="00F165B4"/>
    <w:rsid w:val="00F215D0"/>
    <w:rsid w:val="00F21BBE"/>
    <w:rsid w:val="00F21C04"/>
    <w:rsid w:val="00F23001"/>
    <w:rsid w:val="00F23181"/>
    <w:rsid w:val="00F2364A"/>
    <w:rsid w:val="00F2408A"/>
    <w:rsid w:val="00F252FB"/>
    <w:rsid w:val="00F253A1"/>
    <w:rsid w:val="00F25466"/>
    <w:rsid w:val="00F25C51"/>
    <w:rsid w:val="00F2682C"/>
    <w:rsid w:val="00F2767E"/>
    <w:rsid w:val="00F30DF7"/>
    <w:rsid w:val="00F31126"/>
    <w:rsid w:val="00F33840"/>
    <w:rsid w:val="00F34E01"/>
    <w:rsid w:val="00F37852"/>
    <w:rsid w:val="00F37D17"/>
    <w:rsid w:val="00F40DC3"/>
    <w:rsid w:val="00F41D08"/>
    <w:rsid w:val="00F42443"/>
    <w:rsid w:val="00F431F4"/>
    <w:rsid w:val="00F43E45"/>
    <w:rsid w:val="00F447D1"/>
    <w:rsid w:val="00F45804"/>
    <w:rsid w:val="00F45B13"/>
    <w:rsid w:val="00F45DFD"/>
    <w:rsid w:val="00F476A4"/>
    <w:rsid w:val="00F47D7C"/>
    <w:rsid w:val="00F5048D"/>
    <w:rsid w:val="00F509AE"/>
    <w:rsid w:val="00F510D2"/>
    <w:rsid w:val="00F51D75"/>
    <w:rsid w:val="00F51E28"/>
    <w:rsid w:val="00F5490D"/>
    <w:rsid w:val="00F56371"/>
    <w:rsid w:val="00F60627"/>
    <w:rsid w:val="00F60CB0"/>
    <w:rsid w:val="00F61653"/>
    <w:rsid w:val="00F624E0"/>
    <w:rsid w:val="00F631FD"/>
    <w:rsid w:val="00F647DE"/>
    <w:rsid w:val="00F6589B"/>
    <w:rsid w:val="00F66905"/>
    <w:rsid w:val="00F670BC"/>
    <w:rsid w:val="00F67122"/>
    <w:rsid w:val="00F6739E"/>
    <w:rsid w:val="00F709A8"/>
    <w:rsid w:val="00F7103F"/>
    <w:rsid w:val="00F726F5"/>
    <w:rsid w:val="00F7335D"/>
    <w:rsid w:val="00F73687"/>
    <w:rsid w:val="00F74199"/>
    <w:rsid w:val="00F7521B"/>
    <w:rsid w:val="00F75FDD"/>
    <w:rsid w:val="00F76443"/>
    <w:rsid w:val="00F7676A"/>
    <w:rsid w:val="00F76A36"/>
    <w:rsid w:val="00F7719C"/>
    <w:rsid w:val="00F7753B"/>
    <w:rsid w:val="00F77CE0"/>
    <w:rsid w:val="00F77F5B"/>
    <w:rsid w:val="00F810DA"/>
    <w:rsid w:val="00F8299F"/>
    <w:rsid w:val="00F82E30"/>
    <w:rsid w:val="00F82ED8"/>
    <w:rsid w:val="00F84B21"/>
    <w:rsid w:val="00F85D1E"/>
    <w:rsid w:val="00F86003"/>
    <w:rsid w:val="00F87DFA"/>
    <w:rsid w:val="00F9308D"/>
    <w:rsid w:val="00F932B8"/>
    <w:rsid w:val="00F936AF"/>
    <w:rsid w:val="00F93851"/>
    <w:rsid w:val="00F950EC"/>
    <w:rsid w:val="00F9597B"/>
    <w:rsid w:val="00F959FD"/>
    <w:rsid w:val="00F96093"/>
    <w:rsid w:val="00F9691D"/>
    <w:rsid w:val="00F9765E"/>
    <w:rsid w:val="00F97AF7"/>
    <w:rsid w:val="00FA0E1F"/>
    <w:rsid w:val="00FA527A"/>
    <w:rsid w:val="00FA56E5"/>
    <w:rsid w:val="00FA5BB7"/>
    <w:rsid w:val="00FA654D"/>
    <w:rsid w:val="00FB00A5"/>
    <w:rsid w:val="00FB24AE"/>
    <w:rsid w:val="00FB2789"/>
    <w:rsid w:val="00FB30F2"/>
    <w:rsid w:val="00FB3E47"/>
    <w:rsid w:val="00FB51A1"/>
    <w:rsid w:val="00FB63AD"/>
    <w:rsid w:val="00FB648F"/>
    <w:rsid w:val="00FC22F2"/>
    <w:rsid w:val="00FC4F15"/>
    <w:rsid w:val="00FC51F3"/>
    <w:rsid w:val="00FC5906"/>
    <w:rsid w:val="00FC5FDB"/>
    <w:rsid w:val="00FC6366"/>
    <w:rsid w:val="00FC66E0"/>
    <w:rsid w:val="00FC69F5"/>
    <w:rsid w:val="00FC6C76"/>
    <w:rsid w:val="00FD085E"/>
    <w:rsid w:val="00FD1165"/>
    <w:rsid w:val="00FD29F2"/>
    <w:rsid w:val="00FD6198"/>
    <w:rsid w:val="00FD6529"/>
    <w:rsid w:val="00FD6BAD"/>
    <w:rsid w:val="00FD7996"/>
    <w:rsid w:val="00FE08E7"/>
    <w:rsid w:val="00FE19A2"/>
    <w:rsid w:val="00FE2036"/>
    <w:rsid w:val="00FE2DBF"/>
    <w:rsid w:val="00FE36C5"/>
    <w:rsid w:val="00FE444D"/>
    <w:rsid w:val="00FE465A"/>
    <w:rsid w:val="00FE4CEF"/>
    <w:rsid w:val="00FE4E37"/>
    <w:rsid w:val="00FE5619"/>
    <w:rsid w:val="00FE7106"/>
    <w:rsid w:val="00FF0220"/>
    <w:rsid w:val="00FF2703"/>
    <w:rsid w:val="00FF2D63"/>
    <w:rsid w:val="00FF2DD2"/>
    <w:rsid w:val="00FF3134"/>
    <w:rsid w:val="00FF326C"/>
    <w:rsid w:val="00FF32DA"/>
    <w:rsid w:val="00FF46D5"/>
    <w:rsid w:val="00FF50D3"/>
    <w:rsid w:val="00FF5802"/>
    <w:rsid w:val="00FF5E2F"/>
    <w:rsid w:val="00FF67DF"/>
    <w:rsid w:val="00FF6A4E"/>
    <w:rsid w:val="6A94DD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15:docId w15:val="{04F833BB-59A9-40EC-AECA-41729CBD2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419"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jc w:val="both"/>
    </w:pPr>
  </w:style>
  <w:style w:type="paragraph" w:styleId="Heading1">
    <w:name w:val="heading 1"/>
    <w:aliases w:val="PB Heading 1"/>
    <w:basedOn w:val="Normal"/>
    <w:next w:val="PBParagraph"/>
    <w:link w:val="Heading1Char"/>
    <w:uiPriority w:val="9"/>
    <w:qFormat/>
    <w:rsid w:val="008630BB"/>
    <w:pPr>
      <w:keepNext/>
      <w:keepLines/>
      <w:numPr>
        <w:numId w:val="1"/>
      </w:numPr>
      <w:spacing w:before="240" w:after="120"/>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uiPriority w:val="9"/>
    <w:qFormat/>
    <w:rsid w:val="009E47B0"/>
    <w:pPr>
      <w:numPr>
        <w:ilvl w:val="1"/>
      </w:numPr>
      <w:outlineLvl w:val="1"/>
    </w:pPr>
    <w:rPr>
      <w:color w:val="024987" w:themeColor="accent3"/>
      <w:sz w:val="24"/>
      <w:szCs w:val="24"/>
    </w:rPr>
  </w:style>
  <w:style w:type="paragraph" w:styleId="Heading3">
    <w:name w:val="heading 3"/>
    <w:aliases w:val="PB Heading 3"/>
    <w:basedOn w:val="Heading2"/>
    <w:next w:val="PBParagraph"/>
    <w:link w:val="Heading3Char"/>
    <w:uiPriority w:val="9"/>
    <w:qFormat/>
    <w:rsid w:val="009E47B0"/>
    <w:pPr>
      <w:numPr>
        <w:ilvl w:val="2"/>
      </w:numPr>
      <w:outlineLvl w:val="2"/>
    </w:pPr>
    <w:rPr>
      <w:color w:val="0069B4" w:themeColor="accent2"/>
      <w:sz w:val="22"/>
      <w:szCs w:val="22"/>
    </w:rPr>
  </w:style>
  <w:style w:type="paragraph" w:styleId="Heading4">
    <w:name w:val="heading 4"/>
    <w:aliases w:val="PB Heading 4"/>
    <w:basedOn w:val="Heading3"/>
    <w:next w:val="PBParagraph"/>
    <w:link w:val="Heading4Char"/>
    <w:uiPriority w:val="4"/>
    <w:qFormat/>
    <w:rsid w:val="00E2518B"/>
    <w:pPr>
      <w:numPr>
        <w:ilvl w:val="3"/>
      </w:numPr>
      <w:outlineLvl w:val="3"/>
    </w:pPr>
    <w:rPr>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es-419"/>
    </w:rPr>
  </w:style>
  <w:style w:type="character" w:customStyle="1" w:styleId="Heading1Char">
    <w:name w:val="Heading 1 Char"/>
    <w:aliases w:val="PB Heading 1 Char"/>
    <w:basedOn w:val="DefaultParagraphFont"/>
    <w:link w:val="Heading1"/>
    <w:uiPriority w:val="9"/>
    <w:rsid w:val="008E6580"/>
    <w:rPr>
      <w:rFonts w:asciiTheme="majorHAnsi" w:eastAsiaTheme="majorEastAsia" w:hAnsiTheme="majorHAnsi" w:cstheme="majorBidi"/>
      <w:bCs/>
      <w:color w:val="03295A" w:themeColor="accent4"/>
      <w:sz w:val="28"/>
      <w:szCs w:val="28"/>
      <w:lang w:val="es-419"/>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s-419"/>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s-419"/>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4"/>
      </w:numPr>
      <w:contextualSpacing/>
    </w:pPr>
  </w:style>
  <w:style w:type="paragraph" w:customStyle="1" w:styleId="PBParagraph">
    <w:name w:val="PB Paragraph"/>
    <w:basedOn w:val="ListParagraph"/>
    <w:link w:val="PBParagraphChar"/>
    <w:qFormat/>
    <w:rsid w:val="008E6580"/>
    <w:pPr>
      <w:numPr>
        <w:numId w:val="2"/>
      </w:numPr>
      <w:spacing w:after="120"/>
      <w:contextualSpacing w:val="0"/>
    </w:pPr>
  </w:style>
  <w:style w:type="character" w:customStyle="1" w:styleId="Heading2Char">
    <w:name w:val="Heading 2 Char"/>
    <w:aliases w:val="PB Heading 2 Char"/>
    <w:basedOn w:val="DefaultParagraphFont"/>
    <w:link w:val="Heading2"/>
    <w:uiPriority w:val="9"/>
    <w:rsid w:val="008E6580"/>
    <w:rPr>
      <w:rFonts w:asciiTheme="majorHAnsi" w:eastAsiaTheme="majorEastAsia" w:hAnsiTheme="majorHAnsi" w:cstheme="majorBidi"/>
      <w:bCs/>
      <w:color w:val="024987" w:themeColor="accent3"/>
      <w:sz w:val="24"/>
      <w:szCs w:val="24"/>
      <w:lang w:val="es-419"/>
    </w:rPr>
  </w:style>
  <w:style w:type="character" w:customStyle="1" w:styleId="ListParagraphChar">
    <w:name w:val="List Paragraph Char"/>
    <w:aliases w:val="PB Numbered List Char"/>
    <w:basedOn w:val="DefaultParagraphFont"/>
    <w:link w:val="ListParagraph"/>
    <w:uiPriority w:val="34"/>
    <w:rsid w:val="008E6580"/>
    <w:rPr>
      <w:lang w:val="es-419"/>
    </w:rPr>
  </w:style>
  <w:style w:type="character" w:customStyle="1" w:styleId="PBParagraphChar">
    <w:name w:val="PB Paragraph Char"/>
    <w:basedOn w:val="ListParagraphChar"/>
    <w:link w:val="PBParagraph"/>
    <w:rsid w:val="008E6580"/>
    <w:rPr>
      <w:lang w:val="es-419"/>
    </w:rPr>
  </w:style>
  <w:style w:type="character" w:customStyle="1" w:styleId="Heading3Char">
    <w:name w:val="Heading 3 Char"/>
    <w:aliases w:val="PB Heading 3 Char"/>
    <w:basedOn w:val="DefaultParagraphFont"/>
    <w:link w:val="Heading3"/>
    <w:uiPriority w:val="9"/>
    <w:rsid w:val="008E6580"/>
    <w:rPr>
      <w:rFonts w:asciiTheme="majorHAnsi" w:eastAsiaTheme="majorEastAsia" w:hAnsiTheme="majorHAnsi" w:cstheme="majorBidi"/>
      <w:bCs/>
      <w:color w:val="0069B4" w:themeColor="accent2"/>
      <w:lang w:val="es-419"/>
    </w:rPr>
  </w:style>
  <w:style w:type="paragraph" w:customStyle="1" w:styleId="PBBulletList">
    <w:name w:val="PB Bullet List"/>
    <w:basedOn w:val="ListParagraph"/>
    <w:link w:val="PBBulletListChar"/>
    <w:uiPriority w:val="6"/>
    <w:qFormat/>
    <w:rsid w:val="001C1A21"/>
    <w:pPr>
      <w:numPr>
        <w:numId w:val="3"/>
      </w:numPr>
    </w:pPr>
  </w:style>
  <w:style w:type="character" w:customStyle="1" w:styleId="Heading4Char">
    <w:name w:val="Heading 4 Char"/>
    <w:aliases w:val="PB Heading 4 Char"/>
    <w:basedOn w:val="DefaultParagraphFont"/>
    <w:link w:val="Heading4"/>
    <w:uiPriority w:val="4"/>
    <w:rsid w:val="008E6580"/>
    <w:rPr>
      <w:rFonts w:asciiTheme="majorHAnsi" w:eastAsiaTheme="majorEastAsia" w:hAnsiTheme="majorHAnsi" w:cstheme="majorBidi"/>
      <w:i/>
      <w:iCs/>
      <w:color w:val="0094D2" w:themeColor="accent1"/>
      <w:lang w:val="es-419"/>
    </w:rPr>
  </w:style>
  <w:style w:type="character" w:customStyle="1" w:styleId="PBBulletListChar">
    <w:name w:val="PB Bullet List Char"/>
    <w:basedOn w:val="ListParagraphChar"/>
    <w:link w:val="PBBulletList"/>
    <w:uiPriority w:val="6"/>
    <w:rsid w:val="008E6580"/>
    <w:rPr>
      <w:lang w:val="es-419"/>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s-419"/>
    </w:rPr>
  </w:style>
  <w:style w:type="paragraph" w:styleId="FootnoteText">
    <w:name w:val="footnote text"/>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es-419"/>
    </w:rPr>
  </w:style>
  <w:style w:type="character" w:styleId="FootnoteReference">
    <w:name w:val="footnote reference"/>
    <w:basedOn w:val="DefaultParagraphFont"/>
    <w:uiPriority w:val="99"/>
    <w:semiHidden/>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rPr>
  </w:style>
  <w:style w:type="paragraph" w:styleId="TOC1">
    <w:name w:val="toc 1"/>
    <w:basedOn w:val="Normal"/>
    <w:next w:val="Normal"/>
    <w:autoRedefine/>
    <w:uiPriority w:val="39"/>
    <w:unhideWhenUsed/>
    <w:rsid w:val="008B24F9"/>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0E2DB0"/>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s-419"/>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s-419"/>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es-419"/>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s-419"/>
    </w:rPr>
  </w:style>
  <w:style w:type="character" w:styleId="UnresolvedMention">
    <w:name w:val="Unresolved Mention"/>
    <w:basedOn w:val="DefaultParagraphFont"/>
    <w:uiPriority w:val="99"/>
    <w:unhideWhenUsed/>
    <w:rsid w:val="002D0A64"/>
    <w:rPr>
      <w:color w:val="605E5C"/>
      <w:shd w:val="clear" w:color="auto" w:fill="E1DFDD"/>
    </w:rPr>
  </w:style>
  <w:style w:type="paragraph" w:styleId="Revision">
    <w:name w:val="Revision"/>
    <w:hidden/>
    <w:uiPriority w:val="99"/>
    <w:semiHidden/>
    <w:rsid w:val="005212FD"/>
    <w:pPr>
      <w:spacing w:after="0" w:line="240" w:lineRule="auto"/>
    </w:pPr>
  </w:style>
  <w:style w:type="paragraph" w:customStyle="1" w:styleId="PBstylepara">
    <w:name w:val="PB style para."/>
    <w:basedOn w:val="Normal"/>
    <w:qFormat/>
    <w:rsid w:val="008531F0"/>
    <w:pPr>
      <w:tabs>
        <w:tab w:val="left" w:pos="567"/>
      </w:tabs>
      <w:spacing w:after="0" w:line="240" w:lineRule="auto"/>
    </w:pPr>
    <w:rPr>
      <w:rFonts w:ascii="Verdana" w:eastAsia="SimSun" w:hAnsi="Verdana"/>
      <w:sz w:val="19"/>
      <w:szCs w:val="19"/>
    </w:rPr>
  </w:style>
  <w:style w:type="paragraph" w:customStyle="1" w:styleId="Paragraph">
    <w:name w:val="Paragraph"/>
    <w:basedOn w:val="ListParagraph"/>
    <w:link w:val="ParagraphChar"/>
    <w:uiPriority w:val="99"/>
    <w:qFormat/>
    <w:rsid w:val="008531F0"/>
    <w:pPr>
      <w:numPr>
        <w:numId w:val="0"/>
      </w:numPr>
      <w:tabs>
        <w:tab w:val="left" w:pos="426"/>
      </w:tabs>
      <w:spacing w:after="0" w:line="240" w:lineRule="auto"/>
      <w:ind w:left="502" w:hanging="360"/>
    </w:pPr>
    <w:rPr>
      <w:rFonts w:ascii="Verdana" w:eastAsia="SimSun" w:hAnsi="Verdana"/>
    </w:rPr>
  </w:style>
  <w:style w:type="character" w:customStyle="1" w:styleId="ParagraphChar">
    <w:name w:val="Paragraph Char"/>
    <w:basedOn w:val="DefaultParagraphFont"/>
    <w:link w:val="Paragraph"/>
    <w:uiPriority w:val="99"/>
    <w:rsid w:val="008531F0"/>
    <w:rPr>
      <w:rFonts w:ascii="Verdana" w:eastAsia="SimSun" w:hAnsi="Verdana"/>
      <w:lang w:val="es-419"/>
    </w:rPr>
  </w:style>
  <w:style w:type="table" w:customStyle="1" w:styleId="TableGrid3">
    <w:name w:val="Table Grid3"/>
    <w:basedOn w:val="TableNormal"/>
    <w:next w:val="TableGrid"/>
    <w:rsid w:val="008531F0"/>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8531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8531F0"/>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8531F0"/>
    <w:rPr>
      <w:b/>
      <w:bCs/>
    </w:rPr>
  </w:style>
  <w:style w:type="character" w:customStyle="1" w:styleId="apple-converted-space">
    <w:name w:val="apple-converted-space"/>
    <w:basedOn w:val="DefaultParagraphFont"/>
    <w:rsid w:val="008531F0"/>
  </w:style>
  <w:style w:type="character" w:customStyle="1" w:styleId="text-size-stage-medium">
    <w:name w:val="text-size-stage-medium"/>
    <w:basedOn w:val="DefaultParagraphFont"/>
    <w:rsid w:val="008531F0"/>
  </w:style>
  <w:style w:type="character" w:customStyle="1" w:styleId="nolink">
    <w:name w:val="nolink"/>
    <w:basedOn w:val="DefaultParagraphFont"/>
    <w:rsid w:val="008531F0"/>
  </w:style>
  <w:style w:type="character" w:styleId="FollowedHyperlink">
    <w:name w:val="FollowedHyperlink"/>
    <w:basedOn w:val="DefaultParagraphFont"/>
    <w:uiPriority w:val="99"/>
    <w:semiHidden/>
    <w:unhideWhenUsed/>
    <w:rsid w:val="008531F0"/>
    <w:rPr>
      <w:color w:val="53714B" w:themeColor="followedHyperlink"/>
      <w:u w:val="single"/>
    </w:rPr>
  </w:style>
  <w:style w:type="paragraph" w:customStyle="1" w:styleId="Default">
    <w:name w:val="Default"/>
    <w:uiPriority w:val="99"/>
    <w:rsid w:val="008531F0"/>
    <w:pPr>
      <w:autoSpaceDE w:val="0"/>
      <w:autoSpaceDN w:val="0"/>
      <w:adjustRightInd w:val="0"/>
      <w:spacing w:after="0" w:line="240" w:lineRule="auto"/>
    </w:pPr>
    <w:rPr>
      <w:rFonts w:ascii="Arial" w:eastAsia="Calibri" w:hAnsi="Arial" w:cs="Arial"/>
      <w:color w:val="000000"/>
      <w:sz w:val="24"/>
      <w:szCs w:val="24"/>
    </w:rPr>
  </w:style>
  <w:style w:type="character" w:styleId="PageNumber">
    <w:name w:val="page number"/>
    <w:basedOn w:val="DefaultParagraphFont"/>
    <w:uiPriority w:val="99"/>
    <w:semiHidden/>
    <w:unhideWhenUsed/>
    <w:rsid w:val="008531F0"/>
  </w:style>
  <w:style w:type="table" w:styleId="TableGridLight">
    <w:name w:val="Grid Table Light"/>
    <w:basedOn w:val="TableNormal"/>
    <w:uiPriority w:val="40"/>
    <w:rsid w:val="008531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Web"/>
    <w:link w:val="Style1Char"/>
    <w:qFormat/>
    <w:rsid w:val="008531F0"/>
    <w:pPr>
      <w:spacing w:before="0" w:beforeAutospacing="0" w:after="0" w:afterAutospacing="0"/>
      <w:outlineLvl w:val="0"/>
    </w:pPr>
    <w:rPr>
      <w:rFonts w:ascii="Verdana" w:hAnsi="Verdana" w:cs="Arial"/>
      <w:b/>
      <w:bCs/>
      <w:sz w:val="19"/>
      <w:szCs w:val="19"/>
    </w:rPr>
  </w:style>
  <w:style w:type="character" w:customStyle="1" w:styleId="NormalWebChar">
    <w:name w:val="Normal (Web) Char"/>
    <w:basedOn w:val="DefaultParagraphFont"/>
    <w:link w:val="NormalWeb"/>
    <w:uiPriority w:val="99"/>
    <w:rsid w:val="008531F0"/>
    <w:rPr>
      <w:rFonts w:ascii="Times New Roman" w:eastAsia="Times New Roman" w:hAnsi="Times New Roman" w:cs="Times New Roman"/>
      <w:sz w:val="24"/>
      <w:szCs w:val="24"/>
      <w:lang w:val="es-419"/>
    </w:rPr>
  </w:style>
  <w:style w:type="character" w:customStyle="1" w:styleId="Style1Char">
    <w:name w:val="Style1 Char"/>
    <w:basedOn w:val="NormalWebChar"/>
    <w:link w:val="Style1"/>
    <w:rsid w:val="008531F0"/>
    <w:rPr>
      <w:rFonts w:ascii="Verdana" w:eastAsia="Times New Roman" w:hAnsi="Verdana" w:cs="Arial"/>
      <w:b/>
      <w:bCs/>
      <w:sz w:val="19"/>
      <w:szCs w:val="19"/>
      <w:lang w:val="es-419"/>
    </w:rPr>
  </w:style>
  <w:style w:type="paragraph" w:styleId="BodyText">
    <w:name w:val="Body Text"/>
    <w:basedOn w:val="Normal"/>
    <w:link w:val="BodyTextChar"/>
    <w:uiPriority w:val="1"/>
    <w:qFormat/>
    <w:rsid w:val="008531F0"/>
    <w:pPr>
      <w:widowControl w:val="0"/>
      <w:spacing w:after="0" w:line="240" w:lineRule="auto"/>
      <w:ind w:left="100"/>
      <w:jc w:val="left"/>
    </w:pPr>
    <w:rPr>
      <w:rFonts w:ascii="Times New Roman" w:eastAsia="Times New Roman" w:hAnsi="Times New Roman"/>
      <w:sz w:val="28"/>
      <w:szCs w:val="28"/>
    </w:rPr>
  </w:style>
  <w:style w:type="character" w:customStyle="1" w:styleId="BodyTextChar">
    <w:name w:val="Body Text Char"/>
    <w:basedOn w:val="DefaultParagraphFont"/>
    <w:link w:val="BodyText"/>
    <w:uiPriority w:val="1"/>
    <w:rsid w:val="008531F0"/>
    <w:rPr>
      <w:rFonts w:ascii="Times New Roman" w:eastAsia="Times New Roman" w:hAnsi="Times New Roman"/>
      <w:sz w:val="28"/>
      <w:szCs w:val="28"/>
      <w:lang w:val="es-419"/>
    </w:rPr>
  </w:style>
  <w:style w:type="character" w:styleId="Mention">
    <w:name w:val="Mention"/>
    <w:basedOn w:val="DefaultParagraphFont"/>
    <w:uiPriority w:val="99"/>
    <w:unhideWhenUsed/>
    <w:rsid w:val="0015232D"/>
    <w:rPr>
      <w:color w:val="2B579A"/>
      <w:shd w:val="clear" w:color="auto" w:fill="E1DFDD"/>
    </w:rPr>
  </w:style>
  <w:style w:type="numbering" w:customStyle="1" w:styleId="NoList1">
    <w:name w:val="No List1"/>
    <w:next w:val="NoList"/>
    <w:uiPriority w:val="99"/>
    <w:semiHidden/>
    <w:unhideWhenUsed/>
    <w:rsid w:val="00150B88"/>
  </w:style>
  <w:style w:type="table" w:customStyle="1" w:styleId="TableGrid1">
    <w:name w:val="Table Grid1"/>
    <w:basedOn w:val="TableNormal"/>
    <w:next w:val="TableGrid"/>
    <w:uiPriority w:val="39"/>
    <w:rsid w:val="00150B8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50B88"/>
    <w:rPr>
      <w:i/>
      <w:iCs/>
    </w:rPr>
  </w:style>
  <w:style w:type="paragraph" w:customStyle="1" w:styleId="NoSpacing1">
    <w:name w:val="No Spacing1"/>
    <w:next w:val="NoSpacing"/>
    <w:uiPriority w:val="1"/>
    <w:qFormat/>
    <w:rsid w:val="00150B88"/>
    <w:pPr>
      <w:spacing w:after="0" w:line="240" w:lineRule="auto"/>
    </w:pPr>
    <w:rPr>
      <w:sz w:val="24"/>
      <w:szCs w:val="24"/>
    </w:rPr>
  </w:style>
  <w:style w:type="paragraph" w:customStyle="1" w:styleId="pf0">
    <w:name w:val="pf0"/>
    <w:basedOn w:val="Normal"/>
    <w:rsid w:val="00150B88"/>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cf01">
    <w:name w:val="cf01"/>
    <w:basedOn w:val="DefaultParagraphFont"/>
    <w:rsid w:val="00150B88"/>
    <w:rPr>
      <w:rFonts w:ascii="Segoe UI" w:hAnsi="Segoe UI" w:cs="Segoe UI" w:hint="default"/>
      <w:sz w:val="18"/>
      <w:szCs w:val="18"/>
    </w:rPr>
  </w:style>
  <w:style w:type="character" w:customStyle="1" w:styleId="cf11">
    <w:name w:val="cf11"/>
    <w:basedOn w:val="DefaultParagraphFont"/>
    <w:rsid w:val="00150B88"/>
    <w:rPr>
      <w:rFonts w:ascii="Segoe UI" w:hAnsi="Segoe UI" w:cs="Segoe UI" w:hint="default"/>
      <w:b/>
      <w:bCs/>
      <w:sz w:val="18"/>
      <w:szCs w:val="18"/>
    </w:rPr>
  </w:style>
  <w:style w:type="character" w:customStyle="1" w:styleId="cf31">
    <w:name w:val="cf31"/>
    <w:basedOn w:val="DefaultParagraphFont"/>
    <w:rsid w:val="00150B88"/>
    <w:rPr>
      <w:rFonts w:ascii="Segoe UI" w:hAnsi="Segoe UI" w:cs="Segoe UI" w:hint="default"/>
      <w:sz w:val="18"/>
      <w:szCs w:val="18"/>
      <w:u w:val="single"/>
    </w:rPr>
  </w:style>
  <w:style w:type="paragraph" w:styleId="NoSpacing">
    <w:name w:val="No Spacing"/>
    <w:uiPriority w:val="1"/>
    <w:semiHidden/>
    <w:rsid w:val="00150B88"/>
    <w:pPr>
      <w:spacing w:after="0" w:line="240" w:lineRule="auto"/>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277730">
      <w:bodyDiv w:val="1"/>
      <w:marLeft w:val="0"/>
      <w:marRight w:val="0"/>
      <w:marTop w:val="0"/>
      <w:marBottom w:val="0"/>
      <w:divBdr>
        <w:top w:val="none" w:sz="0" w:space="0" w:color="auto"/>
        <w:left w:val="none" w:sz="0" w:space="0" w:color="auto"/>
        <w:bottom w:val="none" w:sz="0" w:space="0" w:color="auto"/>
        <w:right w:val="none" w:sz="0" w:space="0" w:color="auto"/>
      </w:divBdr>
    </w:div>
    <w:div w:id="259220513">
      <w:bodyDiv w:val="1"/>
      <w:marLeft w:val="0"/>
      <w:marRight w:val="0"/>
      <w:marTop w:val="0"/>
      <w:marBottom w:val="0"/>
      <w:divBdr>
        <w:top w:val="none" w:sz="0" w:space="0" w:color="auto"/>
        <w:left w:val="none" w:sz="0" w:space="0" w:color="auto"/>
        <w:bottom w:val="none" w:sz="0" w:space="0" w:color="auto"/>
        <w:right w:val="none" w:sz="0" w:space="0" w:color="auto"/>
      </w:divBdr>
    </w:div>
    <w:div w:id="529150417">
      <w:bodyDiv w:val="1"/>
      <w:marLeft w:val="0"/>
      <w:marRight w:val="0"/>
      <w:marTop w:val="0"/>
      <w:marBottom w:val="0"/>
      <w:divBdr>
        <w:top w:val="none" w:sz="0" w:space="0" w:color="auto"/>
        <w:left w:val="none" w:sz="0" w:space="0" w:color="auto"/>
        <w:bottom w:val="none" w:sz="0" w:space="0" w:color="auto"/>
        <w:right w:val="none" w:sz="0" w:space="0" w:color="auto"/>
      </w:divBdr>
    </w:div>
    <w:div w:id="1055348787">
      <w:bodyDiv w:val="1"/>
      <w:marLeft w:val="0"/>
      <w:marRight w:val="0"/>
      <w:marTop w:val="0"/>
      <w:marBottom w:val="0"/>
      <w:divBdr>
        <w:top w:val="none" w:sz="0" w:space="0" w:color="auto"/>
        <w:left w:val="none" w:sz="0" w:space="0" w:color="auto"/>
        <w:bottom w:val="none" w:sz="0" w:space="0" w:color="auto"/>
        <w:right w:val="none" w:sz="0" w:space="0" w:color="auto"/>
      </w:divBdr>
    </w:div>
    <w:div w:id="1319768254">
      <w:bodyDiv w:val="1"/>
      <w:marLeft w:val="0"/>
      <w:marRight w:val="0"/>
      <w:marTop w:val="0"/>
      <w:marBottom w:val="0"/>
      <w:divBdr>
        <w:top w:val="none" w:sz="0" w:space="0" w:color="auto"/>
        <w:left w:val="none" w:sz="0" w:space="0" w:color="auto"/>
        <w:bottom w:val="none" w:sz="0" w:space="0" w:color="auto"/>
        <w:right w:val="none" w:sz="0" w:space="0" w:color="auto"/>
      </w:divBdr>
    </w:div>
    <w:div w:id="1367636141">
      <w:bodyDiv w:val="1"/>
      <w:marLeft w:val="0"/>
      <w:marRight w:val="0"/>
      <w:marTop w:val="0"/>
      <w:marBottom w:val="0"/>
      <w:divBdr>
        <w:top w:val="none" w:sz="0" w:space="0" w:color="auto"/>
        <w:left w:val="none" w:sz="0" w:space="0" w:color="auto"/>
        <w:bottom w:val="none" w:sz="0" w:space="0" w:color="auto"/>
        <w:right w:val="none" w:sz="0" w:space="0" w:color="auto"/>
      </w:divBdr>
    </w:div>
    <w:div w:id="1426267532">
      <w:bodyDiv w:val="1"/>
      <w:marLeft w:val="0"/>
      <w:marRight w:val="0"/>
      <w:marTop w:val="0"/>
      <w:marBottom w:val="0"/>
      <w:divBdr>
        <w:top w:val="none" w:sz="0" w:space="0" w:color="auto"/>
        <w:left w:val="none" w:sz="0" w:space="0" w:color="auto"/>
        <w:bottom w:val="none" w:sz="0" w:space="0" w:color="auto"/>
        <w:right w:val="none" w:sz="0" w:space="0" w:color="auto"/>
      </w:divBdr>
    </w:div>
    <w:div w:id="1447309809">
      <w:bodyDiv w:val="1"/>
      <w:marLeft w:val="0"/>
      <w:marRight w:val="0"/>
      <w:marTop w:val="0"/>
      <w:marBottom w:val="0"/>
      <w:divBdr>
        <w:top w:val="none" w:sz="0" w:space="0" w:color="auto"/>
        <w:left w:val="none" w:sz="0" w:space="0" w:color="auto"/>
        <w:bottom w:val="none" w:sz="0" w:space="0" w:color="auto"/>
        <w:right w:val="none" w:sz="0" w:space="0" w:color="auto"/>
      </w:divBdr>
    </w:div>
    <w:div w:id="1771461375">
      <w:bodyDiv w:val="1"/>
      <w:marLeft w:val="0"/>
      <w:marRight w:val="0"/>
      <w:marTop w:val="0"/>
      <w:marBottom w:val="0"/>
      <w:divBdr>
        <w:top w:val="none" w:sz="0" w:space="0" w:color="auto"/>
        <w:left w:val="none" w:sz="0" w:space="0" w:color="auto"/>
        <w:bottom w:val="none" w:sz="0" w:space="0" w:color="auto"/>
        <w:right w:val="none" w:sz="0" w:space="0" w:color="auto"/>
      </w:divBdr>
    </w:div>
    <w:div w:id="1891763156">
      <w:bodyDiv w:val="1"/>
      <w:marLeft w:val="0"/>
      <w:marRight w:val="0"/>
      <w:marTop w:val="0"/>
      <w:marBottom w:val="0"/>
      <w:divBdr>
        <w:top w:val="none" w:sz="0" w:space="0" w:color="auto"/>
        <w:left w:val="none" w:sz="0" w:space="0" w:color="auto"/>
        <w:bottom w:val="none" w:sz="0" w:space="0" w:color="auto"/>
        <w:right w:val="none" w:sz="0" w:space="0" w:color="auto"/>
      </w:divBdr>
    </w:div>
    <w:div w:id="2036808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8F1BC49FF79425999E97A240CBD4608"/>
        <w:category>
          <w:name w:val="General"/>
          <w:gallery w:val="placeholder"/>
        </w:category>
        <w:types>
          <w:type w:val="bbPlcHdr"/>
        </w:types>
        <w:behaviors>
          <w:behavior w:val="content"/>
        </w:behaviors>
        <w:guid w:val="{66E7596F-D7A9-4E2B-833C-79D1D772E87C}"/>
      </w:docPartPr>
      <w:docPartBody>
        <w:p w:rsidR="00FF6E8F" w:rsidRDefault="00463FCF" w:rsidP="00463FCF">
          <w:pPr>
            <w:pStyle w:val="78F1BC49FF79425999E97A240CBD46081"/>
          </w:pPr>
          <w:r>
            <w:rPr>
              <w:rFonts w:ascii="Franklin Gothic Book" w:hAnsi="Franklin Gothic Book"/>
              <w:color w:val="808080"/>
              <w:sz w:val="20"/>
            </w:rPr>
            <w:t>Haga clic aquí para escribir.</w:t>
          </w:r>
        </w:p>
      </w:docPartBody>
    </w:docPart>
    <w:docPart>
      <w:docPartPr>
        <w:name w:val="07F16F7E96494F388B65F384FB551CEE"/>
        <w:category>
          <w:name w:val="General"/>
          <w:gallery w:val="placeholder"/>
        </w:category>
        <w:types>
          <w:type w:val="bbPlcHdr"/>
        </w:types>
        <w:behaviors>
          <w:behavior w:val="content"/>
        </w:behaviors>
        <w:guid w:val="{1BEAF6C1-E45C-4EBC-BBF6-EA825CB634C1}"/>
      </w:docPartPr>
      <w:docPartBody>
        <w:p w:rsidR="00FF6E8F" w:rsidRDefault="00463FCF" w:rsidP="00463FCF">
          <w:pPr>
            <w:pStyle w:val="07F16F7E96494F388B65F384FB551CEE1"/>
          </w:pPr>
          <w:r>
            <w:rPr>
              <w:rFonts w:ascii="Franklin Gothic Book" w:hAnsi="Franklin Gothic Book"/>
              <w:color w:val="808080"/>
              <w:sz w:val="20"/>
            </w:rPr>
            <w:t>Haga clic aquí para escribir.</w:t>
          </w:r>
        </w:p>
      </w:docPartBody>
    </w:docPart>
    <w:docPart>
      <w:docPartPr>
        <w:name w:val="8E4C0C3044894A63832F2E9F50B935F1"/>
        <w:category>
          <w:name w:val="General"/>
          <w:gallery w:val="placeholder"/>
        </w:category>
        <w:types>
          <w:type w:val="bbPlcHdr"/>
        </w:types>
        <w:behaviors>
          <w:behavior w:val="content"/>
        </w:behaviors>
        <w:guid w:val="{2505433D-26AA-4DF6-8D83-D410CF5836AF}"/>
      </w:docPartPr>
      <w:docPartBody>
        <w:p w:rsidR="00FF6E8F" w:rsidRDefault="00463FCF" w:rsidP="00463FCF">
          <w:pPr>
            <w:pStyle w:val="8E4C0C3044894A63832F2E9F50B935F11"/>
          </w:pPr>
          <w:r>
            <w:rPr>
              <w:rFonts w:ascii="Franklin Gothic Book" w:hAnsi="Franklin Gothic Book"/>
              <w:color w:val="808080"/>
              <w:sz w:val="20"/>
            </w:rPr>
            <w:t>Haga clic aquí para escribir.</w:t>
          </w:r>
        </w:p>
      </w:docPartBody>
    </w:docPart>
    <w:docPart>
      <w:docPartPr>
        <w:name w:val="B90750E4B6294B43984B4AF2617AC1CF"/>
        <w:category>
          <w:name w:val="General"/>
          <w:gallery w:val="placeholder"/>
        </w:category>
        <w:types>
          <w:type w:val="bbPlcHdr"/>
        </w:types>
        <w:behaviors>
          <w:behavior w:val="content"/>
        </w:behaviors>
        <w:guid w:val="{3F3374ED-A175-40D2-9CA6-4713FE134DFF}"/>
      </w:docPartPr>
      <w:docPartBody>
        <w:p w:rsidR="00FF6E8F" w:rsidRDefault="00463FCF" w:rsidP="00463FCF">
          <w:pPr>
            <w:pStyle w:val="B90750E4B6294B43984B4AF2617AC1CF1"/>
          </w:pPr>
          <w:r>
            <w:rPr>
              <w:rFonts w:ascii="Franklin Gothic Book" w:hAnsi="Franklin Gothic Book"/>
              <w:color w:val="808080"/>
              <w:sz w:val="20"/>
            </w:rPr>
            <w:t>Haga clic aquí para escribir.</w:t>
          </w:r>
        </w:p>
      </w:docPartBody>
    </w:docPart>
    <w:docPart>
      <w:docPartPr>
        <w:name w:val="D7868C3922CA43448FCD5F6CC7756DC1"/>
        <w:category>
          <w:name w:val="General"/>
          <w:gallery w:val="placeholder"/>
        </w:category>
        <w:types>
          <w:type w:val="bbPlcHdr"/>
        </w:types>
        <w:behaviors>
          <w:behavior w:val="content"/>
        </w:behaviors>
        <w:guid w:val="{555B3CC0-F333-4666-9978-FF7940F09C86}"/>
      </w:docPartPr>
      <w:docPartBody>
        <w:p w:rsidR="00FF6E8F" w:rsidRDefault="00463FCF" w:rsidP="00463FCF">
          <w:pPr>
            <w:pStyle w:val="D7868C3922CA43448FCD5F6CC7756DC11"/>
          </w:pPr>
          <w:r>
            <w:rPr>
              <w:rFonts w:ascii="Franklin Gothic Book" w:hAnsi="Franklin Gothic Book"/>
              <w:color w:val="808080"/>
              <w:sz w:val="20"/>
            </w:rPr>
            <w:t>Haga clic aquí para escribir.</w:t>
          </w:r>
        </w:p>
      </w:docPartBody>
    </w:docPart>
    <w:docPart>
      <w:docPartPr>
        <w:name w:val="99BC117283EB4A9896F967060078BEC9"/>
        <w:category>
          <w:name w:val="General"/>
          <w:gallery w:val="placeholder"/>
        </w:category>
        <w:types>
          <w:type w:val="bbPlcHdr"/>
        </w:types>
        <w:behaviors>
          <w:behavior w:val="content"/>
        </w:behaviors>
        <w:guid w:val="{E73589CC-10DA-4574-8FB0-005788ECAB1C}"/>
      </w:docPartPr>
      <w:docPartBody>
        <w:p w:rsidR="00FF6E8F" w:rsidRDefault="00463FCF" w:rsidP="00463FCF">
          <w:pPr>
            <w:pStyle w:val="99BC117283EB4A9896F967060078BEC91"/>
          </w:pPr>
          <w:r>
            <w:rPr>
              <w:rFonts w:ascii="Franklin Gothic Book" w:hAnsi="Franklin Gothic Book"/>
              <w:color w:val="808080"/>
              <w:sz w:val="20"/>
            </w:rPr>
            <w:t>Haga clic aquí para escribir.</w:t>
          </w:r>
        </w:p>
      </w:docPartBody>
    </w:docPart>
    <w:docPart>
      <w:docPartPr>
        <w:name w:val="823946FACC01467187E29B885E631016"/>
        <w:category>
          <w:name w:val="General"/>
          <w:gallery w:val="placeholder"/>
        </w:category>
        <w:types>
          <w:type w:val="bbPlcHdr"/>
        </w:types>
        <w:behaviors>
          <w:behavior w:val="content"/>
        </w:behaviors>
        <w:guid w:val="{50BC96F5-1531-4F51-B3A6-5AB0EA1BEDBF}"/>
      </w:docPartPr>
      <w:docPartBody>
        <w:p w:rsidR="00FF6E8F" w:rsidRDefault="00463FCF" w:rsidP="00463FCF">
          <w:pPr>
            <w:pStyle w:val="823946FACC01467187E29B885E6310161"/>
          </w:pPr>
          <w:r>
            <w:rPr>
              <w:rFonts w:ascii="Franklin Gothic Book" w:hAnsi="Franklin Gothic Book"/>
              <w:color w:val="808080"/>
              <w:sz w:val="20"/>
            </w:rPr>
            <w:t>Haga clic aquí para escribir.</w:t>
          </w:r>
        </w:p>
      </w:docPartBody>
    </w:docPart>
    <w:docPart>
      <w:docPartPr>
        <w:name w:val="47AB898D9D864D78B77B832961DC6840"/>
        <w:category>
          <w:name w:val="General"/>
          <w:gallery w:val="placeholder"/>
        </w:category>
        <w:types>
          <w:type w:val="bbPlcHdr"/>
        </w:types>
        <w:behaviors>
          <w:behavior w:val="content"/>
        </w:behaviors>
        <w:guid w:val="{B92CCCD4-23FC-412C-8247-218066337C31}"/>
      </w:docPartPr>
      <w:docPartBody>
        <w:p w:rsidR="00FF6E8F" w:rsidRDefault="00463FCF" w:rsidP="00463FCF">
          <w:pPr>
            <w:pStyle w:val="47AB898D9D864D78B77B832961DC68401"/>
          </w:pPr>
          <w:r>
            <w:rPr>
              <w:rFonts w:ascii="Franklin Gothic Book" w:hAnsi="Franklin Gothic Book"/>
              <w:color w:val="808080"/>
              <w:sz w:val="20"/>
            </w:rPr>
            <w:t>Haga clic aquí para escribir.</w:t>
          </w:r>
        </w:p>
      </w:docPartBody>
    </w:docPart>
    <w:docPart>
      <w:docPartPr>
        <w:name w:val="EB4826375E014FF6B55ED782F34C7536"/>
        <w:category>
          <w:name w:val="General"/>
          <w:gallery w:val="placeholder"/>
        </w:category>
        <w:types>
          <w:type w:val="bbPlcHdr"/>
        </w:types>
        <w:behaviors>
          <w:behavior w:val="content"/>
        </w:behaviors>
        <w:guid w:val="{8D70DE21-EF63-4784-B29D-B48A97DD788A}"/>
      </w:docPartPr>
      <w:docPartBody>
        <w:p w:rsidR="00FF6E8F" w:rsidRDefault="00463FCF" w:rsidP="00463FCF">
          <w:pPr>
            <w:pStyle w:val="EB4826375E014FF6B55ED782F34C75361"/>
          </w:pPr>
          <w:r>
            <w:rPr>
              <w:rFonts w:ascii="Franklin Gothic Book" w:hAnsi="Franklin Gothic Book"/>
              <w:color w:val="808080"/>
              <w:sz w:val="20"/>
            </w:rPr>
            <w:t>Haga clic aquí para escribir.</w:t>
          </w:r>
        </w:p>
      </w:docPartBody>
    </w:docPart>
    <w:docPart>
      <w:docPartPr>
        <w:name w:val="9A8B6014222D4053BFD10AE0B61B5D8F"/>
        <w:category>
          <w:name w:val="General"/>
          <w:gallery w:val="placeholder"/>
        </w:category>
        <w:types>
          <w:type w:val="bbPlcHdr"/>
        </w:types>
        <w:behaviors>
          <w:behavior w:val="content"/>
        </w:behaviors>
        <w:guid w:val="{4D81C260-6F09-4872-ABC5-6BC351D660D5}"/>
      </w:docPartPr>
      <w:docPartBody>
        <w:p w:rsidR="00FF6E8F" w:rsidRDefault="00463FCF" w:rsidP="00463FCF">
          <w:pPr>
            <w:pStyle w:val="9A8B6014222D4053BFD10AE0B61B5D8F1"/>
          </w:pPr>
          <w:r>
            <w:rPr>
              <w:rFonts w:ascii="Franklin Gothic Book" w:hAnsi="Franklin Gothic Book"/>
              <w:color w:val="808080"/>
              <w:sz w:val="20"/>
            </w:rPr>
            <w:t>Haga clic aquí para escribir.</w:t>
          </w:r>
        </w:p>
      </w:docPartBody>
    </w:docPart>
    <w:docPart>
      <w:docPartPr>
        <w:name w:val="647C54743DEF41438EA1D81DF9260201"/>
        <w:category>
          <w:name w:val="General"/>
          <w:gallery w:val="placeholder"/>
        </w:category>
        <w:types>
          <w:type w:val="bbPlcHdr"/>
        </w:types>
        <w:behaviors>
          <w:behavior w:val="content"/>
        </w:behaviors>
        <w:guid w:val="{C3CCC57F-06DE-4E6F-AB8C-5A46A163A904}"/>
      </w:docPartPr>
      <w:docPartBody>
        <w:p w:rsidR="00FF6E8F" w:rsidRDefault="00463FCF" w:rsidP="00463FCF">
          <w:pPr>
            <w:pStyle w:val="647C54743DEF41438EA1D81DF92602011"/>
          </w:pPr>
          <w:r>
            <w:rPr>
              <w:rFonts w:ascii="Franklin Gothic Book" w:hAnsi="Franklin Gothic Book"/>
              <w:color w:val="808080"/>
              <w:sz w:val="20"/>
            </w:rPr>
            <w:t>Haga clic aquí para escribir.</w:t>
          </w:r>
        </w:p>
      </w:docPartBody>
    </w:docPart>
    <w:docPart>
      <w:docPartPr>
        <w:name w:val="E9708DD08F7F41A58E4F6FE232E6C8C1"/>
        <w:category>
          <w:name w:val="General"/>
          <w:gallery w:val="placeholder"/>
        </w:category>
        <w:types>
          <w:type w:val="bbPlcHdr"/>
        </w:types>
        <w:behaviors>
          <w:behavior w:val="content"/>
        </w:behaviors>
        <w:guid w:val="{E2F60E56-E258-413B-8A4F-4FCF617E34B3}"/>
      </w:docPartPr>
      <w:docPartBody>
        <w:p w:rsidR="00FF6E8F" w:rsidRDefault="00463FCF" w:rsidP="00463FCF">
          <w:pPr>
            <w:pStyle w:val="E9708DD08F7F41A58E4F6FE232E6C8C11"/>
          </w:pPr>
          <w:r>
            <w:rPr>
              <w:rFonts w:ascii="Franklin Gothic Book" w:hAnsi="Franklin Gothic Book"/>
              <w:color w:val="808080"/>
              <w:sz w:val="20"/>
            </w:rPr>
            <w:t>Haga clic aquí para escribir.</w:t>
          </w:r>
        </w:p>
      </w:docPartBody>
    </w:docPart>
    <w:docPart>
      <w:docPartPr>
        <w:name w:val="1B68428D39D145049EECF61221223E7F"/>
        <w:category>
          <w:name w:val="General"/>
          <w:gallery w:val="placeholder"/>
        </w:category>
        <w:types>
          <w:type w:val="bbPlcHdr"/>
        </w:types>
        <w:behaviors>
          <w:behavior w:val="content"/>
        </w:behaviors>
        <w:guid w:val="{255C4195-4A4A-4345-B504-2DD21D796E7E}"/>
      </w:docPartPr>
      <w:docPartBody>
        <w:p w:rsidR="00FF6E8F" w:rsidRDefault="00463FCF" w:rsidP="00463FCF">
          <w:pPr>
            <w:pStyle w:val="1B68428D39D145049EECF61221223E7F1"/>
          </w:pPr>
          <w:r>
            <w:rPr>
              <w:rFonts w:ascii="Franklin Gothic Book" w:hAnsi="Franklin Gothic Book"/>
              <w:color w:val="808080"/>
              <w:sz w:val="20"/>
            </w:rPr>
            <w:t>Haga clic aquí para escribir.</w:t>
          </w:r>
        </w:p>
      </w:docPartBody>
    </w:docPart>
    <w:docPart>
      <w:docPartPr>
        <w:name w:val="88DAECD09C1F4EDC9BBF2800D3AA673D"/>
        <w:category>
          <w:name w:val="General"/>
          <w:gallery w:val="placeholder"/>
        </w:category>
        <w:types>
          <w:type w:val="bbPlcHdr"/>
        </w:types>
        <w:behaviors>
          <w:behavior w:val="content"/>
        </w:behaviors>
        <w:guid w:val="{E3E5024F-8911-455E-AD15-0C98B58290FC}"/>
      </w:docPartPr>
      <w:docPartBody>
        <w:p w:rsidR="00FF6E8F" w:rsidRDefault="00463FCF" w:rsidP="00463FCF">
          <w:pPr>
            <w:pStyle w:val="88DAECD09C1F4EDC9BBF2800D3AA673D1"/>
          </w:pPr>
          <w:r>
            <w:rPr>
              <w:rFonts w:ascii="Franklin Gothic Book" w:hAnsi="Franklin Gothic Book"/>
              <w:color w:val="808080"/>
              <w:sz w:val="20"/>
            </w:rPr>
            <w:t>Haga clic aquí para escribir.</w:t>
          </w:r>
        </w:p>
      </w:docPartBody>
    </w:docPart>
    <w:docPart>
      <w:docPartPr>
        <w:name w:val="316A270C5A98401B8BACF1AC6BD0E76B"/>
        <w:category>
          <w:name w:val="General"/>
          <w:gallery w:val="placeholder"/>
        </w:category>
        <w:types>
          <w:type w:val="bbPlcHdr"/>
        </w:types>
        <w:behaviors>
          <w:behavior w:val="content"/>
        </w:behaviors>
        <w:guid w:val="{1ECECC41-5EC8-45EC-A344-8D66298A1568}"/>
      </w:docPartPr>
      <w:docPartBody>
        <w:p w:rsidR="00FF6E8F" w:rsidRDefault="00463FCF" w:rsidP="00463FCF">
          <w:pPr>
            <w:pStyle w:val="316A270C5A98401B8BACF1AC6BD0E76B1"/>
          </w:pPr>
          <w:r>
            <w:rPr>
              <w:rFonts w:ascii="Franklin Gothic Book" w:hAnsi="Franklin Gothic Book"/>
              <w:color w:val="808080"/>
              <w:sz w:val="20"/>
            </w:rPr>
            <w:t>Haga clic aquí para escribir.</w:t>
          </w:r>
        </w:p>
      </w:docPartBody>
    </w:docPart>
    <w:docPart>
      <w:docPartPr>
        <w:name w:val="CAC5488E0A654303A3133B178BC9646A"/>
        <w:category>
          <w:name w:val="General"/>
          <w:gallery w:val="placeholder"/>
        </w:category>
        <w:types>
          <w:type w:val="bbPlcHdr"/>
        </w:types>
        <w:behaviors>
          <w:behavior w:val="content"/>
        </w:behaviors>
        <w:guid w:val="{31F233AC-618B-44BB-983F-AE577686DB2E}"/>
      </w:docPartPr>
      <w:docPartBody>
        <w:p w:rsidR="00FF6E8F" w:rsidRDefault="00463FCF" w:rsidP="00463FCF">
          <w:pPr>
            <w:pStyle w:val="CAC5488E0A654303A3133B178BC9646A1"/>
          </w:pPr>
          <w:r>
            <w:rPr>
              <w:rFonts w:ascii="Franklin Gothic Book" w:hAnsi="Franklin Gothic Book"/>
              <w:color w:val="808080"/>
              <w:sz w:val="20"/>
            </w:rPr>
            <w:t>Haga clic aquí para escribir.</w:t>
          </w:r>
        </w:p>
      </w:docPartBody>
    </w:docPart>
    <w:docPart>
      <w:docPartPr>
        <w:name w:val="E6E8489BCFEA4710A2226D9AAF8E5A7B"/>
        <w:category>
          <w:name w:val="General"/>
          <w:gallery w:val="placeholder"/>
        </w:category>
        <w:types>
          <w:type w:val="bbPlcHdr"/>
        </w:types>
        <w:behaviors>
          <w:behavior w:val="content"/>
        </w:behaviors>
        <w:guid w:val="{D5AC4AC4-FE76-49C0-9D43-7C2A520BF697}"/>
      </w:docPartPr>
      <w:docPartBody>
        <w:p w:rsidR="00FF6E8F" w:rsidRDefault="00463FCF" w:rsidP="00463FCF">
          <w:pPr>
            <w:pStyle w:val="E6E8489BCFEA4710A2226D9AAF8E5A7B1"/>
          </w:pPr>
          <w:r>
            <w:rPr>
              <w:rFonts w:ascii="Franklin Gothic Book" w:hAnsi="Franklin Gothic Book"/>
              <w:color w:val="808080"/>
              <w:sz w:val="20"/>
            </w:rPr>
            <w:t>Haga clic aquí para escribir.</w:t>
          </w:r>
        </w:p>
      </w:docPartBody>
    </w:docPart>
    <w:docPart>
      <w:docPartPr>
        <w:name w:val="EB48BEAB0DE947F7AB00FED8A38B3F1A"/>
        <w:category>
          <w:name w:val="General"/>
          <w:gallery w:val="placeholder"/>
        </w:category>
        <w:types>
          <w:type w:val="bbPlcHdr"/>
        </w:types>
        <w:behaviors>
          <w:behavior w:val="content"/>
        </w:behaviors>
        <w:guid w:val="{82C92598-7E58-4E6F-9CA5-EA614BD43182}"/>
      </w:docPartPr>
      <w:docPartBody>
        <w:p w:rsidR="00FF6E8F" w:rsidRDefault="00463FCF" w:rsidP="00463FCF">
          <w:pPr>
            <w:pStyle w:val="EB48BEAB0DE947F7AB00FED8A38B3F1A1"/>
          </w:pPr>
          <w:r>
            <w:rPr>
              <w:rFonts w:ascii="Franklin Gothic Book" w:hAnsi="Franklin Gothic Book"/>
              <w:color w:val="808080"/>
              <w:sz w:val="20"/>
            </w:rPr>
            <w:t>Haga clic aquí para escribir.</w:t>
          </w:r>
        </w:p>
      </w:docPartBody>
    </w:docPart>
    <w:docPart>
      <w:docPartPr>
        <w:name w:val="66BD5D0507FC4D339F9ABC4D5B02EAAC"/>
        <w:category>
          <w:name w:val="General"/>
          <w:gallery w:val="placeholder"/>
        </w:category>
        <w:types>
          <w:type w:val="bbPlcHdr"/>
        </w:types>
        <w:behaviors>
          <w:behavior w:val="content"/>
        </w:behaviors>
        <w:guid w:val="{E0031560-032D-4C40-B161-253598635700}"/>
      </w:docPartPr>
      <w:docPartBody>
        <w:p w:rsidR="00FF6E8F" w:rsidRDefault="00463FCF" w:rsidP="00463FCF">
          <w:pPr>
            <w:pStyle w:val="66BD5D0507FC4D339F9ABC4D5B02EAAC1"/>
          </w:pPr>
          <w:r>
            <w:rPr>
              <w:rFonts w:ascii="Franklin Gothic Book" w:hAnsi="Franklin Gothic Book"/>
              <w:color w:val="808080"/>
              <w:sz w:val="20"/>
            </w:rPr>
            <w:t>Haga clic aquí para escribir.</w:t>
          </w:r>
        </w:p>
      </w:docPartBody>
    </w:docPart>
    <w:docPart>
      <w:docPartPr>
        <w:name w:val="F29C581BA462480F95A34BEF16BE9C23"/>
        <w:category>
          <w:name w:val="General"/>
          <w:gallery w:val="placeholder"/>
        </w:category>
        <w:types>
          <w:type w:val="bbPlcHdr"/>
        </w:types>
        <w:behaviors>
          <w:behavior w:val="content"/>
        </w:behaviors>
        <w:guid w:val="{2D954710-B35E-405E-80FB-D157FCBD66D8}"/>
      </w:docPartPr>
      <w:docPartBody>
        <w:p w:rsidR="00FF6E8F" w:rsidRDefault="00463FCF" w:rsidP="00463FCF">
          <w:pPr>
            <w:pStyle w:val="F29C581BA462480F95A34BEF16BE9C231"/>
          </w:pPr>
          <w:r>
            <w:rPr>
              <w:rFonts w:ascii="Franklin Gothic Book" w:hAnsi="Franklin Gothic Book"/>
              <w:color w:val="808080"/>
              <w:sz w:val="20"/>
            </w:rPr>
            <w:t>Haga clic aquí para escribir.</w:t>
          </w:r>
        </w:p>
      </w:docPartBody>
    </w:docPart>
    <w:docPart>
      <w:docPartPr>
        <w:name w:val="A1BAA477CBFA40CCA370782DB2CE7F73"/>
        <w:category>
          <w:name w:val="General"/>
          <w:gallery w:val="placeholder"/>
        </w:category>
        <w:types>
          <w:type w:val="bbPlcHdr"/>
        </w:types>
        <w:behaviors>
          <w:behavior w:val="content"/>
        </w:behaviors>
        <w:guid w:val="{02681431-00D3-4BE8-9178-B599046D1FC5}"/>
      </w:docPartPr>
      <w:docPartBody>
        <w:p w:rsidR="00FF6E8F" w:rsidRDefault="00463FCF" w:rsidP="00463FCF">
          <w:pPr>
            <w:pStyle w:val="A1BAA477CBFA40CCA370782DB2CE7F731"/>
          </w:pPr>
          <w:r>
            <w:rPr>
              <w:rFonts w:ascii="Franklin Gothic Book" w:hAnsi="Franklin Gothic Book"/>
              <w:color w:val="808080"/>
              <w:sz w:val="20"/>
            </w:rPr>
            <w:t>Haga clic aquí para escribir.</w:t>
          </w:r>
        </w:p>
      </w:docPartBody>
    </w:docPart>
    <w:docPart>
      <w:docPartPr>
        <w:name w:val="89460041784748EB814A894E63EE8783"/>
        <w:category>
          <w:name w:val="General"/>
          <w:gallery w:val="placeholder"/>
        </w:category>
        <w:types>
          <w:type w:val="bbPlcHdr"/>
        </w:types>
        <w:behaviors>
          <w:behavior w:val="content"/>
        </w:behaviors>
        <w:guid w:val="{291B37E9-8005-48BE-B4CA-F781A5311FA9}"/>
      </w:docPartPr>
      <w:docPartBody>
        <w:p w:rsidR="00FF6E8F" w:rsidRDefault="00463FCF" w:rsidP="00463FCF">
          <w:pPr>
            <w:pStyle w:val="89460041784748EB814A894E63EE87831"/>
          </w:pPr>
          <w:r>
            <w:rPr>
              <w:rFonts w:ascii="Franklin Gothic Book" w:hAnsi="Franklin Gothic Book"/>
              <w:color w:val="808080"/>
              <w:sz w:val="20"/>
            </w:rPr>
            <w:t>Haga clic aquí para escribir.</w:t>
          </w:r>
        </w:p>
      </w:docPartBody>
    </w:docPart>
    <w:docPart>
      <w:docPartPr>
        <w:name w:val="4E2CEC577FEE4D6A8BA005081046A773"/>
        <w:category>
          <w:name w:val="General"/>
          <w:gallery w:val="placeholder"/>
        </w:category>
        <w:types>
          <w:type w:val="bbPlcHdr"/>
        </w:types>
        <w:behaviors>
          <w:behavior w:val="content"/>
        </w:behaviors>
        <w:guid w:val="{348CB072-9981-44A2-9416-0A9DF52B2D1A}"/>
      </w:docPartPr>
      <w:docPartBody>
        <w:p w:rsidR="00FF6E8F" w:rsidRDefault="00463FCF" w:rsidP="00463FCF">
          <w:pPr>
            <w:pStyle w:val="4E2CEC577FEE4D6A8BA005081046A7731"/>
          </w:pPr>
          <w:r>
            <w:rPr>
              <w:rFonts w:ascii="Franklin Gothic Book" w:hAnsi="Franklin Gothic Book"/>
              <w:color w:val="808080"/>
              <w:sz w:val="20"/>
            </w:rPr>
            <w:t>Haga clic aquí para escribir.</w:t>
          </w:r>
        </w:p>
      </w:docPartBody>
    </w:docPart>
    <w:docPart>
      <w:docPartPr>
        <w:name w:val="19003881C4A24C5DB3E5E825943F79E5"/>
        <w:category>
          <w:name w:val="General"/>
          <w:gallery w:val="placeholder"/>
        </w:category>
        <w:types>
          <w:type w:val="bbPlcHdr"/>
        </w:types>
        <w:behaviors>
          <w:behavior w:val="content"/>
        </w:behaviors>
        <w:guid w:val="{69E4E92A-84AC-4F75-AE93-5C1C34581396}"/>
      </w:docPartPr>
      <w:docPartBody>
        <w:p w:rsidR="00FF6E8F" w:rsidRDefault="00463FCF" w:rsidP="00463FCF">
          <w:pPr>
            <w:pStyle w:val="19003881C4A24C5DB3E5E825943F79E51"/>
          </w:pPr>
          <w:r>
            <w:rPr>
              <w:rFonts w:ascii="Franklin Gothic Book" w:hAnsi="Franklin Gothic Book"/>
              <w:color w:val="808080"/>
              <w:sz w:val="20"/>
            </w:rPr>
            <w:t>Haga clic aquí para escribir.</w:t>
          </w:r>
        </w:p>
      </w:docPartBody>
    </w:docPart>
    <w:docPart>
      <w:docPartPr>
        <w:name w:val="F610A608814E4F0AA8D4997D339489BC"/>
        <w:category>
          <w:name w:val="General"/>
          <w:gallery w:val="placeholder"/>
        </w:category>
        <w:types>
          <w:type w:val="bbPlcHdr"/>
        </w:types>
        <w:behaviors>
          <w:behavior w:val="content"/>
        </w:behaviors>
        <w:guid w:val="{E9C0AB68-2535-471A-9E04-28363543DD3D}"/>
      </w:docPartPr>
      <w:docPartBody>
        <w:p w:rsidR="00FF6E8F" w:rsidRDefault="00463FCF" w:rsidP="00463FCF">
          <w:pPr>
            <w:pStyle w:val="F610A608814E4F0AA8D4997D339489BC1"/>
          </w:pPr>
          <w:r>
            <w:rPr>
              <w:rFonts w:ascii="Franklin Gothic Book" w:hAnsi="Franklin Gothic Book"/>
              <w:color w:val="808080"/>
              <w:sz w:val="20"/>
            </w:rPr>
            <w:t>Haga clic aquí para escribir.</w:t>
          </w:r>
        </w:p>
      </w:docPartBody>
    </w:docPart>
    <w:docPart>
      <w:docPartPr>
        <w:name w:val="FC7C29F3D75D46F2912B592597C0C275"/>
        <w:category>
          <w:name w:val="General"/>
          <w:gallery w:val="placeholder"/>
        </w:category>
        <w:types>
          <w:type w:val="bbPlcHdr"/>
        </w:types>
        <w:behaviors>
          <w:behavior w:val="content"/>
        </w:behaviors>
        <w:guid w:val="{FE255D4F-D003-4937-BBB6-8ECCD054BC1B}"/>
      </w:docPartPr>
      <w:docPartBody>
        <w:p w:rsidR="00FF6E8F" w:rsidRDefault="00463FCF" w:rsidP="00463FCF">
          <w:pPr>
            <w:pStyle w:val="FC7C29F3D75D46F2912B592597C0C2751"/>
          </w:pPr>
          <w:r>
            <w:rPr>
              <w:rFonts w:ascii="Franklin Gothic Book" w:hAnsi="Franklin Gothic Book"/>
              <w:color w:val="808080"/>
              <w:sz w:val="20"/>
            </w:rPr>
            <w:t>Haga clic aquí para escribir.</w:t>
          </w:r>
        </w:p>
      </w:docPartBody>
    </w:docPart>
    <w:docPart>
      <w:docPartPr>
        <w:name w:val="EC2F534F789142F3AFF67EE1FD5A30AC"/>
        <w:category>
          <w:name w:val="General"/>
          <w:gallery w:val="placeholder"/>
        </w:category>
        <w:types>
          <w:type w:val="bbPlcHdr"/>
        </w:types>
        <w:behaviors>
          <w:behavior w:val="content"/>
        </w:behaviors>
        <w:guid w:val="{A9500142-ECCB-4E6A-9C4C-C9469E76D1AB}"/>
      </w:docPartPr>
      <w:docPartBody>
        <w:p w:rsidR="00FF6E8F" w:rsidRDefault="00463FCF" w:rsidP="00463FCF">
          <w:pPr>
            <w:pStyle w:val="EC2F534F789142F3AFF67EE1FD5A30AC1"/>
          </w:pPr>
          <w:r>
            <w:rPr>
              <w:rFonts w:ascii="Franklin Gothic Book" w:hAnsi="Franklin Gothic Book"/>
              <w:color w:val="808080"/>
              <w:sz w:val="20"/>
            </w:rPr>
            <w:t>Haga clic aquí para escribir.</w:t>
          </w:r>
        </w:p>
      </w:docPartBody>
    </w:docPart>
    <w:docPart>
      <w:docPartPr>
        <w:name w:val="62311381FEBA4A5CBAC2541D81640A27"/>
        <w:category>
          <w:name w:val="General"/>
          <w:gallery w:val="placeholder"/>
        </w:category>
        <w:types>
          <w:type w:val="bbPlcHdr"/>
        </w:types>
        <w:behaviors>
          <w:behavior w:val="content"/>
        </w:behaviors>
        <w:guid w:val="{2C951517-7375-4F3C-B560-C245DB60DE70}"/>
      </w:docPartPr>
      <w:docPartBody>
        <w:p w:rsidR="005C7DDC" w:rsidRDefault="00463FCF" w:rsidP="00463FCF">
          <w:pPr>
            <w:pStyle w:val="62311381FEBA4A5CBAC2541D81640A271"/>
          </w:pPr>
          <w:r>
            <w:rPr>
              <w:rStyle w:val="PlaceholderText"/>
              <w:sz w:val="20"/>
            </w:rPr>
            <w:t>Haga clic aquí para escribir.</w:t>
          </w:r>
        </w:p>
      </w:docPartBody>
    </w:docPart>
    <w:docPart>
      <w:docPartPr>
        <w:name w:val="BC1254F3C4FF4DA1B86B4AA0BB71F362"/>
        <w:category>
          <w:name w:val="General"/>
          <w:gallery w:val="placeholder"/>
        </w:category>
        <w:types>
          <w:type w:val="bbPlcHdr"/>
        </w:types>
        <w:behaviors>
          <w:behavior w:val="content"/>
        </w:behaviors>
        <w:guid w:val="{DE9126E6-3C1F-4FB3-9C90-4EE299B4067C}"/>
      </w:docPartPr>
      <w:docPartBody>
        <w:p w:rsidR="005C7DDC" w:rsidRDefault="00463FCF" w:rsidP="00463FCF">
          <w:pPr>
            <w:pStyle w:val="BC1254F3C4FF4DA1B86B4AA0BB71F3621"/>
          </w:pPr>
          <w:r>
            <w:rPr>
              <w:rFonts w:ascii="Franklin Gothic Book" w:hAnsi="Franklin Gothic Book"/>
              <w:color w:val="808080"/>
              <w:sz w:val="20"/>
            </w:rPr>
            <w:t>Haga clic aquí para escribir.</w:t>
          </w:r>
        </w:p>
      </w:docPartBody>
    </w:docPart>
    <w:docPart>
      <w:docPartPr>
        <w:name w:val="8D934AF88C0947C5A2C1F5C3917C2413"/>
        <w:category>
          <w:name w:val="General"/>
          <w:gallery w:val="placeholder"/>
        </w:category>
        <w:types>
          <w:type w:val="bbPlcHdr"/>
        </w:types>
        <w:behaviors>
          <w:behavior w:val="content"/>
        </w:behaviors>
        <w:guid w:val="{14A98AAA-06ED-4305-86F6-DE870C1F7813}"/>
      </w:docPartPr>
      <w:docPartBody>
        <w:p w:rsidR="005C7DDC" w:rsidRDefault="00463FCF" w:rsidP="00463FCF">
          <w:pPr>
            <w:pStyle w:val="8D934AF88C0947C5A2C1F5C3917C24131"/>
          </w:pPr>
          <w:r>
            <w:rPr>
              <w:rFonts w:ascii="Franklin Gothic Book" w:hAnsi="Franklin Gothic Book"/>
              <w:color w:val="808080"/>
              <w:sz w:val="20"/>
            </w:rPr>
            <w:t>Haga clic aquí para escribir.</w:t>
          </w:r>
        </w:p>
      </w:docPartBody>
    </w:docPart>
    <w:docPart>
      <w:docPartPr>
        <w:name w:val="44067E4282904318B4258929E2051BCC"/>
        <w:category>
          <w:name w:val="General"/>
          <w:gallery w:val="placeholder"/>
        </w:category>
        <w:types>
          <w:type w:val="bbPlcHdr"/>
        </w:types>
        <w:behaviors>
          <w:behavior w:val="content"/>
        </w:behaviors>
        <w:guid w:val="{25AF569E-51AB-46D2-B9AF-C0C6FEB0D154}"/>
      </w:docPartPr>
      <w:docPartBody>
        <w:p w:rsidR="005C7DDC" w:rsidRDefault="00463FCF" w:rsidP="00463FCF">
          <w:pPr>
            <w:pStyle w:val="44067E4282904318B4258929E2051BCC1"/>
          </w:pPr>
          <w:r>
            <w:rPr>
              <w:rFonts w:ascii="Franklin Gothic Book" w:hAnsi="Franklin Gothic Book"/>
              <w:color w:val="808080"/>
              <w:sz w:val="20"/>
            </w:rPr>
            <w:t>Haga clic aquí para escribir.</w:t>
          </w:r>
        </w:p>
      </w:docPartBody>
    </w:docPart>
    <w:docPart>
      <w:docPartPr>
        <w:name w:val="547C72F3F0464F0B8E351742ABF24443"/>
        <w:category>
          <w:name w:val="General"/>
          <w:gallery w:val="placeholder"/>
        </w:category>
        <w:types>
          <w:type w:val="bbPlcHdr"/>
        </w:types>
        <w:behaviors>
          <w:behavior w:val="content"/>
        </w:behaviors>
        <w:guid w:val="{9175F32E-5E04-4E89-8372-339E06143597}"/>
      </w:docPartPr>
      <w:docPartBody>
        <w:p w:rsidR="005C7DDC" w:rsidRDefault="00463FCF" w:rsidP="00463FCF">
          <w:pPr>
            <w:pStyle w:val="547C72F3F0464F0B8E351742ABF244431"/>
          </w:pPr>
          <w:r>
            <w:rPr>
              <w:rFonts w:ascii="Franklin Gothic Book" w:hAnsi="Franklin Gothic Book"/>
              <w:color w:val="808080"/>
              <w:sz w:val="20"/>
            </w:rPr>
            <w:t>Haga clic aquí para escribir.</w:t>
          </w:r>
        </w:p>
      </w:docPartBody>
    </w:docPart>
    <w:docPart>
      <w:docPartPr>
        <w:name w:val="BAD42E14BC874CC7986559750030D44E"/>
        <w:category>
          <w:name w:val="General"/>
          <w:gallery w:val="placeholder"/>
        </w:category>
        <w:types>
          <w:type w:val="bbPlcHdr"/>
        </w:types>
        <w:behaviors>
          <w:behavior w:val="content"/>
        </w:behaviors>
        <w:guid w:val="{959A374D-604A-43FC-B5EA-83555D0AB298}"/>
      </w:docPartPr>
      <w:docPartBody>
        <w:p w:rsidR="005C7DDC" w:rsidRDefault="00463FCF" w:rsidP="00463FCF">
          <w:pPr>
            <w:pStyle w:val="BAD42E14BC874CC7986559750030D44E1"/>
          </w:pPr>
          <w:r>
            <w:rPr>
              <w:rFonts w:ascii="Franklin Gothic Book" w:hAnsi="Franklin Gothic Book"/>
              <w:color w:val="808080"/>
              <w:sz w:val="20"/>
            </w:rPr>
            <w:t>Haga clic aquí para escribir.</w:t>
          </w:r>
        </w:p>
      </w:docPartBody>
    </w:docPart>
    <w:docPart>
      <w:docPartPr>
        <w:name w:val="97351A66D9DB4BB4B63A86A0E5CCA690"/>
        <w:category>
          <w:name w:val="General"/>
          <w:gallery w:val="placeholder"/>
        </w:category>
        <w:types>
          <w:type w:val="bbPlcHdr"/>
        </w:types>
        <w:behaviors>
          <w:behavior w:val="content"/>
        </w:behaviors>
        <w:guid w:val="{CD5194C5-80C5-43CE-8374-176F824A65B9}"/>
      </w:docPartPr>
      <w:docPartBody>
        <w:p w:rsidR="005C7DDC" w:rsidRDefault="00463FCF" w:rsidP="00463FCF">
          <w:pPr>
            <w:pStyle w:val="97351A66D9DB4BB4B63A86A0E5CCA6901"/>
          </w:pPr>
          <w:r>
            <w:rPr>
              <w:rFonts w:ascii="Franklin Gothic Book" w:hAnsi="Franklin Gothic Book"/>
              <w:color w:val="808080"/>
              <w:sz w:val="20"/>
            </w:rPr>
            <w:t>Haga clic aquí para escribir.</w:t>
          </w:r>
        </w:p>
      </w:docPartBody>
    </w:docPart>
    <w:docPart>
      <w:docPartPr>
        <w:name w:val="F15391127A704E788A09A0C96B11926E"/>
        <w:category>
          <w:name w:val="General"/>
          <w:gallery w:val="placeholder"/>
        </w:category>
        <w:types>
          <w:type w:val="bbPlcHdr"/>
        </w:types>
        <w:behaviors>
          <w:behavior w:val="content"/>
        </w:behaviors>
        <w:guid w:val="{09FF5DDD-A176-4E8F-9CAC-D6CAE14839F1}"/>
      </w:docPartPr>
      <w:docPartBody>
        <w:p w:rsidR="005C7DDC" w:rsidRDefault="00463FCF" w:rsidP="00463FCF">
          <w:pPr>
            <w:pStyle w:val="F15391127A704E788A09A0C96B11926E1"/>
          </w:pPr>
          <w:r>
            <w:rPr>
              <w:rFonts w:ascii="Franklin Gothic Book" w:hAnsi="Franklin Gothic Book"/>
              <w:color w:val="808080"/>
              <w:sz w:val="20"/>
            </w:rPr>
            <w:t>Haga clic aquí para escribir.</w:t>
          </w:r>
        </w:p>
      </w:docPartBody>
    </w:docPart>
    <w:docPart>
      <w:docPartPr>
        <w:name w:val="F205E12E1320404D954ED968060AFB65"/>
        <w:category>
          <w:name w:val="General"/>
          <w:gallery w:val="placeholder"/>
        </w:category>
        <w:types>
          <w:type w:val="bbPlcHdr"/>
        </w:types>
        <w:behaviors>
          <w:behavior w:val="content"/>
        </w:behaviors>
        <w:guid w:val="{120E0FDE-9A7D-419C-B86B-8B0966A134BC}"/>
      </w:docPartPr>
      <w:docPartBody>
        <w:p w:rsidR="005C7DDC" w:rsidRDefault="00463FCF" w:rsidP="00463FCF">
          <w:pPr>
            <w:pStyle w:val="F205E12E1320404D954ED968060AFB651"/>
          </w:pPr>
          <w:r>
            <w:rPr>
              <w:rFonts w:ascii="Franklin Gothic Book" w:hAnsi="Franklin Gothic Book"/>
              <w:color w:val="808080"/>
              <w:sz w:val="20"/>
            </w:rPr>
            <w:t>Haga clic aquí para escribir.</w:t>
          </w:r>
        </w:p>
      </w:docPartBody>
    </w:docPart>
    <w:docPart>
      <w:docPartPr>
        <w:name w:val="675731154FFA4E5FABD445BE5A25F0A0"/>
        <w:category>
          <w:name w:val="General"/>
          <w:gallery w:val="placeholder"/>
        </w:category>
        <w:types>
          <w:type w:val="bbPlcHdr"/>
        </w:types>
        <w:behaviors>
          <w:behavior w:val="content"/>
        </w:behaviors>
        <w:guid w:val="{9C30720B-1A94-4C28-B310-25E82CA3AE34}"/>
      </w:docPartPr>
      <w:docPartBody>
        <w:p w:rsidR="0093775C" w:rsidRDefault="00463FCF" w:rsidP="00463FCF">
          <w:pPr>
            <w:pStyle w:val="675731154FFA4E5FABD445BE5A25F0A01"/>
          </w:pPr>
          <w:r>
            <w:rPr>
              <w:rStyle w:val="PlaceholderText"/>
              <w:sz w:val="20"/>
            </w:rPr>
            <w:t>Haga clic aquí para escribir.</w:t>
          </w:r>
        </w:p>
      </w:docPartBody>
    </w:docPart>
    <w:docPart>
      <w:docPartPr>
        <w:name w:val="080BA2BC7A1A46748E3CCF84B61DC0A8"/>
        <w:category>
          <w:name w:val="General"/>
          <w:gallery w:val="placeholder"/>
        </w:category>
        <w:types>
          <w:type w:val="bbPlcHdr"/>
        </w:types>
        <w:behaviors>
          <w:behavior w:val="content"/>
        </w:behaviors>
        <w:guid w:val="{FBDE99A5-D468-457A-937E-4D570F260B2F}"/>
      </w:docPartPr>
      <w:docPartBody>
        <w:p w:rsidR="0093775C" w:rsidRDefault="00463FCF" w:rsidP="00463FCF">
          <w:pPr>
            <w:pStyle w:val="080BA2BC7A1A46748E3CCF84B61DC0A81"/>
          </w:pPr>
          <w:r>
            <w:rPr>
              <w:rStyle w:val="PlaceholderText"/>
              <w:sz w:val="20"/>
            </w:rPr>
            <w:t>Haga clic aquí para escribir.</w:t>
          </w:r>
        </w:p>
      </w:docPartBody>
    </w:docPart>
    <w:docPart>
      <w:docPartPr>
        <w:name w:val="D7516E2B73684186A01DF65030B90F81"/>
        <w:category>
          <w:name w:val="General"/>
          <w:gallery w:val="placeholder"/>
        </w:category>
        <w:types>
          <w:type w:val="bbPlcHdr"/>
        </w:types>
        <w:behaviors>
          <w:behavior w:val="content"/>
        </w:behaviors>
        <w:guid w:val="{EEB00A72-F257-4329-A0C1-E2794B076576}"/>
      </w:docPartPr>
      <w:docPartBody>
        <w:p w:rsidR="0093775C" w:rsidRDefault="00463FCF" w:rsidP="00463FCF">
          <w:pPr>
            <w:pStyle w:val="D7516E2B73684186A01DF65030B90F811"/>
          </w:pPr>
          <w:r>
            <w:rPr>
              <w:rStyle w:val="PlaceholderText"/>
              <w:sz w:val="20"/>
            </w:rPr>
            <w:t>Haga clic aquí para escribir.</w:t>
          </w:r>
        </w:p>
      </w:docPartBody>
    </w:docPart>
    <w:docPart>
      <w:docPartPr>
        <w:name w:val="08B6D7B197D44BFCA5940E92075EA108"/>
        <w:category>
          <w:name w:val="General"/>
          <w:gallery w:val="placeholder"/>
        </w:category>
        <w:types>
          <w:type w:val="bbPlcHdr"/>
        </w:types>
        <w:behaviors>
          <w:behavior w:val="content"/>
        </w:behaviors>
        <w:guid w:val="{39A55EEF-3C42-41C2-854A-B121F105880E}"/>
      </w:docPartPr>
      <w:docPartBody>
        <w:p w:rsidR="0093775C" w:rsidRDefault="00463FCF" w:rsidP="00463FCF">
          <w:pPr>
            <w:pStyle w:val="08B6D7B197D44BFCA5940E92075EA1081"/>
          </w:pPr>
          <w:r>
            <w:rPr>
              <w:rStyle w:val="PlaceholderText"/>
              <w:sz w:val="20"/>
            </w:rPr>
            <w:t>Haga clic aquí para escribir.</w:t>
          </w:r>
        </w:p>
      </w:docPartBody>
    </w:docPart>
    <w:docPart>
      <w:docPartPr>
        <w:name w:val="BB4DADDAB3BB48678FBD915704259181"/>
        <w:category>
          <w:name w:val="General"/>
          <w:gallery w:val="placeholder"/>
        </w:category>
        <w:types>
          <w:type w:val="bbPlcHdr"/>
        </w:types>
        <w:behaviors>
          <w:behavior w:val="content"/>
        </w:behaviors>
        <w:guid w:val="{4C9CDFC4-DFFE-41C7-B828-2D8E1195BDE9}"/>
      </w:docPartPr>
      <w:docPartBody>
        <w:p w:rsidR="0093775C" w:rsidRDefault="00463FCF" w:rsidP="00463FCF">
          <w:pPr>
            <w:pStyle w:val="BB4DADDAB3BB48678FBD9157042591811"/>
          </w:pPr>
          <w:r>
            <w:rPr>
              <w:rStyle w:val="PlaceholderText"/>
              <w:sz w:val="20"/>
            </w:rPr>
            <w:t>Haga clic aquí para escribir.</w:t>
          </w:r>
        </w:p>
      </w:docPartBody>
    </w:docPart>
    <w:docPart>
      <w:docPartPr>
        <w:name w:val="5F93AD47E0974869A9E96A7F72FFB5FE"/>
        <w:category>
          <w:name w:val="General"/>
          <w:gallery w:val="placeholder"/>
        </w:category>
        <w:types>
          <w:type w:val="bbPlcHdr"/>
        </w:types>
        <w:behaviors>
          <w:behavior w:val="content"/>
        </w:behaviors>
        <w:guid w:val="{B723CF2C-6E27-4704-AC7A-1D0E70301924}"/>
      </w:docPartPr>
      <w:docPartBody>
        <w:p w:rsidR="0093775C" w:rsidRDefault="00463FCF" w:rsidP="00463FCF">
          <w:pPr>
            <w:pStyle w:val="5F93AD47E0974869A9E96A7F72FFB5FE1"/>
          </w:pPr>
          <w:r>
            <w:rPr>
              <w:rStyle w:val="PlaceholderText"/>
              <w:sz w:val="20"/>
            </w:rPr>
            <w:t>Haga clic aquí para escribir.</w:t>
          </w:r>
        </w:p>
      </w:docPartBody>
    </w:docPart>
    <w:docPart>
      <w:docPartPr>
        <w:name w:val="1231357CFE134E309A570A234DDBEB0B"/>
        <w:category>
          <w:name w:val="General"/>
          <w:gallery w:val="placeholder"/>
        </w:category>
        <w:types>
          <w:type w:val="bbPlcHdr"/>
        </w:types>
        <w:behaviors>
          <w:behavior w:val="content"/>
        </w:behaviors>
        <w:guid w:val="{704A79DD-6E93-46D7-A3BC-A20D84494341}"/>
      </w:docPartPr>
      <w:docPartBody>
        <w:p w:rsidR="0093775C" w:rsidRDefault="00463FCF" w:rsidP="00463FCF">
          <w:pPr>
            <w:pStyle w:val="1231357CFE134E309A570A234DDBEB0B1"/>
          </w:pPr>
          <w:r>
            <w:rPr>
              <w:rFonts w:ascii="Franklin Gothic Book" w:hAnsi="Franklin Gothic Book"/>
              <w:color w:val="808080"/>
              <w:sz w:val="20"/>
            </w:rPr>
            <w:t>Haga clic aquí para escribir.</w:t>
          </w:r>
        </w:p>
      </w:docPartBody>
    </w:docPart>
    <w:docPart>
      <w:docPartPr>
        <w:name w:val="379A4561ADC544D28725F77BEA4D4BBE"/>
        <w:category>
          <w:name w:val="General"/>
          <w:gallery w:val="placeholder"/>
        </w:category>
        <w:types>
          <w:type w:val="bbPlcHdr"/>
        </w:types>
        <w:behaviors>
          <w:behavior w:val="content"/>
        </w:behaviors>
        <w:guid w:val="{1CDA3BCE-47CB-4D05-B18E-34FEA4684C38}"/>
      </w:docPartPr>
      <w:docPartBody>
        <w:p w:rsidR="0093775C" w:rsidRDefault="00463FCF" w:rsidP="00463FCF">
          <w:pPr>
            <w:pStyle w:val="379A4561ADC544D28725F77BEA4D4BBE1"/>
          </w:pPr>
          <w:r>
            <w:rPr>
              <w:rFonts w:ascii="Franklin Gothic Book" w:hAnsi="Franklin Gothic Book"/>
              <w:color w:val="808080"/>
              <w:sz w:val="20"/>
            </w:rPr>
            <w:t>Haga clic aquí para escribir.</w:t>
          </w:r>
        </w:p>
      </w:docPartBody>
    </w:docPart>
    <w:docPart>
      <w:docPartPr>
        <w:name w:val="FB849610A42D4B9AAD749F2E067962BB"/>
        <w:category>
          <w:name w:val="General"/>
          <w:gallery w:val="placeholder"/>
        </w:category>
        <w:types>
          <w:type w:val="bbPlcHdr"/>
        </w:types>
        <w:behaviors>
          <w:behavior w:val="content"/>
        </w:behaviors>
        <w:guid w:val="{ED78C720-3279-4B13-AC96-EF3FD38CD54C}"/>
      </w:docPartPr>
      <w:docPartBody>
        <w:p w:rsidR="0093775C" w:rsidRDefault="00463FCF" w:rsidP="00463FCF">
          <w:pPr>
            <w:pStyle w:val="FB849610A42D4B9AAD749F2E067962BB1"/>
          </w:pPr>
          <w:r>
            <w:rPr>
              <w:rFonts w:ascii="Franklin Gothic Book" w:hAnsi="Franklin Gothic Book"/>
              <w:color w:val="808080"/>
              <w:sz w:val="20"/>
            </w:rPr>
            <w:t>Haga clic aquí para escribir.</w:t>
          </w:r>
        </w:p>
      </w:docPartBody>
    </w:docPart>
    <w:docPart>
      <w:docPartPr>
        <w:name w:val="84A08E9BB5AD41F7A5217855A434371D"/>
        <w:category>
          <w:name w:val="General"/>
          <w:gallery w:val="placeholder"/>
        </w:category>
        <w:types>
          <w:type w:val="bbPlcHdr"/>
        </w:types>
        <w:behaviors>
          <w:behavior w:val="content"/>
        </w:behaviors>
        <w:guid w:val="{058052F6-F570-49D9-98A7-D491EF7CE095}"/>
      </w:docPartPr>
      <w:docPartBody>
        <w:p w:rsidR="00375653" w:rsidRDefault="00463FCF" w:rsidP="00463FCF">
          <w:pPr>
            <w:pStyle w:val="84A08E9BB5AD41F7A5217855A434371D1"/>
          </w:pPr>
          <w:r>
            <w:rPr>
              <w:rStyle w:val="PlaceholderText"/>
              <w:sz w:val="20"/>
            </w:rPr>
            <w:t>Haga clic aquí para escribir.</w:t>
          </w:r>
        </w:p>
      </w:docPartBody>
    </w:docPart>
    <w:docPart>
      <w:docPartPr>
        <w:name w:val="ED747D649827471BAB0FB1D75BEE7306"/>
        <w:category>
          <w:name w:val="General"/>
          <w:gallery w:val="placeholder"/>
        </w:category>
        <w:types>
          <w:type w:val="bbPlcHdr"/>
        </w:types>
        <w:behaviors>
          <w:behavior w:val="content"/>
        </w:behaviors>
        <w:guid w:val="{86743AF4-0AFD-4540-89E6-A86057F7B70E}"/>
      </w:docPartPr>
      <w:docPartBody>
        <w:p w:rsidR="00375653" w:rsidRDefault="00463FCF" w:rsidP="00463FCF">
          <w:pPr>
            <w:pStyle w:val="ED747D649827471BAB0FB1D75BEE73061"/>
          </w:pPr>
          <w:r>
            <w:rPr>
              <w:rStyle w:val="PlaceholderText"/>
              <w:sz w:val="20"/>
            </w:rPr>
            <w:t>Haga clic aquí para escribir.</w:t>
          </w:r>
        </w:p>
      </w:docPartBody>
    </w:docPart>
    <w:docPart>
      <w:docPartPr>
        <w:name w:val="0BDF952D8A3A4652B081D6827821BD38"/>
        <w:category>
          <w:name w:val="General"/>
          <w:gallery w:val="placeholder"/>
        </w:category>
        <w:types>
          <w:type w:val="bbPlcHdr"/>
        </w:types>
        <w:behaviors>
          <w:behavior w:val="content"/>
        </w:behaviors>
        <w:guid w:val="{3895B38A-96EC-42E3-BC6F-2DC123A59192}"/>
      </w:docPartPr>
      <w:docPartBody>
        <w:p w:rsidR="00375653" w:rsidRDefault="00463FCF" w:rsidP="00463FCF">
          <w:pPr>
            <w:pStyle w:val="0BDF952D8A3A4652B081D6827821BD381"/>
          </w:pPr>
          <w:r>
            <w:rPr>
              <w:rFonts w:ascii="Franklin Gothic Book" w:hAnsi="Franklin Gothic Book"/>
              <w:color w:val="808080"/>
              <w:sz w:val="20"/>
            </w:rPr>
            <w:t>Haga clic aquí para escribir.</w:t>
          </w:r>
        </w:p>
      </w:docPartBody>
    </w:docPart>
    <w:docPart>
      <w:docPartPr>
        <w:name w:val="C822C550966E47F9A4062396E77F03C2"/>
        <w:category>
          <w:name w:val="General"/>
          <w:gallery w:val="placeholder"/>
        </w:category>
        <w:types>
          <w:type w:val="bbPlcHdr"/>
        </w:types>
        <w:behaviors>
          <w:behavior w:val="content"/>
        </w:behaviors>
        <w:guid w:val="{A6CF1616-423D-4501-A5FA-138CE402386E}"/>
      </w:docPartPr>
      <w:docPartBody>
        <w:p w:rsidR="00375653" w:rsidRDefault="00463FCF" w:rsidP="00463FCF">
          <w:pPr>
            <w:pStyle w:val="C822C550966E47F9A4062396E77F03C21"/>
          </w:pPr>
          <w:r>
            <w:rPr>
              <w:rFonts w:ascii="Franklin Gothic Book" w:hAnsi="Franklin Gothic Book"/>
              <w:color w:val="808080"/>
              <w:sz w:val="20"/>
            </w:rPr>
            <w:t>Haga clic aquí para escribir.</w:t>
          </w:r>
        </w:p>
      </w:docPartBody>
    </w:docPart>
    <w:docPart>
      <w:docPartPr>
        <w:name w:val="31497FDFDBB1484BAE2A5E6AB4D0E068"/>
        <w:category>
          <w:name w:val="General"/>
          <w:gallery w:val="placeholder"/>
        </w:category>
        <w:types>
          <w:type w:val="bbPlcHdr"/>
        </w:types>
        <w:behaviors>
          <w:behavior w:val="content"/>
        </w:behaviors>
        <w:guid w:val="{32406364-8B39-4C34-BF18-AE5338FF4EFF}"/>
      </w:docPartPr>
      <w:docPartBody>
        <w:p w:rsidR="00375653" w:rsidRDefault="00463FCF" w:rsidP="00463FCF">
          <w:pPr>
            <w:pStyle w:val="31497FDFDBB1484BAE2A5E6AB4D0E0681"/>
          </w:pPr>
          <w:r>
            <w:rPr>
              <w:rFonts w:ascii="Franklin Gothic Book" w:hAnsi="Franklin Gothic Book"/>
              <w:color w:val="808080"/>
              <w:sz w:val="20"/>
            </w:rPr>
            <w:t>Haga clic aquí para escribir.</w:t>
          </w:r>
        </w:p>
      </w:docPartBody>
    </w:docPart>
    <w:docPart>
      <w:docPartPr>
        <w:name w:val="FE8D4250E22149ADB0854F9329228C2F"/>
        <w:category>
          <w:name w:val="General"/>
          <w:gallery w:val="placeholder"/>
        </w:category>
        <w:types>
          <w:type w:val="bbPlcHdr"/>
        </w:types>
        <w:behaviors>
          <w:behavior w:val="content"/>
        </w:behaviors>
        <w:guid w:val="{864F94CB-D5EA-4BC4-A026-F700DAEF21F9}"/>
      </w:docPartPr>
      <w:docPartBody>
        <w:p w:rsidR="00375653" w:rsidRDefault="00463FCF" w:rsidP="00463FCF">
          <w:pPr>
            <w:pStyle w:val="FE8D4250E22149ADB0854F9329228C2F1"/>
          </w:pPr>
          <w:r>
            <w:rPr>
              <w:rFonts w:ascii="Franklin Gothic Book" w:hAnsi="Franklin Gothic Book"/>
              <w:color w:val="808080"/>
              <w:sz w:val="20"/>
            </w:rPr>
            <w:t>Haga clic aquí para escribir.</w:t>
          </w:r>
        </w:p>
      </w:docPartBody>
    </w:docPart>
    <w:docPart>
      <w:docPartPr>
        <w:name w:val="A847BC0C2B294DE192D7F948FD0F2B0C"/>
        <w:category>
          <w:name w:val="General"/>
          <w:gallery w:val="placeholder"/>
        </w:category>
        <w:types>
          <w:type w:val="bbPlcHdr"/>
        </w:types>
        <w:behaviors>
          <w:behavior w:val="content"/>
        </w:behaviors>
        <w:guid w:val="{D7BE0C3A-65A0-4342-9332-F02DCB888855}"/>
      </w:docPartPr>
      <w:docPartBody>
        <w:p w:rsidR="00375653" w:rsidRDefault="00463FCF" w:rsidP="00463FCF">
          <w:pPr>
            <w:pStyle w:val="A847BC0C2B294DE192D7F948FD0F2B0C1"/>
          </w:pPr>
          <w:r>
            <w:rPr>
              <w:rFonts w:ascii="Franklin Gothic Book" w:hAnsi="Franklin Gothic Book"/>
              <w:color w:val="808080"/>
              <w:sz w:val="20"/>
            </w:rPr>
            <w:t>Haga clic aquí para escribir.</w:t>
          </w:r>
        </w:p>
      </w:docPartBody>
    </w:docPart>
    <w:docPart>
      <w:docPartPr>
        <w:name w:val="45182EED4D934145B1C393BC81A59BA9"/>
        <w:category>
          <w:name w:val="General"/>
          <w:gallery w:val="placeholder"/>
        </w:category>
        <w:types>
          <w:type w:val="bbPlcHdr"/>
        </w:types>
        <w:behaviors>
          <w:behavior w:val="content"/>
        </w:behaviors>
        <w:guid w:val="{3399366F-6F6F-47C1-825E-F16C476D2A2B}"/>
      </w:docPartPr>
      <w:docPartBody>
        <w:p w:rsidR="00375653" w:rsidRDefault="00463FCF" w:rsidP="00463FCF">
          <w:pPr>
            <w:pStyle w:val="45182EED4D934145B1C393BC81A59BA91"/>
          </w:pPr>
          <w:r>
            <w:rPr>
              <w:rFonts w:ascii="Franklin Gothic Book" w:hAnsi="Franklin Gothic Book"/>
              <w:color w:val="808080"/>
              <w:sz w:val="20"/>
            </w:rPr>
            <w:t>Haga clic aquí para escribir.</w:t>
          </w:r>
        </w:p>
      </w:docPartBody>
    </w:docPart>
    <w:docPart>
      <w:docPartPr>
        <w:name w:val="04F6483C85D9415499C5D52EB5026C91"/>
        <w:category>
          <w:name w:val="General"/>
          <w:gallery w:val="placeholder"/>
        </w:category>
        <w:types>
          <w:type w:val="bbPlcHdr"/>
        </w:types>
        <w:behaviors>
          <w:behavior w:val="content"/>
        </w:behaviors>
        <w:guid w:val="{3DBD43EB-544A-4D52-A4F3-1355D8F14862}"/>
      </w:docPartPr>
      <w:docPartBody>
        <w:p w:rsidR="00375653" w:rsidRDefault="00463FCF" w:rsidP="00463FCF">
          <w:pPr>
            <w:pStyle w:val="04F6483C85D9415499C5D52EB5026C911"/>
          </w:pPr>
          <w:r>
            <w:rPr>
              <w:rStyle w:val="PlaceholderText"/>
              <w:sz w:val="20"/>
            </w:rPr>
            <w:t>Haga clic aquí para escribir.</w:t>
          </w:r>
        </w:p>
      </w:docPartBody>
    </w:docPart>
    <w:docPart>
      <w:docPartPr>
        <w:name w:val="4976565BDE014EE598134602E6CF983C"/>
        <w:category>
          <w:name w:val="General"/>
          <w:gallery w:val="placeholder"/>
        </w:category>
        <w:types>
          <w:type w:val="bbPlcHdr"/>
        </w:types>
        <w:behaviors>
          <w:behavior w:val="content"/>
        </w:behaviors>
        <w:guid w:val="{BCE24531-EF7B-4EBC-B8C8-8D6F2F26206F}"/>
      </w:docPartPr>
      <w:docPartBody>
        <w:p w:rsidR="00375653" w:rsidRDefault="00463FCF" w:rsidP="00463FCF">
          <w:pPr>
            <w:pStyle w:val="4976565BDE014EE598134602E6CF983C1"/>
          </w:pPr>
          <w:r>
            <w:rPr>
              <w:rStyle w:val="PlaceholderText"/>
              <w:sz w:val="20"/>
            </w:rPr>
            <w:t>Haga clic aquí para escribir.</w:t>
          </w:r>
        </w:p>
      </w:docPartBody>
    </w:docPart>
    <w:docPart>
      <w:docPartPr>
        <w:name w:val="0CA9C8E52C0340769EA609948A4DF39A"/>
        <w:category>
          <w:name w:val="General"/>
          <w:gallery w:val="placeholder"/>
        </w:category>
        <w:types>
          <w:type w:val="bbPlcHdr"/>
        </w:types>
        <w:behaviors>
          <w:behavior w:val="content"/>
        </w:behaviors>
        <w:guid w:val="{10910CC2-DBA8-461C-B17B-81909FC060A5}"/>
      </w:docPartPr>
      <w:docPartBody>
        <w:p w:rsidR="00375653" w:rsidRDefault="00463FCF" w:rsidP="00463FCF">
          <w:pPr>
            <w:pStyle w:val="0CA9C8E52C0340769EA609948A4DF39A1"/>
          </w:pPr>
          <w:r>
            <w:rPr>
              <w:rStyle w:val="PlaceholderText"/>
              <w:sz w:val="20"/>
            </w:rPr>
            <w:t>Haga clic aquí para escribir.</w:t>
          </w:r>
        </w:p>
      </w:docPartBody>
    </w:docPart>
    <w:docPart>
      <w:docPartPr>
        <w:name w:val="5737BEA03E314964A8F58504B5A94AB0"/>
        <w:category>
          <w:name w:val="General"/>
          <w:gallery w:val="placeholder"/>
        </w:category>
        <w:types>
          <w:type w:val="bbPlcHdr"/>
        </w:types>
        <w:behaviors>
          <w:behavior w:val="content"/>
        </w:behaviors>
        <w:guid w:val="{C8BA0A1C-2430-4A24-BBC5-420C6D858BD6}"/>
      </w:docPartPr>
      <w:docPartBody>
        <w:p w:rsidR="00375653" w:rsidRDefault="00463FCF" w:rsidP="00463FCF">
          <w:pPr>
            <w:pStyle w:val="5737BEA03E314964A8F58504B5A94AB01"/>
          </w:pPr>
          <w:r>
            <w:rPr>
              <w:rFonts w:ascii="Franklin Gothic Book" w:hAnsi="Franklin Gothic Book"/>
              <w:color w:val="808080"/>
              <w:sz w:val="20"/>
            </w:rPr>
            <w:t>Haga clic aquí para escribir.</w:t>
          </w:r>
        </w:p>
      </w:docPartBody>
    </w:docPart>
    <w:docPart>
      <w:docPartPr>
        <w:name w:val="20117E0D9241485E96264DD41979D278"/>
        <w:category>
          <w:name w:val="General"/>
          <w:gallery w:val="placeholder"/>
        </w:category>
        <w:types>
          <w:type w:val="bbPlcHdr"/>
        </w:types>
        <w:behaviors>
          <w:behavior w:val="content"/>
        </w:behaviors>
        <w:guid w:val="{B832B9F2-02F3-4F9E-BAB0-EDAACA878B80}"/>
      </w:docPartPr>
      <w:docPartBody>
        <w:p w:rsidR="00375653" w:rsidRDefault="00463FCF" w:rsidP="00463FCF">
          <w:pPr>
            <w:pStyle w:val="20117E0D9241485E96264DD41979D2781"/>
          </w:pPr>
          <w:r>
            <w:rPr>
              <w:rFonts w:ascii="Franklin Gothic Book" w:hAnsi="Franklin Gothic Book"/>
              <w:color w:val="808080"/>
              <w:sz w:val="20"/>
            </w:rPr>
            <w:t>Haga clic aquí para escribir.</w:t>
          </w:r>
        </w:p>
      </w:docPartBody>
    </w:docPart>
    <w:docPart>
      <w:docPartPr>
        <w:name w:val="C663B245E7734B7C93EFF3042F150F5B"/>
        <w:category>
          <w:name w:val="General"/>
          <w:gallery w:val="placeholder"/>
        </w:category>
        <w:types>
          <w:type w:val="bbPlcHdr"/>
        </w:types>
        <w:behaviors>
          <w:behavior w:val="content"/>
        </w:behaviors>
        <w:guid w:val="{A10484EB-92B4-4909-8193-D4F0BAFFEE18}"/>
      </w:docPartPr>
      <w:docPartBody>
        <w:p w:rsidR="005C4C3D" w:rsidRDefault="00463FCF" w:rsidP="00463FCF">
          <w:pPr>
            <w:pStyle w:val="C663B245E7734B7C93EFF3042F150F5B1"/>
          </w:pPr>
          <w:r>
            <w:rPr>
              <w:rFonts w:ascii="Franklin Gothic Book" w:hAnsi="Franklin Gothic Book"/>
              <w:color w:val="808080"/>
              <w:sz w:val="20"/>
            </w:rPr>
            <w:t>Haga clic aquí para escribir.</w:t>
          </w:r>
        </w:p>
      </w:docPartBody>
    </w:docPart>
    <w:docPart>
      <w:docPartPr>
        <w:name w:val="D95789FF55EA4EB7891BEE2495D728EA"/>
        <w:category>
          <w:name w:val="General"/>
          <w:gallery w:val="placeholder"/>
        </w:category>
        <w:types>
          <w:type w:val="bbPlcHdr"/>
        </w:types>
        <w:behaviors>
          <w:behavior w:val="content"/>
        </w:behaviors>
        <w:guid w:val="{88EB98D5-74EE-43CC-AF13-FBB94A1B33A2}"/>
      </w:docPartPr>
      <w:docPartBody>
        <w:p w:rsidR="005C4C3D" w:rsidRDefault="00463FCF" w:rsidP="00463FCF">
          <w:pPr>
            <w:pStyle w:val="D95789FF55EA4EB7891BEE2495D728EA1"/>
          </w:pPr>
          <w:r>
            <w:rPr>
              <w:rFonts w:ascii="Franklin Gothic Book" w:hAnsi="Franklin Gothic Book"/>
              <w:color w:val="808080"/>
              <w:sz w:val="20"/>
            </w:rPr>
            <w:t>Haga clic aquí para escribir.</w:t>
          </w:r>
        </w:p>
      </w:docPartBody>
    </w:docPart>
    <w:docPart>
      <w:docPartPr>
        <w:name w:val="5BCB9C8844AB4FD0A7FBF727D0C9FBDB"/>
        <w:category>
          <w:name w:val="General"/>
          <w:gallery w:val="placeholder"/>
        </w:category>
        <w:types>
          <w:type w:val="bbPlcHdr"/>
        </w:types>
        <w:behaviors>
          <w:behavior w:val="content"/>
        </w:behaviors>
        <w:guid w:val="{3D9D8CFA-212B-4E27-9F7E-44D3871E83FE}"/>
      </w:docPartPr>
      <w:docPartBody>
        <w:p w:rsidR="00BC10C1" w:rsidRDefault="00463FCF" w:rsidP="00463FCF">
          <w:pPr>
            <w:pStyle w:val="5BCB9C8844AB4FD0A7FBF727D0C9FBDB1"/>
          </w:pPr>
          <w:r>
            <w:rPr>
              <w:rFonts w:ascii="Franklin Gothic Book" w:hAnsi="Franklin Gothic Book"/>
              <w:color w:val="808080"/>
              <w:sz w:val="20"/>
            </w:rPr>
            <w:t>Haga clic aquí para escribir.</w:t>
          </w:r>
        </w:p>
      </w:docPartBody>
    </w:docPart>
    <w:docPart>
      <w:docPartPr>
        <w:name w:val="865BD56B47BD43189111AB16881AA007"/>
        <w:category>
          <w:name w:val="General"/>
          <w:gallery w:val="placeholder"/>
        </w:category>
        <w:types>
          <w:type w:val="bbPlcHdr"/>
        </w:types>
        <w:behaviors>
          <w:behavior w:val="content"/>
        </w:behaviors>
        <w:guid w:val="{C5A29D25-6912-41E9-9698-DB118430A43D}"/>
      </w:docPartPr>
      <w:docPartBody>
        <w:p w:rsidR="00BC10C1" w:rsidRDefault="00463FCF" w:rsidP="00463FCF">
          <w:pPr>
            <w:pStyle w:val="865BD56B47BD43189111AB16881AA0071"/>
          </w:pPr>
          <w:r>
            <w:rPr>
              <w:rFonts w:ascii="Franklin Gothic Book" w:hAnsi="Franklin Gothic Book"/>
              <w:color w:val="808080"/>
              <w:sz w:val="20"/>
            </w:rPr>
            <w:t>Haga clic aquí para escribir.</w:t>
          </w:r>
        </w:p>
      </w:docPartBody>
    </w:docPart>
    <w:docPart>
      <w:docPartPr>
        <w:name w:val="DD31E504566045A5B3981A98C1AD60F4"/>
        <w:category>
          <w:name w:val="General"/>
          <w:gallery w:val="placeholder"/>
        </w:category>
        <w:types>
          <w:type w:val="bbPlcHdr"/>
        </w:types>
        <w:behaviors>
          <w:behavior w:val="content"/>
        </w:behaviors>
        <w:guid w:val="{6BCF6DE9-9AC6-42F4-86D0-30F44DF9D409}"/>
      </w:docPartPr>
      <w:docPartBody>
        <w:p w:rsidR="00BC10C1" w:rsidRDefault="00463FCF" w:rsidP="00463FCF">
          <w:pPr>
            <w:pStyle w:val="DD31E504566045A5B3981A98C1AD60F41"/>
          </w:pPr>
          <w:r>
            <w:rPr>
              <w:rFonts w:ascii="Franklin Gothic Book" w:hAnsi="Franklin Gothic Book"/>
              <w:color w:val="808080"/>
              <w:sz w:val="20"/>
            </w:rPr>
            <w:t>Haga clic aquí para escribir.</w:t>
          </w:r>
        </w:p>
      </w:docPartBody>
    </w:docPart>
    <w:docPart>
      <w:docPartPr>
        <w:name w:val="B1512DA180BF42F79C41FC69112BDC05"/>
        <w:category>
          <w:name w:val="General"/>
          <w:gallery w:val="placeholder"/>
        </w:category>
        <w:types>
          <w:type w:val="bbPlcHdr"/>
        </w:types>
        <w:behaviors>
          <w:behavior w:val="content"/>
        </w:behaviors>
        <w:guid w:val="{9E447C85-05EE-49E8-A976-86E6C03964B1}"/>
      </w:docPartPr>
      <w:docPartBody>
        <w:p w:rsidR="00BC10C1" w:rsidRDefault="00463FCF" w:rsidP="00463FCF">
          <w:pPr>
            <w:pStyle w:val="B1512DA180BF42F79C41FC69112BDC051"/>
          </w:pPr>
          <w:r>
            <w:rPr>
              <w:rFonts w:ascii="Franklin Gothic Book" w:hAnsi="Franklin Gothic Book"/>
              <w:color w:val="808080"/>
              <w:sz w:val="20"/>
            </w:rPr>
            <w:t>Haga clic aquí para escribir.</w:t>
          </w:r>
        </w:p>
      </w:docPartBody>
    </w:docPart>
    <w:docPart>
      <w:docPartPr>
        <w:name w:val="1725C235FA7D466BA5DA46FF9EB25181"/>
        <w:category>
          <w:name w:val="General"/>
          <w:gallery w:val="placeholder"/>
        </w:category>
        <w:types>
          <w:type w:val="bbPlcHdr"/>
        </w:types>
        <w:behaviors>
          <w:behavior w:val="content"/>
        </w:behaviors>
        <w:guid w:val="{10A31652-16A2-4A16-AA8F-9042E19FB4FF}"/>
      </w:docPartPr>
      <w:docPartBody>
        <w:p w:rsidR="00463FCF" w:rsidRDefault="00463FCF" w:rsidP="00463FCF">
          <w:pPr>
            <w:pStyle w:val="1725C235FA7D466BA5DA46FF9EB251811"/>
          </w:pPr>
          <w:r>
            <w:rPr>
              <w:rFonts w:ascii="Franklin Gothic Book" w:hAnsi="Franklin Gothic Book"/>
              <w:color w:val="808080"/>
              <w:sz w:val="20"/>
            </w:rPr>
            <w:t>Haga clic aquí para escribir.</w:t>
          </w:r>
        </w:p>
      </w:docPartBody>
    </w:docPart>
    <w:docPart>
      <w:docPartPr>
        <w:name w:val="66E56A411B2E46BA861C4D1DA90CAD4E"/>
        <w:category>
          <w:name w:val="General"/>
          <w:gallery w:val="placeholder"/>
        </w:category>
        <w:types>
          <w:type w:val="bbPlcHdr"/>
        </w:types>
        <w:behaviors>
          <w:behavior w:val="content"/>
        </w:behaviors>
        <w:guid w:val="{E52EE05F-0891-4CFA-A4B6-DFF65A2D9B93}"/>
      </w:docPartPr>
      <w:docPartBody>
        <w:p w:rsidR="00463FCF" w:rsidRDefault="00463FCF" w:rsidP="00463FCF">
          <w:pPr>
            <w:pStyle w:val="66E56A411B2E46BA861C4D1DA90CAD4E1"/>
          </w:pPr>
          <w:r>
            <w:rPr>
              <w:rFonts w:ascii="Franklin Gothic Book" w:hAnsi="Franklin Gothic Book"/>
              <w:color w:val="808080"/>
              <w:sz w:val="20"/>
            </w:rPr>
            <w:t xml:space="preserve">Haga clic aquí para </w:t>
          </w:r>
          <w:r w:rsidRPr="00087781">
            <w:rPr>
              <w:rFonts w:ascii="Franklin Gothic Book" w:hAnsi="Franklin Gothic Book"/>
              <w:color w:val="808080"/>
              <w:sz w:val="20"/>
            </w:rPr>
            <w:t>introducir una fecha</w:t>
          </w:r>
          <w:r>
            <w:rPr>
              <w:rFonts w:ascii="Franklin Gothic Book" w:hAnsi="Franklin Gothic Book"/>
              <w:color w:val="808080"/>
              <w:sz w:val="20"/>
            </w:rPr>
            <w:t>.</w:t>
          </w:r>
        </w:p>
      </w:docPartBody>
    </w:docPart>
    <w:docPart>
      <w:docPartPr>
        <w:name w:val="A3B7D0BE6AA043BB8CAEDC5D7F832C58"/>
        <w:category>
          <w:name w:val="General"/>
          <w:gallery w:val="placeholder"/>
        </w:category>
        <w:types>
          <w:type w:val="bbPlcHdr"/>
        </w:types>
        <w:behaviors>
          <w:behavior w:val="content"/>
        </w:behaviors>
        <w:guid w:val="{494EB48A-BF5F-4DC5-BA97-309225AADE0C}"/>
      </w:docPartPr>
      <w:docPartBody>
        <w:p w:rsidR="00463FCF" w:rsidRDefault="00463FCF" w:rsidP="00463FCF">
          <w:pPr>
            <w:pStyle w:val="A3B7D0BE6AA043BB8CAEDC5D7F832C58"/>
          </w:pPr>
          <w:r>
            <w:rPr>
              <w:rStyle w:val="PlaceholderText"/>
              <w:sz w:val="20"/>
            </w:rPr>
            <w:t>Haga clic aquí para escribir.</w:t>
          </w:r>
        </w:p>
      </w:docPartBody>
    </w:docPart>
    <w:docPart>
      <w:docPartPr>
        <w:name w:val="D739F56FA15E4C82B5F454925C38FE2F"/>
        <w:category>
          <w:name w:val="General"/>
          <w:gallery w:val="placeholder"/>
        </w:category>
        <w:types>
          <w:type w:val="bbPlcHdr"/>
        </w:types>
        <w:behaviors>
          <w:behavior w:val="content"/>
        </w:behaviors>
        <w:guid w:val="{5F497C00-51B0-4CBF-ABE1-389C60AA86BB}"/>
      </w:docPartPr>
      <w:docPartBody>
        <w:p w:rsidR="00463FCF" w:rsidRDefault="00463FCF" w:rsidP="00463FCF">
          <w:pPr>
            <w:pStyle w:val="D739F56FA15E4C82B5F454925C38FE2F"/>
          </w:pPr>
          <w:r>
            <w:rPr>
              <w:rFonts w:ascii="Franklin Gothic Book" w:hAnsi="Franklin Gothic Book"/>
              <w:color w:val="808080"/>
              <w:sz w:val="20"/>
            </w:rPr>
            <w:t>Haga clic aquí para escribir.</w:t>
          </w:r>
        </w:p>
      </w:docPartBody>
    </w:docPart>
    <w:docPart>
      <w:docPartPr>
        <w:name w:val="D66214A4FDDC45CCBEC4B137ADE51302"/>
        <w:category>
          <w:name w:val="General"/>
          <w:gallery w:val="placeholder"/>
        </w:category>
        <w:types>
          <w:type w:val="bbPlcHdr"/>
        </w:types>
        <w:behaviors>
          <w:behavior w:val="content"/>
        </w:behaviors>
        <w:guid w:val="{94B2D30A-C460-4EC8-87EB-96D36814BC17}"/>
      </w:docPartPr>
      <w:docPartBody>
        <w:p w:rsidR="00463FCF" w:rsidRDefault="00463FCF" w:rsidP="00463FCF">
          <w:pPr>
            <w:pStyle w:val="D66214A4FDDC45CCBEC4B137ADE51302"/>
          </w:pPr>
          <w:r>
            <w:rPr>
              <w:rFonts w:ascii="Franklin Gothic Book" w:hAnsi="Franklin Gothic Book"/>
              <w:color w:val="808080"/>
              <w:sz w:val="20"/>
            </w:rPr>
            <w:t xml:space="preserve">Haga clic aquí para </w:t>
          </w:r>
          <w:r w:rsidRPr="00087781">
            <w:rPr>
              <w:rFonts w:ascii="Franklin Gothic Book" w:hAnsi="Franklin Gothic Book"/>
              <w:color w:val="808080"/>
              <w:sz w:val="20"/>
            </w:rPr>
            <w:t>introducir una fecha</w:t>
          </w:r>
          <w:r>
            <w:rPr>
              <w:rFonts w:ascii="Franklin Gothic Book" w:hAnsi="Franklin Gothic Book"/>
              <w:color w:val="808080"/>
              <w:sz w:val="20"/>
            </w:rPr>
            <w:t>.</w:t>
          </w:r>
        </w:p>
      </w:docPartBody>
    </w:docPart>
    <w:docPart>
      <w:docPartPr>
        <w:name w:val="C92FC44C1E474F7CBA90D7F3891DBBD0"/>
        <w:category>
          <w:name w:val="General"/>
          <w:gallery w:val="placeholder"/>
        </w:category>
        <w:types>
          <w:type w:val="bbPlcHdr"/>
        </w:types>
        <w:behaviors>
          <w:behavior w:val="content"/>
        </w:behaviors>
        <w:guid w:val="{B0A1D80E-A714-45A9-9FF1-5B243E5DCEE9}"/>
      </w:docPartPr>
      <w:docPartBody>
        <w:p w:rsidR="00463FCF" w:rsidRDefault="00463FCF" w:rsidP="00463FCF">
          <w:pPr>
            <w:pStyle w:val="C92FC44C1E474F7CBA90D7F3891DBBD0"/>
          </w:pPr>
          <w:r>
            <w:rPr>
              <w:rFonts w:ascii="Franklin Gothic Book" w:hAnsi="Franklin Gothic Book"/>
              <w:color w:val="808080"/>
              <w:sz w:val="20"/>
            </w:rPr>
            <w:t>Haga clic aquí para escribir.</w:t>
          </w:r>
        </w:p>
      </w:docPartBody>
    </w:docPart>
    <w:docPart>
      <w:docPartPr>
        <w:name w:val="93AEE09085A942EE9554C19E581FA95A"/>
        <w:category>
          <w:name w:val="General"/>
          <w:gallery w:val="placeholder"/>
        </w:category>
        <w:types>
          <w:type w:val="bbPlcHdr"/>
        </w:types>
        <w:behaviors>
          <w:behavior w:val="content"/>
        </w:behaviors>
        <w:guid w:val="{9AAAED47-AFD3-480B-AE84-E134DCC0FFFD}"/>
      </w:docPartPr>
      <w:docPartBody>
        <w:p w:rsidR="00463FCF" w:rsidRDefault="00463FCF" w:rsidP="00463FCF">
          <w:pPr>
            <w:pStyle w:val="93AEE09085A942EE9554C19E581FA95A"/>
          </w:pPr>
          <w:r>
            <w:rPr>
              <w:rFonts w:ascii="Franklin Gothic Book" w:hAnsi="Franklin Gothic Book"/>
              <w:color w:val="808080"/>
              <w:sz w:val="20"/>
            </w:rPr>
            <w:t xml:space="preserve">Haga clic aquí para </w:t>
          </w:r>
          <w:r w:rsidRPr="00087781">
            <w:rPr>
              <w:rFonts w:ascii="Franklin Gothic Book" w:hAnsi="Franklin Gothic Book"/>
              <w:color w:val="808080"/>
              <w:sz w:val="20"/>
            </w:rPr>
            <w:t>introducir una fecha</w:t>
          </w:r>
          <w:r>
            <w:rPr>
              <w:rFonts w:ascii="Franklin Gothic Book" w:hAnsi="Franklin Gothic Book"/>
              <w:color w:val="808080"/>
              <w:sz w:val="20"/>
            </w:rPr>
            <w:t>.</w:t>
          </w:r>
        </w:p>
      </w:docPartBody>
    </w:docPart>
    <w:docPart>
      <w:docPartPr>
        <w:name w:val="CEE98B38F4094A91B8F7811A3250D648"/>
        <w:category>
          <w:name w:val="General"/>
          <w:gallery w:val="placeholder"/>
        </w:category>
        <w:types>
          <w:type w:val="bbPlcHdr"/>
        </w:types>
        <w:behaviors>
          <w:behavior w:val="content"/>
        </w:behaviors>
        <w:guid w:val="{7365C2AD-75B8-407C-BEFE-A82DF2D55BE1}"/>
      </w:docPartPr>
      <w:docPartBody>
        <w:p w:rsidR="00463FCF" w:rsidRDefault="00463FCF" w:rsidP="00463FCF">
          <w:pPr>
            <w:pStyle w:val="CEE98B38F4094A91B8F7811A3250D648"/>
          </w:pPr>
          <w:r>
            <w:rPr>
              <w:rFonts w:ascii="Franklin Gothic Book" w:hAnsi="Franklin Gothic Book"/>
              <w:color w:val="808080"/>
              <w:sz w:val="20"/>
            </w:rPr>
            <w:t>Haga clic aquí para escribir.</w:t>
          </w:r>
        </w:p>
      </w:docPartBody>
    </w:docPart>
    <w:docPart>
      <w:docPartPr>
        <w:name w:val="C175C9FCA5E14CA08ED6BA3B7B51C288"/>
        <w:category>
          <w:name w:val="General"/>
          <w:gallery w:val="placeholder"/>
        </w:category>
        <w:types>
          <w:type w:val="bbPlcHdr"/>
        </w:types>
        <w:behaviors>
          <w:behavior w:val="content"/>
        </w:behaviors>
        <w:guid w:val="{F4DE574B-1079-4C74-83CE-701AAFE3F2C1}"/>
      </w:docPartPr>
      <w:docPartBody>
        <w:p w:rsidR="00463FCF" w:rsidRDefault="00463FCF" w:rsidP="00463FCF">
          <w:pPr>
            <w:pStyle w:val="C175C9FCA5E14CA08ED6BA3B7B51C288"/>
          </w:pPr>
          <w:r>
            <w:rPr>
              <w:rFonts w:ascii="Franklin Gothic Book" w:hAnsi="Franklin Gothic Book"/>
              <w:color w:val="808080"/>
              <w:sz w:val="20"/>
            </w:rPr>
            <w:t xml:space="preserve">Haga clic aquí para </w:t>
          </w:r>
          <w:r w:rsidRPr="00087781">
            <w:rPr>
              <w:rFonts w:ascii="Franklin Gothic Book" w:hAnsi="Franklin Gothic Book"/>
              <w:color w:val="808080"/>
              <w:sz w:val="20"/>
            </w:rPr>
            <w:t>introducir una fecha</w:t>
          </w:r>
          <w:r>
            <w:rPr>
              <w:rFonts w:ascii="Franklin Gothic Book" w:hAnsi="Franklin Gothic Book"/>
              <w:color w:val="808080"/>
              <w:sz w:val="20"/>
            </w:rPr>
            <w:t>.</w:t>
          </w:r>
        </w:p>
      </w:docPartBody>
    </w:docPart>
    <w:docPart>
      <w:docPartPr>
        <w:name w:val="E4168FA42FEF41B880830443903402C5"/>
        <w:category>
          <w:name w:val="General"/>
          <w:gallery w:val="placeholder"/>
        </w:category>
        <w:types>
          <w:type w:val="bbPlcHdr"/>
        </w:types>
        <w:behaviors>
          <w:behavior w:val="content"/>
        </w:behaviors>
        <w:guid w:val="{6429F20B-DE76-40D9-A38C-C8F3B55965EC}"/>
      </w:docPartPr>
      <w:docPartBody>
        <w:p w:rsidR="00463FCF" w:rsidRDefault="00463FCF" w:rsidP="00463FCF">
          <w:pPr>
            <w:pStyle w:val="E4168FA42FEF41B880830443903402C5"/>
          </w:pPr>
          <w:r>
            <w:rPr>
              <w:rFonts w:ascii="Franklin Gothic Book" w:hAnsi="Franklin Gothic Book"/>
              <w:color w:val="808080"/>
              <w:sz w:val="20"/>
            </w:rPr>
            <w:t>Haga clic aquí para escribir.</w:t>
          </w:r>
        </w:p>
      </w:docPartBody>
    </w:docPart>
    <w:docPart>
      <w:docPartPr>
        <w:name w:val="135C5C80B76D41C0B08B616205BFDF26"/>
        <w:category>
          <w:name w:val="General"/>
          <w:gallery w:val="placeholder"/>
        </w:category>
        <w:types>
          <w:type w:val="bbPlcHdr"/>
        </w:types>
        <w:behaviors>
          <w:behavior w:val="content"/>
        </w:behaviors>
        <w:guid w:val="{FCFAECAA-CB7A-4CB6-9E01-457BCE00C5AA}"/>
      </w:docPartPr>
      <w:docPartBody>
        <w:p w:rsidR="00463FCF" w:rsidRDefault="00463FCF" w:rsidP="00463FCF">
          <w:pPr>
            <w:pStyle w:val="135C5C80B76D41C0B08B616205BFDF26"/>
          </w:pPr>
          <w:r>
            <w:rPr>
              <w:rFonts w:ascii="Franklin Gothic Book" w:hAnsi="Franklin Gothic Book"/>
              <w:color w:val="808080"/>
              <w:sz w:val="20"/>
            </w:rPr>
            <w:t xml:space="preserve">Haga clic aquí para </w:t>
          </w:r>
          <w:r w:rsidRPr="00087781">
            <w:rPr>
              <w:rFonts w:ascii="Franklin Gothic Book" w:hAnsi="Franklin Gothic Book"/>
              <w:color w:val="808080"/>
              <w:sz w:val="20"/>
            </w:rPr>
            <w:t>introducir una fecha</w:t>
          </w:r>
          <w:r>
            <w:rPr>
              <w:rFonts w:ascii="Franklin Gothic Book" w:hAnsi="Franklin Gothic Book"/>
              <w:color w:val="808080"/>
              <w:sz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931CD4"/>
    <w:multiLevelType w:val="multilevel"/>
    <w:tmpl w:val="84C4F040"/>
    <w:lvl w:ilvl="0">
      <w:start w:val="1"/>
      <w:numFmt w:val="upperRoman"/>
      <w:pStyle w:val="Heading1"/>
      <w:lvlText w:val="%1."/>
      <w:lvlJc w:val="right"/>
      <w:pPr>
        <w:ind w:left="567" w:hanging="567"/>
      </w:pPr>
      <w:rPr>
        <w:rFonts w:hint="default"/>
      </w:rPr>
    </w:lvl>
    <w:lvl w:ilvl="1">
      <w:start w:val="1"/>
      <w:numFmt w:val="upperLetter"/>
      <w:lvlRestart w:val="0"/>
      <w:pStyle w:val="Heading2"/>
      <w:lvlText w:val="%2."/>
      <w:lvlJc w:val="left"/>
      <w:pPr>
        <w:ind w:left="1134" w:hanging="567"/>
      </w:pPr>
      <w:rPr>
        <w:rFonts w:hint="default"/>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8634713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633"/>
    <w:rsid w:val="00062351"/>
    <w:rsid w:val="0006726B"/>
    <w:rsid w:val="0008086E"/>
    <w:rsid w:val="000F308C"/>
    <w:rsid w:val="00115EE3"/>
    <w:rsid w:val="001251D0"/>
    <w:rsid w:val="00133E95"/>
    <w:rsid w:val="00144809"/>
    <w:rsid w:val="00153A2E"/>
    <w:rsid w:val="00181B12"/>
    <w:rsid w:val="00187899"/>
    <w:rsid w:val="00194222"/>
    <w:rsid w:val="001B40A9"/>
    <w:rsid w:val="001F6633"/>
    <w:rsid w:val="00200350"/>
    <w:rsid w:val="00204E27"/>
    <w:rsid w:val="00220EF4"/>
    <w:rsid w:val="002270BB"/>
    <w:rsid w:val="00252286"/>
    <w:rsid w:val="002923AE"/>
    <w:rsid w:val="002A3091"/>
    <w:rsid w:val="002B2FAA"/>
    <w:rsid w:val="002B34C3"/>
    <w:rsid w:val="002B3E7D"/>
    <w:rsid w:val="003635E5"/>
    <w:rsid w:val="00375653"/>
    <w:rsid w:val="003A7C13"/>
    <w:rsid w:val="003D777F"/>
    <w:rsid w:val="003E0085"/>
    <w:rsid w:val="00423C38"/>
    <w:rsid w:val="00434B54"/>
    <w:rsid w:val="00463FCF"/>
    <w:rsid w:val="00465EE7"/>
    <w:rsid w:val="0048657A"/>
    <w:rsid w:val="004946CD"/>
    <w:rsid w:val="004E09CE"/>
    <w:rsid w:val="004E4A51"/>
    <w:rsid w:val="004E4FE3"/>
    <w:rsid w:val="004F1276"/>
    <w:rsid w:val="005315A7"/>
    <w:rsid w:val="00574807"/>
    <w:rsid w:val="005C4C3D"/>
    <w:rsid w:val="005C7DDC"/>
    <w:rsid w:val="005E1196"/>
    <w:rsid w:val="0060235B"/>
    <w:rsid w:val="0060465F"/>
    <w:rsid w:val="00677AA8"/>
    <w:rsid w:val="006841E8"/>
    <w:rsid w:val="006B7EFF"/>
    <w:rsid w:val="006D37B2"/>
    <w:rsid w:val="006D3882"/>
    <w:rsid w:val="006D3DC8"/>
    <w:rsid w:val="006D4CCB"/>
    <w:rsid w:val="006D4F53"/>
    <w:rsid w:val="00705F04"/>
    <w:rsid w:val="007232F5"/>
    <w:rsid w:val="00733765"/>
    <w:rsid w:val="007455F5"/>
    <w:rsid w:val="00757543"/>
    <w:rsid w:val="00766DB0"/>
    <w:rsid w:val="007E0DBF"/>
    <w:rsid w:val="00803D7D"/>
    <w:rsid w:val="00807B02"/>
    <w:rsid w:val="0081117B"/>
    <w:rsid w:val="00836264"/>
    <w:rsid w:val="00885281"/>
    <w:rsid w:val="008F0DC8"/>
    <w:rsid w:val="009024A1"/>
    <w:rsid w:val="00912D85"/>
    <w:rsid w:val="00921126"/>
    <w:rsid w:val="0093775C"/>
    <w:rsid w:val="00960031"/>
    <w:rsid w:val="00994728"/>
    <w:rsid w:val="009A26E4"/>
    <w:rsid w:val="009A7233"/>
    <w:rsid w:val="009B679F"/>
    <w:rsid w:val="00A05D12"/>
    <w:rsid w:val="00A1328B"/>
    <w:rsid w:val="00A35C6E"/>
    <w:rsid w:val="00A51C8C"/>
    <w:rsid w:val="00A57D22"/>
    <w:rsid w:val="00A647B6"/>
    <w:rsid w:val="00A673BC"/>
    <w:rsid w:val="00B45682"/>
    <w:rsid w:val="00B70DDE"/>
    <w:rsid w:val="00B93E8E"/>
    <w:rsid w:val="00BC10C1"/>
    <w:rsid w:val="00BD3C5A"/>
    <w:rsid w:val="00BD509D"/>
    <w:rsid w:val="00BD531D"/>
    <w:rsid w:val="00BF0664"/>
    <w:rsid w:val="00C0333F"/>
    <w:rsid w:val="00C151B6"/>
    <w:rsid w:val="00C17AC3"/>
    <w:rsid w:val="00C5224D"/>
    <w:rsid w:val="00C77388"/>
    <w:rsid w:val="00CA0D3C"/>
    <w:rsid w:val="00CA2200"/>
    <w:rsid w:val="00CB118A"/>
    <w:rsid w:val="00CC1932"/>
    <w:rsid w:val="00D277E9"/>
    <w:rsid w:val="00D7092D"/>
    <w:rsid w:val="00D759BC"/>
    <w:rsid w:val="00D9072E"/>
    <w:rsid w:val="00DB4CE9"/>
    <w:rsid w:val="00DC0FDF"/>
    <w:rsid w:val="00DC74CD"/>
    <w:rsid w:val="00E20C8B"/>
    <w:rsid w:val="00E5546C"/>
    <w:rsid w:val="00E60C89"/>
    <w:rsid w:val="00EC4C09"/>
    <w:rsid w:val="00ED700E"/>
    <w:rsid w:val="00F35F9A"/>
    <w:rsid w:val="00F410ED"/>
    <w:rsid w:val="00F41B69"/>
    <w:rsid w:val="00F51D94"/>
    <w:rsid w:val="00F52659"/>
    <w:rsid w:val="00F83AF2"/>
    <w:rsid w:val="00F90737"/>
    <w:rsid w:val="00FB30F2"/>
    <w:rsid w:val="00FC2A0E"/>
    <w:rsid w:val="00FF6E84"/>
    <w:rsid w:val="00FF6E8F"/>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F64AF2C"/>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B Heading 1"/>
    <w:basedOn w:val="Normal"/>
    <w:next w:val="Normal"/>
    <w:link w:val="Heading1Char"/>
    <w:uiPriority w:val="1"/>
    <w:qFormat/>
    <w:rsid w:val="00C17AC3"/>
    <w:pPr>
      <w:keepNext/>
      <w:keepLines/>
      <w:numPr>
        <w:numId w:val="1"/>
      </w:numPr>
      <w:spacing w:before="240" w:after="120" w:line="276" w:lineRule="auto"/>
      <w:outlineLvl w:val="0"/>
    </w:pPr>
    <w:rPr>
      <w:rFonts w:asciiTheme="majorHAnsi" w:eastAsiaTheme="majorEastAsia" w:hAnsiTheme="majorHAnsi" w:cstheme="majorBidi"/>
      <w:bCs/>
      <w:color w:val="0F9ED5" w:themeColor="accent4"/>
      <w:sz w:val="28"/>
      <w:szCs w:val="28"/>
      <w:lang w:val="en-GB" w:eastAsia="en-US"/>
    </w:rPr>
  </w:style>
  <w:style w:type="paragraph" w:styleId="Heading2">
    <w:name w:val="heading 2"/>
    <w:aliases w:val="PB Heading 2"/>
    <w:basedOn w:val="Heading1"/>
    <w:next w:val="Normal"/>
    <w:link w:val="Heading2Char"/>
    <w:uiPriority w:val="2"/>
    <w:qFormat/>
    <w:rsid w:val="00C17AC3"/>
    <w:pPr>
      <w:numPr>
        <w:ilvl w:val="1"/>
      </w:numPr>
      <w:outlineLvl w:val="1"/>
    </w:pPr>
    <w:rPr>
      <w:color w:val="196B24" w:themeColor="accent3"/>
      <w:sz w:val="24"/>
      <w:szCs w:val="24"/>
    </w:rPr>
  </w:style>
  <w:style w:type="paragraph" w:styleId="Heading3">
    <w:name w:val="heading 3"/>
    <w:aliases w:val="PB Heading 3"/>
    <w:basedOn w:val="Heading2"/>
    <w:next w:val="Normal"/>
    <w:link w:val="Heading3Char"/>
    <w:uiPriority w:val="3"/>
    <w:qFormat/>
    <w:rsid w:val="00C17AC3"/>
    <w:pPr>
      <w:numPr>
        <w:ilvl w:val="2"/>
      </w:numPr>
      <w:outlineLvl w:val="2"/>
    </w:pPr>
    <w:rPr>
      <w:color w:val="E97132" w:themeColor="accent2"/>
      <w:sz w:val="22"/>
      <w:szCs w:val="22"/>
    </w:rPr>
  </w:style>
  <w:style w:type="paragraph" w:styleId="Heading4">
    <w:name w:val="heading 4"/>
    <w:aliases w:val="PB Heading 4"/>
    <w:basedOn w:val="Heading3"/>
    <w:next w:val="Normal"/>
    <w:link w:val="Heading4Char"/>
    <w:uiPriority w:val="4"/>
    <w:qFormat/>
    <w:rsid w:val="00C17AC3"/>
    <w:pPr>
      <w:numPr>
        <w:ilvl w:val="3"/>
      </w:numPr>
      <w:outlineLvl w:val="3"/>
    </w:pPr>
    <w:rPr>
      <w:bCs w:val="0"/>
      <w:i/>
      <w:iCs/>
      <w:color w:val="15608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3FCF"/>
    <w:rPr>
      <w:color w:val="808080"/>
    </w:rPr>
  </w:style>
  <w:style w:type="paragraph" w:styleId="Title">
    <w:name w:val="Title"/>
    <w:basedOn w:val="Normal"/>
    <w:next w:val="Normal"/>
    <w:link w:val="TitleChar"/>
    <w:uiPriority w:val="10"/>
    <w:qFormat/>
    <w:rsid w:val="002B2FAA"/>
    <w:pPr>
      <w:spacing w:after="0" w:line="240" w:lineRule="auto"/>
      <w:contextualSpacing/>
      <w:jc w:val="center"/>
    </w:pPr>
    <w:rPr>
      <w:rFonts w:asciiTheme="majorHAnsi" w:eastAsiaTheme="majorEastAsia" w:hAnsiTheme="majorHAnsi" w:cstheme="majorBidi"/>
      <w:b/>
      <w:spacing w:val="-10"/>
      <w:kern w:val="28"/>
      <w:sz w:val="32"/>
      <w:szCs w:val="56"/>
      <w:lang w:val="en-GB" w:eastAsia="en-US"/>
    </w:rPr>
  </w:style>
  <w:style w:type="character" w:customStyle="1" w:styleId="TitleChar">
    <w:name w:val="Title Char"/>
    <w:basedOn w:val="DefaultParagraphFont"/>
    <w:link w:val="Title"/>
    <w:uiPriority w:val="10"/>
    <w:rsid w:val="002B2FAA"/>
    <w:rPr>
      <w:rFonts w:asciiTheme="majorHAnsi" w:eastAsiaTheme="majorEastAsia" w:hAnsiTheme="majorHAnsi" w:cstheme="majorBidi"/>
      <w:b/>
      <w:spacing w:val="-10"/>
      <w:kern w:val="28"/>
      <w:sz w:val="32"/>
      <w:szCs w:val="56"/>
      <w:lang w:val="en-GB" w:eastAsia="en-US"/>
    </w:rPr>
  </w:style>
  <w:style w:type="paragraph" w:styleId="Footer">
    <w:name w:val="footer"/>
    <w:basedOn w:val="Normal"/>
    <w:link w:val="FooterChar"/>
    <w:uiPriority w:val="99"/>
    <w:unhideWhenUsed/>
    <w:rsid w:val="00C17AC3"/>
    <w:pPr>
      <w:tabs>
        <w:tab w:val="center" w:pos="4513"/>
        <w:tab w:val="right" w:pos="9026"/>
      </w:tabs>
      <w:spacing w:after="0" w:line="240" w:lineRule="auto"/>
      <w:jc w:val="both"/>
    </w:pPr>
    <w:rPr>
      <w:rFonts w:eastAsiaTheme="minorHAnsi"/>
      <w:lang w:val="en-GB" w:eastAsia="en-US"/>
    </w:rPr>
  </w:style>
  <w:style w:type="character" w:customStyle="1" w:styleId="FooterChar">
    <w:name w:val="Footer Char"/>
    <w:basedOn w:val="DefaultParagraphFont"/>
    <w:link w:val="Footer"/>
    <w:uiPriority w:val="99"/>
    <w:rsid w:val="00C17AC3"/>
    <w:rPr>
      <w:rFonts w:eastAsiaTheme="minorHAnsi"/>
      <w:lang w:val="en-GB" w:eastAsia="en-US"/>
    </w:rPr>
  </w:style>
  <w:style w:type="character" w:customStyle="1" w:styleId="Heading1Char">
    <w:name w:val="Heading 1 Char"/>
    <w:aliases w:val="PB Heading 1 Char"/>
    <w:basedOn w:val="DefaultParagraphFont"/>
    <w:link w:val="Heading1"/>
    <w:uiPriority w:val="1"/>
    <w:rsid w:val="00C17AC3"/>
    <w:rPr>
      <w:rFonts w:asciiTheme="majorHAnsi" w:eastAsiaTheme="majorEastAsia" w:hAnsiTheme="majorHAnsi" w:cstheme="majorBidi"/>
      <w:bCs/>
      <w:color w:val="0F9ED5" w:themeColor="accent4"/>
      <w:sz w:val="28"/>
      <w:szCs w:val="28"/>
      <w:lang w:val="en-GB" w:eastAsia="en-US"/>
    </w:rPr>
  </w:style>
  <w:style w:type="character" w:customStyle="1" w:styleId="Heading2Char">
    <w:name w:val="Heading 2 Char"/>
    <w:aliases w:val="PB Heading 2 Char"/>
    <w:basedOn w:val="DefaultParagraphFont"/>
    <w:link w:val="Heading2"/>
    <w:uiPriority w:val="2"/>
    <w:rsid w:val="00C17AC3"/>
    <w:rPr>
      <w:rFonts w:asciiTheme="majorHAnsi" w:eastAsiaTheme="majorEastAsia" w:hAnsiTheme="majorHAnsi" w:cstheme="majorBidi"/>
      <w:bCs/>
      <w:color w:val="196B24" w:themeColor="accent3"/>
      <w:sz w:val="24"/>
      <w:szCs w:val="24"/>
      <w:lang w:val="en-GB" w:eastAsia="en-US"/>
    </w:rPr>
  </w:style>
  <w:style w:type="character" w:customStyle="1" w:styleId="Heading3Char">
    <w:name w:val="Heading 3 Char"/>
    <w:aliases w:val="PB Heading 3 Char"/>
    <w:basedOn w:val="DefaultParagraphFont"/>
    <w:link w:val="Heading3"/>
    <w:uiPriority w:val="3"/>
    <w:rsid w:val="00C17AC3"/>
    <w:rPr>
      <w:rFonts w:asciiTheme="majorHAnsi" w:eastAsiaTheme="majorEastAsia" w:hAnsiTheme="majorHAnsi" w:cstheme="majorBidi"/>
      <w:bCs/>
      <w:color w:val="E97132" w:themeColor="accent2"/>
      <w:lang w:val="en-GB" w:eastAsia="en-US"/>
    </w:rPr>
  </w:style>
  <w:style w:type="character" w:customStyle="1" w:styleId="Heading4Char">
    <w:name w:val="Heading 4 Char"/>
    <w:aliases w:val="PB Heading 4 Char"/>
    <w:basedOn w:val="DefaultParagraphFont"/>
    <w:link w:val="Heading4"/>
    <w:uiPriority w:val="4"/>
    <w:rsid w:val="00C17AC3"/>
    <w:rPr>
      <w:rFonts w:asciiTheme="majorHAnsi" w:eastAsiaTheme="majorEastAsia" w:hAnsiTheme="majorHAnsi" w:cstheme="majorBidi"/>
      <w:i/>
      <w:iCs/>
      <w:color w:val="156082" w:themeColor="accent1"/>
      <w:lang w:val="en-GB" w:eastAsia="en-US"/>
    </w:rPr>
  </w:style>
  <w:style w:type="paragraph" w:styleId="CommentText">
    <w:name w:val="annotation text"/>
    <w:basedOn w:val="Normal"/>
    <w:link w:val="CommentTextChar"/>
    <w:uiPriority w:val="99"/>
    <w:semiHidden/>
    <w:unhideWhenUsed/>
    <w:rsid w:val="00C77388"/>
    <w:pPr>
      <w:spacing w:line="240" w:lineRule="auto"/>
    </w:pPr>
    <w:rPr>
      <w:sz w:val="20"/>
      <w:szCs w:val="20"/>
    </w:rPr>
  </w:style>
  <w:style w:type="character" w:customStyle="1" w:styleId="CommentTextChar">
    <w:name w:val="Comment Text Char"/>
    <w:basedOn w:val="DefaultParagraphFont"/>
    <w:link w:val="CommentText"/>
    <w:uiPriority w:val="99"/>
    <w:semiHidden/>
    <w:rsid w:val="00C77388"/>
    <w:rPr>
      <w:sz w:val="20"/>
      <w:szCs w:val="20"/>
    </w:rPr>
  </w:style>
  <w:style w:type="paragraph" w:styleId="CommentSubject">
    <w:name w:val="annotation subject"/>
    <w:basedOn w:val="CommentText"/>
    <w:next w:val="CommentText"/>
    <w:link w:val="CommentSubjectChar"/>
    <w:uiPriority w:val="99"/>
    <w:semiHidden/>
    <w:unhideWhenUsed/>
    <w:rsid w:val="00C77388"/>
    <w:pPr>
      <w:jc w:val="both"/>
    </w:pPr>
    <w:rPr>
      <w:rFonts w:eastAsiaTheme="minorHAnsi"/>
      <w:b/>
      <w:bCs/>
      <w:lang w:val="en-GB" w:eastAsia="en-US"/>
    </w:rPr>
  </w:style>
  <w:style w:type="character" w:customStyle="1" w:styleId="CommentSubjectChar">
    <w:name w:val="Comment Subject Char"/>
    <w:basedOn w:val="CommentTextChar"/>
    <w:link w:val="CommentSubject"/>
    <w:uiPriority w:val="99"/>
    <w:semiHidden/>
    <w:rsid w:val="00C77388"/>
    <w:rPr>
      <w:rFonts w:eastAsiaTheme="minorHAnsi"/>
      <w:b/>
      <w:bCs/>
      <w:sz w:val="20"/>
      <w:szCs w:val="20"/>
      <w:lang w:val="en-GB" w:eastAsia="en-US"/>
    </w:rPr>
  </w:style>
  <w:style w:type="paragraph" w:customStyle="1" w:styleId="675731154FFA4E5FABD445BE5A25F0A01">
    <w:name w:val="675731154FFA4E5FABD445BE5A25F0A01"/>
    <w:rsid w:val="00463FCF"/>
    <w:pPr>
      <w:spacing w:line="276" w:lineRule="auto"/>
      <w:jc w:val="both"/>
    </w:pPr>
    <w:rPr>
      <w:rFonts w:eastAsiaTheme="minorHAnsi"/>
      <w:lang w:val="es-419" w:eastAsia="en-US"/>
    </w:rPr>
  </w:style>
  <w:style w:type="paragraph" w:customStyle="1" w:styleId="080BA2BC7A1A46748E3CCF84B61DC0A81">
    <w:name w:val="080BA2BC7A1A46748E3CCF84B61DC0A81"/>
    <w:rsid w:val="00463FCF"/>
    <w:pPr>
      <w:spacing w:line="276" w:lineRule="auto"/>
      <w:jc w:val="both"/>
    </w:pPr>
    <w:rPr>
      <w:rFonts w:eastAsiaTheme="minorHAnsi"/>
      <w:lang w:val="es-419" w:eastAsia="en-US"/>
    </w:rPr>
  </w:style>
  <w:style w:type="paragraph" w:customStyle="1" w:styleId="D7516E2B73684186A01DF65030B90F811">
    <w:name w:val="D7516E2B73684186A01DF65030B90F811"/>
    <w:rsid w:val="00463FCF"/>
    <w:pPr>
      <w:spacing w:line="276" w:lineRule="auto"/>
      <w:jc w:val="both"/>
    </w:pPr>
    <w:rPr>
      <w:rFonts w:eastAsiaTheme="minorHAnsi"/>
      <w:lang w:val="es-419" w:eastAsia="en-US"/>
    </w:rPr>
  </w:style>
  <w:style w:type="paragraph" w:customStyle="1" w:styleId="08B6D7B197D44BFCA5940E92075EA1081">
    <w:name w:val="08B6D7B197D44BFCA5940E92075EA1081"/>
    <w:rsid w:val="00463FCF"/>
    <w:pPr>
      <w:spacing w:line="276" w:lineRule="auto"/>
      <w:jc w:val="both"/>
    </w:pPr>
    <w:rPr>
      <w:rFonts w:eastAsiaTheme="minorHAnsi"/>
      <w:lang w:val="es-419" w:eastAsia="en-US"/>
    </w:rPr>
  </w:style>
  <w:style w:type="paragraph" w:customStyle="1" w:styleId="BB4DADDAB3BB48678FBD9157042591811">
    <w:name w:val="BB4DADDAB3BB48678FBD9157042591811"/>
    <w:rsid w:val="00463FCF"/>
    <w:pPr>
      <w:spacing w:line="276" w:lineRule="auto"/>
      <w:jc w:val="both"/>
    </w:pPr>
    <w:rPr>
      <w:rFonts w:eastAsiaTheme="minorHAnsi"/>
      <w:lang w:val="es-419" w:eastAsia="en-US"/>
    </w:rPr>
  </w:style>
  <w:style w:type="paragraph" w:customStyle="1" w:styleId="5F93AD47E0974869A9E96A7F72FFB5FE1">
    <w:name w:val="5F93AD47E0974869A9E96A7F72FFB5FE1"/>
    <w:rsid w:val="00463FCF"/>
    <w:pPr>
      <w:spacing w:line="276" w:lineRule="auto"/>
      <w:jc w:val="both"/>
    </w:pPr>
    <w:rPr>
      <w:rFonts w:eastAsiaTheme="minorHAnsi"/>
      <w:lang w:val="es-419" w:eastAsia="en-US"/>
    </w:rPr>
  </w:style>
  <w:style w:type="paragraph" w:customStyle="1" w:styleId="A3B7D0BE6AA043BB8CAEDC5D7F832C58">
    <w:name w:val="A3B7D0BE6AA043BB8CAEDC5D7F832C58"/>
    <w:rsid w:val="00463FCF"/>
    <w:pPr>
      <w:spacing w:line="276" w:lineRule="auto"/>
      <w:jc w:val="both"/>
    </w:pPr>
    <w:rPr>
      <w:rFonts w:eastAsiaTheme="minorHAnsi"/>
      <w:lang w:val="es-419" w:eastAsia="en-US"/>
    </w:rPr>
  </w:style>
  <w:style w:type="paragraph" w:customStyle="1" w:styleId="84A08E9BB5AD41F7A5217855A434371D1">
    <w:name w:val="84A08E9BB5AD41F7A5217855A434371D1"/>
    <w:rsid w:val="00463FCF"/>
    <w:pPr>
      <w:spacing w:line="276" w:lineRule="auto"/>
      <w:jc w:val="both"/>
    </w:pPr>
    <w:rPr>
      <w:rFonts w:eastAsiaTheme="minorHAnsi"/>
      <w:lang w:val="es-419" w:eastAsia="en-US"/>
    </w:rPr>
  </w:style>
  <w:style w:type="paragraph" w:customStyle="1" w:styleId="62311381FEBA4A5CBAC2541D81640A271">
    <w:name w:val="62311381FEBA4A5CBAC2541D81640A271"/>
    <w:rsid w:val="00463FCF"/>
    <w:pPr>
      <w:spacing w:line="276" w:lineRule="auto"/>
      <w:jc w:val="both"/>
    </w:pPr>
    <w:rPr>
      <w:rFonts w:eastAsiaTheme="minorHAnsi"/>
      <w:lang w:val="es-419" w:eastAsia="en-US"/>
    </w:rPr>
  </w:style>
  <w:style w:type="paragraph" w:customStyle="1" w:styleId="ED747D649827471BAB0FB1D75BEE73061">
    <w:name w:val="ED747D649827471BAB0FB1D75BEE73061"/>
    <w:rsid w:val="00463FCF"/>
    <w:pPr>
      <w:spacing w:line="276" w:lineRule="auto"/>
      <w:jc w:val="both"/>
    </w:pPr>
    <w:rPr>
      <w:rFonts w:eastAsiaTheme="minorHAnsi"/>
      <w:lang w:val="es-419" w:eastAsia="en-US"/>
    </w:rPr>
  </w:style>
  <w:style w:type="paragraph" w:customStyle="1" w:styleId="78F1BC49FF79425999E97A240CBD46081">
    <w:name w:val="78F1BC49FF79425999E97A240CBD46081"/>
    <w:rsid w:val="00463FCF"/>
    <w:pPr>
      <w:spacing w:line="276" w:lineRule="auto"/>
      <w:jc w:val="both"/>
    </w:pPr>
    <w:rPr>
      <w:rFonts w:eastAsiaTheme="minorHAnsi"/>
      <w:lang w:val="es-419" w:eastAsia="en-US"/>
    </w:rPr>
  </w:style>
  <w:style w:type="paragraph" w:customStyle="1" w:styleId="07F16F7E96494F388B65F384FB551CEE1">
    <w:name w:val="07F16F7E96494F388B65F384FB551CEE1"/>
    <w:rsid w:val="00463FCF"/>
    <w:pPr>
      <w:spacing w:line="276" w:lineRule="auto"/>
      <w:jc w:val="both"/>
    </w:pPr>
    <w:rPr>
      <w:rFonts w:eastAsiaTheme="minorHAnsi"/>
      <w:lang w:val="es-419" w:eastAsia="en-US"/>
    </w:rPr>
  </w:style>
  <w:style w:type="paragraph" w:customStyle="1" w:styleId="8E4C0C3044894A63832F2E9F50B935F11">
    <w:name w:val="8E4C0C3044894A63832F2E9F50B935F11"/>
    <w:rsid w:val="00463FCF"/>
    <w:pPr>
      <w:spacing w:line="276" w:lineRule="auto"/>
      <w:jc w:val="both"/>
    </w:pPr>
    <w:rPr>
      <w:rFonts w:eastAsiaTheme="minorHAnsi"/>
      <w:lang w:val="es-419" w:eastAsia="en-US"/>
    </w:rPr>
  </w:style>
  <w:style w:type="paragraph" w:customStyle="1" w:styleId="1725C235FA7D466BA5DA46FF9EB251811">
    <w:name w:val="1725C235FA7D466BA5DA46FF9EB251811"/>
    <w:rsid w:val="00463FCF"/>
    <w:pPr>
      <w:spacing w:line="276" w:lineRule="auto"/>
      <w:jc w:val="both"/>
    </w:pPr>
    <w:rPr>
      <w:rFonts w:eastAsiaTheme="minorHAnsi"/>
      <w:lang w:val="es-419" w:eastAsia="en-US"/>
    </w:rPr>
  </w:style>
  <w:style w:type="paragraph" w:customStyle="1" w:styleId="66E56A411B2E46BA861C4D1DA90CAD4E1">
    <w:name w:val="66E56A411B2E46BA861C4D1DA90CAD4E1"/>
    <w:rsid w:val="00463FCF"/>
    <w:pPr>
      <w:spacing w:line="276" w:lineRule="auto"/>
      <w:jc w:val="both"/>
    </w:pPr>
    <w:rPr>
      <w:rFonts w:eastAsiaTheme="minorHAnsi"/>
      <w:lang w:val="es-419" w:eastAsia="en-US"/>
    </w:rPr>
  </w:style>
  <w:style w:type="paragraph" w:customStyle="1" w:styleId="B90750E4B6294B43984B4AF2617AC1CF1">
    <w:name w:val="B90750E4B6294B43984B4AF2617AC1CF1"/>
    <w:rsid w:val="00463FCF"/>
    <w:pPr>
      <w:spacing w:line="276" w:lineRule="auto"/>
      <w:jc w:val="both"/>
    </w:pPr>
    <w:rPr>
      <w:rFonts w:eastAsiaTheme="minorHAnsi"/>
      <w:lang w:val="es-419" w:eastAsia="en-US"/>
    </w:rPr>
  </w:style>
  <w:style w:type="paragraph" w:customStyle="1" w:styleId="BC1254F3C4FF4DA1B86B4AA0BB71F3621">
    <w:name w:val="BC1254F3C4FF4DA1B86B4AA0BB71F3621"/>
    <w:rsid w:val="00463FCF"/>
    <w:pPr>
      <w:spacing w:line="276" w:lineRule="auto"/>
      <w:jc w:val="both"/>
    </w:pPr>
    <w:rPr>
      <w:rFonts w:eastAsiaTheme="minorHAnsi"/>
      <w:lang w:val="es-419" w:eastAsia="en-US"/>
    </w:rPr>
  </w:style>
  <w:style w:type="paragraph" w:customStyle="1" w:styleId="C663B245E7734B7C93EFF3042F150F5B1">
    <w:name w:val="C663B245E7734B7C93EFF3042F150F5B1"/>
    <w:rsid w:val="00463FCF"/>
    <w:pPr>
      <w:spacing w:line="276" w:lineRule="auto"/>
      <w:jc w:val="both"/>
    </w:pPr>
    <w:rPr>
      <w:rFonts w:eastAsiaTheme="minorHAnsi"/>
      <w:lang w:val="es-419" w:eastAsia="en-US"/>
    </w:rPr>
  </w:style>
  <w:style w:type="paragraph" w:customStyle="1" w:styleId="D7868C3922CA43448FCD5F6CC7756DC11">
    <w:name w:val="D7868C3922CA43448FCD5F6CC7756DC11"/>
    <w:rsid w:val="00463FCF"/>
    <w:pPr>
      <w:spacing w:line="276" w:lineRule="auto"/>
      <w:jc w:val="both"/>
    </w:pPr>
    <w:rPr>
      <w:rFonts w:eastAsiaTheme="minorHAnsi"/>
      <w:lang w:val="es-419" w:eastAsia="en-US"/>
    </w:rPr>
  </w:style>
  <w:style w:type="paragraph" w:customStyle="1" w:styleId="99BC117283EB4A9896F967060078BEC91">
    <w:name w:val="99BC117283EB4A9896F967060078BEC91"/>
    <w:rsid w:val="00463FCF"/>
    <w:pPr>
      <w:spacing w:line="276" w:lineRule="auto"/>
      <w:jc w:val="both"/>
    </w:pPr>
    <w:rPr>
      <w:rFonts w:eastAsiaTheme="minorHAnsi"/>
      <w:lang w:val="es-419" w:eastAsia="en-US"/>
    </w:rPr>
  </w:style>
  <w:style w:type="paragraph" w:customStyle="1" w:styleId="823946FACC01467187E29B885E6310161">
    <w:name w:val="823946FACC01467187E29B885E6310161"/>
    <w:rsid w:val="00463FCF"/>
    <w:pPr>
      <w:spacing w:line="276" w:lineRule="auto"/>
      <w:jc w:val="both"/>
    </w:pPr>
    <w:rPr>
      <w:rFonts w:eastAsiaTheme="minorHAnsi"/>
      <w:lang w:val="es-419" w:eastAsia="en-US"/>
    </w:rPr>
  </w:style>
  <w:style w:type="paragraph" w:customStyle="1" w:styleId="47AB898D9D864D78B77B832961DC68401">
    <w:name w:val="47AB898D9D864D78B77B832961DC68401"/>
    <w:rsid w:val="00463FCF"/>
    <w:pPr>
      <w:spacing w:line="276" w:lineRule="auto"/>
      <w:jc w:val="both"/>
    </w:pPr>
    <w:rPr>
      <w:rFonts w:eastAsiaTheme="minorHAnsi"/>
      <w:lang w:val="es-419" w:eastAsia="en-US"/>
    </w:rPr>
  </w:style>
  <w:style w:type="paragraph" w:customStyle="1" w:styleId="EB4826375E014FF6B55ED782F34C75361">
    <w:name w:val="EB4826375E014FF6B55ED782F34C75361"/>
    <w:rsid w:val="00463FCF"/>
    <w:pPr>
      <w:spacing w:line="276" w:lineRule="auto"/>
      <w:jc w:val="both"/>
    </w:pPr>
    <w:rPr>
      <w:rFonts w:eastAsiaTheme="minorHAnsi"/>
      <w:lang w:val="es-419" w:eastAsia="en-US"/>
    </w:rPr>
  </w:style>
  <w:style w:type="paragraph" w:customStyle="1" w:styleId="9A8B6014222D4053BFD10AE0B61B5D8F1">
    <w:name w:val="9A8B6014222D4053BFD10AE0B61B5D8F1"/>
    <w:rsid w:val="00463FCF"/>
    <w:pPr>
      <w:spacing w:line="276" w:lineRule="auto"/>
      <w:jc w:val="both"/>
    </w:pPr>
    <w:rPr>
      <w:rFonts w:eastAsiaTheme="minorHAnsi"/>
      <w:lang w:val="es-419" w:eastAsia="en-US"/>
    </w:rPr>
  </w:style>
  <w:style w:type="paragraph" w:customStyle="1" w:styleId="8D934AF88C0947C5A2C1F5C3917C24131">
    <w:name w:val="8D934AF88C0947C5A2C1F5C3917C24131"/>
    <w:rsid w:val="00463FCF"/>
    <w:pPr>
      <w:spacing w:line="276" w:lineRule="auto"/>
      <w:jc w:val="both"/>
    </w:pPr>
    <w:rPr>
      <w:rFonts w:eastAsiaTheme="minorHAnsi"/>
      <w:lang w:val="es-419" w:eastAsia="en-US"/>
    </w:rPr>
  </w:style>
  <w:style w:type="paragraph" w:customStyle="1" w:styleId="D95789FF55EA4EB7891BEE2495D728EA1">
    <w:name w:val="D95789FF55EA4EB7891BEE2495D728EA1"/>
    <w:rsid w:val="00463FCF"/>
    <w:pPr>
      <w:spacing w:line="276" w:lineRule="auto"/>
      <w:jc w:val="both"/>
    </w:pPr>
    <w:rPr>
      <w:rFonts w:eastAsiaTheme="minorHAnsi"/>
      <w:lang w:val="es-419" w:eastAsia="en-US"/>
    </w:rPr>
  </w:style>
  <w:style w:type="paragraph" w:customStyle="1" w:styleId="647C54743DEF41438EA1D81DF92602011">
    <w:name w:val="647C54743DEF41438EA1D81DF92602011"/>
    <w:rsid w:val="00463FCF"/>
    <w:pPr>
      <w:spacing w:line="276" w:lineRule="auto"/>
      <w:jc w:val="both"/>
    </w:pPr>
    <w:rPr>
      <w:rFonts w:eastAsiaTheme="minorHAnsi"/>
      <w:lang w:val="es-419" w:eastAsia="en-US"/>
    </w:rPr>
  </w:style>
  <w:style w:type="paragraph" w:customStyle="1" w:styleId="E9708DD08F7F41A58E4F6FE232E6C8C11">
    <w:name w:val="E9708DD08F7F41A58E4F6FE232E6C8C11"/>
    <w:rsid w:val="00463FCF"/>
    <w:pPr>
      <w:spacing w:line="276" w:lineRule="auto"/>
      <w:jc w:val="both"/>
    </w:pPr>
    <w:rPr>
      <w:rFonts w:eastAsiaTheme="minorHAnsi"/>
      <w:lang w:val="es-419" w:eastAsia="en-US"/>
    </w:rPr>
  </w:style>
  <w:style w:type="paragraph" w:customStyle="1" w:styleId="1231357CFE134E309A570A234DDBEB0B1">
    <w:name w:val="1231357CFE134E309A570A234DDBEB0B1"/>
    <w:rsid w:val="00463FCF"/>
    <w:pPr>
      <w:spacing w:line="276" w:lineRule="auto"/>
      <w:jc w:val="both"/>
    </w:pPr>
    <w:rPr>
      <w:rFonts w:eastAsiaTheme="minorHAnsi"/>
      <w:lang w:val="es-419" w:eastAsia="en-US"/>
    </w:rPr>
  </w:style>
  <w:style w:type="paragraph" w:customStyle="1" w:styleId="1B68428D39D145049EECF61221223E7F1">
    <w:name w:val="1B68428D39D145049EECF61221223E7F1"/>
    <w:rsid w:val="00463FCF"/>
    <w:pPr>
      <w:spacing w:line="276" w:lineRule="auto"/>
      <w:jc w:val="both"/>
    </w:pPr>
    <w:rPr>
      <w:rFonts w:eastAsiaTheme="minorHAnsi"/>
      <w:lang w:val="es-419" w:eastAsia="en-US"/>
    </w:rPr>
  </w:style>
  <w:style w:type="paragraph" w:customStyle="1" w:styleId="88DAECD09C1F4EDC9BBF2800D3AA673D1">
    <w:name w:val="88DAECD09C1F4EDC9BBF2800D3AA673D1"/>
    <w:rsid w:val="00463FCF"/>
    <w:pPr>
      <w:spacing w:line="276" w:lineRule="auto"/>
      <w:jc w:val="both"/>
    </w:pPr>
    <w:rPr>
      <w:rFonts w:eastAsiaTheme="minorHAnsi"/>
      <w:lang w:val="es-419" w:eastAsia="en-US"/>
    </w:rPr>
  </w:style>
  <w:style w:type="paragraph" w:customStyle="1" w:styleId="316A270C5A98401B8BACF1AC6BD0E76B1">
    <w:name w:val="316A270C5A98401B8BACF1AC6BD0E76B1"/>
    <w:rsid w:val="00463FCF"/>
    <w:pPr>
      <w:spacing w:line="276" w:lineRule="auto"/>
      <w:jc w:val="both"/>
    </w:pPr>
    <w:rPr>
      <w:rFonts w:eastAsiaTheme="minorHAnsi"/>
      <w:lang w:val="es-419" w:eastAsia="en-US"/>
    </w:rPr>
  </w:style>
  <w:style w:type="paragraph" w:customStyle="1" w:styleId="CAC5488E0A654303A3133B178BC9646A1">
    <w:name w:val="CAC5488E0A654303A3133B178BC9646A1"/>
    <w:rsid w:val="00463FCF"/>
    <w:pPr>
      <w:spacing w:line="276" w:lineRule="auto"/>
      <w:jc w:val="both"/>
    </w:pPr>
    <w:rPr>
      <w:rFonts w:eastAsiaTheme="minorHAnsi"/>
      <w:lang w:val="es-419" w:eastAsia="en-US"/>
    </w:rPr>
  </w:style>
  <w:style w:type="paragraph" w:customStyle="1" w:styleId="0BDF952D8A3A4652B081D6827821BD381">
    <w:name w:val="0BDF952D8A3A4652B081D6827821BD381"/>
    <w:rsid w:val="00463FCF"/>
    <w:pPr>
      <w:spacing w:line="276" w:lineRule="auto"/>
      <w:jc w:val="both"/>
    </w:pPr>
    <w:rPr>
      <w:rFonts w:eastAsiaTheme="minorHAnsi"/>
      <w:lang w:val="es-419" w:eastAsia="en-US"/>
    </w:rPr>
  </w:style>
  <w:style w:type="paragraph" w:customStyle="1" w:styleId="5BCB9C8844AB4FD0A7FBF727D0C9FBDB1">
    <w:name w:val="5BCB9C8844AB4FD0A7FBF727D0C9FBDB1"/>
    <w:rsid w:val="00463FCF"/>
    <w:pPr>
      <w:spacing w:line="276" w:lineRule="auto"/>
      <w:jc w:val="both"/>
    </w:pPr>
    <w:rPr>
      <w:rFonts w:eastAsiaTheme="minorHAnsi"/>
      <w:lang w:val="es-419" w:eastAsia="en-US"/>
    </w:rPr>
  </w:style>
  <w:style w:type="paragraph" w:customStyle="1" w:styleId="E6E8489BCFEA4710A2226D9AAF8E5A7B1">
    <w:name w:val="E6E8489BCFEA4710A2226D9AAF8E5A7B1"/>
    <w:rsid w:val="00463FCF"/>
    <w:pPr>
      <w:spacing w:line="276" w:lineRule="auto"/>
      <w:jc w:val="both"/>
    </w:pPr>
    <w:rPr>
      <w:rFonts w:eastAsiaTheme="minorHAnsi"/>
      <w:lang w:val="es-419" w:eastAsia="en-US"/>
    </w:rPr>
  </w:style>
  <w:style w:type="paragraph" w:customStyle="1" w:styleId="EB48BEAB0DE947F7AB00FED8A38B3F1A1">
    <w:name w:val="EB48BEAB0DE947F7AB00FED8A38B3F1A1"/>
    <w:rsid w:val="00463FCF"/>
    <w:pPr>
      <w:spacing w:line="276" w:lineRule="auto"/>
      <w:jc w:val="both"/>
    </w:pPr>
    <w:rPr>
      <w:rFonts w:eastAsiaTheme="minorHAnsi"/>
      <w:lang w:val="es-419" w:eastAsia="en-US"/>
    </w:rPr>
  </w:style>
  <w:style w:type="paragraph" w:customStyle="1" w:styleId="FE8D4250E22149ADB0854F9329228C2F1">
    <w:name w:val="FE8D4250E22149ADB0854F9329228C2F1"/>
    <w:rsid w:val="00463FCF"/>
    <w:pPr>
      <w:spacing w:line="276" w:lineRule="auto"/>
      <w:jc w:val="both"/>
    </w:pPr>
    <w:rPr>
      <w:rFonts w:eastAsiaTheme="minorHAnsi"/>
      <w:lang w:val="es-419" w:eastAsia="en-US"/>
    </w:rPr>
  </w:style>
  <w:style w:type="paragraph" w:customStyle="1" w:styleId="379A4561ADC544D28725F77BEA4D4BBE1">
    <w:name w:val="379A4561ADC544D28725F77BEA4D4BBE1"/>
    <w:rsid w:val="00463FCF"/>
    <w:pPr>
      <w:spacing w:line="276" w:lineRule="auto"/>
      <w:jc w:val="both"/>
    </w:pPr>
    <w:rPr>
      <w:rFonts w:eastAsiaTheme="minorHAnsi"/>
      <w:lang w:val="es-419" w:eastAsia="en-US"/>
    </w:rPr>
  </w:style>
  <w:style w:type="paragraph" w:customStyle="1" w:styleId="66BD5D0507FC4D339F9ABC4D5B02EAAC1">
    <w:name w:val="66BD5D0507FC4D339F9ABC4D5B02EAAC1"/>
    <w:rsid w:val="00463FCF"/>
    <w:pPr>
      <w:spacing w:line="276" w:lineRule="auto"/>
      <w:jc w:val="both"/>
    </w:pPr>
    <w:rPr>
      <w:rFonts w:eastAsiaTheme="minorHAnsi"/>
      <w:lang w:val="es-419" w:eastAsia="en-US"/>
    </w:rPr>
  </w:style>
  <w:style w:type="paragraph" w:customStyle="1" w:styleId="F29C581BA462480F95A34BEF16BE9C231">
    <w:name w:val="F29C581BA462480F95A34BEF16BE9C231"/>
    <w:rsid w:val="00463FCF"/>
    <w:pPr>
      <w:spacing w:line="276" w:lineRule="auto"/>
      <w:jc w:val="both"/>
    </w:pPr>
    <w:rPr>
      <w:rFonts w:eastAsiaTheme="minorHAnsi"/>
      <w:lang w:val="es-419" w:eastAsia="en-US"/>
    </w:rPr>
  </w:style>
  <w:style w:type="paragraph" w:customStyle="1" w:styleId="A1BAA477CBFA40CCA370782DB2CE7F731">
    <w:name w:val="A1BAA477CBFA40CCA370782DB2CE7F731"/>
    <w:rsid w:val="00463FCF"/>
    <w:pPr>
      <w:spacing w:line="276" w:lineRule="auto"/>
      <w:jc w:val="both"/>
    </w:pPr>
    <w:rPr>
      <w:rFonts w:eastAsiaTheme="minorHAnsi"/>
      <w:lang w:val="es-419" w:eastAsia="en-US"/>
    </w:rPr>
  </w:style>
  <w:style w:type="paragraph" w:customStyle="1" w:styleId="89460041784748EB814A894E63EE87831">
    <w:name w:val="89460041784748EB814A894E63EE87831"/>
    <w:rsid w:val="00463FCF"/>
    <w:pPr>
      <w:spacing w:line="276" w:lineRule="auto"/>
      <w:jc w:val="both"/>
    </w:pPr>
    <w:rPr>
      <w:rFonts w:eastAsiaTheme="minorHAnsi"/>
      <w:lang w:val="es-419" w:eastAsia="en-US"/>
    </w:rPr>
  </w:style>
  <w:style w:type="paragraph" w:customStyle="1" w:styleId="C822C550966E47F9A4062396E77F03C21">
    <w:name w:val="C822C550966E47F9A4062396E77F03C21"/>
    <w:rsid w:val="00463FCF"/>
    <w:pPr>
      <w:spacing w:line="276" w:lineRule="auto"/>
      <w:jc w:val="both"/>
    </w:pPr>
    <w:rPr>
      <w:rFonts w:eastAsiaTheme="minorHAnsi"/>
      <w:lang w:val="es-419" w:eastAsia="en-US"/>
    </w:rPr>
  </w:style>
  <w:style w:type="paragraph" w:customStyle="1" w:styleId="865BD56B47BD43189111AB16881AA0071">
    <w:name w:val="865BD56B47BD43189111AB16881AA0071"/>
    <w:rsid w:val="00463FCF"/>
    <w:pPr>
      <w:spacing w:line="276" w:lineRule="auto"/>
      <w:jc w:val="both"/>
    </w:pPr>
    <w:rPr>
      <w:rFonts w:eastAsiaTheme="minorHAnsi"/>
      <w:lang w:val="es-419" w:eastAsia="en-US"/>
    </w:rPr>
  </w:style>
  <w:style w:type="paragraph" w:customStyle="1" w:styleId="4E2CEC577FEE4D6A8BA005081046A7731">
    <w:name w:val="4E2CEC577FEE4D6A8BA005081046A7731"/>
    <w:rsid w:val="00463FCF"/>
    <w:pPr>
      <w:spacing w:line="276" w:lineRule="auto"/>
      <w:jc w:val="both"/>
    </w:pPr>
    <w:rPr>
      <w:rFonts w:eastAsiaTheme="minorHAnsi"/>
      <w:lang w:val="es-419" w:eastAsia="en-US"/>
    </w:rPr>
  </w:style>
  <w:style w:type="paragraph" w:customStyle="1" w:styleId="19003881C4A24C5DB3E5E825943F79E51">
    <w:name w:val="19003881C4A24C5DB3E5E825943F79E51"/>
    <w:rsid w:val="00463FCF"/>
    <w:pPr>
      <w:spacing w:line="276" w:lineRule="auto"/>
      <w:jc w:val="both"/>
    </w:pPr>
    <w:rPr>
      <w:rFonts w:eastAsiaTheme="minorHAnsi"/>
      <w:lang w:val="es-419" w:eastAsia="en-US"/>
    </w:rPr>
  </w:style>
  <w:style w:type="paragraph" w:customStyle="1" w:styleId="A847BC0C2B294DE192D7F948FD0F2B0C1">
    <w:name w:val="A847BC0C2B294DE192D7F948FD0F2B0C1"/>
    <w:rsid w:val="00463FCF"/>
    <w:pPr>
      <w:spacing w:line="276" w:lineRule="auto"/>
      <w:jc w:val="both"/>
    </w:pPr>
    <w:rPr>
      <w:rFonts w:eastAsiaTheme="minorHAnsi"/>
      <w:lang w:val="es-419" w:eastAsia="en-US"/>
    </w:rPr>
  </w:style>
  <w:style w:type="paragraph" w:customStyle="1" w:styleId="FB849610A42D4B9AAD749F2E067962BB1">
    <w:name w:val="FB849610A42D4B9AAD749F2E067962BB1"/>
    <w:rsid w:val="00463FCF"/>
    <w:pPr>
      <w:spacing w:line="276" w:lineRule="auto"/>
      <w:jc w:val="both"/>
    </w:pPr>
    <w:rPr>
      <w:rFonts w:eastAsiaTheme="minorHAnsi"/>
      <w:lang w:val="es-419" w:eastAsia="en-US"/>
    </w:rPr>
  </w:style>
  <w:style w:type="paragraph" w:customStyle="1" w:styleId="44067E4282904318B4258929E2051BCC1">
    <w:name w:val="44067E4282904318B4258929E2051BCC1"/>
    <w:rsid w:val="00463FCF"/>
    <w:pPr>
      <w:spacing w:line="276" w:lineRule="auto"/>
      <w:jc w:val="both"/>
    </w:pPr>
    <w:rPr>
      <w:rFonts w:eastAsiaTheme="minorHAnsi"/>
      <w:lang w:val="es-419" w:eastAsia="en-US"/>
    </w:rPr>
  </w:style>
  <w:style w:type="paragraph" w:customStyle="1" w:styleId="547C72F3F0464F0B8E351742ABF244431">
    <w:name w:val="547C72F3F0464F0B8E351742ABF244431"/>
    <w:rsid w:val="00463FCF"/>
    <w:pPr>
      <w:spacing w:line="276" w:lineRule="auto"/>
      <w:jc w:val="both"/>
    </w:pPr>
    <w:rPr>
      <w:rFonts w:eastAsiaTheme="minorHAnsi"/>
      <w:lang w:val="es-419" w:eastAsia="en-US"/>
    </w:rPr>
  </w:style>
  <w:style w:type="paragraph" w:customStyle="1" w:styleId="BAD42E14BC874CC7986559750030D44E1">
    <w:name w:val="BAD42E14BC874CC7986559750030D44E1"/>
    <w:rsid w:val="00463FCF"/>
    <w:pPr>
      <w:spacing w:line="276" w:lineRule="auto"/>
      <w:jc w:val="both"/>
    </w:pPr>
    <w:rPr>
      <w:rFonts w:eastAsiaTheme="minorHAnsi"/>
      <w:lang w:val="es-419" w:eastAsia="en-US"/>
    </w:rPr>
  </w:style>
  <w:style w:type="paragraph" w:customStyle="1" w:styleId="97351A66D9DB4BB4B63A86A0E5CCA6901">
    <w:name w:val="97351A66D9DB4BB4B63A86A0E5CCA6901"/>
    <w:rsid w:val="00463FCF"/>
    <w:pPr>
      <w:spacing w:line="276" w:lineRule="auto"/>
      <w:jc w:val="both"/>
    </w:pPr>
    <w:rPr>
      <w:rFonts w:eastAsiaTheme="minorHAnsi"/>
      <w:lang w:val="es-419" w:eastAsia="en-US"/>
    </w:rPr>
  </w:style>
  <w:style w:type="paragraph" w:customStyle="1" w:styleId="31497FDFDBB1484BAE2A5E6AB4D0E0681">
    <w:name w:val="31497FDFDBB1484BAE2A5E6AB4D0E0681"/>
    <w:rsid w:val="00463FCF"/>
    <w:pPr>
      <w:spacing w:line="276" w:lineRule="auto"/>
      <w:jc w:val="both"/>
    </w:pPr>
    <w:rPr>
      <w:rFonts w:eastAsiaTheme="minorHAnsi"/>
      <w:lang w:val="es-419" w:eastAsia="en-US"/>
    </w:rPr>
  </w:style>
  <w:style w:type="paragraph" w:customStyle="1" w:styleId="DD31E504566045A5B3981A98C1AD60F41">
    <w:name w:val="DD31E504566045A5B3981A98C1AD60F41"/>
    <w:rsid w:val="00463FCF"/>
    <w:pPr>
      <w:spacing w:line="276" w:lineRule="auto"/>
      <w:jc w:val="both"/>
    </w:pPr>
    <w:rPr>
      <w:rFonts w:eastAsiaTheme="minorHAnsi"/>
      <w:lang w:val="es-419" w:eastAsia="en-US"/>
    </w:rPr>
  </w:style>
  <w:style w:type="paragraph" w:customStyle="1" w:styleId="F15391127A704E788A09A0C96B11926E1">
    <w:name w:val="F15391127A704E788A09A0C96B11926E1"/>
    <w:rsid w:val="00463FCF"/>
    <w:pPr>
      <w:spacing w:line="276" w:lineRule="auto"/>
      <w:jc w:val="both"/>
    </w:pPr>
    <w:rPr>
      <w:rFonts w:eastAsiaTheme="minorHAnsi"/>
      <w:lang w:val="es-419" w:eastAsia="en-US"/>
    </w:rPr>
  </w:style>
  <w:style w:type="paragraph" w:customStyle="1" w:styleId="F205E12E1320404D954ED968060AFB651">
    <w:name w:val="F205E12E1320404D954ED968060AFB651"/>
    <w:rsid w:val="00463FCF"/>
    <w:pPr>
      <w:spacing w:line="276" w:lineRule="auto"/>
      <w:jc w:val="both"/>
    </w:pPr>
    <w:rPr>
      <w:rFonts w:eastAsiaTheme="minorHAnsi"/>
      <w:lang w:val="es-419" w:eastAsia="en-US"/>
    </w:rPr>
  </w:style>
  <w:style w:type="paragraph" w:customStyle="1" w:styleId="45182EED4D934145B1C393BC81A59BA91">
    <w:name w:val="45182EED4D934145B1C393BC81A59BA91"/>
    <w:rsid w:val="00463FCF"/>
    <w:pPr>
      <w:spacing w:line="276" w:lineRule="auto"/>
      <w:jc w:val="both"/>
    </w:pPr>
    <w:rPr>
      <w:rFonts w:eastAsiaTheme="minorHAnsi"/>
      <w:lang w:val="es-419" w:eastAsia="en-US"/>
    </w:rPr>
  </w:style>
  <w:style w:type="paragraph" w:customStyle="1" w:styleId="4976565BDE014EE598134602E6CF983C1">
    <w:name w:val="4976565BDE014EE598134602E6CF983C1"/>
    <w:rsid w:val="00463FCF"/>
    <w:pPr>
      <w:spacing w:line="276" w:lineRule="auto"/>
      <w:jc w:val="both"/>
    </w:pPr>
    <w:rPr>
      <w:rFonts w:eastAsiaTheme="minorHAnsi"/>
      <w:lang w:val="es-419" w:eastAsia="en-US"/>
    </w:rPr>
  </w:style>
  <w:style w:type="paragraph" w:customStyle="1" w:styleId="0CA9C8E52C0340769EA609948A4DF39A1">
    <w:name w:val="0CA9C8E52C0340769EA609948A4DF39A1"/>
    <w:rsid w:val="00463FCF"/>
    <w:pPr>
      <w:spacing w:line="276" w:lineRule="auto"/>
      <w:jc w:val="both"/>
    </w:pPr>
    <w:rPr>
      <w:rFonts w:eastAsiaTheme="minorHAnsi"/>
      <w:lang w:val="es-419" w:eastAsia="en-US"/>
    </w:rPr>
  </w:style>
  <w:style w:type="paragraph" w:customStyle="1" w:styleId="5737BEA03E314964A8F58504B5A94AB01">
    <w:name w:val="5737BEA03E314964A8F58504B5A94AB01"/>
    <w:rsid w:val="00463FCF"/>
    <w:pPr>
      <w:spacing w:line="276" w:lineRule="auto"/>
      <w:jc w:val="both"/>
    </w:pPr>
    <w:rPr>
      <w:rFonts w:eastAsiaTheme="minorHAnsi"/>
      <w:lang w:val="es-419" w:eastAsia="en-US"/>
    </w:rPr>
  </w:style>
  <w:style w:type="paragraph" w:customStyle="1" w:styleId="20117E0D9241485E96264DD41979D2781">
    <w:name w:val="20117E0D9241485E96264DD41979D2781"/>
    <w:rsid w:val="00463FCF"/>
    <w:pPr>
      <w:spacing w:line="276" w:lineRule="auto"/>
      <w:jc w:val="both"/>
    </w:pPr>
    <w:rPr>
      <w:rFonts w:eastAsiaTheme="minorHAnsi"/>
      <w:lang w:val="es-419" w:eastAsia="en-US"/>
    </w:rPr>
  </w:style>
  <w:style w:type="paragraph" w:customStyle="1" w:styleId="04F6483C85D9415499C5D52EB5026C911">
    <w:name w:val="04F6483C85D9415499C5D52EB5026C911"/>
    <w:rsid w:val="00463FCF"/>
    <w:pPr>
      <w:spacing w:line="276" w:lineRule="auto"/>
      <w:jc w:val="both"/>
    </w:pPr>
    <w:rPr>
      <w:rFonts w:eastAsiaTheme="minorHAnsi"/>
      <w:lang w:val="es-419" w:eastAsia="en-US"/>
    </w:rPr>
  </w:style>
  <w:style w:type="paragraph" w:customStyle="1" w:styleId="B1512DA180BF42F79C41FC69112BDC051">
    <w:name w:val="B1512DA180BF42F79C41FC69112BDC051"/>
    <w:rsid w:val="00463FCF"/>
    <w:pPr>
      <w:spacing w:line="276" w:lineRule="auto"/>
      <w:jc w:val="both"/>
    </w:pPr>
    <w:rPr>
      <w:rFonts w:eastAsiaTheme="minorHAnsi"/>
      <w:lang w:val="es-419" w:eastAsia="en-US"/>
    </w:rPr>
  </w:style>
  <w:style w:type="paragraph" w:customStyle="1" w:styleId="F610A608814E4F0AA8D4997D339489BC1">
    <w:name w:val="F610A608814E4F0AA8D4997D339489BC1"/>
    <w:rsid w:val="00463FCF"/>
    <w:pPr>
      <w:spacing w:line="276" w:lineRule="auto"/>
      <w:jc w:val="both"/>
    </w:pPr>
    <w:rPr>
      <w:rFonts w:eastAsiaTheme="minorHAnsi"/>
      <w:lang w:val="es-419" w:eastAsia="en-US"/>
    </w:rPr>
  </w:style>
  <w:style w:type="paragraph" w:customStyle="1" w:styleId="FC7C29F3D75D46F2912B592597C0C2751">
    <w:name w:val="FC7C29F3D75D46F2912B592597C0C2751"/>
    <w:rsid w:val="00463FCF"/>
    <w:pPr>
      <w:spacing w:line="276" w:lineRule="auto"/>
      <w:jc w:val="both"/>
    </w:pPr>
    <w:rPr>
      <w:rFonts w:eastAsiaTheme="minorHAnsi"/>
      <w:lang w:val="es-419" w:eastAsia="en-US"/>
    </w:rPr>
  </w:style>
  <w:style w:type="paragraph" w:customStyle="1" w:styleId="EC2F534F789142F3AFF67EE1FD5A30AC1">
    <w:name w:val="EC2F534F789142F3AFF67EE1FD5A30AC1"/>
    <w:rsid w:val="00463FCF"/>
    <w:pPr>
      <w:spacing w:line="276" w:lineRule="auto"/>
      <w:jc w:val="both"/>
    </w:pPr>
    <w:rPr>
      <w:rFonts w:eastAsiaTheme="minorHAnsi"/>
      <w:lang w:val="es-419" w:eastAsia="en-US"/>
    </w:rPr>
  </w:style>
  <w:style w:type="paragraph" w:customStyle="1" w:styleId="D739F56FA15E4C82B5F454925C38FE2F">
    <w:name w:val="D739F56FA15E4C82B5F454925C38FE2F"/>
    <w:rsid w:val="00463FCF"/>
    <w:pPr>
      <w:spacing w:line="278" w:lineRule="auto"/>
    </w:pPr>
    <w:rPr>
      <w:kern w:val="2"/>
      <w:sz w:val="24"/>
      <w:szCs w:val="24"/>
      <w:lang w:val="en-NL" w:eastAsia="en-NL"/>
      <w14:ligatures w14:val="standardContextual"/>
    </w:rPr>
  </w:style>
  <w:style w:type="paragraph" w:customStyle="1" w:styleId="D66214A4FDDC45CCBEC4B137ADE51302">
    <w:name w:val="D66214A4FDDC45CCBEC4B137ADE51302"/>
    <w:rsid w:val="00463FCF"/>
    <w:pPr>
      <w:spacing w:line="278" w:lineRule="auto"/>
    </w:pPr>
    <w:rPr>
      <w:kern w:val="2"/>
      <w:sz w:val="24"/>
      <w:szCs w:val="24"/>
      <w:lang w:val="en-NL" w:eastAsia="en-NL"/>
      <w14:ligatures w14:val="standardContextual"/>
    </w:rPr>
  </w:style>
  <w:style w:type="paragraph" w:customStyle="1" w:styleId="C92FC44C1E474F7CBA90D7F3891DBBD0">
    <w:name w:val="C92FC44C1E474F7CBA90D7F3891DBBD0"/>
    <w:rsid w:val="00463FCF"/>
    <w:pPr>
      <w:spacing w:line="278" w:lineRule="auto"/>
    </w:pPr>
    <w:rPr>
      <w:kern w:val="2"/>
      <w:sz w:val="24"/>
      <w:szCs w:val="24"/>
      <w:lang w:val="en-NL" w:eastAsia="en-NL"/>
      <w14:ligatures w14:val="standardContextual"/>
    </w:rPr>
  </w:style>
  <w:style w:type="paragraph" w:customStyle="1" w:styleId="93AEE09085A942EE9554C19E581FA95A">
    <w:name w:val="93AEE09085A942EE9554C19E581FA95A"/>
    <w:rsid w:val="00463FCF"/>
    <w:pPr>
      <w:spacing w:line="278" w:lineRule="auto"/>
    </w:pPr>
    <w:rPr>
      <w:kern w:val="2"/>
      <w:sz w:val="24"/>
      <w:szCs w:val="24"/>
      <w:lang w:val="en-NL" w:eastAsia="en-NL"/>
      <w14:ligatures w14:val="standardContextual"/>
    </w:rPr>
  </w:style>
  <w:style w:type="paragraph" w:customStyle="1" w:styleId="CEE98B38F4094A91B8F7811A3250D648">
    <w:name w:val="CEE98B38F4094A91B8F7811A3250D648"/>
    <w:rsid w:val="00463FCF"/>
    <w:pPr>
      <w:spacing w:line="278" w:lineRule="auto"/>
    </w:pPr>
    <w:rPr>
      <w:kern w:val="2"/>
      <w:sz w:val="24"/>
      <w:szCs w:val="24"/>
      <w:lang w:val="en-NL" w:eastAsia="en-NL"/>
      <w14:ligatures w14:val="standardContextual"/>
    </w:rPr>
  </w:style>
  <w:style w:type="paragraph" w:customStyle="1" w:styleId="C175C9FCA5E14CA08ED6BA3B7B51C288">
    <w:name w:val="C175C9FCA5E14CA08ED6BA3B7B51C288"/>
    <w:rsid w:val="00463FCF"/>
    <w:pPr>
      <w:spacing w:line="278" w:lineRule="auto"/>
    </w:pPr>
    <w:rPr>
      <w:kern w:val="2"/>
      <w:sz w:val="24"/>
      <w:szCs w:val="24"/>
      <w:lang w:val="en-NL" w:eastAsia="en-NL"/>
      <w14:ligatures w14:val="standardContextual"/>
    </w:rPr>
  </w:style>
  <w:style w:type="paragraph" w:customStyle="1" w:styleId="E4168FA42FEF41B880830443903402C5">
    <w:name w:val="E4168FA42FEF41B880830443903402C5"/>
    <w:rsid w:val="00463FCF"/>
    <w:pPr>
      <w:spacing w:line="278" w:lineRule="auto"/>
    </w:pPr>
    <w:rPr>
      <w:kern w:val="2"/>
      <w:sz w:val="24"/>
      <w:szCs w:val="24"/>
      <w:lang w:val="en-NL" w:eastAsia="en-NL"/>
      <w14:ligatures w14:val="standardContextual"/>
    </w:rPr>
  </w:style>
  <w:style w:type="paragraph" w:customStyle="1" w:styleId="135C5C80B76D41C0B08B616205BFDF26">
    <w:name w:val="135C5C80B76D41C0B08B616205BFDF26"/>
    <w:rsid w:val="00463FCF"/>
    <w:pPr>
      <w:spacing w:line="278" w:lineRule="auto"/>
    </w:pPr>
    <w:rPr>
      <w:kern w:val="2"/>
      <w:sz w:val="24"/>
      <w:szCs w:val="24"/>
      <w:lang w:val="en-NL" w:eastAsia="en-NL"/>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Philippe Lortie</DisplayName>
        <AccountId>42</AccountId>
        <AccountType/>
      </UserInfo>
      <UserInfo>
        <DisplayName>Ignacio Goicoechea</DisplayName>
        <AccountId>45</AccountId>
        <AccountType/>
      </UserInfo>
      <UserInfo>
        <DisplayName>Florencia Castro</DisplayName>
        <AccountId>94</AccountId>
        <AccountType/>
      </UserInfo>
      <UserInfo>
        <DisplayName>Laura Martinez-Mora</DisplayName>
        <AccountId>44</AccountId>
        <AccountType/>
      </UserInfo>
      <UserInfo>
        <DisplayName>Raquel  Salinas Peixoto</DisplayName>
        <AccountId>157</AccountId>
        <AccountType/>
      </UserInfo>
      <UserInfo>
        <DisplayName>Nietta Keane</DisplayName>
        <AccountId>174</AccountId>
        <AccountType/>
      </UserInfo>
      <UserInfo>
        <DisplayName>Marine Barrault</DisplayName>
        <AccountId>381</AccountId>
        <AccountType/>
      </UserInfo>
      <UserInfo>
        <DisplayName>Stuart Hawkins</DisplayName>
        <AccountId>6</AccountId>
        <AccountType/>
      </UserInfo>
      <UserInfo>
        <DisplayName>Ana Zanettin</DisplayName>
        <AccountId>72</AccountId>
        <AccountType/>
      </UserInfo>
      <UserInfo>
        <DisplayName>Charlotte Darbas</DisplayName>
        <AccountId>14</AccountId>
        <AccountType/>
      </UserInfo>
      <UserInfo>
        <DisplayName>Laura Molenaar</DisplayName>
        <AccountId>48</AccountId>
        <AccountType/>
      </UserInfo>
      <UserInfo>
        <DisplayName>Sandrine  Brard</DisplayName>
        <AccountId>130</AccountId>
        <AccountType/>
      </UserInfo>
      <UserInfo>
        <DisplayName>Anna Koelewijn</DisplayName>
        <AccountId>5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39EC20E1929543AD429492FF57EA01" ma:contentTypeVersion="15" ma:contentTypeDescription="Create a new document." ma:contentTypeScope="" ma:versionID="5d349ba8b0a6f1aef22ac10e2c02a910">
  <xsd:schema xmlns:xsd="http://www.w3.org/2001/XMLSchema" xmlns:xs="http://www.w3.org/2001/XMLSchema" xmlns:p="http://schemas.microsoft.com/office/2006/metadata/properties" xmlns:ns2="1c4906f5-9645-43b3-baa5-5f8b1ab61bfb" xmlns:ns3="6652c5c8-06da-49d8-9279-6cb6c545cc53" targetNamespace="http://schemas.microsoft.com/office/2006/metadata/properties" ma:root="true" ma:fieldsID="5dce7577cdc0899888bd8178154a868a" ns2:_="" ns3:_="">
    <xsd:import namespace="1c4906f5-9645-43b3-baa5-5f8b1ab61bfb"/>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906f5-9645-43b3-baa5-5f8b1ab61b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2.xml><?xml version="1.0" encoding="utf-8"?>
<ds:datastoreItem xmlns:ds="http://schemas.openxmlformats.org/officeDocument/2006/customXml" ds:itemID="{67948EE6-E2F1-48D5-9805-EB0F2D3EA0D8}">
  <ds:schemaRefs>
    <ds:schemaRef ds:uri="http://schemas.openxmlformats.org/package/2006/metadata/core-properties"/>
    <ds:schemaRef ds:uri="http://purl.org/dc/dcmitype/"/>
    <ds:schemaRef ds:uri="1c4906f5-9645-43b3-baa5-5f8b1ab61bfb"/>
    <ds:schemaRef ds:uri="http://www.w3.org/XML/1998/namespace"/>
    <ds:schemaRef ds:uri="http://purl.org/dc/elements/1.1/"/>
    <ds:schemaRef ds:uri="http://schemas.microsoft.com/office/2006/metadata/properties"/>
    <ds:schemaRef ds:uri="http://schemas.microsoft.com/office/2006/documentManagement/types"/>
    <ds:schemaRef ds:uri="http://schemas.microsoft.com/office/infopath/2007/PartnerControls"/>
    <ds:schemaRef ds:uri="6652c5c8-06da-49d8-9279-6cb6c545cc53"/>
    <ds:schemaRef ds:uri="http://purl.org/dc/terms/"/>
  </ds:schemaRefs>
</ds:datastoreItem>
</file>

<file path=customXml/itemProps3.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4.xml><?xml version="1.0" encoding="utf-8"?>
<ds:datastoreItem xmlns:ds="http://schemas.openxmlformats.org/officeDocument/2006/customXml" ds:itemID="{BCBC598F-3C32-45E6-A3C4-C03D4B5EB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906f5-9645-43b3-baa5-5f8b1ab61bfb"/>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53</Words>
  <Characters>7713</Characters>
  <Application>Microsoft Office Word</Application>
  <DocSecurity>8</DocSecurity>
  <Lines>64</Lines>
  <Paragraphs>18</Paragraphs>
  <ScaleCrop>false</ScaleCrop>
  <HeadingPairs>
    <vt:vector size="2" baseType="variant">
      <vt:variant>
        <vt:lpstr>Title</vt:lpstr>
      </vt:variant>
      <vt:variant>
        <vt:i4>1</vt:i4>
      </vt:variant>
    </vt:vector>
  </HeadingPairs>
  <TitlesOfParts>
    <vt:vector size="1" baseType="lpstr">
      <vt:lpstr>Proyecto de Formulario Modelo de Solicitud de Cooperación a efectos del Convenio sobre Protección de Niños de 1996</vt:lpstr>
    </vt:vector>
  </TitlesOfParts>
  <Company/>
  <LinksUpToDate>false</LinksUpToDate>
  <CharactersWithSpaces>9048</CharactersWithSpaces>
  <SharedDoc>false</SharedDoc>
  <HLinks>
    <vt:vector size="36" baseType="variant">
      <vt:variant>
        <vt:i4>5177411</vt:i4>
      </vt:variant>
      <vt:variant>
        <vt:i4>3</vt:i4>
      </vt:variant>
      <vt:variant>
        <vt:i4>0</vt:i4>
      </vt:variant>
      <vt:variant>
        <vt:i4>5</vt:i4>
      </vt:variant>
      <vt:variant>
        <vt:lpwstr>https://assets.hcch.net/docs/5178320a-7d48-4ea7-850a-9d5dd3d7e075.pdf</vt:lpwstr>
      </vt:variant>
      <vt:variant>
        <vt:lpwstr/>
      </vt:variant>
      <vt:variant>
        <vt:i4>1179719</vt:i4>
      </vt:variant>
      <vt:variant>
        <vt:i4>0</vt:i4>
      </vt:variant>
      <vt:variant>
        <vt:i4>0</vt:i4>
      </vt:variant>
      <vt:variant>
        <vt:i4>5</vt:i4>
      </vt:variant>
      <vt:variant>
        <vt:lpwstr>https://assets.hcch.net/docs/b59ac5c5-8b87-4163-a6f5-46ecf2ac117b.pdf</vt:lpwstr>
      </vt:variant>
      <vt:variant>
        <vt:lpwstr/>
      </vt:variant>
      <vt:variant>
        <vt:i4>5177410</vt:i4>
      </vt:variant>
      <vt:variant>
        <vt:i4>3</vt:i4>
      </vt:variant>
      <vt:variant>
        <vt:i4>0</vt:i4>
      </vt:variant>
      <vt:variant>
        <vt:i4>5</vt:i4>
      </vt:variant>
      <vt:variant>
        <vt:lpwstr>https://assets.hcch.net/docs/5b48f412-6979-4dc1-b4c1-782fe0d5cfa7.pdf</vt:lpwstr>
      </vt:variant>
      <vt:variant>
        <vt:lpwstr/>
      </vt:variant>
      <vt:variant>
        <vt:i4>4587588</vt:i4>
      </vt:variant>
      <vt:variant>
        <vt:i4>0</vt:i4>
      </vt:variant>
      <vt:variant>
        <vt:i4>0</vt:i4>
      </vt:variant>
      <vt:variant>
        <vt:i4>5</vt:i4>
      </vt:variant>
      <vt:variant>
        <vt:lpwstr>https://assets.hcch.net/docs/edce6628-3a76-4be8-a092-437837a49bef.pdf</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Formulario Modelo de Solicitud de Cooperación a efectos del Convenio sobre Protección de Niños de 1996</dc:title>
  <dc:subject/>
  <dc:creator>Nicole Sims</dc:creator>
  <cp:keywords/>
  <dc:description/>
  <cp:lastModifiedBy>Stuart Hawkins</cp:lastModifiedBy>
  <cp:revision>2</cp:revision>
  <cp:lastPrinted>2026-03-25T09:56:00Z</cp:lastPrinted>
  <dcterms:created xsi:type="dcterms:W3CDTF">2026-03-25T14:43:00Z</dcterms:created>
  <dcterms:modified xsi:type="dcterms:W3CDTF">2026-03-2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9EC20E1929543AD429492FF57EA01</vt:lpwstr>
  </property>
  <property fmtid="{D5CDD505-2E9C-101B-9397-08002B2CF9AE}" pid="3" name="GrammarlyDocumentId">
    <vt:lpwstr>9d14029ce4d1ab9f00bd3338ea52619b38ec6237555b0be670fab423abaee32c</vt:lpwstr>
  </property>
  <property fmtid="{D5CDD505-2E9C-101B-9397-08002B2CF9AE}" pid="4" name="Order">
    <vt:r8>11474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